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AF18B" w14:textId="116F053C" w:rsidR="00916F68" w:rsidRPr="00D43742" w:rsidRDefault="00CC3A96" w:rsidP="00B17897">
      <w:pPr>
        <w:spacing w:line="26" w:lineRule="atLeast"/>
        <w:rPr>
          <w:rFonts w:cs="Times New Roman"/>
          <w:color w:val="000000" w:themeColor="text1"/>
          <w:szCs w:val="28"/>
        </w:rPr>
      </w:pPr>
      <w:bookmarkStart w:id="0" w:name="_Toc82954408"/>
      <w:r w:rsidRPr="00D43742">
        <w:rPr>
          <w:rFonts w:cs="Times New Roman"/>
          <w:color w:val="000000" w:themeColor="text1"/>
          <w:szCs w:val="28"/>
        </w:rPr>
        <mc:AlternateContent>
          <mc:Choice Requires="wps">
            <w:drawing>
              <wp:anchor distT="0" distB="0" distL="114300" distR="114300" simplePos="0" relativeHeight="251659264" behindDoc="0" locked="0" layoutInCell="1" allowOverlap="1" wp14:anchorId="68675249" wp14:editId="57462976">
                <wp:simplePos x="0" y="0"/>
                <wp:positionH relativeFrom="column">
                  <wp:posOffset>12700</wp:posOffset>
                </wp:positionH>
                <wp:positionV relativeFrom="paragraph">
                  <wp:posOffset>-696595</wp:posOffset>
                </wp:positionV>
                <wp:extent cx="5943600" cy="8953500"/>
                <wp:effectExtent l="38100" t="38100" r="38100" b="3810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8953500"/>
                        </a:xfrm>
                        <a:prstGeom prst="rect">
                          <a:avLst/>
                        </a:prstGeom>
                        <a:solidFill>
                          <a:srgbClr val="FFFFFF"/>
                        </a:solidFill>
                        <a:ln w="76200" cmpd="tri">
                          <a:solidFill>
                            <a:srgbClr val="000000"/>
                          </a:solidFill>
                          <a:miter lim="800000"/>
                          <a:headEnd/>
                          <a:tailEnd/>
                        </a:ln>
                      </wps:spPr>
                      <wps:txbx>
                        <w:txbxContent>
                          <w:p w14:paraId="5C2A4F9A" w14:textId="66FEBFE8" w:rsidR="008A55AA" w:rsidRPr="00A4074C" w:rsidRDefault="00A4074C" w:rsidP="001A133C">
                            <w:pPr>
                              <w:jc w:val="center"/>
                              <w:rPr>
                                <w:rFonts w:cs="Times New Roman"/>
                                <w:b/>
                                <w:sz w:val="32"/>
                                <w:szCs w:val="32"/>
                              </w:rPr>
                            </w:pPr>
                            <w:r w:rsidRPr="00A4074C">
                              <w:rPr>
                                <w:rFonts w:cs="Times New Roman"/>
                                <w:b/>
                                <w:sz w:val="32"/>
                                <w:szCs w:val="32"/>
                              </w:rPr>
                              <w:t>TRƯỜNG ĐẠI HỌC ĐIỆN LỰC</w:t>
                            </w:r>
                          </w:p>
                          <w:p w14:paraId="5E3CAE7F" w14:textId="384721A0" w:rsidR="008A55AA" w:rsidRPr="00A4074C" w:rsidRDefault="00A4074C" w:rsidP="00885915">
                            <w:pPr>
                              <w:spacing w:after="240"/>
                              <w:jc w:val="center"/>
                            </w:pPr>
                            <w:r w:rsidRPr="00A4074C">
                              <w:rPr>
                                <w:rFonts w:cs="Times New Roman"/>
                                <w:b/>
                                <w:sz w:val="32"/>
                                <w:szCs w:val="32"/>
                              </w:rPr>
                              <w:t>KHOA CÔNG NGHỆ THÔNG TIN</w:t>
                            </w:r>
                          </w:p>
                          <w:p w14:paraId="1DF27B20" w14:textId="015FBBBA" w:rsidR="006C1B72" w:rsidRDefault="00AA215B" w:rsidP="00CC6121">
                            <w:pPr>
                              <w:spacing w:after="240"/>
                              <w:jc w:val="center"/>
                              <w:rPr>
                                <w:b/>
                                <w:sz w:val="40"/>
                                <w:szCs w:val="40"/>
                              </w:rPr>
                            </w:pPr>
                            <w:r w:rsidRPr="009C49EE">
                              <w:rPr>
                                <w:rFonts w:cs="Times New Roman"/>
                                <w:sz w:val="32"/>
                                <w:szCs w:val="32"/>
                              </w:rPr>
                              <w:drawing>
                                <wp:inline distT="0" distB="0" distL="0" distR="0" wp14:anchorId="1F2D7926" wp14:editId="366C6D06">
                                  <wp:extent cx="1729740" cy="1689776"/>
                                  <wp:effectExtent l="0" t="0" r="3810" b="5715"/>
                                  <wp:docPr id="7" name="Picture 1107101508" descr="LogoCh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Chu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2194" cy="1721480"/>
                                          </a:xfrm>
                                          <a:prstGeom prst="rect">
                                            <a:avLst/>
                                          </a:prstGeom>
                                          <a:noFill/>
                                          <a:ln>
                                            <a:noFill/>
                                          </a:ln>
                                        </pic:spPr>
                                      </pic:pic>
                                    </a:graphicData>
                                  </a:graphic>
                                </wp:inline>
                              </w:drawing>
                            </w:r>
                          </w:p>
                          <w:p w14:paraId="62B8AC5E" w14:textId="6886DAC2" w:rsidR="006C1B72" w:rsidRDefault="008A55AA" w:rsidP="00EA0AF5">
                            <w:pPr>
                              <w:jc w:val="center"/>
                              <w:rPr>
                                <w:rFonts w:cs="Times New Roman"/>
                                <w:b/>
                                <w:sz w:val="32"/>
                                <w:szCs w:val="32"/>
                              </w:rPr>
                            </w:pPr>
                            <w:r>
                              <w:rPr>
                                <w:rFonts w:cs="Times New Roman"/>
                                <w:b/>
                                <w:sz w:val="32"/>
                                <w:szCs w:val="32"/>
                              </w:rPr>
                              <w:t>BÁO CÁO CHUYÊN ĐỀ HỌC PHẦN</w:t>
                            </w:r>
                          </w:p>
                          <w:p w14:paraId="34483EF7" w14:textId="2472EC81" w:rsidR="008A55AA" w:rsidRPr="006C1B72" w:rsidRDefault="000C60A6" w:rsidP="00885915">
                            <w:pPr>
                              <w:spacing w:after="240"/>
                              <w:jc w:val="center"/>
                              <w:rPr>
                                <w:rFonts w:cs="Times New Roman"/>
                                <w:b/>
                                <w:sz w:val="32"/>
                                <w:szCs w:val="32"/>
                                <w:lang w:val="en-US"/>
                              </w:rPr>
                            </w:pPr>
                            <w:r w:rsidRPr="000C60A6">
                              <w:rPr>
                                <w:rFonts w:cs="Times New Roman"/>
                                <w:b/>
                                <w:sz w:val="32"/>
                                <w:szCs w:val="32"/>
                                <w:lang w:val="en-US"/>
                              </w:rPr>
                              <w:t>NGÔN NGỮ LẬP TRÌNH PYTHON</w:t>
                            </w:r>
                          </w:p>
                          <w:p w14:paraId="52A46824" w14:textId="77777777" w:rsidR="008A55AA" w:rsidRDefault="008A55AA" w:rsidP="00885915">
                            <w:pPr>
                              <w:spacing w:after="240"/>
                              <w:rPr>
                                <w:rFonts w:cs="Times New Roman"/>
                                <w:b/>
                                <w:sz w:val="32"/>
                                <w:szCs w:val="32"/>
                                <w:u w:val="single"/>
                              </w:rPr>
                            </w:pPr>
                            <w:r>
                              <w:rPr>
                                <w:rFonts w:cs="Times New Roman"/>
                                <w:b/>
                                <w:sz w:val="32"/>
                                <w:szCs w:val="32"/>
                                <w:u w:val="single"/>
                              </w:rPr>
                              <w:t>ĐỀ TÀI :</w:t>
                            </w:r>
                          </w:p>
                          <w:p w14:paraId="083C01D3" w14:textId="7765CF2A" w:rsidR="008A55AA" w:rsidRPr="004F0561" w:rsidRDefault="00AE1056" w:rsidP="00AE1056">
                            <w:pPr>
                              <w:spacing w:after="240"/>
                              <w:jc w:val="center"/>
                              <w:rPr>
                                <w:rFonts w:cs="Times New Roman"/>
                                <w:b/>
                                <w:sz w:val="32"/>
                                <w:szCs w:val="32"/>
                                <w:lang w:val="en-US"/>
                              </w:rPr>
                            </w:pPr>
                            <w:r w:rsidRPr="00AE1056">
                              <w:rPr>
                                <w:rFonts w:cs="Times New Roman"/>
                                <w:b/>
                                <w:sz w:val="32"/>
                                <w:szCs w:val="32"/>
                                <w:lang w:val="en-US"/>
                              </w:rPr>
                              <w:t xml:space="preserve">ỨNG DỤNG THUẬT TOÁN </w:t>
                            </w:r>
                            <w:r w:rsidR="00EE668B">
                              <w:rPr>
                                <w:rFonts w:cs="Times New Roman"/>
                                <w:b/>
                                <w:sz w:val="32"/>
                                <w:szCs w:val="32"/>
                                <w:lang w:val="en-US"/>
                              </w:rPr>
                              <w:t>NAIVE</w:t>
                            </w:r>
                            <w:r w:rsidRPr="00AE1056">
                              <w:rPr>
                                <w:rFonts w:cs="Times New Roman"/>
                                <w:b/>
                                <w:sz w:val="32"/>
                                <w:szCs w:val="32"/>
                                <w:lang w:val="en-US"/>
                              </w:rPr>
                              <w:t xml:space="preserve"> BAYES ĐỂ PHÂN LOẠI </w:t>
                            </w:r>
                            <w:r w:rsidR="00A014B2">
                              <w:rPr>
                                <w:rFonts w:cs="Times New Roman"/>
                                <w:b/>
                                <w:sz w:val="32"/>
                                <w:szCs w:val="32"/>
                                <w:lang w:val="en-US"/>
                              </w:rPr>
                              <w:t>ĐÁNH GI</w:t>
                            </w:r>
                            <w:r w:rsidR="007C5C00">
                              <w:rPr>
                                <w:rFonts w:cs="Times New Roman"/>
                                <w:b/>
                                <w:sz w:val="32"/>
                                <w:szCs w:val="32"/>
                                <w:lang w:val="en-US"/>
                              </w:rPr>
                              <w:t>Á</w:t>
                            </w:r>
                            <w:r w:rsidR="00C231D5">
                              <w:rPr>
                                <w:rFonts w:cs="Times New Roman"/>
                                <w:b/>
                                <w:sz w:val="32"/>
                                <w:szCs w:val="32"/>
                                <w:lang w:val="en-US"/>
                              </w:rPr>
                              <w:t xml:space="preserve"> SẢN PHẨM</w:t>
                            </w:r>
                          </w:p>
                          <w:tbl>
                            <w:tblPr>
                              <w:tblStyle w:val="TableGrid"/>
                              <w:tblW w:w="8472" w:type="dxa"/>
                              <w:tblInd w:w="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7"/>
                              <w:gridCol w:w="4495"/>
                            </w:tblGrid>
                            <w:tr w:rsidR="00C71FC8" w14:paraId="64626175" w14:textId="77777777" w:rsidTr="007A08CD">
                              <w:trPr>
                                <w:trHeight w:val="1157"/>
                              </w:trPr>
                              <w:tc>
                                <w:tcPr>
                                  <w:tcW w:w="3977" w:type="dxa"/>
                                </w:tcPr>
                                <w:p w14:paraId="093FB537" w14:textId="0BF45877" w:rsidR="00C71FC8" w:rsidRPr="00C71FC8" w:rsidRDefault="00C71FC8" w:rsidP="005A2603">
                                  <w:pPr>
                                    <w:spacing w:after="240"/>
                                    <w:rPr>
                                      <w:rFonts w:cs="Times New Roman"/>
                                      <w:b/>
                                      <w:szCs w:val="28"/>
                                      <w:lang w:val="en-US"/>
                                    </w:rPr>
                                  </w:pPr>
                                  <w:r>
                                    <w:rPr>
                                      <w:rFonts w:cs="Times New Roman"/>
                                      <w:b/>
                                      <w:szCs w:val="28"/>
                                      <w:lang w:val="en-US"/>
                                    </w:rPr>
                                    <w:t>Sinh viên thực hiện</w:t>
                                  </w:r>
                                </w:p>
                              </w:tc>
                              <w:tc>
                                <w:tcPr>
                                  <w:tcW w:w="4495" w:type="dxa"/>
                                </w:tcPr>
                                <w:p w14:paraId="185FEC50" w14:textId="64749480" w:rsidR="00C71FC8" w:rsidRDefault="000C5304" w:rsidP="005A2603">
                                  <w:pPr>
                                    <w:spacing w:after="240"/>
                                    <w:rPr>
                                      <w:rFonts w:cs="Times New Roman"/>
                                      <w:b/>
                                      <w:szCs w:val="28"/>
                                    </w:rPr>
                                  </w:pPr>
                                  <w:r>
                                    <w:rPr>
                                      <w:rFonts w:cs="Times New Roman"/>
                                      <w:b/>
                                      <w:szCs w:val="28"/>
                                      <w:lang w:val="en-US"/>
                                    </w:rPr>
                                    <w:t xml:space="preserve">: </w:t>
                                  </w:r>
                                  <w:r w:rsidR="00C71FC8">
                                    <w:rPr>
                                      <w:rFonts w:cs="Times New Roman"/>
                                      <w:b/>
                                      <w:szCs w:val="28"/>
                                    </w:rPr>
                                    <w:t>NGUYỄN MẠNH HƯNG</w:t>
                                  </w:r>
                                </w:p>
                                <w:p w14:paraId="6C17B407" w14:textId="2C81F361" w:rsidR="00C71FC8" w:rsidRPr="00C71FC8" w:rsidRDefault="000C5304" w:rsidP="005A2603">
                                  <w:pPr>
                                    <w:spacing w:after="240"/>
                                    <w:rPr>
                                      <w:rFonts w:cs="Times New Roman"/>
                                      <w:b/>
                                      <w:szCs w:val="28"/>
                                      <w:lang w:val="en-US"/>
                                    </w:rPr>
                                  </w:pPr>
                                  <w:r>
                                    <w:rPr>
                                      <w:rFonts w:cs="Times New Roman"/>
                                      <w:b/>
                                      <w:szCs w:val="28"/>
                                      <w:lang w:val="en-US"/>
                                    </w:rPr>
                                    <w:t xml:space="preserve">  </w:t>
                                  </w:r>
                                  <w:r w:rsidR="000649E4">
                                    <w:rPr>
                                      <w:rFonts w:cs="Times New Roman"/>
                                      <w:b/>
                                      <w:szCs w:val="28"/>
                                      <w:lang w:val="en-US"/>
                                    </w:rPr>
                                    <w:t>NGUYỄN MỸ LINH</w:t>
                                  </w:r>
                                </w:p>
                              </w:tc>
                            </w:tr>
                            <w:tr w:rsidR="00C71FC8" w14:paraId="631227DB" w14:textId="77777777" w:rsidTr="007A08CD">
                              <w:trPr>
                                <w:trHeight w:val="589"/>
                              </w:trPr>
                              <w:tc>
                                <w:tcPr>
                                  <w:tcW w:w="3977" w:type="dxa"/>
                                </w:tcPr>
                                <w:p w14:paraId="2D41BB84" w14:textId="37F27F22" w:rsidR="00C71FC8" w:rsidRPr="00C71FC8" w:rsidRDefault="00C71FC8" w:rsidP="005A2603">
                                  <w:pPr>
                                    <w:spacing w:after="240"/>
                                    <w:rPr>
                                      <w:rFonts w:cs="Times New Roman"/>
                                      <w:b/>
                                      <w:szCs w:val="28"/>
                                      <w:lang w:val="en-US"/>
                                    </w:rPr>
                                  </w:pPr>
                                  <w:r>
                                    <w:rPr>
                                      <w:rFonts w:cs="Times New Roman"/>
                                      <w:b/>
                                      <w:szCs w:val="28"/>
                                      <w:lang w:val="en-US"/>
                                    </w:rPr>
                                    <w:t>Lớp</w:t>
                                  </w:r>
                                </w:p>
                              </w:tc>
                              <w:tc>
                                <w:tcPr>
                                  <w:tcW w:w="4495" w:type="dxa"/>
                                </w:tcPr>
                                <w:p w14:paraId="4DC39403" w14:textId="0769B2EC" w:rsidR="00C71FC8" w:rsidRDefault="000C5304" w:rsidP="005A2603">
                                  <w:pPr>
                                    <w:spacing w:after="240"/>
                                    <w:rPr>
                                      <w:rFonts w:cs="Times New Roman"/>
                                      <w:b/>
                                      <w:szCs w:val="28"/>
                                    </w:rPr>
                                  </w:pPr>
                                  <w:r>
                                    <w:rPr>
                                      <w:rFonts w:cs="Times New Roman"/>
                                      <w:b/>
                                      <w:szCs w:val="28"/>
                                      <w:lang w:val="en-US"/>
                                    </w:rPr>
                                    <w:t>:</w:t>
                                  </w:r>
                                  <w:r w:rsidR="00BC1A27">
                                    <w:rPr>
                                      <w:rFonts w:cs="Times New Roman"/>
                                      <w:b/>
                                      <w:szCs w:val="28"/>
                                      <w:lang w:val="en-US"/>
                                    </w:rPr>
                                    <w:t xml:space="preserve"> </w:t>
                                  </w:r>
                                  <w:r w:rsidR="00C71FC8">
                                    <w:rPr>
                                      <w:rFonts w:cs="Times New Roman"/>
                                      <w:b/>
                                      <w:szCs w:val="28"/>
                                    </w:rPr>
                                    <w:t>D15TTNT&amp;TGMT</w:t>
                                  </w:r>
                                </w:p>
                              </w:tc>
                            </w:tr>
                            <w:tr w:rsidR="00C71FC8" w14:paraId="70235E4B" w14:textId="77777777" w:rsidTr="007A08CD">
                              <w:trPr>
                                <w:trHeight w:val="589"/>
                              </w:trPr>
                              <w:tc>
                                <w:tcPr>
                                  <w:tcW w:w="3977" w:type="dxa"/>
                                </w:tcPr>
                                <w:p w14:paraId="4A8FE48F" w14:textId="6D041424" w:rsidR="00C71FC8" w:rsidRDefault="00C71FC8" w:rsidP="005A2603">
                                  <w:pPr>
                                    <w:spacing w:after="240"/>
                                    <w:rPr>
                                      <w:rFonts w:cs="Times New Roman"/>
                                      <w:b/>
                                      <w:szCs w:val="28"/>
                                    </w:rPr>
                                  </w:pPr>
                                  <w:r>
                                    <w:rPr>
                                      <w:rFonts w:cs="Times New Roman"/>
                                      <w:b/>
                                      <w:szCs w:val="28"/>
                                      <w:lang w:val="en-US"/>
                                    </w:rPr>
                                    <w:t>Giảng viên hướng dẫn</w:t>
                                  </w:r>
                                </w:p>
                              </w:tc>
                              <w:tc>
                                <w:tcPr>
                                  <w:tcW w:w="4495" w:type="dxa"/>
                                </w:tcPr>
                                <w:p w14:paraId="0D40204A" w14:textId="25206DB4" w:rsidR="00C71FC8" w:rsidRPr="00C71FC8" w:rsidRDefault="000C5304" w:rsidP="005A2603">
                                  <w:pPr>
                                    <w:spacing w:after="240"/>
                                    <w:rPr>
                                      <w:rFonts w:cs="Times New Roman"/>
                                      <w:b/>
                                      <w:szCs w:val="28"/>
                                      <w:lang w:val="en-US"/>
                                    </w:rPr>
                                  </w:pPr>
                                  <w:r>
                                    <w:rPr>
                                      <w:rFonts w:cs="Times New Roman"/>
                                      <w:b/>
                                      <w:szCs w:val="28"/>
                                      <w:lang w:val="en-US"/>
                                    </w:rPr>
                                    <w:t>:</w:t>
                                  </w:r>
                                  <w:r w:rsidR="007A08CD">
                                    <w:rPr>
                                      <w:rFonts w:cs="Times New Roman"/>
                                      <w:b/>
                                      <w:szCs w:val="28"/>
                                      <w:lang w:val="en-US"/>
                                    </w:rPr>
                                    <w:t xml:space="preserve"> </w:t>
                                  </w:r>
                                  <w:r w:rsidR="00393C95" w:rsidRPr="00393C95">
                                    <w:rPr>
                                      <w:rFonts w:cs="Times New Roman"/>
                                      <w:b/>
                                      <w:szCs w:val="28"/>
                                      <w:lang w:val="en-US"/>
                                    </w:rPr>
                                    <w:t>ThS. LÊ MẠNH HÙNG</w:t>
                                  </w:r>
                                </w:p>
                              </w:tc>
                            </w:tr>
                            <w:tr w:rsidR="00C71FC8" w14:paraId="18CE9EA0" w14:textId="77777777" w:rsidTr="007A08CD">
                              <w:trPr>
                                <w:trHeight w:val="566"/>
                              </w:trPr>
                              <w:tc>
                                <w:tcPr>
                                  <w:tcW w:w="3977" w:type="dxa"/>
                                </w:tcPr>
                                <w:p w14:paraId="17E551EB" w14:textId="50858C48" w:rsidR="00C71FC8" w:rsidRPr="00C71FC8" w:rsidRDefault="00C71FC8" w:rsidP="005A2603">
                                  <w:pPr>
                                    <w:spacing w:after="240"/>
                                    <w:rPr>
                                      <w:rFonts w:cs="Times New Roman"/>
                                      <w:b/>
                                      <w:szCs w:val="28"/>
                                      <w:lang w:val="en-US"/>
                                    </w:rPr>
                                  </w:pPr>
                                  <w:r>
                                    <w:rPr>
                                      <w:rFonts w:cs="Times New Roman"/>
                                      <w:b/>
                                      <w:szCs w:val="28"/>
                                      <w:lang w:val="en-US"/>
                                    </w:rPr>
                                    <w:t>Ngành</w:t>
                                  </w:r>
                                </w:p>
                              </w:tc>
                              <w:tc>
                                <w:tcPr>
                                  <w:tcW w:w="4495" w:type="dxa"/>
                                </w:tcPr>
                                <w:p w14:paraId="538462C9" w14:textId="41B713BC" w:rsidR="00C71FC8" w:rsidRDefault="00966F83" w:rsidP="005A2603">
                                  <w:pPr>
                                    <w:spacing w:after="240"/>
                                    <w:rPr>
                                      <w:rFonts w:cs="Times New Roman"/>
                                      <w:b/>
                                      <w:szCs w:val="28"/>
                                    </w:rPr>
                                  </w:pPr>
                                  <w:r>
                                    <w:rPr>
                                      <w:rFonts w:cs="Times New Roman"/>
                                      <w:b/>
                                      <w:szCs w:val="28"/>
                                      <w:lang w:val="en-US"/>
                                    </w:rPr>
                                    <w:t xml:space="preserve">: </w:t>
                                  </w:r>
                                  <w:r w:rsidR="00C71FC8">
                                    <w:rPr>
                                      <w:rFonts w:cs="Times New Roman"/>
                                      <w:b/>
                                      <w:szCs w:val="28"/>
                                    </w:rPr>
                                    <w:t>CÔNG NGHỆ THÔNG TIN</w:t>
                                  </w:r>
                                </w:p>
                              </w:tc>
                            </w:tr>
                            <w:tr w:rsidR="00C71FC8" w14:paraId="161329BC" w14:textId="77777777" w:rsidTr="007A08CD">
                              <w:trPr>
                                <w:trHeight w:val="589"/>
                              </w:trPr>
                              <w:tc>
                                <w:tcPr>
                                  <w:tcW w:w="3977" w:type="dxa"/>
                                </w:tcPr>
                                <w:p w14:paraId="49A81F4A" w14:textId="2E6392E1" w:rsidR="00C71FC8" w:rsidRPr="00C71FC8" w:rsidRDefault="00C71FC8" w:rsidP="005A2603">
                                  <w:pPr>
                                    <w:spacing w:after="240"/>
                                    <w:rPr>
                                      <w:rFonts w:cs="Times New Roman"/>
                                      <w:b/>
                                      <w:szCs w:val="28"/>
                                      <w:lang w:val="en-US"/>
                                    </w:rPr>
                                  </w:pPr>
                                  <w:r>
                                    <w:rPr>
                                      <w:rFonts w:cs="Times New Roman"/>
                                      <w:b/>
                                      <w:szCs w:val="28"/>
                                      <w:lang w:val="en-US"/>
                                    </w:rPr>
                                    <w:t>Chuyên ngành</w:t>
                                  </w:r>
                                </w:p>
                              </w:tc>
                              <w:tc>
                                <w:tcPr>
                                  <w:tcW w:w="4495" w:type="dxa"/>
                                </w:tcPr>
                                <w:p w14:paraId="51C53871" w14:textId="7BB3EB23" w:rsidR="00C71FC8" w:rsidRDefault="00966F83" w:rsidP="005A2603">
                                  <w:pPr>
                                    <w:spacing w:after="240"/>
                                    <w:rPr>
                                      <w:rFonts w:cs="Times New Roman"/>
                                      <w:b/>
                                      <w:szCs w:val="28"/>
                                    </w:rPr>
                                  </w:pPr>
                                  <w:r>
                                    <w:rPr>
                                      <w:rFonts w:cs="Times New Roman"/>
                                      <w:b/>
                                      <w:szCs w:val="28"/>
                                      <w:lang w:val="en-US"/>
                                    </w:rPr>
                                    <w:t xml:space="preserve">: </w:t>
                                  </w:r>
                                  <w:r w:rsidR="00C71FC8">
                                    <w:rPr>
                                      <w:rFonts w:cs="Times New Roman"/>
                                      <w:b/>
                                      <w:szCs w:val="28"/>
                                    </w:rPr>
                                    <w:t>TTNT &amp; TGMT</w:t>
                                  </w:r>
                                </w:p>
                              </w:tc>
                            </w:tr>
                            <w:tr w:rsidR="00C71FC8" w14:paraId="0757F80F" w14:textId="77777777" w:rsidTr="007A08CD">
                              <w:trPr>
                                <w:trHeight w:val="566"/>
                              </w:trPr>
                              <w:tc>
                                <w:tcPr>
                                  <w:tcW w:w="3977" w:type="dxa"/>
                                </w:tcPr>
                                <w:p w14:paraId="7834CD3D" w14:textId="3D068AB8" w:rsidR="00C71FC8" w:rsidRPr="00275732" w:rsidRDefault="00275732" w:rsidP="005A2603">
                                  <w:pPr>
                                    <w:spacing w:after="240"/>
                                    <w:rPr>
                                      <w:rFonts w:cs="Times New Roman"/>
                                      <w:b/>
                                      <w:szCs w:val="28"/>
                                      <w:lang w:val="en-US"/>
                                    </w:rPr>
                                  </w:pPr>
                                  <w:r>
                                    <w:rPr>
                                      <w:rFonts w:cs="Times New Roman"/>
                                      <w:b/>
                                      <w:szCs w:val="28"/>
                                      <w:lang w:val="en-US"/>
                                    </w:rPr>
                                    <w:t>Khóa</w:t>
                                  </w:r>
                                </w:p>
                              </w:tc>
                              <w:tc>
                                <w:tcPr>
                                  <w:tcW w:w="4495" w:type="dxa"/>
                                </w:tcPr>
                                <w:p w14:paraId="1CB282FD" w14:textId="6FEC705C" w:rsidR="00C71FC8" w:rsidRDefault="00966F83" w:rsidP="005A2603">
                                  <w:pPr>
                                    <w:spacing w:after="240"/>
                                    <w:rPr>
                                      <w:rFonts w:cs="Times New Roman"/>
                                      <w:b/>
                                      <w:szCs w:val="28"/>
                                    </w:rPr>
                                  </w:pPr>
                                  <w:r>
                                    <w:rPr>
                                      <w:rFonts w:cs="Times New Roman"/>
                                      <w:b/>
                                      <w:szCs w:val="28"/>
                                      <w:lang w:val="en-US"/>
                                    </w:rPr>
                                    <w:t xml:space="preserve">: </w:t>
                                  </w:r>
                                  <w:r w:rsidR="00C71FC8" w:rsidRPr="00682636">
                                    <w:rPr>
                                      <w:rFonts w:cs="Times New Roman"/>
                                      <w:b/>
                                      <w:szCs w:val="28"/>
                                    </w:rPr>
                                    <w:t>20</w:t>
                                  </w:r>
                                  <w:r w:rsidR="00C71FC8">
                                    <w:rPr>
                                      <w:rFonts w:cs="Times New Roman"/>
                                      <w:b/>
                                      <w:szCs w:val="28"/>
                                    </w:rPr>
                                    <w:t>20</w:t>
                                  </w:r>
                                  <w:r w:rsidR="00C71FC8" w:rsidRPr="00682636">
                                    <w:rPr>
                                      <w:rFonts w:cs="Times New Roman"/>
                                      <w:b/>
                                      <w:szCs w:val="28"/>
                                    </w:rPr>
                                    <w:t>-202</w:t>
                                  </w:r>
                                  <w:r w:rsidR="00C71FC8">
                                    <w:rPr>
                                      <w:rFonts w:cs="Times New Roman"/>
                                      <w:b/>
                                      <w:szCs w:val="28"/>
                                    </w:rPr>
                                    <w:t>5</w:t>
                                  </w:r>
                                </w:p>
                              </w:tc>
                            </w:tr>
                          </w:tbl>
                          <w:p w14:paraId="0D2176EC" w14:textId="1080FBAE" w:rsidR="008A55AA" w:rsidRDefault="008A55AA" w:rsidP="00CC3A96">
                            <w:pPr>
                              <w:rPr>
                                <w:rFonts w:cs="Times New Roman"/>
                                <w:b/>
                                <w:szCs w:val="28"/>
                              </w:rPr>
                            </w:pPr>
                          </w:p>
                          <w:p w14:paraId="3F440905" w14:textId="77777777" w:rsidR="00123190" w:rsidRDefault="00123190" w:rsidP="00CC3A96">
                            <w:pPr>
                              <w:rPr>
                                <w:rFonts w:cs="Times New Roman"/>
                                <w:b/>
                                <w:szCs w:val="28"/>
                              </w:rPr>
                            </w:pPr>
                          </w:p>
                          <w:p w14:paraId="2A388A84" w14:textId="6931198B" w:rsidR="008A55AA" w:rsidRPr="004F46DB" w:rsidRDefault="008A55AA" w:rsidP="0009709C">
                            <w:pPr>
                              <w:spacing w:before="600" w:after="0"/>
                              <w:jc w:val="center"/>
                              <w:rPr>
                                <w:rFonts w:cs="Times New Roman"/>
                                <w:b/>
                                <w:i/>
                                <w:iCs/>
                                <w:szCs w:val="28"/>
                                <w:lang w:val="en-US"/>
                              </w:rPr>
                            </w:pPr>
                            <w:r w:rsidRPr="001319E3">
                              <w:rPr>
                                <w:rFonts w:cs="Times New Roman"/>
                                <w:b/>
                                <w:i/>
                                <w:iCs/>
                                <w:szCs w:val="28"/>
                              </w:rPr>
                              <w:t xml:space="preserve">Hà Nội, Tháng </w:t>
                            </w:r>
                            <w:r w:rsidR="00FF468C">
                              <w:rPr>
                                <w:rFonts w:cs="Times New Roman"/>
                                <w:b/>
                                <w:i/>
                                <w:iCs/>
                                <w:szCs w:val="28"/>
                                <w:lang w:val="en-US"/>
                              </w:rPr>
                              <w:t>1</w:t>
                            </w:r>
                            <w:r w:rsidR="00A25FE0">
                              <w:rPr>
                                <w:rFonts w:cs="Times New Roman"/>
                                <w:b/>
                                <w:i/>
                                <w:iCs/>
                                <w:szCs w:val="28"/>
                                <w:lang w:val="en-US"/>
                              </w:rPr>
                              <w:t>1</w:t>
                            </w:r>
                            <w:r w:rsidR="00C345FD">
                              <w:rPr>
                                <w:rFonts w:cs="Times New Roman"/>
                                <w:b/>
                                <w:i/>
                                <w:iCs/>
                                <w:szCs w:val="28"/>
                                <w:lang w:val="en-US"/>
                              </w:rPr>
                              <w:t xml:space="preserve"> </w:t>
                            </w:r>
                            <w:r w:rsidRPr="001319E3">
                              <w:rPr>
                                <w:rFonts w:cs="Times New Roman"/>
                                <w:b/>
                                <w:i/>
                                <w:iCs/>
                                <w:szCs w:val="28"/>
                              </w:rPr>
                              <w:t>Năm 202</w:t>
                            </w:r>
                            <w:r w:rsidR="001319E3">
                              <w:rPr>
                                <w:rFonts w:cs="Times New Roman"/>
                                <w:b/>
                                <w:i/>
                                <w:iCs/>
                                <w:szCs w:val="28"/>
                                <w:lang w:val="en-US"/>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675249" id="Rectangle 46" o:spid="_x0000_s1026" style="position:absolute;left:0;text-align:left;margin-left:1pt;margin-top:-54.85pt;width:468pt;height: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" strokeweight="6pt">
                <v:stroke linestyle="thickBetweenThin"/>
                <v:textbox>
                  <w:txbxContent>
                    <w:p w14:paraId="5C2A4F9A" w14:textId="66FEBFE8" w:rsidR="008A55AA" w:rsidRPr="00A4074C" w:rsidRDefault="00A4074C" w:rsidP="001A133C">
                      <w:pPr>
                        <w:jc w:val="center"/>
                        <w:rPr>
                          <w:rFonts w:cs="Times New Roman"/>
                          <w:b/>
                          <w:sz w:val="32"/>
                          <w:szCs w:val="32"/>
                        </w:rPr>
                      </w:pPr>
                      <w:r w:rsidRPr="00A4074C">
                        <w:rPr>
                          <w:rFonts w:cs="Times New Roman"/>
                          <w:b/>
                          <w:sz w:val="32"/>
                          <w:szCs w:val="32"/>
                        </w:rPr>
                        <w:t>TRƯỜNG ĐẠI HỌC ĐIỆN LỰC</w:t>
                      </w:r>
                    </w:p>
                    <w:p w14:paraId="5E3CAE7F" w14:textId="384721A0" w:rsidR="008A55AA" w:rsidRPr="00A4074C" w:rsidRDefault="00A4074C" w:rsidP="00885915">
                      <w:pPr>
                        <w:spacing w:after="240"/>
                        <w:jc w:val="center"/>
                      </w:pPr>
                      <w:r w:rsidRPr="00A4074C">
                        <w:rPr>
                          <w:rFonts w:cs="Times New Roman"/>
                          <w:b/>
                          <w:sz w:val="32"/>
                          <w:szCs w:val="32"/>
                        </w:rPr>
                        <w:t>KHOA CÔNG NGHỆ THÔNG TIN</w:t>
                      </w:r>
                    </w:p>
                    <w:p w14:paraId="1DF27B20" w14:textId="015FBBBA" w:rsidR="006C1B72" w:rsidRDefault="00AA215B" w:rsidP="00CC6121">
                      <w:pPr>
                        <w:spacing w:after="240"/>
                        <w:jc w:val="center"/>
                        <w:rPr>
                          <w:b/>
                          <w:sz w:val="40"/>
                          <w:szCs w:val="40"/>
                        </w:rPr>
                      </w:pPr>
                      <w:r w:rsidRPr="009C49EE">
                        <w:rPr>
                          <w:rFonts w:cs="Times New Roman"/>
                          <w:sz w:val="32"/>
                          <w:szCs w:val="32"/>
                        </w:rPr>
                        <w:drawing>
                          <wp:inline distT="0" distB="0" distL="0" distR="0" wp14:anchorId="1F2D7926" wp14:editId="366C6D06">
                            <wp:extent cx="1729740" cy="1689776"/>
                            <wp:effectExtent l="0" t="0" r="3810" b="5715"/>
                            <wp:docPr id="7" name="Picture 1107101508" descr="LogoCh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Chu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2194" cy="1721480"/>
                                    </a:xfrm>
                                    <a:prstGeom prst="rect">
                                      <a:avLst/>
                                    </a:prstGeom>
                                    <a:noFill/>
                                    <a:ln>
                                      <a:noFill/>
                                    </a:ln>
                                  </pic:spPr>
                                </pic:pic>
                              </a:graphicData>
                            </a:graphic>
                          </wp:inline>
                        </w:drawing>
                      </w:r>
                    </w:p>
                    <w:p w14:paraId="62B8AC5E" w14:textId="6886DAC2" w:rsidR="006C1B72" w:rsidRDefault="008A55AA" w:rsidP="00EA0AF5">
                      <w:pPr>
                        <w:jc w:val="center"/>
                        <w:rPr>
                          <w:rFonts w:cs="Times New Roman"/>
                          <w:b/>
                          <w:sz w:val="32"/>
                          <w:szCs w:val="32"/>
                        </w:rPr>
                      </w:pPr>
                      <w:r>
                        <w:rPr>
                          <w:rFonts w:cs="Times New Roman"/>
                          <w:b/>
                          <w:sz w:val="32"/>
                          <w:szCs w:val="32"/>
                        </w:rPr>
                        <w:t>BÁO CÁO CHUYÊN ĐỀ HỌC PHẦN</w:t>
                      </w:r>
                    </w:p>
                    <w:p w14:paraId="34483EF7" w14:textId="2472EC81" w:rsidR="008A55AA" w:rsidRPr="006C1B72" w:rsidRDefault="000C60A6" w:rsidP="00885915">
                      <w:pPr>
                        <w:spacing w:after="240"/>
                        <w:jc w:val="center"/>
                        <w:rPr>
                          <w:rFonts w:cs="Times New Roman"/>
                          <w:b/>
                          <w:sz w:val="32"/>
                          <w:szCs w:val="32"/>
                          <w:lang w:val="en-US"/>
                        </w:rPr>
                      </w:pPr>
                      <w:r w:rsidRPr="000C60A6">
                        <w:rPr>
                          <w:rFonts w:cs="Times New Roman"/>
                          <w:b/>
                          <w:sz w:val="32"/>
                          <w:szCs w:val="32"/>
                          <w:lang w:val="en-US"/>
                        </w:rPr>
                        <w:t>NGÔN NGỮ LẬP TRÌNH PYTHON</w:t>
                      </w:r>
                    </w:p>
                    <w:p w14:paraId="52A46824" w14:textId="77777777" w:rsidR="008A55AA" w:rsidRDefault="008A55AA" w:rsidP="00885915">
                      <w:pPr>
                        <w:spacing w:after="240"/>
                        <w:rPr>
                          <w:rFonts w:cs="Times New Roman"/>
                          <w:b/>
                          <w:sz w:val="32"/>
                          <w:szCs w:val="32"/>
                          <w:u w:val="single"/>
                        </w:rPr>
                      </w:pPr>
                      <w:r>
                        <w:rPr>
                          <w:rFonts w:cs="Times New Roman"/>
                          <w:b/>
                          <w:sz w:val="32"/>
                          <w:szCs w:val="32"/>
                          <w:u w:val="single"/>
                        </w:rPr>
                        <w:t>ĐỀ TÀI :</w:t>
                      </w:r>
                    </w:p>
                    <w:p w14:paraId="083C01D3" w14:textId="7765CF2A" w:rsidR="008A55AA" w:rsidRPr="004F0561" w:rsidRDefault="00AE1056" w:rsidP="00AE1056">
                      <w:pPr>
                        <w:spacing w:after="240"/>
                        <w:jc w:val="center"/>
                        <w:rPr>
                          <w:rFonts w:cs="Times New Roman"/>
                          <w:b/>
                          <w:sz w:val="32"/>
                          <w:szCs w:val="32"/>
                          <w:lang w:val="en-US"/>
                        </w:rPr>
                      </w:pPr>
                      <w:r w:rsidRPr="00AE1056">
                        <w:rPr>
                          <w:rFonts w:cs="Times New Roman"/>
                          <w:b/>
                          <w:sz w:val="32"/>
                          <w:szCs w:val="32"/>
                          <w:lang w:val="en-US"/>
                        </w:rPr>
                        <w:t xml:space="preserve">ỨNG DỤNG THUẬT TOÁN </w:t>
                      </w:r>
                      <w:r w:rsidR="00EE668B">
                        <w:rPr>
                          <w:rFonts w:cs="Times New Roman"/>
                          <w:b/>
                          <w:sz w:val="32"/>
                          <w:szCs w:val="32"/>
                          <w:lang w:val="en-US"/>
                        </w:rPr>
                        <w:t>NAIVE</w:t>
                      </w:r>
                      <w:r w:rsidRPr="00AE1056">
                        <w:rPr>
                          <w:rFonts w:cs="Times New Roman"/>
                          <w:b/>
                          <w:sz w:val="32"/>
                          <w:szCs w:val="32"/>
                          <w:lang w:val="en-US"/>
                        </w:rPr>
                        <w:t xml:space="preserve"> BAYES ĐỂ PHÂN LOẠI </w:t>
                      </w:r>
                      <w:r w:rsidR="00A014B2">
                        <w:rPr>
                          <w:rFonts w:cs="Times New Roman"/>
                          <w:b/>
                          <w:sz w:val="32"/>
                          <w:szCs w:val="32"/>
                          <w:lang w:val="en-US"/>
                        </w:rPr>
                        <w:t>ĐÁNH GI</w:t>
                      </w:r>
                      <w:r w:rsidR="007C5C00">
                        <w:rPr>
                          <w:rFonts w:cs="Times New Roman"/>
                          <w:b/>
                          <w:sz w:val="32"/>
                          <w:szCs w:val="32"/>
                          <w:lang w:val="en-US"/>
                        </w:rPr>
                        <w:t>Á</w:t>
                      </w:r>
                      <w:r w:rsidR="00C231D5">
                        <w:rPr>
                          <w:rFonts w:cs="Times New Roman"/>
                          <w:b/>
                          <w:sz w:val="32"/>
                          <w:szCs w:val="32"/>
                          <w:lang w:val="en-US"/>
                        </w:rPr>
                        <w:t xml:space="preserve"> SẢN PHẨM</w:t>
                      </w:r>
                    </w:p>
                    <w:tbl>
                      <w:tblPr>
                        <w:tblStyle w:val="TableGrid"/>
                        <w:tblW w:w="8472" w:type="dxa"/>
                        <w:tblInd w:w="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7"/>
                        <w:gridCol w:w="4495"/>
                      </w:tblGrid>
                      <w:tr w:rsidR="00C71FC8" w14:paraId="64626175" w14:textId="77777777" w:rsidTr="007A08CD">
                        <w:trPr>
                          <w:trHeight w:val="1157"/>
                        </w:trPr>
                        <w:tc>
                          <w:tcPr>
                            <w:tcW w:w="3977" w:type="dxa"/>
                          </w:tcPr>
                          <w:p w14:paraId="093FB537" w14:textId="0BF45877" w:rsidR="00C71FC8" w:rsidRPr="00C71FC8" w:rsidRDefault="00C71FC8" w:rsidP="005A2603">
                            <w:pPr>
                              <w:spacing w:after="240"/>
                              <w:rPr>
                                <w:rFonts w:cs="Times New Roman"/>
                                <w:b/>
                                <w:szCs w:val="28"/>
                                <w:lang w:val="en-US"/>
                              </w:rPr>
                            </w:pPr>
                            <w:r>
                              <w:rPr>
                                <w:rFonts w:cs="Times New Roman"/>
                                <w:b/>
                                <w:szCs w:val="28"/>
                                <w:lang w:val="en-US"/>
                              </w:rPr>
                              <w:t>Sinh viên thực hiện</w:t>
                            </w:r>
                          </w:p>
                        </w:tc>
                        <w:tc>
                          <w:tcPr>
                            <w:tcW w:w="4495" w:type="dxa"/>
                          </w:tcPr>
                          <w:p w14:paraId="185FEC50" w14:textId="64749480" w:rsidR="00C71FC8" w:rsidRDefault="000C5304" w:rsidP="005A2603">
                            <w:pPr>
                              <w:spacing w:after="240"/>
                              <w:rPr>
                                <w:rFonts w:cs="Times New Roman"/>
                                <w:b/>
                                <w:szCs w:val="28"/>
                              </w:rPr>
                            </w:pPr>
                            <w:r>
                              <w:rPr>
                                <w:rFonts w:cs="Times New Roman"/>
                                <w:b/>
                                <w:szCs w:val="28"/>
                                <w:lang w:val="en-US"/>
                              </w:rPr>
                              <w:t xml:space="preserve">: </w:t>
                            </w:r>
                            <w:r w:rsidR="00C71FC8">
                              <w:rPr>
                                <w:rFonts w:cs="Times New Roman"/>
                                <w:b/>
                                <w:szCs w:val="28"/>
                              </w:rPr>
                              <w:t>NGUYỄN MẠNH HƯNG</w:t>
                            </w:r>
                          </w:p>
                          <w:p w14:paraId="6C17B407" w14:textId="2C81F361" w:rsidR="00C71FC8" w:rsidRPr="00C71FC8" w:rsidRDefault="000C5304" w:rsidP="005A2603">
                            <w:pPr>
                              <w:spacing w:after="240"/>
                              <w:rPr>
                                <w:rFonts w:cs="Times New Roman"/>
                                <w:b/>
                                <w:szCs w:val="28"/>
                                <w:lang w:val="en-US"/>
                              </w:rPr>
                            </w:pPr>
                            <w:r>
                              <w:rPr>
                                <w:rFonts w:cs="Times New Roman"/>
                                <w:b/>
                                <w:szCs w:val="28"/>
                                <w:lang w:val="en-US"/>
                              </w:rPr>
                              <w:t xml:space="preserve">  </w:t>
                            </w:r>
                            <w:r w:rsidR="000649E4">
                              <w:rPr>
                                <w:rFonts w:cs="Times New Roman"/>
                                <w:b/>
                                <w:szCs w:val="28"/>
                                <w:lang w:val="en-US"/>
                              </w:rPr>
                              <w:t>NGUYỄN MỸ LINH</w:t>
                            </w:r>
                          </w:p>
                        </w:tc>
                      </w:tr>
                      <w:tr w:rsidR="00C71FC8" w14:paraId="631227DB" w14:textId="77777777" w:rsidTr="007A08CD">
                        <w:trPr>
                          <w:trHeight w:val="589"/>
                        </w:trPr>
                        <w:tc>
                          <w:tcPr>
                            <w:tcW w:w="3977" w:type="dxa"/>
                          </w:tcPr>
                          <w:p w14:paraId="2D41BB84" w14:textId="37F27F22" w:rsidR="00C71FC8" w:rsidRPr="00C71FC8" w:rsidRDefault="00C71FC8" w:rsidP="005A2603">
                            <w:pPr>
                              <w:spacing w:after="240"/>
                              <w:rPr>
                                <w:rFonts w:cs="Times New Roman"/>
                                <w:b/>
                                <w:szCs w:val="28"/>
                                <w:lang w:val="en-US"/>
                              </w:rPr>
                            </w:pPr>
                            <w:r>
                              <w:rPr>
                                <w:rFonts w:cs="Times New Roman"/>
                                <w:b/>
                                <w:szCs w:val="28"/>
                                <w:lang w:val="en-US"/>
                              </w:rPr>
                              <w:t>Lớp</w:t>
                            </w:r>
                          </w:p>
                        </w:tc>
                        <w:tc>
                          <w:tcPr>
                            <w:tcW w:w="4495" w:type="dxa"/>
                          </w:tcPr>
                          <w:p w14:paraId="4DC39403" w14:textId="0769B2EC" w:rsidR="00C71FC8" w:rsidRDefault="000C5304" w:rsidP="005A2603">
                            <w:pPr>
                              <w:spacing w:after="240"/>
                              <w:rPr>
                                <w:rFonts w:cs="Times New Roman"/>
                                <w:b/>
                                <w:szCs w:val="28"/>
                              </w:rPr>
                            </w:pPr>
                            <w:r>
                              <w:rPr>
                                <w:rFonts w:cs="Times New Roman"/>
                                <w:b/>
                                <w:szCs w:val="28"/>
                                <w:lang w:val="en-US"/>
                              </w:rPr>
                              <w:t>:</w:t>
                            </w:r>
                            <w:r w:rsidR="00BC1A27">
                              <w:rPr>
                                <w:rFonts w:cs="Times New Roman"/>
                                <w:b/>
                                <w:szCs w:val="28"/>
                                <w:lang w:val="en-US"/>
                              </w:rPr>
                              <w:t xml:space="preserve"> </w:t>
                            </w:r>
                            <w:r w:rsidR="00C71FC8">
                              <w:rPr>
                                <w:rFonts w:cs="Times New Roman"/>
                                <w:b/>
                                <w:szCs w:val="28"/>
                              </w:rPr>
                              <w:t>D15TTNT&amp;TGMT</w:t>
                            </w:r>
                          </w:p>
                        </w:tc>
                      </w:tr>
                      <w:tr w:rsidR="00C71FC8" w14:paraId="70235E4B" w14:textId="77777777" w:rsidTr="007A08CD">
                        <w:trPr>
                          <w:trHeight w:val="589"/>
                        </w:trPr>
                        <w:tc>
                          <w:tcPr>
                            <w:tcW w:w="3977" w:type="dxa"/>
                          </w:tcPr>
                          <w:p w14:paraId="4A8FE48F" w14:textId="6D041424" w:rsidR="00C71FC8" w:rsidRDefault="00C71FC8" w:rsidP="005A2603">
                            <w:pPr>
                              <w:spacing w:after="240"/>
                              <w:rPr>
                                <w:rFonts w:cs="Times New Roman"/>
                                <w:b/>
                                <w:szCs w:val="28"/>
                              </w:rPr>
                            </w:pPr>
                            <w:r>
                              <w:rPr>
                                <w:rFonts w:cs="Times New Roman"/>
                                <w:b/>
                                <w:szCs w:val="28"/>
                                <w:lang w:val="en-US"/>
                              </w:rPr>
                              <w:t>Giảng viên hướng dẫn</w:t>
                            </w:r>
                          </w:p>
                        </w:tc>
                        <w:tc>
                          <w:tcPr>
                            <w:tcW w:w="4495" w:type="dxa"/>
                          </w:tcPr>
                          <w:p w14:paraId="0D40204A" w14:textId="25206DB4" w:rsidR="00C71FC8" w:rsidRPr="00C71FC8" w:rsidRDefault="000C5304" w:rsidP="005A2603">
                            <w:pPr>
                              <w:spacing w:after="240"/>
                              <w:rPr>
                                <w:rFonts w:cs="Times New Roman"/>
                                <w:b/>
                                <w:szCs w:val="28"/>
                                <w:lang w:val="en-US"/>
                              </w:rPr>
                            </w:pPr>
                            <w:r>
                              <w:rPr>
                                <w:rFonts w:cs="Times New Roman"/>
                                <w:b/>
                                <w:szCs w:val="28"/>
                                <w:lang w:val="en-US"/>
                              </w:rPr>
                              <w:t>:</w:t>
                            </w:r>
                            <w:r w:rsidR="007A08CD">
                              <w:rPr>
                                <w:rFonts w:cs="Times New Roman"/>
                                <w:b/>
                                <w:szCs w:val="28"/>
                                <w:lang w:val="en-US"/>
                              </w:rPr>
                              <w:t xml:space="preserve"> </w:t>
                            </w:r>
                            <w:r w:rsidR="00393C95" w:rsidRPr="00393C95">
                              <w:rPr>
                                <w:rFonts w:cs="Times New Roman"/>
                                <w:b/>
                                <w:szCs w:val="28"/>
                                <w:lang w:val="en-US"/>
                              </w:rPr>
                              <w:t>ThS. LÊ MẠNH HÙNG</w:t>
                            </w:r>
                          </w:p>
                        </w:tc>
                      </w:tr>
                      <w:tr w:rsidR="00C71FC8" w14:paraId="18CE9EA0" w14:textId="77777777" w:rsidTr="007A08CD">
                        <w:trPr>
                          <w:trHeight w:val="566"/>
                        </w:trPr>
                        <w:tc>
                          <w:tcPr>
                            <w:tcW w:w="3977" w:type="dxa"/>
                          </w:tcPr>
                          <w:p w14:paraId="17E551EB" w14:textId="50858C48" w:rsidR="00C71FC8" w:rsidRPr="00C71FC8" w:rsidRDefault="00C71FC8" w:rsidP="005A2603">
                            <w:pPr>
                              <w:spacing w:after="240"/>
                              <w:rPr>
                                <w:rFonts w:cs="Times New Roman"/>
                                <w:b/>
                                <w:szCs w:val="28"/>
                                <w:lang w:val="en-US"/>
                              </w:rPr>
                            </w:pPr>
                            <w:r>
                              <w:rPr>
                                <w:rFonts w:cs="Times New Roman"/>
                                <w:b/>
                                <w:szCs w:val="28"/>
                                <w:lang w:val="en-US"/>
                              </w:rPr>
                              <w:t>Ngành</w:t>
                            </w:r>
                          </w:p>
                        </w:tc>
                        <w:tc>
                          <w:tcPr>
                            <w:tcW w:w="4495" w:type="dxa"/>
                          </w:tcPr>
                          <w:p w14:paraId="538462C9" w14:textId="41B713BC" w:rsidR="00C71FC8" w:rsidRDefault="00966F83" w:rsidP="005A2603">
                            <w:pPr>
                              <w:spacing w:after="240"/>
                              <w:rPr>
                                <w:rFonts w:cs="Times New Roman"/>
                                <w:b/>
                                <w:szCs w:val="28"/>
                              </w:rPr>
                            </w:pPr>
                            <w:r>
                              <w:rPr>
                                <w:rFonts w:cs="Times New Roman"/>
                                <w:b/>
                                <w:szCs w:val="28"/>
                                <w:lang w:val="en-US"/>
                              </w:rPr>
                              <w:t xml:space="preserve">: </w:t>
                            </w:r>
                            <w:r w:rsidR="00C71FC8">
                              <w:rPr>
                                <w:rFonts w:cs="Times New Roman"/>
                                <w:b/>
                                <w:szCs w:val="28"/>
                              </w:rPr>
                              <w:t>CÔNG NGHỆ THÔNG TIN</w:t>
                            </w:r>
                          </w:p>
                        </w:tc>
                      </w:tr>
                      <w:tr w:rsidR="00C71FC8" w14:paraId="161329BC" w14:textId="77777777" w:rsidTr="007A08CD">
                        <w:trPr>
                          <w:trHeight w:val="589"/>
                        </w:trPr>
                        <w:tc>
                          <w:tcPr>
                            <w:tcW w:w="3977" w:type="dxa"/>
                          </w:tcPr>
                          <w:p w14:paraId="49A81F4A" w14:textId="2E6392E1" w:rsidR="00C71FC8" w:rsidRPr="00C71FC8" w:rsidRDefault="00C71FC8" w:rsidP="005A2603">
                            <w:pPr>
                              <w:spacing w:after="240"/>
                              <w:rPr>
                                <w:rFonts w:cs="Times New Roman"/>
                                <w:b/>
                                <w:szCs w:val="28"/>
                                <w:lang w:val="en-US"/>
                              </w:rPr>
                            </w:pPr>
                            <w:r>
                              <w:rPr>
                                <w:rFonts w:cs="Times New Roman"/>
                                <w:b/>
                                <w:szCs w:val="28"/>
                                <w:lang w:val="en-US"/>
                              </w:rPr>
                              <w:t>Chuyên ngành</w:t>
                            </w:r>
                          </w:p>
                        </w:tc>
                        <w:tc>
                          <w:tcPr>
                            <w:tcW w:w="4495" w:type="dxa"/>
                          </w:tcPr>
                          <w:p w14:paraId="51C53871" w14:textId="7BB3EB23" w:rsidR="00C71FC8" w:rsidRDefault="00966F83" w:rsidP="005A2603">
                            <w:pPr>
                              <w:spacing w:after="240"/>
                              <w:rPr>
                                <w:rFonts w:cs="Times New Roman"/>
                                <w:b/>
                                <w:szCs w:val="28"/>
                              </w:rPr>
                            </w:pPr>
                            <w:r>
                              <w:rPr>
                                <w:rFonts w:cs="Times New Roman"/>
                                <w:b/>
                                <w:szCs w:val="28"/>
                                <w:lang w:val="en-US"/>
                              </w:rPr>
                              <w:t xml:space="preserve">: </w:t>
                            </w:r>
                            <w:r w:rsidR="00C71FC8">
                              <w:rPr>
                                <w:rFonts w:cs="Times New Roman"/>
                                <w:b/>
                                <w:szCs w:val="28"/>
                              </w:rPr>
                              <w:t>TTNT &amp; TGMT</w:t>
                            </w:r>
                          </w:p>
                        </w:tc>
                      </w:tr>
                      <w:tr w:rsidR="00C71FC8" w14:paraId="0757F80F" w14:textId="77777777" w:rsidTr="007A08CD">
                        <w:trPr>
                          <w:trHeight w:val="566"/>
                        </w:trPr>
                        <w:tc>
                          <w:tcPr>
                            <w:tcW w:w="3977" w:type="dxa"/>
                          </w:tcPr>
                          <w:p w14:paraId="7834CD3D" w14:textId="3D068AB8" w:rsidR="00C71FC8" w:rsidRPr="00275732" w:rsidRDefault="00275732" w:rsidP="005A2603">
                            <w:pPr>
                              <w:spacing w:after="240"/>
                              <w:rPr>
                                <w:rFonts w:cs="Times New Roman"/>
                                <w:b/>
                                <w:szCs w:val="28"/>
                                <w:lang w:val="en-US"/>
                              </w:rPr>
                            </w:pPr>
                            <w:r>
                              <w:rPr>
                                <w:rFonts w:cs="Times New Roman"/>
                                <w:b/>
                                <w:szCs w:val="28"/>
                                <w:lang w:val="en-US"/>
                              </w:rPr>
                              <w:t>Khóa</w:t>
                            </w:r>
                          </w:p>
                        </w:tc>
                        <w:tc>
                          <w:tcPr>
                            <w:tcW w:w="4495" w:type="dxa"/>
                          </w:tcPr>
                          <w:p w14:paraId="1CB282FD" w14:textId="6FEC705C" w:rsidR="00C71FC8" w:rsidRDefault="00966F83" w:rsidP="005A2603">
                            <w:pPr>
                              <w:spacing w:after="240"/>
                              <w:rPr>
                                <w:rFonts w:cs="Times New Roman"/>
                                <w:b/>
                                <w:szCs w:val="28"/>
                              </w:rPr>
                            </w:pPr>
                            <w:r>
                              <w:rPr>
                                <w:rFonts w:cs="Times New Roman"/>
                                <w:b/>
                                <w:szCs w:val="28"/>
                                <w:lang w:val="en-US"/>
                              </w:rPr>
                              <w:t xml:space="preserve">: </w:t>
                            </w:r>
                            <w:r w:rsidR="00C71FC8" w:rsidRPr="00682636">
                              <w:rPr>
                                <w:rFonts w:cs="Times New Roman"/>
                                <w:b/>
                                <w:szCs w:val="28"/>
                              </w:rPr>
                              <w:t>20</w:t>
                            </w:r>
                            <w:r w:rsidR="00C71FC8">
                              <w:rPr>
                                <w:rFonts w:cs="Times New Roman"/>
                                <w:b/>
                                <w:szCs w:val="28"/>
                              </w:rPr>
                              <w:t>20</w:t>
                            </w:r>
                            <w:r w:rsidR="00C71FC8" w:rsidRPr="00682636">
                              <w:rPr>
                                <w:rFonts w:cs="Times New Roman"/>
                                <w:b/>
                                <w:szCs w:val="28"/>
                              </w:rPr>
                              <w:t>-202</w:t>
                            </w:r>
                            <w:r w:rsidR="00C71FC8">
                              <w:rPr>
                                <w:rFonts w:cs="Times New Roman"/>
                                <w:b/>
                                <w:szCs w:val="28"/>
                              </w:rPr>
                              <w:t>5</w:t>
                            </w:r>
                          </w:p>
                        </w:tc>
                      </w:tr>
                    </w:tbl>
                    <w:p w14:paraId="0D2176EC" w14:textId="1080FBAE" w:rsidR="008A55AA" w:rsidRDefault="008A55AA" w:rsidP="00CC3A96">
                      <w:pPr>
                        <w:rPr>
                          <w:rFonts w:cs="Times New Roman"/>
                          <w:b/>
                          <w:szCs w:val="28"/>
                        </w:rPr>
                      </w:pPr>
                    </w:p>
                    <w:p w14:paraId="3F440905" w14:textId="77777777" w:rsidR="00123190" w:rsidRDefault="00123190" w:rsidP="00CC3A96">
                      <w:pPr>
                        <w:rPr>
                          <w:rFonts w:cs="Times New Roman"/>
                          <w:b/>
                          <w:szCs w:val="28"/>
                        </w:rPr>
                      </w:pPr>
                    </w:p>
                    <w:p w14:paraId="2A388A84" w14:textId="6931198B" w:rsidR="008A55AA" w:rsidRPr="004F46DB" w:rsidRDefault="008A55AA" w:rsidP="0009709C">
                      <w:pPr>
                        <w:spacing w:before="600" w:after="0"/>
                        <w:jc w:val="center"/>
                        <w:rPr>
                          <w:rFonts w:cs="Times New Roman"/>
                          <w:b/>
                          <w:i/>
                          <w:iCs/>
                          <w:szCs w:val="28"/>
                          <w:lang w:val="en-US"/>
                        </w:rPr>
                      </w:pPr>
                      <w:r w:rsidRPr="001319E3">
                        <w:rPr>
                          <w:rFonts w:cs="Times New Roman"/>
                          <w:b/>
                          <w:i/>
                          <w:iCs/>
                          <w:szCs w:val="28"/>
                        </w:rPr>
                        <w:t xml:space="preserve">Hà Nội, Tháng </w:t>
                      </w:r>
                      <w:r w:rsidR="00FF468C">
                        <w:rPr>
                          <w:rFonts w:cs="Times New Roman"/>
                          <w:b/>
                          <w:i/>
                          <w:iCs/>
                          <w:szCs w:val="28"/>
                          <w:lang w:val="en-US"/>
                        </w:rPr>
                        <w:t>1</w:t>
                      </w:r>
                      <w:r w:rsidR="00A25FE0">
                        <w:rPr>
                          <w:rFonts w:cs="Times New Roman"/>
                          <w:b/>
                          <w:i/>
                          <w:iCs/>
                          <w:szCs w:val="28"/>
                          <w:lang w:val="en-US"/>
                        </w:rPr>
                        <w:t>1</w:t>
                      </w:r>
                      <w:r w:rsidR="00C345FD">
                        <w:rPr>
                          <w:rFonts w:cs="Times New Roman"/>
                          <w:b/>
                          <w:i/>
                          <w:iCs/>
                          <w:szCs w:val="28"/>
                          <w:lang w:val="en-US"/>
                        </w:rPr>
                        <w:t xml:space="preserve"> </w:t>
                      </w:r>
                      <w:r w:rsidRPr="001319E3">
                        <w:rPr>
                          <w:rFonts w:cs="Times New Roman"/>
                          <w:b/>
                          <w:i/>
                          <w:iCs/>
                          <w:szCs w:val="28"/>
                        </w:rPr>
                        <w:t>Năm 202</w:t>
                      </w:r>
                      <w:r w:rsidR="001319E3">
                        <w:rPr>
                          <w:rFonts w:cs="Times New Roman"/>
                          <w:b/>
                          <w:i/>
                          <w:iCs/>
                          <w:szCs w:val="28"/>
                          <w:lang w:val="en-US"/>
                        </w:rPr>
                        <w:t>3</w:t>
                      </w:r>
                    </w:p>
                  </w:txbxContent>
                </v:textbox>
              </v:rect>
            </w:pict>
          </mc:Fallback>
        </mc:AlternateContent>
      </w:r>
      <w:r w:rsidRPr="00D43742">
        <w:rPr>
          <w:rFonts w:cs="Times New Roman"/>
          <w:color w:val="000000" w:themeColor="text1"/>
          <w:szCs w:val="28"/>
        </w:rPr>
        <w:br w:type="page"/>
      </w:r>
    </w:p>
    <w:p w14:paraId="30662BF7" w14:textId="24BADFBF" w:rsidR="000D113B" w:rsidRPr="00D43742" w:rsidRDefault="000D113B" w:rsidP="0045568D">
      <w:pPr>
        <w:spacing w:line="26" w:lineRule="atLeast"/>
        <w:jc w:val="center"/>
        <w:rPr>
          <w:rFonts w:cs="Times New Roman"/>
          <w:b/>
          <w:bCs/>
          <w:color w:val="000000" w:themeColor="text1"/>
          <w:sz w:val="32"/>
          <w:szCs w:val="32"/>
        </w:rPr>
      </w:pPr>
      <w:r w:rsidRPr="00D43742">
        <w:rPr>
          <w:rFonts w:cs="Times New Roman"/>
          <w:b/>
          <w:bCs/>
          <w:color w:val="000000" w:themeColor="text1"/>
          <w:sz w:val="32"/>
          <w:szCs w:val="32"/>
        </w:rPr>
        <w:lastRenderedPageBreak/>
        <w:t>PHIẾU CHẤM ĐIỂM</w:t>
      </w:r>
    </w:p>
    <w:p w14:paraId="014C8A93" w14:textId="77777777" w:rsidR="00691B80" w:rsidRPr="00D43742" w:rsidRDefault="00691B80" w:rsidP="00B17897">
      <w:pPr>
        <w:spacing w:line="26" w:lineRule="atLeast"/>
        <w:rPr>
          <w:rFonts w:cs="Times New Roman"/>
          <w:b/>
          <w:bCs/>
          <w:color w:val="000000" w:themeColor="text1"/>
          <w:szCs w:val="28"/>
        </w:rPr>
      </w:pPr>
      <w:r w:rsidRPr="00D43742">
        <w:rPr>
          <w:rFonts w:cs="Times New Roman"/>
          <w:b/>
          <w:bCs/>
          <w:color w:val="000000" w:themeColor="text1"/>
          <w:szCs w:val="28"/>
        </w:rPr>
        <w:t>Sinh viên thực hiện</w:t>
      </w:r>
    </w:p>
    <w:tbl>
      <w:tblPr>
        <w:tblStyle w:val="TableGrid"/>
        <w:tblW w:w="9350" w:type="dxa"/>
        <w:tblLook w:val="04A0" w:firstRow="1" w:lastRow="0" w:firstColumn="1" w:lastColumn="0" w:noHBand="0" w:noVBand="1"/>
      </w:tblPr>
      <w:tblGrid>
        <w:gridCol w:w="2673"/>
        <w:gridCol w:w="2178"/>
        <w:gridCol w:w="2347"/>
        <w:gridCol w:w="2152"/>
      </w:tblGrid>
      <w:tr w:rsidR="00D43742" w:rsidRPr="00D43742" w14:paraId="4BADF184" w14:textId="77777777" w:rsidTr="0046348E">
        <w:tc>
          <w:tcPr>
            <w:tcW w:w="2673" w:type="dxa"/>
            <w:tcBorders>
              <w:top w:val="single" w:sz="4" w:space="0" w:color="auto"/>
              <w:left w:val="single" w:sz="4" w:space="0" w:color="auto"/>
              <w:bottom w:val="single" w:sz="4" w:space="0" w:color="auto"/>
              <w:right w:val="single" w:sz="4" w:space="0" w:color="auto"/>
            </w:tcBorders>
            <w:hideMark/>
          </w:tcPr>
          <w:p w14:paraId="706CE352" w14:textId="77777777" w:rsidR="0046348E" w:rsidRPr="00D43742" w:rsidRDefault="0046348E" w:rsidP="0045568D">
            <w:pPr>
              <w:spacing w:before="120" w:after="120" w:line="26" w:lineRule="atLeast"/>
              <w:jc w:val="center"/>
              <w:rPr>
                <w:rFonts w:cs="Times New Roman"/>
                <w:b/>
                <w:bCs/>
                <w:color w:val="000000" w:themeColor="text1"/>
                <w:szCs w:val="28"/>
              </w:rPr>
            </w:pPr>
            <w:r w:rsidRPr="00D43742">
              <w:rPr>
                <w:rFonts w:cs="Times New Roman"/>
                <w:b/>
                <w:bCs/>
                <w:color w:val="000000" w:themeColor="text1"/>
                <w:szCs w:val="28"/>
              </w:rPr>
              <w:t>Họ và tên</w:t>
            </w:r>
          </w:p>
        </w:tc>
        <w:tc>
          <w:tcPr>
            <w:tcW w:w="2178" w:type="dxa"/>
            <w:tcBorders>
              <w:top w:val="single" w:sz="4" w:space="0" w:color="auto"/>
              <w:left w:val="single" w:sz="4" w:space="0" w:color="auto"/>
              <w:bottom w:val="single" w:sz="4" w:space="0" w:color="auto"/>
              <w:right w:val="single" w:sz="4" w:space="0" w:color="auto"/>
            </w:tcBorders>
          </w:tcPr>
          <w:p w14:paraId="6ED91363" w14:textId="1CBE7D2B" w:rsidR="0046348E" w:rsidRPr="00D43742" w:rsidRDefault="0046348E" w:rsidP="0045568D">
            <w:pPr>
              <w:spacing w:before="120" w:after="120" w:line="26" w:lineRule="atLeast"/>
              <w:jc w:val="center"/>
              <w:rPr>
                <w:rFonts w:cs="Times New Roman"/>
                <w:b/>
                <w:bCs/>
                <w:color w:val="000000" w:themeColor="text1"/>
                <w:szCs w:val="28"/>
              </w:rPr>
            </w:pPr>
            <w:r w:rsidRPr="00D43742">
              <w:rPr>
                <w:rFonts w:cs="Times New Roman"/>
                <w:b/>
                <w:bCs/>
                <w:color w:val="000000" w:themeColor="text1"/>
                <w:szCs w:val="28"/>
              </w:rPr>
              <w:t>Điểm</w:t>
            </w:r>
          </w:p>
        </w:tc>
        <w:tc>
          <w:tcPr>
            <w:tcW w:w="2347" w:type="dxa"/>
            <w:tcBorders>
              <w:top w:val="single" w:sz="4" w:space="0" w:color="auto"/>
              <w:left w:val="single" w:sz="4" w:space="0" w:color="auto"/>
              <w:bottom w:val="single" w:sz="4" w:space="0" w:color="auto"/>
              <w:right w:val="single" w:sz="4" w:space="0" w:color="auto"/>
            </w:tcBorders>
            <w:hideMark/>
          </w:tcPr>
          <w:p w14:paraId="1C59AA4B" w14:textId="5E514536" w:rsidR="0046348E" w:rsidRPr="00D43742" w:rsidRDefault="0046348E" w:rsidP="0045568D">
            <w:pPr>
              <w:spacing w:before="120" w:after="120" w:line="26" w:lineRule="atLeast"/>
              <w:jc w:val="center"/>
              <w:rPr>
                <w:rFonts w:cs="Times New Roman"/>
                <w:b/>
                <w:bCs/>
                <w:color w:val="000000" w:themeColor="text1"/>
                <w:szCs w:val="28"/>
              </w:rPr>
            </w:pPr>
            <w:r w:rsidRPr="00D43742">
              <w:rPr>
                <w:rFonts w:cs="Times New Roman"/>
                <w:b/>
                <w:bCs/>
                <w:color w:val="000000" w:themeColor="text1"/>
                <w:szCs w:val="28"/>
              </w:rPr>
              <w:t>Chữ ký</w:t>
            </w:r>
          </w:p>
        </w:tc>
        <w:tc>
          <w:tcPr>
            <w:tcW w:w="2152" w:type="dxa"/>
            <w:tcBorders>
              <w:top w:val="single" w:sz="4" w:space="0" w:color="auto"/>
              <w:left w:val="single" w:sz="4" w:space="0" w:color="auto"/>
              <w:bottom w:val="single" w:sz="4" w:space="0" w:color="auto"/>
              <w:right w:val="single" w:sz="4" w:space="0" w:color="auto"/>
            </w:tcBorders>
            <w:hideMark/>
          </w:tcPr>
          <w:p w14:paraId="36E6B4AC" w14:textId="77777777" w:rsidR="0046348E" w:rsidRPr="00D43742" w:rsidRDefault="0046348E" w:rsidP="0045568D">
            <w:pPr>
              <w:spacing w:before="120" w:after="120" w:line="26" w:lineRule="atLeast"/>
              <w:jc w:val="center"/>
              <w:rPr>
                <w:rFonts w:cs="Times New Roman"/>
                <w:b/>
                <w:bCs/>
                <w:color w:val="000000" w:themeColor="text1"/>
                <w:szCs w:val="28"/>
              </w:rPr>
            </w:pPr>
            <w:r w:rsidRPr="00D43742">
              <w:rPr>
                <w:rFonts w:cs="Times New Roman"/>
                <w:b/>
                <w:bCs/>
                <w:color w:val="000000" w:themeColor="text1"/>
                <w:szCs w:val="28"/>
              </w:rPr>
              <w:t>Ghi Chú</w:t>
            </w:r>
          </w:p>
        </w:tc>
      </w:tr>
      <w:tr w:rsidR="00D43742" w:rsidRPr="00D43742" w14:paraId="1C59040F" w14:textId="77777777" w:rsidTr="0046348E">
        <w:trPr>
          <w:trHeight w:val="1012"/>
        </w:trPr>
        <w:tc>
          <w:tcPr>
            <w:tcW w:w="2673" w:type="dxa"/>
            <w:tcBorders>
              <w:top w:val="single" w:sz="4" w:space="0" w:color="auto"/>
              <w:left w:val="single" w:sz="4" w:space="0" w:color="auto"/>
              <w:bottom w:val="single" w:sz="4" w:space="0" w:color="auto"/>
              <w:right w:val="single" w:sz="4" w:space="0" w:color="auto"/>
            </w:tcBorders>
          </w:tcPr>
          <w:p w14:paraId="7B224DC1" w14:textId="77777777" w:rsidR="0046348E" w:rsidRPr="00D43742" w:rsidRDefault="00EC01BF" w:rsidP="0045568D">
            <w:pPr>
              <w:spacing w:before="120" w:after="120" w:line="26" w:lineRule="atLeast"/>
              <w:jc w:val="center"/>
              <w:rPr>
                <w:rFonts w:cs="Times New Roman"/>
                <w:color w:val="000000" w:themeColor="text1"/>
                <w:szCs w:val="28"/>
                <w:lang w:val="en-US"/>
              </w:rPr>
            </w:pPr>
            <w:r w:rsidRPr="00D43742">
              <w:rPr>
                <w:rFonts w:cs="Times New Roman"/>
                <w:color w:val="000000" w:themeColor="text1"/>
                <w:szCs w:val="28"/>
                <w:lang w:val="en-US"/>
              </w:rPr>
              <w:t>Nguyễn Mạnh Hưng</w:t>
            </w:r>
          </w:p>
          <w:p w14:paraId="748A667C" w14:textId="6FFBF948" w:rsidR="00EC01BF" w:rsidRPr="00D43742" w:rsidRDefault="00EC01BF" w:rsidP="0045568D">
            <w:pPr>
              <w:spacing w:before="120" w:after="120" w:line="26" w:lineRule="atLeast"/>
              <w:jc w:val="center"/>
              <w:rPr>
                <w:rFonts w:cs="Times New Roman"/>
                <w:color w:val="000000" w:themeColor="text1"/>
                <w:szCs w:val="28"/>
                <w:lang w:val="en-US"/>
              </w:rPr>
            </w:pPr>
            <w:r w:rsidRPr="00D43742">
              <w:rPr>
                <w:rFonts w:cs="Times New Roman"/>
                <w:color w:val="000000" w:themeColor="text1"/>
                <w:szCs w:val="28"/>
                <w:lang w:val="en-US"/>
              </w:rPr>
              <w:t>20810310347</w:t>
            </w:r>
          </w:p>
        </w:tc>
        <w:tc>
          <w:tcPr>
            <w:tcW w:w="2178" w:type="dxa"/>
            <w:tcBorders>
              <w:top w:val="single" w:sz="4" w:space="0" w:color="auto"/>
              <w:left w:val="single" w:sz="4" w:space="0" w:color="auto"/>
              <w:bottom w:val="single" w:sz="4" w:space="0" w:color="auto"/>
              <w:right w:val="single" w:sz="4" w:space="0" w:color="auto"/>
            </w:tcBorders>
          </w:tcPr>
          <w:p w14:paraId="0D7C5708" w14:textId="77777777" w:rsidR="0046348E" w:rsidRPr="00D43742" w:rsidRDefault="0046348E" w:rsidP="0045568D">
            <w:pPr>
              <w:spacing w:before="120" w:after="120" w:line="26" w:lineRule="atLeast"/>
              <w:jc w:val="center"/>
              <w:rPr>
                <w:rFonts w:cs="Times New Roman"/>
                <w:color w:val="000000" w:themeColor="text1"/>
                <w:szCs w:val="28"/>
              </w:rPr>
            </w:pPr>
          </w:p>
        </w:tc>
        <w:tc>
          <w:tcPr>
            <w:tcW w:w="2347" w:type="dxa"/>
            <w:tcBorders>
              <w:top w:val="single" w:sz="4" w:space="0" w:color="auto"/>
              <w:left w:val="single" w:sz="4" w:space="0" w:color="auto"/>
              <w:bottom w:val="single" w:sz="4" w:space="0" w:color="auto"/>
              <w:right w:val="single" w:sz="4" w:space="0" w:color="auto"/>
            </w:tcBorders>
          </w:tcPr>
          <w:p w14:paraId="7C8A8679" w14:textId="18C9B6F3" w:rsidR="0046348E" w:rsidRPr="00D43742" w:rsidRDefault="0046348E" w:rsidP="0045568D">
            <w:pPr>
              <w:spacing w:before="120" w:after="120" w:line="26" w:lineRule="atLeast"/>
              <w:jc w:val="center"/>
              <w:rPr>
                <w:rFonts w:cs="Times New Roman"/>
                <w:color w:val="000000" w:themeColor="text1"/>
                <w:szCs w:val="28"/>
              </w:rPr>
            </w:pPr>
          </w:p>
        </w:tc>
        <w:tc>
          <w:tcPr>
            <w:tcW w:w="2152" w:type="dxa"/>
            <w:tcBorders>
              <w:top w:val="single" w:sz="4" w:space="0" w:color="auto"/>
              <w:left w:val="single" w:sz="4" w:space="0" w:color="auto"/>
              <w:bottom w:val="single" w:sz="4" w:space="0" w:color="auto"/>
              <w:right w:val="single" w:sz="4" w:space="0" w:color="auto"/>
            </w:tcBorders>
          </w:tcPr>
          <w:p w14:paraId="6955D1A8" w14:textId="77777777" w:rsidR="0046348E" w:rsidRPr="00D43742" w:rsidRDefault="0046348E" w:rsidP="0045568D">
            <w:pPr>
              <w:spacing w:before="120" w:after="120" w:line="26" w:lineRule="atLeast"/>
              <w:jc w:val="center"/>
              <w:rPr>
                <w:rFonts w:cs="Times New Roman"/>
                <w:color w:val="000000" w:themeColor="text1"/>
                <w:szCs w:val="28"/>
              </w:rPr>
            </w:pPr>
          </w:p>
        </w:tc>
      </w:tr>
      <w:tr w:rsidR="00D43742" w:rsidRPr="00D43742" w14:paraId="55A5A88B" w14:textId="77777777" w:rsidTr="0046348E">
        <w:trPr>
          <w:trHeight w:val="1012"/>
        </w:trPr>
        <w:tc>
          <w:tcPr>
            <w:tcW w:w="2673" w:type="dxa"/>
            <w:tcBorders>
              <w:top w:val="single" w:sz="4" w:space="0" w:color="auto"/>
              <w:left w:val="single" w:sz="4" w:space="0" w:color="auto"/>
              <w:bottom w:val="single" w:sz="4" w:space="0" w:color="auto"/>
              <w:right w:val="single" w:sz="4" w:space="0" w:color="auto"/>
            </w:tcBorders>
          </w:tcPr>
          <w:p w14:paraId="13F5208C" w14:textId="77777777" w:rsidR="00C72045" w:rsidRPr="00C72045" w:rsidRDefault="00C72045" w:rsidP="00C72045">
            <w:pPr>
              <w:spacing w:before="120" w:line="26" w:lineRule="atLeast"/>
              <w:jc w:val="center"/>
              <w:rPr>
                <w:rFonts w:cs="Times New Roman"/>
                <w:color w:val="000000" w:themeColor="text1"/>
                <w:szCs w:val="28"/>
                <w:lang w:val="en-US"/>
              </w:rPr>
            </w:pPr>
            <w:r w:rsidRPr="00C72045">
              <w:rPr>
                <w:rFonts w:cs="Times New Roman"/>
                <w:color w:val="000000" w:themeColor="text1"/>
                <w:szCs w:val="28"/>
                <w:lang w:val="en-US"/>
              </w:rPr>
              <w:t>Nguyễn Mỹ Linh</w:t>
            </w:r>
          </w:p>
          <w:p w14:paraId="601E9C38" w14:textId="5EB75533" w:rsidR="00223C0C" w:rsidRPr="00D43742" w:rsidRDefault="00C72045" w:rsidP="00C72045">
            <w:pPr>
              <w:spacing w:before="120" w:line="26" w:lineRule="atLeast"/>
              <w:jc w:val="center"/>
              <w:rPr>
                <w:rFonts w:cs="Times New Roman"/>
                <w:color w:val="000000" w:themeColor="text1"/>
                <w:szCs w:val="28"/>
              </w:rPr>
            </w:pPr>
            <w:r w:rsidRPr="00C72045">
              <w:rPr>
                <w:rFonts w:cs="Times New Roman"/>
                <w:color w:val="000000" w:themeColor="text1"/>
                <w:szCs w:val="28"/>
                <w:lang w:val="en-US"/>
              </w:rPr>
              <w:t>20810310311</w:t>
            </w:r>
          </w:p>
        </w:tc>
        <w:tc>
          <w:tcPr>
            <w:tcW w:w="2178" w:type="dxa"/>
            <w:tcBorders>
              <w:top w:val="single" w:sz="4" w:space="0" w:color="auto"/>
              <w:left w:val="single" w:sz="4" w:space="0" w:color="auto"/>
              <w:bottom w:val="single" w:sz="4" w:space="0" w:color="auto"/>
              <w:right w:val="single" w:sz="4" w:space="0" w:color="auto"/>
            </w:tcBorders>
          </w:tcPr>
          <w:p w14:paraId="115BEAEF" w14:textId="77777777" w:rsidR="00223C0C" w:rsidRPr="00D43742" w:rsidRDefault="00223C0C" w:rsidP="0045568D">
            <w:pPr>
              <w:spacing w:before="120" w:line="26" w:lineRule="atLeast"/>
              <w:jc w:val="center"/>
              <w:rPr>
                <w:rFonts w:cs="Times New Roman"/>
                <w:color w:val="000000" w:themeColor="text1"/>
                <w:szCs w:val="28"/>
              </w:rPr>
            </w:pPr>
          </w:p>
        </w:tc>
        <w:tc>
          <w:tcPr>
            <w:tcW w:w="2347" w:type="dxa"/>
            <w:tcBorders>
              <w:top w:val="single" w:sz="4" w:space="0" w:color="auto"/>
              <w:left w:val="single" w:sz="4" w:space="0" w:color="auto"/>
              <w:bottom w:val="single" w:sz="4" w:space="0" w:color="auto"/>
              <w:right w:val="single" w:sz="4" w:space="0" w:color="auto"/>
            </w:tcBorders>
          </w:tcPr>
          <w:p w14:paraId="0E509D75" w14:textId="77777777" w:rsidR="00223C0C" w:rsidRPr="00D43742" w:rsidRDefault="00223C0C" w:rsidP="0045568D">
            <w:pPr>
              <w:spacing w:before="120" w:line="26" w:lineRule="atLeast"/>
              <w:jc w:val="center"/>
              <w:rPr>
                <w:rFonts w:cs="Times New Roman"/>
                <w:color w:val="000000" w:themeColor="text1"/>
                <w:szCs w:val="28"/>
              </w:rPr>
            </w:pPr>
          </w:p>
        </w:tc>
        <w:tc>
          <w:tcPr>
            <w:tcW w:w="2152" w:type="dxa"/>
            <w:tcBorders>
              <w:top w:val="single" w:sz="4" w:space="0" w:color="auto"/>
              <w:left w:val="single" w:sz="4" w:space="0" w:color="auto"/>
              <w:bottom w:val="single" w:sz="4" w:space="0" w:color="auto"/>
              <w:right w:val="single" w:sz="4" w:space="0" w:color="auto"/>
            </w:tcBorders>
          </w:tcPr>
          <w:p w14:paraId="45B541AF" w14:textId="77777777" w:rsidR="00223C0C" w:rsidRPr="00D43742" w:rsidRDefault="00223C0C" w:rsidP="0045568D">
            <w:pPr>
              <w:spacing w:before="120" w:line="26" w:lineRule="atLeast"/>
              <w:jc w:val="center"/>
              <w:rPr>
                <w:rFonts w:cs="Times New Roman"/>
                <w:color w:val="000000" w:themeColor="text1"/>
                <w:szCs w:val="28"/>
              </w:rPr>
            </w:pPr>
          </w:p>
        </w:tc>
      </w:tr>
    </w:tbl>
    <w:p w14:paraId="1DFD67C0" w14:textId="77777777" w:rsidR="00691B80" w:rsidRPr="00D43742" w:rsidRDefault="00691B80" w:rsidP="00B17897">
      <w:pPr>
        <w:spacing w:before="160" w:line="26" w:lineRule="atLeast"/>
        <w:rPr>
          <w:rFonts w:cs="Times New Roman"/>
          <w:b/>
          <w:bCs/>
          <w:color w:val="000000" w:themeColor="text1"/>
          <w:szCs w:val="28"/>
        </w:rPr>
      </w:pPr>
      <w:r w:rsidRPr="00D43742">
        <w:rPr>
          <w:rFonts w:cs="Times New Roman"/>
          <w:b/>
          <w:bCs/>
          <w:color w:val="000000" w:themeColor="text1"/>
          <w:szCs w:val="28"/>
        </w:rPr>
        <w:t>Giảng viên chấm</w:t>
      </w:r>
    </w:p>
    <w:tbl>
      <w:tblPr>
        <w:tblStyle w:val="TableGrid"/>
        <w:tblW w:w="9355" w:type="dxa"/>
        <w:tblLook w:val="04A0" w:firstRow="1" w:lastRow="0" w:firstColumn="1" w:lastColumn="0" w:noHBand="0" w:noVBand="1"/>
      </w:tblPr>
      <w:tblGrid>
        <w:gridCol w:w="3116"/>
        <w:gridCol w:w="3117"/>
        <w:gridCol w:w="3122"/>
      </w:tblGrid>
      <w:tr w:rsidR="00D43742" w:rsidRPr="00D43742" w14:paraId="65A7F23E" w14:textId="77777777" w:rsidTr="00F00A05">
        <w:tc>
          <w:tcPr>
            <w:tcW w:w="3116" w:type="dxa"/>
            <w:tcBorders>
              <w:top w:val="single" w:sz="4" w:space="0" w:color="auto"/>
              <w:left w:val="single" w:sz="4" w:space="0" w:color="auto"/>
              <w:bottom w:val="single" w:sz="4" w:space="0" w:color="auto"/>
              <w:right w:val="single" w:sz="4" w:space="0" w:color="auto"/>
            </w:tcBorders>
            <w:hideMark/>
          </w:tcPr>
          <w:p w14:paraId="1D820259" w14:textId="77777777" w:rsidR="00691B80" w:rsidRPr="00D43742" w:rsidRDefault="00691B80" w:rsidP="0045568D">
            <w:pPr>
              <w:spacing w:before="120" w:after="120" w:line="26" w:lineRule="atLeast"/>
              <w:jc w:val="center"/>
              <w:rPr>
                <w:rFonts w:cs="Times New Roman"/>
                <w:b/>
                <w:bCs/>
                <w:color w:val="000000" w:themeColor="text1"/>
                <w:szCs w:val="28"/>
              </w:rPr>
            </w:pPr>
            <w:r w:rsidRPr="00D43742">
              <w:rPr>
                <w:rFonts w:cs="Times New Roman"/>
                <w:b/>
                <w:bCs/>
                <w:color w:val="000000" w:themeColor="text1"/>
                <w:szCs w:val="28"/>
              </w:rPr>
              <w:t>Họ và tên</w:t>
            </w:r>
          </w:p>
        </w:tc>
        <w:tc>
          <w:tcPr>
            <w:tcW w:w="3117" w:type="dxa"/>
            <w:tcBorders>
              <w:top w:val="single" w:sz="4" w:space="0" w:color="auto"/>
              <w:left w:val="single" w:sz="4" w:space="0" w:color="auto"/>
              <w:bottom w:val="single" w:sz="4" w:space="0" w:color="auto"/>
              <w:right w:val="single" w:sz="4" w:space="0" w:color="auto"/>
            </w:tcBorders>
            <w:hideMark/>
          </w:tcPr>
          <w:p w14:paraId="1FA0E2C1" w14:textId="77777777" w:rsidR="00691B80" w:rsidRPr="00D43742" w:rsidRDefault="00691B80" w:rsidP="0045568D">
            <w:pPr>
              <w:spacing w:before="120" w:after="120" w:line="26" w:lineRule="atLeast"/>
              <w:jc w:val="center"/>
              <w:rPr>
                <w:rFonts w:cs="Times New Roman"/>
                <w:b/>
                <w:bCs/>
                <w:color w:val="000000" w:themeColor="text1"/>
                <w:szCs w:val="28"/>
              </w:rPr>
            </w:pPr>
            <w:r w:rsidRPr="00D43742">
              <w:rPr>
                <w:rFonts w:cs="Times New Roman"/>
                <w:b/>
                <w:bCs/>
                <w:color w:val="000000" w:themeColor="text1"/>
                <w:szCs w:val="28"/>
              </w:rPr>
              <w:t>Chữ ký</w:t>
            </w:r>
          </w:p>
        </w:tc>
        <w:tc>
          <w:tcPr>
            <w:tcW w:w="3122" w:type="dxa"/>
            <w:tcBorders>
              <w:top w:val="single" w:sz="4" w:space="0" w:color="auto"/>
              <w:left w:val="single" w:sz="4" w:space="0" w:color="auto"/>
              <w:bottom w:val="single" w:sz="4" w:space="0" w:color="auto"/>
              <w:right w:val="single" w:sz="4" w:space="0" w:color="auto"/>
            </w:tcBorders>
            <w:hideMark/>
          </w:tcPr>
          <w:p w14:paraId="7A27D875" w14:textId="77777777" w:rsidR="00691B80" w:rsidRPr="00D43742" w:rsidRDefault="00691B80" w:rsidP="0045568D">
            <w:pPr>
              <w:spacing w:before="120" w:after="120" w:line="26" w:lineRule="atLeast"/>
              <w:jc w:val="center"/>
              <w:rPr>
                <w:rFonts w:cs="Times New Roman"/>
                <w:b/>
                <w:bCs/>
                <w:color w:val="000000" w:themeColor="text1"/>
                <w:szCs w:val="28"/>
              </w:rPr>
            </w:pPr>
            <w:r w:rsidRPr="00D43742">
              <w:rPr>
                <w:rFonts w:cs="Times New Roman"/>
                <w:b/>
                <w:bCs/>
                <w:color w:val="000000" w:themeColor="text1"/>
                <w:szCs w:val="28"/>
              </w:rPr>
              <w:t>Ghi chú</w:t>
            </w:r>
          </w:p>
        </w:tc>
      </w:tr>
      <w:tr w:rsidR="00D43742" w:rsidRPr="00D43742" w14:paraId="101B8EF0" w14:textId="77777777" w:rsidTr="00F00A05">
        <w:tc>
          <w:tcPr>
            <w:tcW w:w="3116" w:type="dxa"/>
            <w:tcBorders>
              <w:top w:val="single" w:sz="4" w:space="0" w:color="auto"/>
              <w:left w:val="single" w:sz="4" w:space="0" w:color="auto"/>
              <w:bottom w:val="single" w:sz="4" w:space="0" w:color="auto"/>
              <w:right w:val="single" w:sz="4" w:space="0" w:color="auto"/>
            </w:tcBorders>
          </w:tcPr>
          <w:p w14:paraId="77052A88" w14:textId="77777777" w:rsidR="00691B80" w:rsidRPr="00D43742" w:rsidRDefault="00691B80" w:rsidP="0045568D">
            <w:pPr>
              <w:spacing w:before="120" w:after="120" w:line="26" w:lineRule="atLeast"/>
              <w:jc w:val="center"/>
              <w:rPr>
                <w:rFonts w:cs="Times New Roman"/>
                <w:color w:val="000000" w:themeColor="text1"/>
                <w:szCs w:val="28"/>
              </w:rPr>
            </w:pPr>
            <w:r w:rsidRPr="00D43742">
              <w:rPr>
                <w:rFonts w:cs="Times New Roman"/>
                <w:color w:val="000000" w:themeColor="text1"/>
                <w:szCs w:val="28"/>
              </w:rPr>
              <w:t>Giảng viên chấm 1</w:t>
            </w:r>
          </w:p>
          <w:p w14:paraId="1C3DA6D5" w14:textId="77777777" w:rsidR="00691B80" w:rsidRPr="00D43742" w:rsidRDefault="00691B80" w:rsidP="0045568D">
            <w:pPr>
              <w:spacing w:before="120" w:after="120" w:line="26" w:lineRule="atLeast"/>
              <w:jc w:val="center"/>
              <w:rPr>
                <w:rFonts w:cs="Times New Roman"/>
                <w:color w:val="000000" w:themeColor="text1"/>
                <w:szCs w:val="28"/>
              </w:rPr>
            </w:pPr>
          </w:p>
        </w:tc>
        <w:tc>
          <w:tcPr>
            <w:tcW w:w="3117" w:type="dxa"/>
            <w:tcBorders>
              <w:top w:val="single" w:sz="4" w:space="0" w:color="auto"/>
              <w:left w:val="single" w:sz="4" w:space="0" w:color="auto"/>
              <w:bottom w:val="single" w:sz="4" w:space="0" w:color="auto"/>
              <w:right w:val="single" w:sz="4" w:space="0" w:color="auto"/>
            </w:tcBorders>
          </w:tcPr>
          <w:p w14:paraId="043603F0" w14:textId="77777777" w:rsidR="00691B80" w:rsidRPr="00D43742" w:rsidRDefault="00691B80" w:rsidP="0045568D">
            <w:pPr>
              <w:spacing w:before="120" w:after="120" w:line="26" w:lineRule="atLeast"/>
              <w:jc w:val="center"/>
              <w:rPr>
                <w:rFonts w:cs="Times New Roman"/>
                <w:color w:val="000000" w:themeColor="text1"/>
                <w:szCs w:val="28"/>
              </w:rPr>
            </w:pPr>
          </w:p>
        </w:tc>
        <w:tc>
          <w:tcPr>
            <w:tcW w:w="3122" w:type="dxa"/>
            <w:tcBorders>
              <w:top w:val="single" w:sz="4" w:space="0" w:color="auto"/>
              <w:left w:val="single" w:sz="4" w:space="0" w:color="auto"/>
              <w:bottom w:val="single" w:sz="4" w:space="0" w:color="auto"/>
              <w:right w:val="single" w:sz="4" w:space="0" w:color="auto"/>
            </w:tcBorders>
          </w:tcPr>
          <w:p w14:paraId="2741B766" w14:textId="77777777" w:rsidR="00691B80" w:rsidRPr="00D43742" w:rsidRDefault="00691B80" w:rsidP="0045568D">
            <w:pPr>
              <w:spacing w:before="120" w:after="120" w:line="26" w:lineRule="atLeast"/>
              <w:jc w:val="center"/>
              <w:rPr>
                <w:rFonts w:cs="Times New Roman"/>
                <w:color w:val="000000" w:themeColor="text1"/>
                <w:szCs w:val="28"/>
              </w:rPr>
            </w:pPr>
          </w:p>
          <w:p w14:paraId="1F259A26" w14:textId="77777777" w:rsidR="00691B80" w:rsidRPr="00D43742" w:rsidRDefault="00691B80" w:rsidP="0045568D">
            <w:pPr>
              <w:spacing w:before="120" w:after="120" w:line="26" w:lineRule="atLeast"/>
              <w:jc w:val="center"/>
              <w:rPr>
                <w:rFonts w:cs="Times New Roman"/>
                <w:color w:val="000000" w:themeColor="text1"/>
                <w:szCs w:val="28"/>
              </w:rPr>
            </w:pPr>
          </w:p>
          <w:p w14:paraId="00977255" w14:textId="77777777" w:rsidR="00691B80" w:rsidRPr="00D43742" w:rsidRDefault="00691B80" w:rsidP="0045568D">
            <w:pPr>
              <w:spacing w:before="120" w:after="120" w:line="26" w:lineRule="atLeast"/>
              <w:jc w:val="center"/>
              <w:rPr>
                <w:rFonts w:cs="Times New Roman"/>
                <w:color w:val="000000" w:themeColor="text1"/>
                <w:szCs w:val="28"/>
              </w:rPr>
            </w:pPr>
          </w:p>
          <w:p w14:paraId="4D09E824" w14:textId="77777777" w:rsidR="00691B80" w:rsidRPr="00D43742" w:rsidRDefault="00691B80" w:rsidP="0045568D">
            <w:pPr>
              <w:spacing w:before="120" w:after="120" w:line="26" w:lineRule="atLeast"/>
              <w:jc w:val="center"/>
              <w:rPr>
                <w:rFonts w:cs="Times New Roman"/>
                <w:color w:val="000000" w:themeColor="text1"/>
                <w:szCs w:val="28"/>
              </w:rPr>
            </w:pPr>
          </w:p>
        </w:tc>
      </w:tr>
      <w:tr w:rsidR="00896D17" w:rsidRPr="00D43742" w14:paraId="324EA1D4" w14:textId="77777777" w:rsidTr="00F00A05">
        <w:tc>
          <w:tcPr>
            <w:tcW w:w="3116" w:type="dxa"/>
            <w:tcBorders>
              <w:top w:val="single" w:sz="4" w:space="0" w:color="auto"/>
              <w:left w:val="single" w:sz="4" w:space="0" w:color="auto"/>
              <w:bottom w:val="single" w:sz="4" w:space="0" w:color="auto"/>
              <w:right w:val="single" w:sz="4" w:space="0" w:color="auto"/>
            </w:tcBorders>
            <w:hideMark/>
          </w:tcPr>
          <w:p w14:paraId="0C4754AC" w14:textId="77777777" w:rsidR="00691B80" w:rsidRPr="00D43742" w:rsidRDefault="00691B80" w:rsidP="0045568D">
            <w:pPr>
              <w:spacing w:before="120" w:after="120" w:line="26" w:lineRule="atLeast"/>
              <w:jc w:val="center"/>
              <w:rPr>
                <w:rFonts w:cs="Times New Roman"/>
                <w:color w:val="000000" w:themeColor="text1"/>
                <w:szCs w:val="28"/>
              </w:rPr>
            </w:pPr>
            <w:r w:rsidRPr="00D43742">
              <w:rPr>
                <w:rFonts w:cs="Times New Roman"/>
                <w:color w:val="000000" w:themeColor="text1"/>
                <w:szCs w:val="28"/>
              </w:rPr>
              <w:t>Giảng viên chấm 2</w:t>
            </w:r>
          </w:p>
        </w:tc>
        <w:tc>
          <w:tcPr>
            <w:tcW w:w="3117" w:type="dxa"/>
            <w:tcBorders>
              <w:top w:val="single" w:sz="4" w:space="0" w:color="auto"/>
              <w:left w:val="single" w:sz="4" w:space="0" w:color="auto"/>
              <w:bottom w:val="single" w:sz="4" w:space="0" w:color="auto"/>
              <w:right w:val="single" w:sz="4" w:space="0" w:color="auto"/>
            </w:tcBorders>
          </w:tcPr>
          <w:p w14:paraId="278808E7" w14:textId="77777777" w:rsidR="00691B80" w:rsidRPr="00D43742" w:rsidRDefault="00691B80" w:rsidP="0045568D">
            <w:pPr>
              <w:spacing w:before="120" w:after="120" w:line="26" w:lineRule="atLeast"/>
              <w:jc w:val="center"/>
              <w:rPr>
                <w:rFonts w:cs="Times New Roman"/>
                <w:color w:val="000000" w:themeColor="text1"/>
                <w:szCs w:val="28"/>
              </w:rPr>
            </w:pPr>
          </w:p>
        </w:tc>
        <w:tc>
          <w:tcPr>
            <w:tcW w:w="3122" w:type="dxa"/>
            <w:tcBorders>
              <w:top w:val="single" w:sz="4" w:space="0" w:color="auto"/>
              <w:left w:val="single" w:sz="4" w:space="0" w:color="auto"/>
              <w:bottom w:val="single" w:sz="4" w:space="0" w:color="auto"/>
              <w:right w:val="single" w:sz="4" w:space="0" w:color="auto"/>
            </w:tcBorders>
          </w:tcPr>
          <w:p w14:paraId="28CA4529" w14:textId="77777777" w:rsidR="00691B80" w:rsidRPr="00D43742" w:rsidRDefault="00691B80" w:rsidP="0045568D">
            <w:pPr>
              <w:spacing w:before="120" w:after="120" w:line="26" w:lineRule="atLeast"/>
              <w:jc w:val="center"/>
              <w:rPr>
                <w:rFonts w:cs="Times New Roman"/>
                <w:color w:val="000000" w:themeColor="text1"/>
                <w:szCs w:val="28"/>
              </w:rPr>
            </w:pPr>
          </w:p>
          <w:p w14:paraId="72CBF50E" w14:textId="77777777" w:rsidR="00691B80" w:rsidRPr="00D43742" w:rsidRDefault="00691B80" w:rsidP="0045568D">
            <w:pPr>
              <w:spacing w:before="120" w:after="120" w:line="26" w:lineRule="atLeast"/>
              <w:jc w:val="center"/>
              <w:rPr>
                <w:rFonts w:cs="Times New Roman"/>
                <w:color w:val="000000" w:themeColor="text1"/>
                <w:szCs w:val="28"/>
              </w:rPr>
            </w:pPr>
          </w:p>
          <w:p w14:paraId="15851F03" w14:textId="77777777" w:rsidR="00691B80" w:rsidRPr="00D43742" w:rsidRDefault="00691B80" w:rsidP="0045568D">
            <w:pPr>
              <w:spacing w:before="120" w:after="120" w:line="26" w:lineRule="atLeast"/>
              <w:jc w:val="center"/>
              <w:rPr>
                <w:rFonts w:cs="Times New Roman"/>
                <w:color w:val="000000" w:themeColor="text1"/>
                <w:szCs w:val="28"/>
              </w:rPr>
            </w:pPr>
          </w:p>
          <w:p w14:paraId="2F03728F" w14:textId="77777777" w:rsidR="00691B80" w:rsidRPr="00D43742" w:rsidRDefault="00691B80" w:rsidP="0045568D">
            <w:pPr>
              <w:spacing w:before="120" w:after="120" w:line="26" w:lineRule="atLeast"/>
              <w:jc w:val="center"/>
              <w:rPr>
                <w:rFonts w:cs="Times New Roman"/>
                <w:color w:val="000000" w:themeColor="text1"/>
                <w:szCs w:val="28"/>
              </w:rPr>
            </w:pPr>
          </w:p>
        </w:tc>
      </w:tr>
    </w:tbl>
    <w:p w14:paraId="14D31801" w14:textId="77777777" w:rsidR="00691B80" w:rsidRPr="00D43742" w:rsidRDefault="00691B80" w:rsidP="00B17897">
      <w:pPr>
        <w:spacing w:line="26" w:lineRule="atLeast"/>
        <w:rPr>
          <w:rFonts w:cs="Times New Roman"/>
          <w:color w:val="000000" w:themeColor="text1"/>
          <w:szCs w:val="28"/>
        </w:rPr>
      </w:pPr>
    </w:p>
    <w:p w14:paraId="0DF98F67" w14:textId="77777777" w:rsidR="00691B80" w:rsidRPr="00D43742" w:rsidRDefault="00691B80" w:rsidP="00B17897">
      <w:pPr>
        <w:rPr>
          <w:rFonts w:cs="Times New Roman"/>
          <w:color w:val="000000" w:themeColor="text1"/>
          <w:szCs w:val="28"/>
        </w:rPr>
      </w:pPr>
      <w:r w:rsidRPr="00D43742">
        <w:rPr>
          <w:rFonts w:cs="Times New Roman"/>
          <w:color w:val="000000" w:themeColor="text1"/>
          <w:szCs w:val="28"/>
        </w:rPr>
        <w:br w:type="page"/>
      </w:r>
    </w:p>
    <w:sdt>
      <w:sdtPr>
        <w:rPr>
          <w:rFonts w:ascii="Times New Roman" w:eastAsiaTheme="minorHAnsi" w:hAnsi="Times New Roman" w:cs="Times New Roman"/>
          <w:b/>
          <w:color w:val="000000" w:themeColor="text1"/>
          <w:sz w:val="22"/>
          <w:szCs w:val="22"/>
        </w:rPr>
        <w:id w:val="-841091863"/>
        <w:docPartObj>
          <w:docPartGallery w:val="Table of Contents"/>
          <w:docPartUnique/>
        </w:docPartObj>
      </w:sdtPr>
      <w:sdtEndPr>
        <w:rPr>
          <w:sz w:val="28"/>
        </w:rPr>
      </w:sdtEndPr>
      <w:sdtContent>
        <w:p w14:paraId="28FE163D" w14:textId="3755D55E" w:rsidR="00465881" w:rsidRPr="00D43742" w:rsidRDefault="00465881" w:rsidP="00B17897">
          <w:pPr>
            <w:pStyle w:val="TOCHeading"/>
            <w:spacing w:before="0" w:after="120" w:line="360" w:lineRule="auto"/>
            <w:rPr>
              <w:rFonts w:ascii="Times New Roman" w:hAnsi="Times New Roman" w:cs="Times New Roman"/>
              <w:b/>
              <w:color w:val="000000" w:themeColor="text1"/>
            </w:rPr>
          </w:pPr>
          <w:r w:rsidRPr="00D43742">
            <w:rPr>
              <w:rFonts w:ascii="Times New Roman" w:hAnsi="Times New Roman" w:cs="Times New Roman"/>
              <w:b/>
              <w:color w:val="000000" w:themeColor="text1"/>
            </w:rPr>
            <w:t>MỤC LỤC</w:t>
          </w:r>
        </w:p>
        <w:p w14:paraId="71829095" w14:textId="29A01773" w:rsidR="007A4D02" w:rsidRPr="007A4D02" w:rsidRDefault="006D6803">
          <w:pPr>
            <w:pStyle w:val="TOC1"/>
            <w:rPr>
              <w:rFonts w:asciiTheme="minorHAnsi" w:eastAsiaTheme="minorEastAsia" w:hAnsiTheme="minorHAnsi" w:cstheme="minorBidi"/>
              <w:b w:val="0"/>
              <w:bCs w:val="0"/>
              <w:sz w:val="22"/>
              <w:szCs w:val="22"/>
              <w:lang w:val="en-US"/>
            </w:rPr>
          </w:pPr>
          <w:r w:rsidRPr="00D43742">
            <w:rPr>
              <w:i/>
              <w:iCs/>
              <w:color w:val="000000" w:themeColor="text1"/>
            </w:rPr>
            <w:fldChar w:fldCharType="begin"/>
          </w:r>
          <w:r w:rsidRPr="00D43742">
            <w:rPr>
              <w:color w:val="000000" w:themeColor="text1"/>
            </w:rPr>
            <w:instrText xml:space="preserve"> TOC \o "1-4" \h \z \u </w:instrText>
          </w:r>
          <w:r w:rsidRPr="00D43742">
            <w:rPr>
              <w:i/>
              <w:iCs/>
              <w:color w:val="000000" w:themeColor="text1"/>
            </w:rPr>
            <w:fldChar w:fldCharType="separate"/>
          </w:r>
          <w:hyperlink w:anchor="_Toc154177562" w:history="1">
            <w:r w:rsidR="007A4D02" w:rsidRPr="007A4D02">
              <w:rPr>
                <w:rStyle w:val="Hyperlink"/>
                <w:b w:val="0"/>
                <w:bCs w:val="0"/>
              </w:rPr>
              <w:t>LỜI NÓI ĐẦU</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62 \h </w:instrText>
            </w:r>
            <w:r w:rsidR="007A4D02" w:rsidRPr="007A4D02">
              <w:rPr>
                <w:b w:val="0"/>
                <w:bCs w:val="0"/>
                <w:webHidden/>
              </w:rPr>
            </w:r>
            <w:r w:rsidR="007A4D02" w:rsidRPr="007A4D02">
              <w:rPr>
                <w:b w:val="0"/>
                <w:bCs w:val="0"/>
                <w:webHidden/>
              </w:rPr>
              <w:fldChar w:fldCharType="separate"/>
            </w:r>
            <w:r w:rsidR="00053331">
              <w:rPr>
                <w:b w:val="0"/>
                <w:bCs w:val="0"/>
                <w:webHidden/>
              </w:rPr>
              <w:t>1</w:t>
            </w:r>
            <w:r w:rsidR="007A4D02" w:rsidRPr="007A4D02">
              <w:rPr>
                <w:b w:val="0"/>
                <w:bCs w:val="0"/>
                <w:webHidden/>
              </w:rPr>
              <w:fldChar w:fldCharType="end"/>
            </w:r>
          </w:hyperlink>
        </w:p>
        <w:p w14:paraId="38F1A7D1" w14:textId="515DFE7E" w:rsidR="007A4D02" w:rsidRPr="007A4D02" w:rsidRDefault="00000000">
          <w:pPr>
            <w:pStyle w:val="TOC1"/>
            <w:rPr>
              <w:rFonts w:asciiTheme="minorHAnsi" w:eastAsiaTheme="minorEastAsia" w:hAnsiTheme="minorHAnsi" w:cstheme="minorBidi"/>
              <w:b w:val="0"/>
              <w:bCs w:val="0"/>
              <w:sz w:val="22"/>
              <w:szCs w:val="22"/>
              <w:lang w:val="en-US"/>
            </w:rPr>
          </w:pPr>
          <w:hyperlink w:anchor="_Toc154177563" w:history="1">
            <w:r w:rsidR="007A4D02" w:rsidRPr="007A4D02">
              <w:rPr>
                <w:rStyle w:val="Hyperlink"/>
                <w:b w:val="0"/>
                <w:bCs w:val="0"/>
              </w:rPr>
              <w:t xml:space="preserve">CHƯƠNG 1: </w:t>
            </w:r>
            <w:r w:rsidR="007A4D02" w:rsidRPr="007A4D02">
              <w:rPr>
                <w:rStyle w:val="Hyperlink"/>
                <w:b w:val="0"/>
                <w:bCs w:val="0"/>
                <w:lang w:val="en-US"/>
              </w:rPr>
              <w:t>TỔNG QUAN VỀ ĐỀ TÀI</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63 \h </w:instrText>
            </w:r>
            <w:r w:rsidR="007A4D02" w:rsidRPr="007A4D02">
              <w:rPr>
                <w:b w:val="0"/>
                <w:bCs w:val="0"/>
                <w:webHidden/>
              </w:rPr>
            </w:r>
            <w:r w:rsidR="007A4D02" w:rsidRPr="007A4D02">
              <w:rPr>
                <w:b w:val="0"/>
                <w:bCs w:val="0"/>
                <w:webHidden/>
              </w:rPr>
              <w:fldChar w:fldCharType="separate"/>
            </w:r>
            <w:r w:rsidR="00053331">
              <w:rPr>
                <w:b w:val="0"/>
                <w:bCs w:val="0"/>
                <w:webHidden/>
              </w:rPr>
              <w:t>2</w:t>
            </w:r>
            <w:r w:rsidR="007A4D02" w:rsidRPr="007A4D02">
              <w:rPr>
                <w:b w:val="0"/>
                <w:bCs w:val="0"/>
                <w:webHidden/>
              </w:rPr>
              <w:fldChar w:fldCharType="end"/>
            </w:r>
          </w:hyperlink>
        </w:p>
        <w:p w14:paraId="29BFCC94" w14:textId="78A248F5" w:rsidR="007A4D02" w:rsidRPr="007A4D02" w:rsidRDefault="00000000">
          <w:pPr>
            <w:pStyle w:val="TOC2"/>
            <w:rPr>
              <w:rFonts w:asciiTheme="minorHAnsi" w:eastAsiaTheme="minorEastAsia" w:hAnsiTheme="minorHAnsi" w:cstheme="minorBidi"/>
              <w:b w:val="0"/>
              <w:bCs w:val="0"/>
              <w:sz w:val="22"/>
              <w:szCs w:val="22"/>
              <w:lang w:val="en-US"/>
            </w:rPr>
          </w:pPr>
          <w:hyperlink w:anchor="_Toc154177564" w:history="1">
            <w:r w:rsidR="007A4D02" w:rsidRPr="007A4D02">
              <w:rPr>
                <w:rStyle w:val="Hyperlink"/>
                <w:b w:val="0"/>
                <w:bCs w:val="0"/>
              </w:rPr>
              <w:t>1.1.</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lang w:val="en-US"/>
              </w:rPr>
              <w:t>Đặt vấn đề</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64 \h </w:instrText>
            </w:r>
            <w:r w:rsidR="007A4D02" w:rsidRPr="007A4D02">
              <w:rPr>
                <w:b w:val="0"/>
                <w:bCs w:val="0"/>
                <w:webHidden/>
              </w:rPr>
            </w:r>
            <w:r w:rsidR="007A4D02" w:rsidRPr="007A4D02">
              <w:rPr>
                <w:b w:val="0"/>
                <w:bCs w:val="0"/>
                <w:webHidden/>
              </w:rPr>
              <w:fldChar w:fldCharType="separate"/>
            </w:r>
            <w:r w:rsidR="00053331">
              <w:rPr>
                <w:b w:val="0"/>
                <w:bCs w:val="0"/>
                <w:webHidden/>
              </w:rPr>
              <w:t>2</w:t>
            </w:r>
            <w:r w:rsidR="007A4D02" w:rsidRPr="007A4D02">
              <w:rPr>
                <w:b w:val="0"/>
                <w:bCs w:val="0"/>
                <w:webHidden/>
              </w:rPr>
              <w:fldChar w:fldCharType="end"/>
            </w:r>
          </w:hyperlink>
        </w:p>
        <w:p w14:paraId="3E180077" w14:textId="1AD851E7" w:rsidR="007A4D02" w:rsidRPr="007A4D02" w:rsidRDefault="00000000">
          <w:pPr>
            <w:pStyle w:val="TOC2"/>
            <w:rPr>
              <w:rFonts w:asciiTheme="minorHAnsi" w:eastAsiaTheme="minorEastAsia" w:hAnsiTheme="minorHAnsi" w:cstheme="minorBidi"/>
              <w:b w:val="0"/>
              <w:bCs w:val="0"/>
              <w:sz w:val="22"/>
              <w:szCs w:val="22"/>
              <w:lang w:val="en-US"/>
            </w:rPr>
          </w:pPr>
          <w:hyperlink w:anchor="_Toc154177565" w:history="1">
            <w:r w:rsidR="007A4D02" w:rsidRPr="007A4D02">
              <w:rPr>
                <w:rStyle w:val="Hyperlink"/>
                <w:b w:val="0"/>
                <w:bCs w:val="0"/>
              </w:rPr>
              <w:t>1.2.</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lang w:val="en-US"/>
              </w:rPr>
              <w:t>Mục tiêu nghiên cứu</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65 \h </w:instrText>
            </w:r>
            <w:r w:rsidR="007A4D02" w:rsidRPr="007A4D02">
              <w:rPr>
                <w:b w:val="0"/>
                <w:bCs w:val="0"/>
                <w:webHidden/>
              </w:rPr>
            </w:r>
            <w:r w:rsidR="007A4D02" w:rsidRPr="007A4D02">
              <w:rPr>
                <w:b w:val="0"/>
                <w:bCs w:val="0"/>
                <w:webHidden/>
              </w:rPr>
              <w:fldChar w:fldCharType="separate"/>
            </w:r>
            <w:r w:rsidR="00053331">
              <w:rPr>
                <w:b w:val="0"/>
                <w:bCs w:val="0"/>
                <w:webHidden/>
              </w:rPr>
              <w:t>2</w:t>
            </w:r>
            <w:r w:rsidR="007A4D02" w:rsidRPr="007A4D02">
              <w:rPr>
                <w:b w:val="0"/>
                <w:bCs w:val="0"/>
                <w:webHidden/>
              </w:rPr>
              <w:fldChar w:fldCharType="end"/>
            </w:r>
          </w:hyperlink>
        </w:p>
        <w:p w14:paraId="39D69FA3" w14:textId="384496DF" w:rsidR="007A4D02" w:rsidRPr="007A4D02" w:rsidRDefault="00000000">
          <w:pPr>
            <w:pStyle w:val="TOC2"/>
            <w:rPr>
              <w:rFonts w:asciiTheme="minorHAnsi" w:eastAsiaTheme="minorEastAsia" w:hAnsiTheme="minorHAnsi" w:cstheme="minorBidi"/>
              <w:b w:val="0"/>
              <w:bCs w:val="0"/>
              <w:sz w:val="22"/>
              <w:szCs w:val="22"/>
              <w:lang w:val="en-US"/>
            </w:rPr>
          </w:pPr>
          <w:hyperlink w:anchor="_Toc154177566" w:history="1">
            <w:r w:rsidR="007A4D02" w:rsidRPr="007A4D02">
              <w:rPr>
                <w:rStyle w:val="Hyperlink"/>
                <w:b w:val="0"/>
                <w:bCs w:val="0"/>
              </w:rPr>
              <w:t>1.3.</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lang w:val="en-US"/>
              </w:rPr>
              <w:t>Ý nghĩa của đề tài</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66 \h </w:instrText>
            </w:r>
            <w:r w:rsidR="007A4D02" w:rsidRPr="007A4D02">
              <w:rPr>
                <w:b w:val="0"/>
                <w:bCs w:val="0"/>
                <w:webHidden/>
              </w:rPr>
            </w:r>
            <w:r w:rsidR="007A4D02" w:rsidRPr="007A4D02">
              <w:rPr>
                <w:b w:val="0"/>
                <w:bCs w:val="0"/>
                <w:webHidden/>
              </w:rPr>
              <w:fldChar w:fldCharType="separate"/>
            </w:r>
            <w:r w:rsidR="00053331">
              <w:rPr>
                <w:b w:val="0"/>
                <w:bCs w:val="0"/>
                <w:webHidden/>
              </w:rPr>
              <w:t>2</w:t>
            </w:r>
            <w:r w:rsidR="007A4D02" w:rsidRPr="007A4D02">
              <w:rPr>
                <w:b w:val="0"/>
                <w:bCs w:val="0"/>
                <w:webHidden/>
              </w:rPr>
              <w:fldChar w:fldCharType="end"/>
            </w:r>
          </w:hyperlink>
        </w:p>
        <w:p w14:paraId="79B6F1D9" w14:textId="143030EC" w:rsidR="007A4D02" w:rsidRPr="007A4D02" w:rsidRDefault="00000000">
          <w:pPr>
            <w:pStyle w:val="TOC1"/>
            <w:rPr>
              <w:rFonts w:asciiTheme="minorHAnsi" w:eastAsiaTheme="minorEastAsia" w:hAnsiTheme="minorHAnsi" w:cstheme="minorBidi"/>
              <w:b w:val="0"/>
              <w:bCs w:val="0"/>
              <w:sz w:val="22"/>
              <w:szCs w:val="22"/>
              <w:lang w:val="en-US"/>
            </w:rPr>
          </w:pPr>
          <w:hyperlink w:anchor="_Toc154177567" w:history="1">
            <w:r w:rsidR="007A4D02" w:rsidRPr="007A4D02">
              <w:rPr>
                <w:rStyle w:val="Hyperlink"/>
                <w:b w:val="0"/>
                <w:bCs w:val="0"/>
              </w:rPr>
              <w:t xml:space="preserve">CHƯƠNG 2: </w:t>
            </w:r>
            <w:r w:rsidR="007A4D02" w:rsidRPr="007A4D02">
              <w:rPr>
                <w:rStyle w:val="Hyperlink"/>
                <w:b w:val="0"/>
                <w:bCs w:val="0"/>
                <w:lang w:val="en-US"/>
              </w:rPr>
              <w:t>TỔNG QUAN VỀ NAÏVE BAYES</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67 \h </w:instrText>
            </w:r>
            <w:r w:rsidR="007A4D02" w:rsidRPr="007A4D02">
              <w:rPr>
                <w:b w:val="0"/>
                <w:bCs w:val="0"/>
                <w:webHidden/>
              </w:rPr>
            </w:r>
            <w:r w:rsidR="007A4D02" w:rsidRPr="007A4D02">
              <w:rPr>
                <w:b w:val="0"/>
                <w:bCs w:val="0"/>
                <w:webHidden/>
              </w:rPr>
              <w:fldChar w:fldCharType="separate"/>
            </w:r>
            <w:r w:rsidR="00053331">
              <w:rPr>
                <w:b w:val="0"/>
                <w:bCs w:val="0"/>
                <w:webHidden/>
              </w:rPr>
              <w:t>3</w:t>
            </w:r>
            <w:r w:rsidR="007A4D02" w:rsidRPr="007A4D02">
              <w:rPr>
                <w:b w:val="0"/>
                <w:bCs w:val="0"/>
                <w:webHidden/>
              </w:rPr>
              <w:fldChar w:fldCharType="end"/>
            </w:r>
          </w:hyperlink>
        </w:p>
        <w:p w14:paraId="7A691687" w14:textId="5B9BC32F" w:rsidR="007A4D02" w:rsidRPr="007A4D02" w:rsidRDefault="00000000">
          <w:pPr>
            <w:pStyle w:val="TOC2"/>
            <w:rPr>
              <w:rFonts w:asciiTheme="minorHAnsi" w:eastAsiaTheme="minorEastAsia" w:hAnsiTheme="minorHAnsi" w:cstheme="minorBidi"/>
              <w:b w:val="0"/>
              <w:bCs w:val="0"/>
              <w:sz w:val="22"/>
              <w:szCs w:val="22"/>
              <w:lang w:val="en-US"/>
            </w:rPr>
          </w:pPr>
          <w:hyperlink w:anchor="_Toc154177568" w:history="1">
            <w:r w:rsidR="007A4D02" w:rsidRPr="007A4D02">
              <w:rPr>
                <w:rStyle w:val="Hyperlink"/>
                <w:b w:val="0"/>
                <w:bCs w:val="0"/>
              </w:rPr>
              <w:t>2.1.</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lang w:val="en-US"/>
              </w:rPr>
              <w:t>Giới thiệu về thuật toán</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68 \h </w:instrText>
            </w:r>
            <w:r w:rsidR="007A4D02" w:rsidRPr="007A4D02">
              <w:rPr>
                <w:b w:val="0"/>
                <w:bCs w:val="0"/>
                <w:webHidden/>
              </w:rPr>
            </w:r>
            <w:r w:rsidR="007A4D02" w:rsidRPr="007A4D02">
              <w:rPr>
                <w:b w:val="0"/>
                <w:bCs w:val="0"/>
                <w:webHidden/>
              </w:rPr>
              <w:fldChar w:fldCharType="separate"/>
            </w:r>
            <w:r w:rsidR="00053331">
              <w:rPr>
                <w:b w:val="0"/>
                <w:bCs w:val="0"/>
                <w:webHidden/>
              </w:rPr>
              <w:t>3</w:t>
            </w:r>
            <w:r w:rsidR="007A4D02" w:rsidRPr="007A4D02">
              <w:rPr>
                <w:b w:val="0"/>
                <w:bCs w:val="0"/>
                <w:webHidden/>
              </w:rPr>
              <w:fldChar w:fldCharType="end"/>
            </w:r>
          </w:hyperlink>
        </w:p>
        <w:p w14:paraId="2C922D42" w14:textId="50E07685" w:rsidR="007A4D02" w:rsidRPr="007A4D02" w:rsidRDefault="00000000">
          <w:pPr>
            <w:pStyle w:val="TOC2"/>
            <w:rPr>
              <w:rFonts w:asciiTheme="minorHAnsi" w:eastAsiaTheme="minorEastAsia" w:hAnsiTheme="minorHAnsi" w:cstheme="minorBidi"/>
              <w:b w:val="0"/>
              <w:bCs w:val="0"/>
              <w:sz w:val="22"/>
              <w:szCs w:val="22"/>
              <w:lang w:val="en-US"/>
            </w:rPr>
          </w:pPr>
          <w:hyperlink w:anchor="_Toc154177569" w:history="1">
            <w:r w:rsidR="007A4D02" w:rsidRPr="007A4D02">
              <w:rPr>
                <w:rStyle w:val="Hyperlink"/>
                <w:b w:val="0"/>
                <w:bCs w:val="0"/>
              </w:rPr>
              <w:t>2.2.</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lang w:val="en-US"/>
              </w:rPr>
              <w:t>Định luật Bayes</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69 \h </w:instrText>
            </w:r>
            <w:r w:rsidR="007A4D02" w:rsidRPr="007A4D02">
              <w:rPr>
                <w:b w:val="0"/>
                <w:bCs w:val="0"/>
                <w:webHidden/>
              </w:rPr>
            </w:r>
            <w:r w:rsidR="007A4D02" w:rsidRPr="007A4D02">
              <w:rPr>
                <w:b w:val="0"/>
                <w:bCs w:val="0"/>
                <w:webHidden/>
              </w:rPr>
              <w:fldChar w:fldCharType="separate"/>
            </w:r>
            <w:r w:rsidR="00053331">
              <w:rPr>
                <w:b w:val="0"/>
                <w:bCs w:val="0"/>
                <w:webHidden/>
              </w:rPr>
              <w:t>3</w:t>
            </w:r>
            <w:r w:rsidR="007A4D02" w:rsidRPr="007A4D02">
              <w:rPr>
                <w:b w:val="0"/>
                <w:bCs w:val="0"/>
                <w:webHidden/>
              </w:rPr>
              <w:fldChar w:fldCharType="end"/>
            </w:r>
          </w:hyperlink>
        </w:p>
        <w:p w14:paraId="7EDF0C52" w14:textId="177E8D38" w:rsidR="007A4D02" w:rsidRPr="007A4D02" w:rsidRDefault="00000000">
          <w:pPr>
            <w:pStyle w:val="TOC2"/>
            <w:rPr>
              <w:rFonts w:asciiTheme="minorHAnsi" w:eastAsiaTheme="minorEastAsia" w:hAnsiTheme="minorHAnsi" w:cstheme="minorBidi"/>
              <w:b w:val="0"/>
              <w:bCs w:val="0"/>
              <w:sz w:val="22"/>
              <w:szCs w:val="22"/>
              <w:lang w:val="en-US"/>
            </w:rPr>
          </w:pPr>
          <w:hyperlink w:anchor="_Toc154177570" w:history="1">
            <w:r w:rsidR="007A4D02" w:rsidRPr="007A4D02">
              <w:rPr>
                <w:rStyle w:val="Hyperlink"/>
                <w:b w:val="0"/>
                <w:bCs w:val="0"/>
              </w:rPr>
              <w:t>2.3.</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lang w:val="en-US"/>
              </w:rPr>
              <w:t>Các loại phân phối xác suất</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70 \h </w:instrText>
            </w:r>
            <w:r w:rsidR="007A4D02" w:rsidRPr="007A4D02">
              <w:rPr>
                <w:b w:val="0"/>
                <w:bCs w:val="0"/>
                <w:webHidden/>
              </w:rPr>
            </w:r>
            <w:r w:rsidR="007A4D02" w:rsidRPr="007A4D02">
              <w:rPr>
                <w:b w:val="0"/>
                <w:bCs w:val="0"/>
                <w:webHidden/>
              </w:rPr>
              <w:fldChar w:fldCharType="separate"/>
            </w:r>
            <w:r w:rsidR="00053331">
              <w:rPr>
                <w:b w:val="0"/>
                <w:bCs w:val="0"/>
                <w:webHidden/>
              </w:rPr>
              <w:t>5</w:t>
            </w:r>
            <w:r w:rsidR="007A4D02" w:rsidRPr="007A4D02">
              <w:rPr>
                <w:b w:val="0"/>
                <w:bCs w:val="0"/>
                <w:webHidden/>
              </w:rPr>
              <w:fldChar w:fldCharType="end"/>
            </w:r>
          </w:hyperlink>
        </w:p>
        <w:p w14:paraId="4DE8B3B4" w14:textId="278CF043" w:rsidR="007A4D02" w:rsidRPr="007A4D02" w:rsidRDefault="00000000">
          <w:pPr>
            <w:pStyle w:val="TOC2"/>
            <w:tabs>
              <w:tab w:val="left" w:pos="1100"/>
            </w:tabs>
            <w:rPr>
              <w:rFonts w:asciiTheme="minorHAnsi" w:eastAsiaTheme="minorEastAsia" w:hAnsiTheme="minorHAnsi" w:cstheme="minorBidi"/>
              <w:b w:val="0"/>
              <w:bCs w:val="0"/>
              <w:sz w:val="22"/>
              <w:szCs w:val="22"/>
              <w:lang w:val="en-US"/>
            </w:rPr>
          </w:pPr>
          <w:hyperlink w:anchor="_Toc154177571" w:history="1">
            <w:r w:rsidR="007A4D02" w:rsidRPr="007A4D02">
              <w:rPr>
                <w:rStyle w:val="Hyperlink"/>
                <w:b w:val="0"/>
                <w:bCs w:val="0"/>
              </w:rPr>
              <w:t>2.3.1.</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rPr>
              <w:t>Gaussian Naïve Bayes (Phân phối chuẩn)</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71 \h </w:instrText>
            </w:r>
            <w:r w:rsidR="007A4D02" w:rsidRPr="007A4D02">
              <w:rPr>
                <w:b w:val="0"/>
                <w:bCs w:val="0"/>
                <w:webHidden/>
              </w:rPr>
            </w:r>
            <w:r w:rsidR="007A4D02" w:rsidRPr="007A4D02">
              <w:rPr>
                <w:b w:val="0"/>
                <w:bCs w:val="0"/>
                <w:webHidden/>
              </w:rPr>
              <w:fldChar w:fldCharType="separate"/>
            </w:r>
            <w:r w:rsidR="00053331">
              <w:rPr>
                <w:b w:val="0"/>
                <w:bCs w:val="0"/>
                <w:webHidden/>
              </w:rPr>
              <w:t>5</w:t>
            </w:r>
            <w:r w:rsidR="007A4D02" w:rsidRPr="007A4D02">
              <w:rPr>
                <w:b w:val="0"/>
                <w:bCs w:val="0"/>
                <w:webHidden/>
              </w:rPr>
              <w:fldChar w:fldCharType="end"/>
            </w:r>
          </w:hyperlink>
        </w:p>
        <w:p w14:paraId="7342DB6D" w14:textId="02B33EC9" w:rsidR="007A4D02" w:rsidRPr="007A4D02" w:rsidRDefault="00000000">
          <w:pPr>
            <w:pStyle w:val="TOC2"/>
            <w:tabs>
              <w:tab w:val="left" w:pos="1100"/>
            </w:tabs>
            <w:rPr>
              <w:rFonts w:asciiTheme="minorHAnsi" w:eastAsiaTheme="minorEastAsia" w:hAnsiTheme="minorHAnsi" w:cstheme="minorBidi"/>
              <w:b w:val="0"/>
              <w:bCs w:val="0"/>
              <w:sz w:val="22"/>
              <w:szCs w:val="22"/>
              <w:lang w:val="en-US"/>
            </w:rPr>
          </w:pPr>
          <w:hyperlink w:anchor="_Toc154177572" w:history="1">
            <w:r w:rsidR="007A4D02" w:rsidRPr="007A4D02">
              <w:rPr>
                <w:rStyle w:val="Hyperlink"/>
                <w:b w:val="0"/>
                <w:bCs w:val="0"/>
              </w:rPr>
              <w:t>2.3.2.</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rPr>
              <w:t>Bernoulli Naive Bayes</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72 \h </w:instrText>
            </w:r>
            <w:r w:rsidR="007A4D02" w:rsidRPr="007A4D02">
              <w:rPr>
                <w:b w:val="0"/>
                <w:bCs w:val="0"/>
                <w:webHidden/>
              </w:rPr>
            </w:r>
            <w:r w:rsidR="007A4D02" w:rsidRPr="007A4D02">
              <w:rPr>
                <w:b w:val="0"/>
                <w:bCs w:val="0"/>
                <w:webHidden/>
              </w:rPr>
              <w:fldChar w:fldCharType="separate"/>
            </w:r>
            <w:r w:rsidR="00053331">
              <w:rPr>
                <w:b w:val="0"/>
                <w:bCs w:val="0"/>
                <w:webHidden/>
              </w:rPr>
              <w:t>7</w:t>
            </w:r>
            <w:r w:rsidR="007A4D02" w:rsidRPr="007A4D02">
              <w:rPr>
                <w:b w:val="0"/>
                <w:bCs w:val="0"/>
                <w:webHidden/>
              </w:rPr>
              <w:fldChar w:fldCharType="end"/>
            </w:r>
          </w:hyperlink>
        </w:p>
        <w:p w14:paraId="66E8D909" w14:textId="084AE99C" w:rsidR="007A4D02" w:rsidRPr="007A4D02" w:rsidRDefault="00000000">
          <w:pPr>
            <w:pStyle w:val="TOC2"/>
            <w:tabs>
              <w:tab w:val="left" w:pos="1100"/>
            </w:tabs>
            <w:rPr>
              <w:rFonts w:asciiTheme="minorHAnsi" w:eastAsiaTheme="minorEastAsia" w:hAnsiTheme="minorHAnsi" w:cstheme="minorBidi"/>
              <w:b w:val="0"/>
              <w:bCs w:val="0"/>
              <w:sz w:val="22"/>
              <w:szCs w:val="22"/>
              <w:lang w:val="en-US"/>
            </w:rPr>
          </w:pPr>
          <w:hyperlink w:anchor="_Toc154177573" w:history="1">
            <w:r w:rsidR="007A4D02" w:rsidRPr="007A4D02">
              <w:rPr>
                <w:rStyle w:val="Hyperlink"/>
                <w:b w:val="0"/>
                <w:bCs w:val="0"/>
              </w:rPr>
              <w:t>2.3.3.</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rPr>
              <w:t>Multinomial Naive Bayes</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73 \h </w:instrText>
            </w:r>
            <w:r w:rsidR="007A4D02" w:rsidRPr="007A4D02">
              <w:rPr>
                <w:b w:val="0"/>
                <w:bCs w:val="0"/>
                <w:webHidden/>
              </w:rPr>
            </w:r>
            <w:r w:rsidR="007A4D02" w:rsidRPr="007A4D02">
              <w:rPr>
                <w:b w:val="0"/>
                <w:bCs w:val="0"/>
                <w:webHidden/>
              </w:rPr>
              <w:fldChar w:fldCharType="separate"/>
            </w:r>
            <w:r w:rsidR="00053331">
              <w:rPr>
                <w:b w:val="0"/>
                <w:bCs w:val="0"/>
                <w:webHidden/>
              </w:rPr>
              <w:t>8</w:t>
            </w:r>
            <w:r w:rsidR="007A4D02" w:rsidRPr="007A4D02">
              <w:rPr>
                <w:b w:val="0"/>
                <w:bCs w:val="0"/>
                <w:webHidden/>
              </w:rPr>
              <w:fldChar w:fldCharType="end"/>
            </w:r>
          </w:hyperlink>
        </w:p>
        <w:p w14:paraId="0DDB129A" w14:textId="7C040111" w:rsidR="007A4D02" w:rsidRPr="007A4D02" w:rsidRDefault="00000000">
          <w:pPr>
            <w:pStyle w:val="TOC2"/>
            <w:rPr>
              <w:rFonts w:asciiTheme="minorHAnsi" w:eastAsiaTheme="minorEastAsia" w:hAnsiTheme="minorHAnsi" w:cstheme="minorBidi"/>
              <w:b w:val="0"/>
              <w:bCs w:val="0"/>
              <w:sz w:val="22"/>
              <w:szCs w:val="22"/>
              <w:lang w:val="en-US"/>
            </w:rPr>
          </w:pPr>
          <w:hyperlink w:anchor="_Toc154177574" w:history="1">
            <w:r w:rsidR="007A4D02" w:rsidRPr="007A4D02">
              <w:rPr>
                <w:rStyle w:val="Hyperlink"/>
                <w:b w:val="0"/>
                <w:bCs w:val="0"/>
              </w:rPr>
              <w:t>2.4.</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lang w:val="en-US"/>
              </w:rPr>
              <w:t>Ví dụ thực tế</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74 \h </w:instrText>
            </w:r>
            <w:r w:rsidR="007A4D02" w:rsidRPr="007A4D02">
              <w:rPr>
                <w:b w:val="0"/>
                <w:bCs w:val="0"/>
                <w:webHidden/>
              </w:rPr>
            </w:r>
            <w:r w:rsidR="007A4D02" w:rsidRPr="007A4D02">
              <w:rPr>
                <w:b w:val="0"/>
                <w:bCs w:val="0"/>
                <w:webHidden/>
              </w:rPr>
              <w:fldChar w:fldCharType="separate"/>
            </w:r>
            <w:r w:rsidR="00053331">
              <w:rPr>
                <w:b w:val="0"/>
                <w:bCs w:val="0"/>
                <w:webHidden/>
              </w:rPr>
              <w:t>9</w:t>
            </w:r>
            <w:r w:rsidR="007A4D02" w:rsidRPr="007A4D02">
              <w:rPr>
                <w:b w:val="0"/>
                <w:bCs w:val="0"/>
                <w:webHidden/>
              </w:rPr>
              <w:fldChar w:fldCharType="end"/>
            </w:r>
          </w:hyperlink>
        </w:p>
        <w:p w14:paraId="286559BD" w14:textId="4ECD3E31" w:rsidR="007A4D02" w:rsidRPr="007A4D02" w:rsidRDefault="00000000">
          <w:pPr>
            <w:pStyle w:val="TOC2"/>
            <w:rPr>
              <w:rFonts w:asciiTheme="minorHAnsi" w:eastAsiaTheme="minorEastAsia" w:hAnsiTheme="minorHAnsi" w:cstheme="minorBidi"/>
              <w:b w:val="0"/>
              <w:bCs w:val="0"/>
              <w:sz w:val="22"/>
              <w:szCs w:val="22"/>
              <w:lang w:val="en-US"/>
            </w:rPr>
          </w:pPr>
          <w:hyperlink w:anchor="_Toc154177575" w:history="1">
            <w:r w:rsidR="007A4D02" w:rsidRPr="007A4D02">
              <w:rPr>
                <w:rStyle w:val="Hyperlink"/>
                <w:b w:val="0"/>
                <w:bCs w:val="0"/>
              </w:rPr>
              <w:t>2.5.</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lang w:val="en-US"/>
              </w:rPr>
              <w:t>Ứng dụng của thuật toán</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75 \h </w:instrText>
            </w:r>
            <w:r w:rsidR="007A4D02" w:rsidRPr="007A4D02">
              <w:rPr>
                <w:b w:val="0"/>
                <w:bCs w:val="0"/>
                <w:webHidden/>
              </w:rPr>
            </w:r>
            <w:r w:rsidR="007A4D02" w:rsidRPr="007A4D02">
              <w:rPr>
                <w:b w:val="0"/>
                <w:bCs w:val="0"/>
                <w:webHidden/>
              </w:rPr>
              <w:fldChar w:fldCharType="separate"/>
            </w:r>
            <w:r w:rsidR="00053331">
              <w:rPr>
                <w:b w:val="0"/>
                <w:bCs w:val="0"/>
                <w:webHidden/>
              </w:rPr>
              <w:t>11</w:t>
            </w:r>
            <w:r w:rsidR="007A4D02" w:rsidRPr="007A4D02">
              <w:rPr>
                <w:b w:val="0"/>
                <w:bCs w:val="0"/>
                <w:webHidden/>
              </w:rPr>
              <w:fldChar w:fldCharType="end"/>
            </w:r>
          </w:hyperlink>
        </w:p>
        <w:p w14:paraId="53307F8D" w14:textId="1ADD6709" w:rsidR="007A4D02" w:rsidRPr="007A4D02" w:rsidRDefault="00000000">
          <w:pPr>
            <w:pStyle w:val="TOC2"/>
            <w:rPr>
              <w:rFonts w:asciiTheme="minorHAnsi" w:eastAsiaTheme="minorEastAsia" w:hAnsiTheme="minorHAnsi" w:cstheme="minorBidi"/>
              <w:b w:val="0"/>
              <w:bCs w:val="0"/>
              <w:sz w:val="22"/>
              <w:szCs w:val="22"/>
              <w:lang w:val="en-US"/>
            </w:rPr>
          </w:pPr>
          <w:hyperlink w:anchor="_Toc154177576" w:history="1">
            <w:r w:rsidR="007A4D02" w:rsidRPr="007A4D02">
              <w:rPr>
                <w:rStyle w:val="Hyperlink"/>
                <w:b w:val="0"/>
                <w:bCs w:val="0"/>
                <w:lang w:val="en-US"/>
              </w:rPr>
              <w:t>2.6.</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lang w:val="en-US"/>
              </w:rPr>
              <w:t>Ưu điểm và nhược điểm của Naive Bayes</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76 \h </w:instrText>
            </w:r>
            <w:r w:rsidR="007A4D02" w:rsidRPr="007A4D02">
              <w:rPr>
                <w:b w:val="0"/>
                <w:bCs w:val="0"/>
                <w:webHidden/>
              </w:rPr>
            </w:r>
            <w:r w:rsidR="007A4D02" w:rsidRPr="007A4D02">
              <w:rPr>
                <w:b w:val="0"/>
                <w:bCs w:val="0"/>
                <w:webHidden/>
              </w:rPr>
              <w:fldChar w:fldCharType="separate"/>
            </w:r>
            <w:r w:rsidR="00053331">
              <w:rPr>
                <w:b w:val="0"/>
                <w:bCs w:val="0"/>
                <w:webHidden/>
              </w:rPr>
              <w:t>12</w:t>
            </w:r>
            <w:r w:rsidR="007A4D02" w:rsidRPr="007A4D02">
              <w:rPr>
                <w:b w:val="0"/>
                <w:bCs w:val="0"/>
                <w:webHidden/>
              </w:rPr>
              <w:fldChar w:fldCharType="end"/>
            </w:r>
          </w:hyperlink>
        </w:p>
        <w:p w14:paraId="069A208A" w14:textId="6B290957" w:rsidR="007A4D02" w:rsidRPr="007A4D02" w:rsidRDefault="00000000">
          <w:pPr>
            <w:pStyle w:val="TOC1"/>
            <w:rPr>
              <w:rFonts w:asciiTheme="minorHAnsi" w:eastAsiaTheme="minorEastAsia" w:hAnsiTheme="minorHAnsi" w:cstheme="minorBidi"/>
              <w:b w:val="0"/>
              <w:bCs w:val="0"/>
              <w:sz w:val="22"/>
              <w:szCs w:val="22"/>
              <w:lang w:val="en-US"/>
            </w:rPr>
          </w:pPr>
          <w:hyperlink w:anchor="_Toc154177577" w:history="1">
            <w:r w:rsidR="007A4D02" w:rsidRPr="007A4D02">
              <w:rPr>
                <w:rStyle w:val="Hyperlink"/>
                <w:b w:val="0"/>
                <w:bCs w:val="0"/>
              </w:rPr>
              <w:t>CHƯƠNG 3: CHƯƠNG TRÌNH</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77 \h </w:instrText>
            </w:r>
            <w:r w:rsidR="007A4D02" w:rsidRPr="007A4D02">
              <w:rPr>
                <w:b w:val="0"/>
                <w:bCs w:val="0"/>
                <w:webHidden/>
              </w:rPr>
            </w:r>
            <w:r w:rsidR="007A4D02" w:rsidRPr="007A4D02">
              <w:rPr>
                <w:b w:val="0"/>
                <w:bCs w:val="0"/>
                <w:webHidden/>
              </w:rPr>
              <w:fldChar w:fldCharType="separate"/>
            </w:r>
            <w:r w:rsidR="00053331">
              <w:rPr>
                <w:b w:val="0"/>
                <w:bCs w:val="0"/>
                <w:webHidden/>
              </w:rPr>
              <w:t>13</w:t>
            </w:r>
            <w:r w:rsidR="007A4D02" w:rsidRPr="007A4D02">
              <w:rPr>
                <w:b w:val="0"/>
                <w:bCs w:val="0"/>
                <w:webHidden/>
              </w:rPr>
              <w:fldChar w:fldCharType="end"/>
            </w:r>
          </w:hyperlink>
        </w:p>
        <w:p w14:paraId="61DEF937" w14:textId="754A5EBC" w:rsidR="007A4D02" w:rsidRPr="007A4D02" w:rsidRDefault="00000000">
          <w:pPr>
            <w:pStyle w:val="TOC2"/>
            <w:rPr>
              <w:rFonts w:asciiTheme="minorHAnsi" w:eastAsiaTheme="minorEastAsia" w:hAnsiTheme="minorHAnsi" w:cstheme="minorBidi"/>
              <w:b w:val="0"/>
              <w:bCs w:val="0"/>
              <w:sz w:val="22"/>
              <w:szCs w:val="22"/>
              <w:lang w:val="en-US"/>
            </w:rPr>
          </w:pPr>
          <w:hyperlink w:anchor="_Toc154177578" w:history="1">
            <w:r w:rsidR="007A4D02" w:rsidRPr="007A4D02">
              <w:rPr>
                <w:rStyle w:val="Hyperlink"/>
                <w:b w:val="0"/>
                <w:bCs w:val="0"/>
              </w:rPr>
              <w:t>3.1.</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rPr>
              <w:t xml:space="preserve">Thu thập và </w:t>
            </w:r>
            <w:r w:rsidR="007A4D02" w:rsidRPr="007A4D02">
              <w:rPr>
                <w:rStyle w:val="Hyperlink"/>
                <w:b w:val="0"/>
                <w:bCs w:val="0"/>
                <w:lang w:val="en-US"/>
              </w:rPr>
              <w:t>tiền xử lý</w:t>
            </w:r>
            <w:r w:rsidR="007A4D02" w:rsidRPr="007A4D02">
              <w:rPr>
                <w:rStyle w:val="Hyperlink"/>
                <w:b w:val="0"/>
                <w:bCs w:val="0"/>
              </w:rPr>
              <w:t xml:space="preserve"> dữ liệu</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78 \h </w:instrText>
            </w:r>
            <w:r w:rsidR="007A4D02" w:rsidRPr="007A4D02">
              <w:rPr>
                <w:b w:val="0"/>
                <w:bCs w:val="0"/>
                <w:webHidden/>
              </w:rPr>
            </w:r>
            <w:r w:rsidR="007A4D02" w:rsidRPr="007A4D02">
              <w:rPr>
                <w:b w:val="0"/>
                <w:bCs w:val="0"/>
                <w:webHidden/>
              </w:rPr>
              <w:fldChar w:fldCharType="separate"/>
            </w:r>
            <w:r w:rsidR="00053331">
              <w:rPr>
                <w:b w:val="0"/>
                <w:bCs w:val="0"/>
                <w:webHidden/>
              </w:rPr>
              <w:t>13</w:t>
            </w:r>
            <w:r w:rsidR="007A4D02" w:rsidRPr="007A4D02">
              <w:rPr>
                <w:b w:val="0"/>
                <w:bCs w:val="0"/>
                <w:webHidden/>
              </w:rPr>
              <w:fldChar w:fldCharType="end"/>
            </w:r>
          </w:hyperlink>
        </w:p>
        <w:p w14:paraId="420B9DD4" w14:textId="36CB65CC" w:rsidR="007A4D02" w:rsidRPr="007A4D02" w:rsidRDefault="00000000">
          <w:pPr>
            <w:pStyle w:val="TOC2"/>
            <w:rPr>
              <w:rFonts w:asciiTheme="minorHAnsi" w:eastAsiaTheme="minorEastAsia" w:hAnsiTheme="minorHAnsi" w:cstheme="minorBidi"/>
              <w:b w:val="0"/>
              <w:bCs w:val="0"/>
              <w:sz w:val="22"/>
              <w:szCs w:val="22"/>
              <w:lang w:val="en-US"/>
            </w:rPr>
          </w:pPr>
          <w:hyperlink w:anchor="_Toc154177579" w:history="1">
            <w:r w:rsidR="007A4D02" w:rsidRPr="007A4D02">
              <w:rPr>
                <w:rStyle w:val="Hyperlink"/>
                <w:b w:val="0"/>
                <w:bCs w:val="0"/>
              </w:rPr>
              <w:t>3.2.</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rPr>
              <w:t>Triển khai mô hình</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79 \h </w:instrText>
            </w:r>
            <w:r w:rsidR="007A4D02" w:rsidRPr="007A4D02">
              <w:rPr>
                <w:b w:val="0"/>
                <w:bCs w:val="0"/>
                <w:webHidden/>
              </w:rPr>
            </w:r>
            <w:r w:rsidR="007A4D02" w:rsidRPr="007A4D02">
              <w:rPr>
                <w:b w:val="0"/>
                <w:bCs w:val="0"/>
                <w:webHidden/>
              </w:rPr>
              <w:fldChar w:fldCharType="separate"/>
            </w:r>
            <w:r w:rsidR="00053331">
              <w:rPr>
                <w:b w:val="0"/>
                <w:bCs w:val="0"/>
                <w:webHidden/>
              </w:rPr>
              <w:t>16</w:t>
            </w:r>
            <w:r w:rsidR="007A4D02" w:rsidRPr="007A4D02">
              <w:rPr>
                <w:b w:val="0"/>
                <w:bCs w:val="0"/>
                <w:webHidden/>
              </w:rPr>
              <w:fldChar w:fldCharType="end"/>
            </w:r>
          </w:hyperlink>
        </w:p>
        <w:p w14:paraId="52B2A89A" w14:textId="73C3A2FA" w:rsidR="007A4D02" w:rsidRPr="007A4D02" w:rsidRDefault="00000000">
          <w:pPr>
            <w:pStyle w:val="TOC2"/>
            <w:rPr>
              <w:rFonts w:asciiTheme="minorHAnsi" w:eastAsiaTheme="minorEastAsia" w:hAnsiTheme="minorHAnsi" w:cstheme="minorBidi"/>
              <w:b w:val="0"/>
              <w:bCs w:val="0"/>
              <w:sz w:val="22"/>
              <w:szCs w:val="22"/>
              <w:lang w:val="en-US"/>
            </w:rPr>
          </w:pPr>
          <w:hyperlink w:anchor="_Toc154177580" w:history="1">
            <w:r w:rsidR="007A4D02" w:rsidRPr="007A4D02">
              <w:rPr>
                <w:rStyle w:val="Hyperlink"/>
                <w:b w:val="0"/>
                <w:bCs w:val="0"/>
              </w:rPr>
              <w:t>3.3.</w:t>
            </w:r>
            <w:r w:rsidR="007A4D02" w:rsidRPr="007A4D02">
              <w:rPr>
                <w:rFonts w:asciiTheme="minorHAnsi" w:eastAsiaTheme="minorEastAsia" w:hAnsiTheme="minorHAnsi" w:cstheme="minorBidi"/>
                <w:b w:val="0"/>
                <w:bCs w:val="0"/>
                <w:sz w:val="22"/>
                <w:szCs w:val="22"/>
                <w:lang w:val="en-US"/>
              </w:rPr>
              <w:tab/>
            </w:r>
            <w:r w:rsidR="007A4D02" w:rsidRPr="007A4D02">
              <w:rPr>
                <w:rStyle w:val="Hyperlink"/>
                <w:b w:val="0"/>
                <w:bCs w:val="0"/>
              </w:rPr>
              <w:t>Thử nghiệm và đánh giá kết quả</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80 \h </w:instrText>
            </w:r>
            <w:r w:rsidR="007A4D02" w:rsidRPr="007A4D02">
              <w:rPr>
                <w:b w:val="0"/>
                <w:bCs w:val="0"/>
                <w:webHidden/>
              </w:rPr>
            </w:r>
            <w:r w:rsidR="007A4D02" w:rsidRPr="007A4D02">
              <w:rPr>
                <w:b w:val="0"/>
                <w:bCs w:val="0"/>
                <w:webHidden/>
              </w:rPr>
              <w:fldChar w:fldCharType="separate"/>
            </w:r>
            <w:r w:rsidR="00053331">
              <w:rPr>
                <w:b w:val="0"/>
                <w:bCs w:val="0"/>
                <w:webHidden/>
              </w:rPr>
              <w:t>16</w:t>
            </w:r>
            <w:r w:rsidR="007A4D02" w:rsidRPr="007A4D02">
              <w:rPr>
                <w:b w:val="0"/>
                <w:bCs w:val="0"/>
                <w:webHidden/>
              </w:rPr>
              <w:fldChar w:fldCharType="end"/>
            </w:r>
          </w:hyperlink>
        </w:p>
        <w:p w14:paraId="2AFB0CF0" w14:textId="280829F8" w:rsidR="007A4D02" w:rsidRPr="007A4D02" w:rsidRDefault="00000000">
          <w:pPr>
            <w:pStyle w:val="TOC1"/>
            <w:rPr>
              <w:rFonts w:asciiTheme="minorHAnsi" w:eastAsiaTheme="minorEastAsia" w:hAnsiTheme="minorHAnsi" w:cstheme="minorBidi"/>
              <w:b w:val="0"/>
              <w:bCs w:val="0"/>
              <w:sz w:val="22"/>
              <w:szCs w:val="22"/>
              <w:lang w:val="en-US"/>
            </w:rPr>
          </w:pPr>
          <w:hyperlink w:anchor="_Toc154177581" w:history="1">
            <w:r w:rsidR="007A4D02" w:rsidRPr="007A4D02">
              <w:rPr>
                <w:rStyle w:val="Hyperlink"/>
                <w:b w:val="0"/>
                <w:bCs w:val="0"/>
              </w:rPr>
              <w:t>KẾT LUẬN</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81 \h </w:instrText>
            </w:r>
            <w:r w:rsidR="007A4D02" w:rsidRPr="007A4D02">
              <w:rPr>
                <w:b w:val="0"/>
                <w:bCs w:val="0"/>
                <w:webHidden/>
              </w:rPr>
            </w:r>
            <w:r w:rsidR="007A4D02" w:rsidRPr="007A4D02">
              <w:rPr>
                <w:b w:val="0"/>
                <w:bCs w:val="0"/>
                <w:webHidden/>
              </w:rPr>
              <w:fldChar w:fldCharType="separate"/>
            </w:r>
            <w:r w:rsidR="00053331">
              <w:rPr>
                <w:b w:val="0"/>
                <w:bCs w:val="0"/>
                <w:webHidden/>
              </w:rPr>
              <w:t>18</w:t>
            </w:r>
            <w:r w:rsidR="007A4D02" w:rsidRPr="007A4D02">
              <w:rPr>
                <w:b w:val="0"/>
                <w:bCs w:val="0"/>
                <w:webHidden/>
              </w:rPr>
              <w:fldChar w:fldCharType="end"/>
            </w:r>
          </w:hyperlink>
        </w:p>
        <w:p w14:paraId="7C2C29BA" w14:textId="736F9685" w:rsidR="007A4D02" w:rsidRPr="007A4D02" w:rsidRDefault="00000000">
          <w:pPr>
            <w:pStyle w:val="TOC1"/>
            <w:rPr>
              <w:rFonts w:asciiTheme="minorHAnsi" w:eastAsiaTheme="minorEastAsia" w:hAnsiTheme="minorHAnsi" w:cstheme="minorBidi"/>
              <w:b w:val="0"/>
              <w:bCs w:val="0"/>
              <w:sz w:val="22"/>
              <w:szCs w:val="22"/>
              <w:lang w:val="en-US"/>
            </w:rPr>
          </w:pPr>
          <w:hyperlink w:anchor="_Toc154177582" w:history="1">
            <w:r w:rsidR="007A4D02" w:rsidRPr="007A4D02">
              <w:rPr>
                <w:rStyle w:val="Hyperlink"/>
                <w:b w:val="0"/>
                <w:bCs w:val="0"/>
                <w:lang w:val="en-US"/>
              </w:rPr>
              <w:t>TÀI LIỆU THAM KHẢO</w:t>
            </w:r>
            <w:r w:rsidR="007A4D02" w:rsidRPr="007A4D02">
              <w:rPr>
                <w:b w:val="0"/>
                <w:bCs w:val="0"/>
                <w:webHidden/>
              </w:rPr>
              <w:tab/>
            </w:r>
            <w:r w:rsidR="007A4D02" w:rsidRPr="007A4D02">
              <w:rPr>
                <w:b w:val="0"/>
                <w:bCs w:val="0"/>
                <w:webHidden/>
              </w:rPr>
              <w:fldChar w:fldCharType="begin"/>
            </w:r>
            <w:r w:rsidR="007A4D02" w:rsidRPr="007A4D02">
              <w:rPr>
                <w:b w:val="0"/>
                <w:bCs w:val="0"/>
                <w:webHidden/>
              </w:rPr>
              <w:instrText xml:space="preserve"> PAGEREF _Toc154177582 \h </w:instrText>
            </w:r>
            <w:r w:rsidR="007A4D02" w:rsidRPr="007A4D02">
              <w:rPr>
                <w:b w:val="0"/>
                <w:bCs w:val="0"/>
                <w:webHidden/>
              </w:rPr>
            </w:r>
            <w:r w:rsidR="007A4D02" w:rsidRPr="007A4D02">
              <w:rPr>
                <w:b w:val="0"/>
                <w:bCs w:val="0"/>
                <w:webHidden/>
              </w:rPr>
              <w:fldChar w:fldCharType="separate"/>
            </w:r>
            <w:r w:rsidR="00053331">
              <w:rPr>
                <w:b w:val="0"/>
                <w:bCs w:val="0"/>
                <w:webHidden/>
              </w:rPr>
              <w:t>19</w:t>
            </w:r>
            <w:r w:rsidR="007A4D02" w:rsidRPr="007A4D02">
              <w:rPr>
                <w:b w:val="0"/>
                <w:bCs w:val="0"/>
                <w:webHidden/>
              </w:rPr>
              <w:fldChar w:fldCharType="end"/>
            </w:r>
          </w:hyperlink>
        </w:p>
        <w:p w14:paraId="05E16F26" w14:textId="4549BCE8" w:rsidR="00180505" w:rsidRPr="00D43742" w:rsidRDefault="006D6803" w:rsidP="00B17897">
          <w:pPr>
            <w:rPr>
              <w:rFonts w:cs="Times New Roman"/>
              <w:b/>
              <w:color w:val="000000" w:themeColor="text1"/>
            </w:rPr>
          </w:pPr>
          <w:r w:rsidRPr="00D43742">
            <w:rPr>
              <w:rFonts w:eastAsia="Times New Roman" w:cs="Times New Roman"/>
              <w:b/>
              <w:color w:val="000000" w:themeColor="text1"/>
              <w:szCs w:val="28"/>
            </w:rPr>
            <w:fldChar w:fldCharType="end"/>
          </w:r>
        </w:p>
      </w:sdtContent>
    </w:sdt>
    <w:p w14:paraId="40757DEF" w14:textId="7857CDB3" w:rsidR="00F11032" w:rsidRDefault="00337D38" w:rsidP="00B17897">
      <w:pPr>
        <w:rPr>
          <w:rFonts w:eastAsia="Times New Roman" w:cs="Times New Roman"/>
          <w:b/>
          <w:color w:val="000000" w:themeColor="text1"/>
          <w:sz w:val="32"/>
          <w:szCs w:val="32"/>
        </w:rPr>
      </w:pPr>
      <w:r w:rsidRPr="00D43742">
        <w:rPr>
          <w:rFonts w:eastAsia="Times New Roman" w:cs="Times New Roman"/>
          <w:b/>
          <w:color w:val="000000" w:themeColor="text1"/>
          <w:sz w:val="32"/>
          <w:szCs w:val="32"/>
        </w:rPr>
        <w:br w:type="page"/>
      </w:r>
    </w:p>
    <w:p w14:paraId="5B7B3A9F" w14:textId="5364A861" w:rsidR="00F11032" w:rsidRPr="00F11032" w:rsidRDefault="00F11032" w:rsidP="00F11032">
      <w:pPr>
        <w:jc w:val="center"/>
        <w:rPr>
          <w:rFonts w:eastAsia="Times New Roman" w:cs="Times New Roman"/>
          <w:b/>
          <w:color w:val="000000" w:themeColor="text1"/>
          <w:sz w:val="32"/>
          <w:szCs w:val="32"/>
          <w:lang w:val="en-US"/>
        </w:rPr>
      </w:pPr>
      <w:r>
        <w:rPr>
          <w:rFonts w:eastAsia="Times New Roman" w:cs="Times New Roman"/>
          <w:b/>
          <w:color w:val="000000" w:themeColor="text1"/>
          <w:sz w:val="32"/>
          <w:szCs w:val="32"/>
          <w:lang w:val="en-US"/>
        </w:rPr>
        <w:lastRenderedPageBreak/>
        <w:t>DANH M</w:t>
      </w:r>
      <w:r w:rsidRPr="00F11032">
        <w:rPr>
          <w:rFonts w:eastAsia="Times New Roman" w:cs="Times New Roman"/>
          <w:b/>
          <w:color w:val="000000" w:themeColor="text1"/>
          <w:sz w:val="32"/>
          <w:szCs w:val="32"/>
          <w:lang w:val="en-US"/>
        </w:rPr>
        <w:t>ỤC</w:t>
      </w:r>
      <w:r>
        <w:rPr>
          <w:rFonts w:eastAsia="Times New Roman" w:cs="Times New Roman"/>
          <w:b/>
          <w:color w:val="000000" w:themeColor="text1"/>
          <w:sz w:val="32"/>
          <w:szCs w:val="32"/>
          <w:lang w:val="en-US"/>
        </w:rPr>
        <w:t xml:space="preserve"> H</w:t>
      </w:r>
      <w:r w:rsidRPr="00F11032">
        <w:rPr>
          <w:rFonts w:eastAsia="Times New Roman" w:cs="Times New Roman"/>
          <w:b/>
          <w:color w:val="000000" w:themeColor="text1"/>
          <w:sz w:val="32"/>
          <w:szCs w:val="32"/>
          <w:lang w:val="en-US"/>
        </w:rPr>
        <w:t>ÌNH</w:t>
      </w:r>
      <w:r>
        <w:rPr>
          <w:rFonts w:eastAsia="Times New Roman" w:cs="Times New Roman"/>
          <w:b/>
          <w:color w:val="000000" w:themeColor="text1"/>
          <w:sz w:val="32"/>
          <w:szCs w:val="32"/>
          <w:lang w:val="en-US"/>
        </w:rPr>
        <w:t xml:space="preserve"> </w:t>
      </w:r>
      <w:r w:rsidRPr="00F11032">
        <w:rPr>
          <w:rFonts w:eastAsia="Times New Roman" w:cs="Times New Roman"/>
          <w:b/>
          <w:color w:val="000000" w:themeColor="text1"/>
          <w:sz w:val="32"/>
          <w:szCs w:val="32"/>
          <w:lang w:val="en-US"/>
        </w:rPr>
        <w:t>ẢNH</w:t>
      </w:r>
    </w:p>
    <w:p w14:paraId="4F8DDDD4" w14:textId="0CDB2939" w:rsidR="00F11032" w:rsidRPr="00F11032" w:rsidRDefault="00F11032" w:rsidP="00F11032">
      <w:pPr>
        <w:pStyle w:val="TableofFigures"/>
        <w:tabs>
          <w:tab w:val="right" w:leader="dot" w:pos="9350"/>
        </w:tabs>
        <w:spacing w:before="120" w:after="120"/>
        <w:contextualSpacing/>
        <w:rPr>
          <w:rFonts w:asciiTheme="minorHAnsi" w:eastAsiaTheme="minorEastAsia" w:hAnsiTheme="minorHAnsi"/>
          <w:i/>
          <w:iCs/>
          <w:szCs w:val="28"/>
          <w:lang w:val="en-US"/>
        </w:rPr>
      </w:pPr>
      <w:r w:rsidRPr="00F11032">
        <w:rPr>
          <w:rFonts w:eastAsia="Times New Roman" w:cs="Times New Roman"/>
          <w:b/>
          <w:i/>
          <w:iCs/>
          <w:color w:val="000000" w:themeColor="text1"/>
          <w:szCs w:val="28"/>
        </w:rPr>
        <w:fldChar w:fldCharType="begin"/>
      </w:r>
      <w:r w:rsidRPr="00F11032">
        <w:rPr>
          <w:rFonts w:eastAsia="Times New Roman" w:cs="Times New Roman"/>
          <w:b/>
          <w:i/>
          <w:iCs/>
          <w:color w:val="000000" w:themeColor="text1"/>
          <w:szCs w:val="28"/>
        </w:rPr>
        <w:instrText xml:space="preserve"> TOC \h \z \c "Hình 2." </w:instrText>
      </w:r>
      <w:r w:rsidRPr="00F11032">
        <w:rPr>
          <w:rFonts w:eastAsia="Times New Roman" w:cs="Times New Roman"/>
          <w:b/>
          <w:i/>
          <w:iCs/>
          <w:color w:val="000000" w:themeColor="text1"/>
          <w:szCs w:val="28"/>
        </w:rPr>
        <w:fldChar w:fldCharType="separate"/>
      </w:r>
      <w:hyperlink w:anchor="_Toc154221428" w:history="1">
        <w:r w:rsidRPr="00F11032">
          <w:rPr>
            <w:rStyle w:val="Hyperlink"/>
            <w:i/>
            <w:iCs/>
            <w:szCs w:val="28"/>
          </w:rPr>
          <w:t>Hình 2.1</w:t>
        </w:r>
        <w:r w:rsidRPr="00F11032">
          <w:rPr>
            <w:rStyle w:val="Hyperlink"/>
            <w:i/>
            <w:iCs/>
            <w:szCs w:val="28"/>
            <w:lang w:val="en-US"/>
          </w:rPr>
          <w:t>: Định nghĩa phân phối chuẩn</w:t>
        </w:r>
        <w:r w:rsidRPr="00F11032">
          <w:rPr>
            <w:i/>
            <w:iCs/>
            <w:webHidden/>
            <w:szCs w:val="28"/>
          </w:rPr>
          <w:tab/>
        </w:r>
        <w:r w:rsidRPr="00F11032">
          <w:rPr>
            <w:i/>
            <w:iCs/>
            <w:webHidden/>
            <w:szCs w:val="28"/>
          </w:rPr>
          <w:fldChar w:fldCharType="begin"/>
        </w:r>
        <w:r w:rsidRPr="00F11032">
          <w:rPr>
            <w:i/>
            <w:iCs/>
            <w:webHidden/>
            <w:szCs w:val="28"/>
          </w:rPr>
          <w:instrText xml:space="preserve"> PAGEREF _Toc154221428 \h </w:instrText>
        </w:r>
        <w:r w:rsidRPr="00F11032">
          <w:rPr>
            <w:i/>
            <w:iCs/>
            <w:webHidden/>
            <w:szCs w:val="28"/>
          </w:rPr>
        </w:r>
        <w:r w:rsidRPr="00F11032">
          <w:rPr>
            <w:i/>
            <w:iCs/>
            <w:webHidden/>
            <w:szCs w:val="28"/>
          </w:rPr>
          <w:fldChar w:fldCharType="separate"/>
        </w:r>
        <w:r w:rsidR="00053331">
          <w:rPr>
            <w:i/>
            <w:iCs/>
            <w:webHidden/>
            <w:szCs w:val="28"/>
          </w:rPr>
          <w:t>5</w:t>
        </w:r>
        <w:r w:rsidRPr="00F11032">
          <w:rPr>
            <w:i/>
            <w:iCs/>
            <w:webHidden/>
            <w:szCs w:val="28"/>
          </w:rPr>
          <w:fldChar w:fldCharType="end"/>
        </w:r>
      </w:hyperlink>
    </w:p>
    <w:p w14:paraId="1083FEDC" w14:textId="187C6F8A" w:rsidR="00F11032" w:rsidRPr="00F11032" w:rsidRDefault="00000000" w:rsidP="00F11032">
      <w:pPr>
        <w:pStyle w:val="TableofFigures"/>
        <w:tabs>
          <w:tab w:val="right" w:leader="dot" w:pos="9350"/>
        </w:tabs>
        <w:spacing w:before="120" w:after="120"/>
        <w:contextualSpacing/>
        <w:rPr>
          <w:rFonts w:asciiTheme="minorHAnsi" w:eastAsiaTheme="minorEastAsia" w:hAnsiTheme="minorHAnsi"/>
          <w:i/>
          <w:iCs/>
          <w:szCs w:val="28"/>
          <w:lang w:val="en-US"/>
        </w:rPr>
      </w:pPr>
      <w:hyperlink w:anchor="_Toc154221429" w:history="1">
        <w:r w:rsidR="00F11032" w:rsidRPr="00F11032">
          <w:rPr>
            <w:rStyle w:val="Hyperlink"/>
            <w:i/>
            <w:iCs/>
            <w:szCs w:val="28"/>
          </w:rPr>
          <w:t>Hình 2.2</w:t>
        </w:r>
        <w:r w:rsidR="00F11032" w:rsidRPr="00F11032">
          <w:rPr>
            <w:rStyle w:val="Hyperlink"/>
            <w:i/>
            <w:iCs/>
            <w:szCs w:val="28"/>
            <w:lang w:val="en-US"/>
          </w:rPr>
          <w:t xml:space="preserve">: </w:t>
        </w:r>
        <w:r w:rsidR="00F11032" w:rsidRPr="00F11032">
          <w:rPr>
            <w:rStyle w:val="Hyperlink"/>
            <w:rFonts w:cs="Times New Roman"/>
            <w:i/>
            <w:iCs/>
            <w:szCs w:val="28"/>
          </w:rPr>
          <w:t>Cách hoạt động của bộ phân loại Gaussian Naive Bayes (GNB).</w:t>
        </w:r>
        <w:r w:rsidR="00F11032" w:rsidRPr="00F11032">
          <w:rPr>
            <w:i/>
            <w:iCs/>
            <w:webHidden/>
            <w:szCs w:val="28"/>
          </w:rPr>
          <w:tab/>
        </w:r>
        <w:r w:rsidR="00F11032" w:rsidRPr="00F11032">
          <w:rPr>
            <w:i/>
            <w:iCs/>
            <w:webHidden/>
            <w:szCs w:val="28"/>
          </w:rPr>
          <w:fldChar w:fldCharType="begin"/>
        </w:r>
        <w:r w:rsidR="00F11032" w:rsidRPr="00F11032">
          <w:rPr>
            <w:i/>
            <w:iCs/>
            <w:webHidden/>
            <w:szCs w:val="28"/>
          </w:rPr>
          <w:instrText xml:space="preserve"> PAGEREF _Toc154221429 \h </w:instrText>
        </w:r>
        <w:r w:rsidR="00F11032" w:rsidRPr="00F11032">
          <w:rPr>
            <w:i/>
            <w:iCs/>
            <w:webHidden/>
            <w:szCs w:val="28"/>
          </w:rPr>
        </w:r>
        <w:r w:rsidR="00F11032" w:rsidRPr="00F11032">
          <w:rPr>
            <w:i/>
            <w:iCs/>
            <w:webHidden/>
            <w:szCs w:val="28"/>
          </w:rPr>
          <w:fldChar w:fldCharType="separate"/>
        </w:r>
        <w:r w:rsidR="00053331">
          <w:rPr>
            <w:i/>
            <w:iCs/>
            <w:webHidden/>
            <w:szCs w:val="28"/>
          </w:rPr>
          <w:t>5</w:t>
        </w:r>
        <w:r w:rsidR="00F11032" w:rsidRPr="00F11032">
          <w:rPr>
            <w:i/>
            <w:iCs/>
            <w:webHidden/>
            <w:szCs w:val="28"/>
          </w:rPr>
          <w:fldChar w:fldCharType="end"/>
        </w:r>
      </w:hyperlink>
    </w:p>
    <w:p w14:paraId="32D50687" w14:textId="52CC5C4B" w:rsidR="00F11032" w:rsidRPr="00F11032" w:rsidRDefault="00000000" w:rsidP="00F11032">
      <w:pPr>
        <w:pStyle w:val="TableofFigures"/>
        <w:tabs>
          <w:tab w:val="right" w:leader="dot" w:pos="9350"/>
        </w:tabs>
        <w:spacing w:before="120" w:after="120"/>
        <w:contextualSpacing/>
        <w:rPr>
          <w:rFonts w:asciiTheme="minorHAnsi" w:eastAsiaTheme="minorEastAsia" w:hAnsiTheme="minorHAnsi"/>
          <w:i/>
          <w:iCs/>
          <w:szCs w:val="28"/>
          <w:lang w:val="en-US"/>
        </w:rPr>
      </w:pPr>
      <w:hyperlink w:anchor="_Toc154221430" w:history="1">
        <w:r w:rsidR="00F11032" w:rsidRPr="00F11032">
          <w:rPr>
            <w:rStyle w:val="Hyperlink"/>
            <w:i/>
            <w:iCs/>
            <w:szCs w:val="28"/>
          </w:rPr>
          <w:t>Hình 2.3</w:t>
        </w:r>
        <w:r w:rsidR="00F11032" w:rsidRPr="00F11032">
          <w:rPr>
            <w:rStyle w:val="Hyperlink"/>
            <w:i/>
            <w:iCs/>
            <w:szCs w:val="28"/>
            <w:lang w:val="en-US"/>
          </w:rPr>
          <w:t xml:space="preserve">: </w:t>
        </w:r>
        <w:r w:rsidR="00F11032" w:rsidRPr="00F11032">
          <w:rPr>
            <w:rStyle w:val="Hyperlink"/>
            <w:rFonts w:cs="Times New Roman"/>
            <w:i/>
            <w:iCs/>
            <w:szCs w:val="28"/>
          </w:rPr>
          <w:t>Ví dụ về phân loại theo Gaussian Naive Bayes</w:t>
        </w:r>
        <w:r w:rsidR="00F11032" w:rsidRPr="00F11032">
          <w:rPr>
            <w:i/>
            <w:iCs/>
            <w:webHidden/>
            <w:szCs w:val="28"/>
          </w:rPr>
          <w:tab/>
        </w:r>
        <w:r w:rsidR="00F11032" w:rsidRPr="00F11032">
          <w:rPr>
            <w:i/>
            <w:iCs/>
            <w:webHidden/>
            <w:szCs w:val="28"/>
          </w:rPr>
          <w:fldChar w:fldCharType="begin"/>
        </w:r>
        <w:r w:rsidR="00F11032" w:rsidRPr="00F11032">
          <w:rPr>
            <w:i/>
            <w:iCs/>
            <w:webHidden/>
            <w:szCs w:val="28"/>
          </w:rPr>
          <w:instrText xml:space="preserve"> PAGEREF _Toc154221430 \h </w:instrText>
        </w:r>
        <w:r w:rsidR="00F11032" w:rsidRPr="00F11032">
          <w:rPr>
            <w:i/>
            <w:iCs/>
            <w:webHidden/>
            <w:szCs w:val="28"/>
          </w:rPr>
        </w:r>
        <w:r w:rsidR="00F11032" w:rsidRPr="00F11032">
          <w:rPr>
            <w:i/>
            <w:iCs/>
            <w:webHidden/>
            <w:szCs w:val="28"/>
          </w:rPr>
          <w:fldChar w:fldCharType="separate"/>
        </w:r>
        <w:r w:rsidR="00053331">
          <w:rPr>
            <w:i/>
            <w:iCs/>
            <w:webHidden/>
            <w:szCs w:val="28"/>
          </w:rPr>
          <w:t>6</w:t>
        </w:r>
        <w:r w:rsidR="00F11032" w:rsidRPr="00F11032">
          <w:rPr>
            <w:i/>
            <w:iCs/>
            <w:webHidden/>
            <w:szCs w:val="28"/>
          </w:rPr>
          <w:fldChar w:fldCharType="end"/>
        </w:r>
      </w:hyperlink>
    </w:p>
    <w:p w14:paraId="31684342" w14:textId="0C333953" w:rsidR="00F11032" w:rsidRPr="00F11032" w:rsidRDefault="00000000" w:rsidP="00F11032">
      <w:pPr>
        <w:pStyle w:val="TableofFigures"/>
        <w:tabs>
          <w:tab w:val="right" w:leader="dot" w:pos="9350"/>
        </w:tabs>
        <w:spacing w:before="120" w:after="120"/>
        <w:contextualSpacing/>
        <w:rPr>
          <w:rFonts w:asciiTheme="minorHAnsi" w:eastAsiaTheme="minorEastAsia" w:hAnsiTheme="minorHAnsi"/>
          <w:i/>
          <w:iCs/>
          <w:szCs w:val="28"/>
          <w:lang w:val="en-US"/>
        </w:rPr>
      </w:pPr>
      <w:hyperlink w:anchor="_Toc154221431" w:history="1">
        <w:r w:rsidR="00F11032" w:rsidRPr="00F11032">
          <w:rPr>
            <w:rStyle w:val="Hyperlink"/>
            <w:i/>
            <w:iCs/>
            <w:szCs w:val="28"/>
          </w:rPr>
          <w:t>Hình 2.4</w:t>
        </w:r>
        <w:r w:rsidR="00F11032" w:rsidRPr="00F11032">
          <w:rPr>
            <w:rStyle w:val="Hyperlink"/>
            <w:i/>
            <w:iCs/>
            <w:szCs w:val="28"/>
            <w:lang w:val="en-US"/>
          </w:rPr>
          <w:t xml:space="preserve">: </w:t>
        </w:r>
        <w:r w:rsidR="00F11032" w:rsidRPr="00F11032">
          <w:rPr>
            <w:rStyle w:val="Hyperlink"/>
            <w:rFonts w:cs="Times New Roman"/>
            <w:i/>
            <w:iCs/>
            <w:szCs w:val="28"/>
          </w:rPr>
          <w:t>Ví dụ về phân loại theo Gaussian Naive Bayes</w:t>
        </w:r>
        <w:r w:rsidR="00F11032" w:rsidRPr="00F11032">
          <w:rPr>
            <w:i/>
            <w:iCs/>
            <w:webHidden/>
            <w:szCs w:val="28"/>
          </w:rPr>
          <w:tab/>
        </w:r>
        <w:r w:rsidR="00F11032" w:rsidRPr="00F11032">
          <w:rPr>
            <w:i/>
            <w:iCs/>
            <w:webHidden/>
            <w:szCs w:val="28"/>
          </w:rPr>
          <w:fldChar w:fldCharType="begin"/>
        </w:r>
        <w:r w:rsidR="00F11032" w:rsidRPr="00F11032">
          <w:rPr>
            <w:i/>
            <w:iCs/>
            <w:webHidden/>
            <w:szCs w:val="28"/>
          </w:rPr>
          <w:instrText xml:space="preserve"> PAGEREF _Toc154221431 \h </w:instrText>
        </w:r>
        <w:r w:rsidR="00F11032" w:rsidRPr="00F11032">
          <w:rPr>
            <w:i/>
            <w:iCs/>
            <w:webHidden/>
            <w:szCs w:val="28"/>
          </w:rPr>
        </w:r>
        <w:r w:rsidR="00F11032" w:rsidRPr="00F11032">
          <w:rPr>
            <w:i/>
            <w:iCs/>
            <w:webHidden/>
            <w:szCs w:val="28"/>
          </w:rPr>
          <w:fldChar w:fldCharType="separate"/>
        </w:r>
        <w:r w:rsidR="00053331">
          <w:rPr>
            <w:i/>
            <w:iCs/>
            <w:webHidden/>
            <w:szCs w:val="28"/>
          </w:rPr>
          <w:t>6</w:t>
        </w:r>
        <w:r w:rsidR="00F11032" w:rsidRPr="00F11032">
          <w:rPr>
            <w:i/>
            <w:iCs/>
            <w:webHidden/>
            <w:szCs w:val="28"/>
          </w:rPr>
          <w:fldChar w:fldCharType="end"/>
        </w:r>
      </w:hyperlink>
    </w:p>
    <w:p w14:paraId="07E90921" w14:textId="19F0B3BC" w:rsidR="00F11032" w:rsidRPr="00F11032" w:rsidRDefault="00000000" w:rsidP="00F11032">
      <w:pPr>
        <w:pStyle w:val="TableofFigures"/>
        <w:tabs>
          <w:tab w:val="right" w:leader="dot" w:pos="9350"/>
        </w:tabs>
        <w:spacing w:before="120" w:after="120"/>
        <w:contextualSpacing/>
        <w:rPr>
          <w:rFonts w:asciiTheme="minorHAnsi" w:eastAsiaTheme="minorEastAsia" w:hAnsiTheme="minorHAnsi"/>
          <w:i/>
          <w:iCs/>
          <w:szCs w:val="28"/>
          <w:lang w:val="en-US"/>
        </w:rPr>
      </w:pPr>
      <w:hyperlink w:anchor="_Toc154221432" w:history="1">
        <w:r w:rsidR="00F11032" w:rsidRPr="00F11032">
          <w:rPr>
            <w:rStyle w:val="Hyperlink"/>
            <w:i/>
            <w:iCs/>
            <w:szCs w:val="28"/>
          </w:rPr>
          <w:t>Hình 2.5</w:t>
        </w:r>
        <w:r w:rsidR="00F11032" w:rsidRPr="00F11032">
          <w:rPr>
            <w:rStyle w:val="Hyperlink"/>
            <w:i/>
            <w:iCs/>
            <w:szCs w:val="28"/>
            <w:lang w:val="en-US"/>
          </w:rPr>
          <w:t>: Công thức Bernoulli</w:t>
        </w:r>
        <w:r w:rsidR="00F11032" w:rsidRPr="00F11032">
          <w:rPr>
            <w:i/>
            <w:iCs/>
            <w:webHidden/>
            <w:szCs w:val="28"/>
          </w:rPr>
          <w:tab/>
        </w:r>
        <w:r w:rsidR="00F11032" w:rsidRPr="00F11032">
          <w:rPr>
            <w:i/>
            <w:iCs/>
            <w:webHidden/>
            <w:szCs w:val="28"/>
          </w:rPr>
          <w:fldChar w:fldCharType="begin"/>
        </w:r>
        <w:r w:rsidR="00F11032" w:rsidRPr="00F11032">
          <w:rPr>
            <w:i/>
            <w:iCs/>
            <w:webHidden/>
            <w:szCs w:val="28"/>
          </w:rPr>
          <w:instrText xml:space="preserve"> PAGEREF _Toc154221432 \h </w:instrText>
        </w:r>
        <w:r w:rsidR="00F11032" w:rsidRPr="00F11032">
          <w:rPr>
            <w:i/>
            <w:iCs/>
            <w:webHidden/>
            <w:szCs w:val="28"/>
          </w:rPr>
        </w:r>
        <w:r w:rsidR="00F11032" w:rsidRPr="00F11032">
          <w:rPr>
            <w:i/>
            <w:iCs/>
            <w:webHidden/>
            <w:szCs w:val="28"/>
          </w:rPr>
          <w:fldChar w:fldCharType="separate"/>
        </w:r>
        <w:r w:rsidR="00053331">
          <w:rPr>
            <w:i/>
            <w:iCs/>
            <w:webHidden/>
            <w:szCs w:val="28"/>
          </w:rPr>
          <w:t>7</w:t>
        </w:r>
        <w:r w:rsidR="00F11032" w:rsidRPr="00F11032">
          <w:rPr>
            <w:i/>
            <w:iCs/>
            <w:webHidden/>
            <w:szCs w:val="28"/>
          </w:rPr>
          <w:fldChar w:fldCharType="end"/>
        </w:r>
      </w:hyperlink>
    </w:p>
    <w:p w14:paraId="120FFBC7" w14:textId="28E50FBE" w:rsidR="00F11032" w:rsidRPr="00F11032" w:rsidRDefault="00000000" w:rsidP="00F11032">
      <w:pPr>
        <w:pStyle w:val="TableofFigures"/>
        <w:tabs>
          <w:tab w:val="right" w:leader="dot" w:pos="9350"/>
        </w:tabs>
        <w:spacing w:before="120" w:after="120"/>
        <w:contextualSpacing/>
        <w:rPr>
          <w:rFonts w:asciiTheme="minorHAnsi" w:eastAsiaTheme="minorEastAsia" w:hAnsiTheme="minorHAnsi"/>
          <w:i/>
          <w:iCs/>
          <w:szCs w:val="28"/>
          <w:lang w:val="en-US"/>
        </w:rPr>
      </w:pPr>
      <w:hyperlink w:anchor="_Toc154221433" w:history="1">
        <w:r w:rsidR="00F11032" w:rsidRPr="00F11032">
          <w:rPr>
            <w:rStyle w:val="Hyperlink"/>
            <w:i/>
            <w:iCs/>
            <w:szCs w:val="28"/>
          </w:rPr>
          <w:t>Hình 2.6</w:t>
        </w:r>
        <w:r w:rsidR="00F11032" w:rsidRPr="00F11032">
          <w:rPr>
            <w:rStyle w:val="Hyperlink"/>
            <w:i/>
            <w:iCs/>
            <w:szCs w:val="28"/>
            <w:lang w:val="en-US"/>
          </w:rPr>
          <w:t>: Ví dụ áp dụng Multinomial Naive Bayes</w:t>
        </w:r>
        <w:r w:rsidR="00F11032" w:rsidRPr="00F11032">
          <w:rPr>
            <w:i/>
            <w:iCs/>
            <w:webHidden/>
            <w:szCs w:val="28"/>
          </w:rPr>
          <w:tab/>
        </w:r>
        <w:r w:rsidR="00F11032" w:rsidRPr="00F11032">
          <w:rPr>
            <w:i/>
            <w:iCs/>
            <w:webHidden/>
            <w:szCs w:val="28"/>
          </w:rPr>
          <w:fldChar w:fldCharType="begin"/>
        </w:r>
        <w:r w:rsidR="00F11032" w:rsidRPr="00F11032">
          <w:rPr>
            <w:i/>
            <w:iCs/>
            <w:webHidden/>
            <w:szCs w:val="28"/>
          </w:rPr>
          <w:instrText xml:space="preserve"> PAGEREF _Toc154221433 \h </w:instrText>
        </w:r>
        <w:r w:rsidR="00F11032" w:rsidRPr="00F11032">
          <w:rPr>
            <w:i/>
            <w:iCs/>
            <w:webHidden/>
            <w:szCs w:val="28"/>
          </w:rPr>
        </w:r>
        <w:r w:rsidR="00F11032" w:rsidRPr="00F11032">
          <w:rPr>
            <w:i/>
            <w:iCs/>
            <w:webHidden/>
            <w:szCs w:val="28"/>
          </w:rPr>
          <w:fldChar w:fldCharType="separate"/>
        </w:r>
        <w:r w:rsidR="00053331">
          <w:rPr>
            <w:i/>
            <w:iCs/>
            <w:webHidden/>
            <w:szCs w:val="28"/>
          </w:rPr>
          <w:t>8</w:t>
        </w:r>
        <w:r w:rsidR="00F11032" w:rsidRPr="00F11032">
          <w:rPr>
            <w:i/>
            <w:iCs/>
            <w:webHidden/>
            <w:szCs w:val="28"/>
          </w:rPr>
          <w:fldChar w:fldCharType="end"/>
        </w:r>
      </w:hyperlink>
    </w:p>
    <w:p w14:paraId="0A3AAB08" w14:textId="00FB66FC" w:rsidR="00F11032" w:rsidRPr="00F11032" w:rsidRDefault="00000000" w:rsidP="00F11032">
      <w:pPr>
        <w:pStyle w:val="TableofFigures"/>
        <w:tabs>
          <w:tab w:val="right" w:leader="dot" w:pos="9350"/>
        </w:tabs>
        <w:spacing w:before="120" w:after="120"/>
        <w:contextualSpacing/>
        <w:rPr>
          <w:rFonts w:asciiTheme="minorHAnsi" w:eastAsiaTheme="minorEastAsia" w:hAnsiTheme="minorHAnsi"/>
          <w:i/>
          <w:iCs/>
          <w:szCs w:val="28"/>
          <w:lang w:val="en-US"/>
        </w:rPr>
      </w:pPr>
      <w:hyperlink w:anchor="_Toc154221434" w:history="1">
        <w:r w:rsidR="00F11032" w:rsidRPr="00F11032">
          <w:rPr>
            <w:rStyle w:val="Hyperlink"/>
            <w:i/>
            <w:iCs/>
            <w:szCs w:val="28"/>
          </w:rPr>
          <w:t>Hình 2.7</w:t>
        </w:r>
        <w:r w:rsidR="00F11032" w:rsidRPr="00F11032">
          <w:rPr>
            <w:rStyle w:val="Hyperlink"/>
            <w:i/>
            <w:iCs/>
            <w:szCs w:val="28"/>
            <w:lang w:val="en-US"/>
          </w:rPr>
          <w:t>: Ví dụ áp dụng Multinomial Naive Bayes</w:t>
        </w:r>
        <w:r w:rsidR="00F11032" w:rsidRPr="00F11032">
          <w:rPr>
            <w:i/>
            <w:iCs/>
            <w:webHidden/>
            <w:szCs w:val="28"/>
          </w:rPr>
          <w:tab/>
        </w:r>
        <w:r w:rsidR="00F11032" w:rsidRPr="00F11032">
          <w:rPr>
            <w:i/>
            <w:iCs/>
            <w:webHidden/>
            <w:szCs w:val="28"/>
          </w:rPr>
          <w:fldChar w:fldCharType="begin"/>
        </w:r>
        <w:r w:rsidR="00F11032" w:rsidRPr="00F11032">
          <w:rPr>
            <w:i/>
            <w:iCs/>
            <w:webHidden/>
            <w:szCs w:val="28"/>
          </w:rPr>
          <w:instrText xml:space="preserve"> PAGEREF _Toc154221434 \h </w:instrText>
        </w:r>
        <w:r w:rsidR="00F11032" w:rsidRPr="00F11032">
          <w:rPr>
            <w:i/>
            <w:iCs/>
            <w:webHidden/>
            <w:szCs w:val="28"/>
          </w:rPr>
        </w:r>
        <w:r w:rsidR="00F11032" w:rsidRPr="00F11032">
          <w:rPr>
            <w:i/>
            <w:iCs/>
            <w:webHidden/>
            <w:szCs w:val="28"/>
          </w:rPr>
          <w:fldChar w:fldCharType="separate"/>
        </w:r>
        <w:r w:rsidR="00053331">
          <w:rPr>
            <w:i/>
            <w:iCs/>
            <w:webHidden/>
            <w:szCs w:val="28"/>
          </w:rPr>
          <w:t>9</w:t>
        </w:r>
        <w:r w:rsidR="00F11032" w:rsidRPr="00F11032">
          <w:rPr>
            <w:i/>
            <w:iCs/>
            <w:webHidden/>
            <w:szCs w:val="28"/>
          </w:rPr>
          <w:fldChar w:fldCharType="end"/>
        </w:r>
      </w:hyperlink>
    </w:p>
    <w:p w14:paraId="2AD995E2" w14:textId="7145A54D" w:rsidR="00337D38" w:rsidRPr="00F11032" w:rsidRDefault="00000000" w:rsidP="00F11032">
      <w:pPr>
        <w:pStyle w:val="TableofFigures"/>
        <w:tabs>
          <w:tab w:val="right" w:leader="dot" w:pos="9350"/>
        </w:tabs>
        <w:spacing w:before="120" w:after="120"/>
        <w:contextualSpacing/>
        <w:rPr>
          <w:rFonts w:eastAsia="Times New Roman" w:cs="Times New Roman"/>
          <w:b/>
          <w:i/>
          <w:iCs/>
          <w:color w:val="000000" w:themeColor="text1"/>
          <w:szCs w:val="28"/>
        </w:rPr>
      </w:pPr>
      <w:hyperlink r:id="rId9" w:anchor="_Toc154221435" w:history="1">
        <w:r w:rsidR="00F11032" w:rsidRPr="00F11032">
          <w:rPr>
            <w:rStyle w:val="Hyperlink"/>
            <w:i/>
            <w:iCs/>
            <w:szCs w:val="28"/>
          </w:rPr>
          <w:t>Hình 2.8</w:t>
        </w:r>
        <w:r w:rsidR="00F11032" w:rsidRPr="00F11032">
          <w:rPr>
            <w:rStyle w:val="Hyperlink"/>
            <w:i/>
            <w:iCs/>
            <w:szCs w:val="28"/>
            <w:lang w:val="en-US"/>
          </w:rPr>
          <w:t xml:space="preserve">: </w:t>
        </w:r>
        <w:r w:rsidR="00F11032" w:rsidRPr="00F11032">
          <w:rPr>
            <w:rStyle w:val="Hyperlink"/>
            <w:i/>
            <w:iCs/>
            <w:szCs w:val="28"/>
          </w:rPr>
          <w:t>Ví dụ thực tế</w:t>
        </w:r>
        <w:r w:rsidR="00F11032" w:rsidRPr="00F11032">
          <w:rPr>
            <w:i/>
            <w:iCs/>
            <w:webHidden/>
            <w:szCs w:val="28"/>
          </w:rPr>
          <w:tab/>
        </w:r>
        <w:r w:rsidR="00F11032" w:rsidRPr="00F11032">
          <w:rPr>
            <w:i/>
            <w:iCs/>
            <w:webHidden/>
            <w:szCs w:val="28"/>
          </w:rPr>
          <w:fldChar w:fldCharType="begin"/>
        </w:r>
        <w:r w:rsidR="00F11032" w:rsidRPr="00F11032">
          <w:rPr>
            <w:i/>
            <w:iCs/>
            <w:webHidden/>
            <w:szCs w:val="28"/>
          </w:rPr>
          <w:instrText xml:space="preserve"> PAGEREF _Toc154221435 \h </w:instrText>
        </w:r>
        <w:r w:rsidR="00F11032" w:rsidRPr="00F11032">
          <w:rPr>
            <w:i/>
            <w:iCs/>
            <w:webHidden/>
            <w:szCs w:val="28"/>
          </w:rPr>
        </w:r>
        <w:r w:rsidR="00F11032" w:rsidRPr="00F11032">
          <w:rPr>
            <w:i/>
            <w:iCs/>
            <w:webHidden/>
            <w:szCs w:val="28"/>
          </w:rPr>
          <w:fldChar w:fldCharType="separate"/>
        </w:r>
        <w:r w:rsidR="00053331">
          <w:rPr>
            <w:i/>
            <w:iCs/>
            <w:webHidden/>
            <w:szCs w:val="28"/>
          </w:rPr>
          <w:t>9</w:t>
        </w:r>
        <w:r w:rsidR="00F11032" w:rsidRPr="00F11032">
          <w:rPr>
            <w:i/>
            <w:iCs/>
            <w:webHidden/>
            <w:szCs w:val="28"/>
          </w:rPr>
          <w:fldChar w:fldCharType="end"/>
        </w:r>
      </w:hyperlink>
      <w:r w:rsidR="00F11032" w:rsidRPr="00F11032">
        <w:rPr>
          <w:rFonts w:eastAsia="Times New Roman" w:cs="Times New Roman"/>
          <w:b/>
          <w:i/>
          <w:iCs/>
          <w:color w:val="000000" w:themeColor="text1"/>
          <w:szCs w:val="28"/>
        </w:rPr>
        <w:fldChar w:fldCharType="end"/>
      </w:r>
    </w:p>
    <w:p w14:paraId="64B04702" w14:textId="0C83647A" w:rsidR="001E4E5B" w:rsidRDefault="00F11032">
      <w:pPr>
        <w:pStyle w:val="TableofFigures"/>
        <w:tabs>
          <w:tab w:val="right" w:leader="dot" w:pos="9350"/>
        </w:tabs>
        <w:rPr>
          <w:rFonts w:asciiTheme="minorHAnsi" w:eastAsiaTheme="minorEastAsia" w:hAnsiTheme="minorHAnsi"/>
          <w:kern w:val="2"/>
          <w:sz w:val="22"/>
          <w:lang w:val="en-US"/>
          <w14:ligatures w14:val="standardContextual"/>
        </w:rPr>
      </w:pPr>
      <w:r w:rsidRPr="00F11032">
        <w:rPr>
          <w:rFonts w:eastAsia="Times New Roman" w:cs="Times New Roman"/>
          <w:b/>
          <w:i/>
          <w:iCs/>
          <w:color w:val="000000" w:themeColor="text1"/>
          <w:szCs w:val="28"/>
        </w:rPr>
        <w:fldChar w:fldCharType="begin"/>
      </w:r>
      <w:r w:rsidRPr="00F11032">
        <w:rPr>
          <w:rFonts w:eastAsia="Times New Roman" w:cs="Times New Roman"/>
          <w:b/>
          <w:i/>
          <w:iCs/>
          <w:color w:val="000000" w:themeColor="text1"/>
          <w:szCs w:val="28"/>
        </w:rPr>
        <w:instrText xml:space="preserve"> TOC \h \z \c "Hình 3." </w:instrText>
      </w:r>
      <w:r w:rsidRPr="00F11032">
        <w:rPr>
          <w:rFonts w:eastAsia="Times New Roman" w:cs="Times New Roman"/>
          <w:b/>
          <w:i/>
          <w:iCs/>
          <w:color w:val="000000" w:themeColor="text1"/>
          <w:szCs w:val="28"/>
        </w:rPr>
        <w:fldChar w:fldCharType="separate"/>
      </w:r>
      <w:hyperlink w:anchor="_Toc154222893" w:history="1">
        <w:r w:rsidR="001E4E5B" w:rsidRPr="001A7C77">
          <w:rPr>
            <w:rStyle w:val="Hyperlink"/>
            <w:i/>
            <w:iCs/>
          </w:rPr>
          <w:t>Hình 3.1</w:t>
        </w:r>
        <w:r w:rsidR="001E4E5B" w:rsidRPr="001A7C77">
          <w:rPr>
            <w:rStyle w:val="Hyperlink"/>
            <w:i/>
            <w:iCs/>
            <w:lang w:val="en-US"/>
          </w:rPr>
          <w:t xml:space="preserve">: </w:t>
        </w:r>
        <w:r w:rsidR="001E4E5B" w:rsidRPr="001A7C77">
          <w:rPr>
            <w:rStyle w:val="Hyperlink"/>
            <w:i/>
            <w:iCs/>
          </w:rPr>
          <w:t>Đọc file dữ liệu</w:t>
        </w:r>
        <w:r w:rsidR="001E4E5B">
          <w:rPr>
            <w:webHidden/>
          </w:rPr>
          <w:tab/>
        </w:r>
        <w:r w:rsidR="001E4E5B">
          <w:rPr>
            <w:webHidden/>
          </w:rPr>
          <w:fldChar w:fldCharType="begin"/>
        </w:r>
        <w:r w:rsidR="001E4E5B">
          <w:rPr>
            <w:webHidden/>
          </w:rPr>
          <w:instrText xml:space="preserve"> PAGEREF _Toc154222893 \h </w:instrText>
        </w:r>
        <w:r w:rsidR="001E4E5B">
          <w:rPr>
            <w:webHidden/>
          </w:rPr>
        </w:r>
        <w:r w:rsidR="001E4E5B">
          <w:rPr>
            <w:webHidden/>
          </w:rPr>
          <w:fldChar w:fldCharType="separate"/>
        </w:r>
        <w:r w:rsidR="00053331">
          <w:rPr>
            <w:webHidden/>
          </w:rPr>
          <w:t>13</w:t>
        </w:r>
        <w:r w:rsidR="001E4E5B">
          <w:rPr>
            <w:webHidden/>
          </w:rPr>
          <w:fldChar w:fldCharType="end"/>
        </w:r>
      </w:hyperlink>
    </w:p>
    <w:p w14:paraId="59A116A7" w14:textId="7D44C6F2" w:rsidR="001E4E5B" w:rsidRDefault="00000000">
      <w:pPr>
        <w:pStyle w:val="TableofFigures"/>
        <w:tabs>
          <w:tab w:val="right" w:leader="dot" w:pos="9350"/>
        </w:tabs>
        <w:rPr>
          <w:rFonts w:asciiTheme="minorHAnsi" w:eastAsiaTheme="minorEastAsia" w:hAnsiTheme="minorHAnsi"/>
          <w:kern w:val="2"/>
          <w:sz w:val="22"/>
          <w:lang w:val="en-US"/>
          <w14:ligatures w14:val="standardContextual"/>
        </w:rPr>
      </w:pPr>
      <w:hyperlink w:anchor="_Toc154222894" w:history="1">
        <w:r w:rsidR="001E4E5B" w:rsidRPr="001A7C77">
          <w:rPr>
            <w:rStyle w:val="Hyperlink"/>
            <w:i/>
            <w:iCs/>
          </w:rPr>
          <w:t>Hình 3.2</w:t>
        </w:r>
        <w:r w:rsidR="001E4E5B" w:rsidRPr="001A7C77">
          <w:rPr>
            <w:rStyle w:val="Hyperlink"/>
            <w:i/>
            <w:iCs/>
            <w:lang w:val="en-US"/>
          </w:rPr>
          <w:t xml:space="preserve">: </w:t>
        </w:r>
        <w:r w:rsidR="001E4E5B" w:rsidRPr="001A7C77">
          <w:rPr>
            <w:rStyle w:val="Hyperlink"/>
            <w:i/>
            <w:iCs/>
          </w:rPr>
          <w:t>Tiền xử lý dữ liệu</w:t>
        </w:r>
        <w:r w:rsidR="001E4E5B">
          <w:rPr>
            <w:webHidden/>
          </w:rPr>
          <w:tab/>
        </w:r>
        <w:r w:rsidR="001E4E5B">
          <w:rPr>
            <w:webHidden/>
          </w:rPr>
          <w:fldChar w:fldCharType="begin"/>
        </w:r>
        <w:r w:rsidR="001E4E5B">
          <w:rPr>
            <w:webHidden/>
          </w:rPr>
          <w:instrText xml:space="preserve"> PAGEREF _Toc154222894 \h </w:instrText>
        </w:r>
        <w:r w:rsidR="001E4E5B">
          <w:rPr>
            <w:webHidden/>
          </w:rPr>
        </w:r>
        <w:r w:rsidR="001E4E5B">
          <w:rPr>
            <w:webHidden/>
          </w:rPr>
          <w:fldChar w:fldCharType="separate"/>
        </w:r>
        <w:r w:rsidR="00053331">
          <w:rPr>
            <w:webHidden/>
          </w:rPr>
          <w:t>14</w:t>
        </w:r>
        <w:r w:rsidR="001E4E5B">
          <w:rPr>
            <w:webHidden/>
          </w:rPr>
          <w:fldChar w:fldCharType="end"/>
        </w:r>
      </w:hyperlink>
    </w:p>
    <w:p w14:paraId="13EEF956" w14:textId="23E1013E" w:rsidR="001E4E5B" w:rsidRDefault="00000000">
      <w:pPr>
        <w:pStyle w:val="TableofFigures"/>
        <w:tabs>
          <w:tab w:val="right" w:leader="dot" w:pos="9350"/>
        </w:tabs>
        <w:rPr>
          <w:rFonts w:asciiTheme="minorHAnsi" w:eastAsiaTheme="minorEastAsia" w:hAnsiTheme="minorHAnsi"/>
          <w:kern w:val="2"/>
          <w:sz w:val="22"/>
          <w:lang w:val="en-US"/>
          <w14:ligatures w14:val="standardContextual"/>
        </w:rPr>
      </w:pPr>
      <w:hyperlink w:anchor="_Toc154222895" w:history="1">
        <w:r w:rsidR="001E4E5B" w:rsidRPr="001A7C77">
          <w:rPr>
            <w:rStyle w:val="Hyperlink"/>
            <w:i/>
            <w:iCs/>
          </w:rPr>
          <w:t>Hình 3.3</w:t>
        </w:r>
        <w:r w:rsidR="001E4E5B" w:rsidRPr="001A7C77">
          <w:rPr>
            <w:rStyle w:val="Hyperlink"/>
            <w:i/>
            <w:iCs/>
            <w:lang w:val="en-US"/>
          </w:rPr>
          <w:t>: Văn bản sau khi tiền xử lý</w:t>
        </w:r>
        <w:r w:rsidR="001E4E5B">
          <w:rPr>
            <w:webHidden/>
          </w:rPr>
          <w:tab/>
        </w:r>
        <w:r w:rsidR="001E4E5B">
          <w:rPr>
            <w:webHidden/>
          </w:rPr>
          <w:fldChar w:fldCharType="begin"/>
        </w:r>
        <w:r w:rsidR="001E4E5B">
          <w:rPr>
            <w:webHidden/>
          </w:rPr>
          <w:instrText xml:space="preserve"> PAGEREF _Toc154222895 \h </w:instrText>
        </w:r>
        <w:r w:rsidR="001E4E5B">
          <w:rPr>
            <w:webHidden/>
          </w:rPr>
        </w:r>
        <w:r w:rsidR="001E4E5B">
          <w:rPr>
            <w:webHidden/>
          </w:rPr>
          <w:fldChar w:fldCharType="separate"/>
        </w:r>
        <w:r w:rsidR="00053331">
          <w:rPr>
            <w:webHidden/>
          </w:rPr>
          <w:t>14</w:t>
        </w:r>
        <w:r w:rsidR="001E4E5B">
          <w:rPr>
            <w:webHidden/>
          </w:rPr>
          <w:fldChar w:fldCharType="end"/>
        </w:r>
      </w:hyperlink>
    </w:p>
    <w:p w14:paraId="51E00499" w14:textId="3EC2F98F" w:rsidR="001E4E5B" w:rsidRDefault="00000000">
      <w:pPr>
        <w:pStyle w:val="TableofFigures"/>
        <w:tabs>
          <w:tab w:val="right" w:leader="dot" w:pos="9350"/>
        </w:tabs>
        <w:rPr>
          <w:rFonts w:asciiTheme="minorHAnsi" w:eastAsiaTheme="minorEastAsia" w:hAnsiTheme="minorHAnsi"/>
          <w:kern w:val="2"/>
          <w:sz w:val="22"/>
          <w:lang w:val="en-US"/>
          <w14:ligatures w14:val="standardContextual"/>
        </w:rPr>
      </w:pPr>
      <w:hyperlink w:anchor="_Toc154222896" w:history="1">
        <w:r w:rsidR="001E4E5B" w:rsidRPr="001A7C77">
          <w:rPr>
            <w:rStyle w:val="Hyperlink"/>
            <w:i/>
            <w:iCs/>
          </w:rPr>
          <w:t>Hình 3.4</w:t>
        </w:r>
        <w:r w:rsidR="001E4E5B" w:rsidRPr="001A7C77">
          <w:rPr>
            <w:rStyle w:val="Hyperlink"/>
            <w:i/>
            <w:iCs/>
            <w:lang w:val="en-US"/>
          </w:rPr>
          <w:t>: Văn bản sau khi tiền xử lý</w:t>
        </w:r>
        <w:r w:rsidR="001E4E5B">
          <w:rPr>
            <w:webHidden/>
          </w:rPr>
          <w:tab/>
        </w:r>
        <w:r w:rsidR="001E4E5B">
          <w:rPr>
            <w:webHidden/>
          </w:rPr>
          <w:fldChar w:fldCharType="begin"/>
        </w:r>
        <w:r w:rsidR="001E4E5B">
          <w:rPr>
            <w:webHidden/>
          </w:rPr>
          <w:instrText xml:space="preserve"> PAGEREF _Toc154222896 \h </w:instrText>
        </w:r>
        <w:r w:rsidR="001E4E5B">
          <w:rPr>
            <w:webHidden/>
          </w:rPr>
        </w:r>
        <w:r w:rsidR="001E4E5B">
          <w:rPr>
            <w:webHidden/>
          </w:rPr>
          <w:fldChar w:fldCharType="separate"/>
        </w:r>
        <w:r w:rsidR="00053331">
          <w:rPr>
            <w:webHidden/>
          </w:rPr>
          <w:t>15</w:t>
        </w:r>
        <w:r w:rsidR="001E4E5B">
          <w:rPr>
            <w:webHidden/>
          </w:rPr>
          <w:fldChar w:fldCharType="end"/>
        </w:r>
      </w:hyperlink>
    </w:p>
    <w:p w14:paraId="1A1D4FCE" w14:textId="0D893DC1" w:rsidR="001E4E5B" w:rsidRDefault="00000000">
      <w:pPr>
        <w:pStyle w:val="TableofFigures"/>
        <w:tabs>
          <w:tab w:val="right" w:leader="dot" w:pos="9350"/>
        </w:tabs>
        <w:rPr>
          <w:rFonts w:asciiTheme="minorHAnsi" w:eastAsiaTheme="minorEastAsia" w:hAnsiTheme="minorHAnsi"/>
          <w:kern w:val="2"/>
          <w:sz w:val="22"/>
          <w:lang w:val="en-US"/>
          <w14:ligatures w14:val="standardContextual"/>
        </w:rPr>
      </w:pPr>
      <w:hyperlink w:anchor="_Toc154222897" w:history="1">
        <w:r w:rsidR="001E4E5B" w:rsidRPr="001A7C77">
          <w:rPr>
            <w:rStyle w:val="Hyperlink"/>
            <w:i/>
            <w:iCs/>
          </w:rPr>
          <w:t>Hình 3.5</w:t>
        </w:r>
        <w:r w:rsidR="001E4E5B" w:rsidRPr="001A7C77">
          <w:rPr>
            <w:rStyle w:val="Hyperlink"/>
            <w:i/>
            <w:iCs/>
            <w:lang w:val="en-US"/>
          </w:rPr>
          <w:t>: Thực hiện thêm một số tiền xử lý</w:t>
        </w:r>
        <w:r w:rsidR="001E4E5B">
          <w:rPr>
            <w:webHidden/>
          </w:rPr>
          <w:tab/>
        </w:r>
        <w:r w:rsidR="001E4E5B">
          <w:rPr>
            <w:webHidden/>
          </w:rPr>
          <w:fldChar w:fldCharType="begin"/>
        </w:r>
        <w:r w:rsidR="001E4E5B">
          <w:rPr>
            <w:webHidden/>
          </w:rPr>
          <w:instrText xml:space="preserve"> PAGEREF _Toc154222897 \h </w:instrText>
        </w:r>
        <w:r w:rsidR="001E4E5B">
          <w:rPr>
            <w:webHidden/>
          </w:rPr>
        </w:r>
        <w:r w:rsidR="001E4E5B">
          <w:rPr>
            <w:webHidden/>
          </w:rPr>
          <w:fldChar w:fldCharType="separate"/>
        </w:r>
        <w:r w:rsidR="00053331">
          <w:rPr>
            <w:webHidden/>
          </w:rPr>
          <w:t>15</w:t>
        </w:r>
        <w:r w:rsidR="001E4E5B">
          <w:rPr>
            <w:webHidden/>
          </w:rPr>
          <w:fldChar w:fldCharType="end"/>
        </w:r>
      </w:hyperlink>
    </w:p>
    <w:p w14:paraId="718B4CBA" w14:textId="200193DC" w:rsidR="001E4E5B" w:rsidRDefault="00000000">
      <w:pPr>
        <w:pStyle w:val="TableofFigures"/>
        <w:tabs>
          <w:tab w:val="right" w:leader="dot" w:pos="9350"/>
        </w:tabs>
        <w:rPr>
          <w:rFonts w:asciiTheme="minorHAnsi" w:eastAsiaTheme="minorEastAsia" w:hAnsiTheme="minorHAnsi"/>
          <w:kern w:val="2"/>
          <w:sz w:val="22"/>
          <w:lang w:val="en-US"/>
          <w14:ligatures w14:val="standardContextual"/>
        </w:rPr>
      </w:pPr>
      <w:hyperlink w:anchor="_Toc154222898" w:history="1">
        <w:r w:rsidR="001E4E5B" w:rsidRPr="001A7C77">
          <w:rPr>
            <w:rStyle w:val="Hyperlink"/>
            <w:i/>
            <w:iCs/>
          </w:rPr>
          <w:t>Hình 3.6</w:t>
        </w:r>
        <w:r w:rsidR="001E4E5B" w:rsidRPr="001A7C77">
          <w:rPr>
            <w:rStyle w:val="Hyperlink"/>
            <w:i/>
            <w:iCs/>
            <w:lang w:val="en-US"/>
          </w:rPr>
          <w:t xml:space="preserve">: Chuyển văn bản thành </w:t>
        </w:r>
        <w:r w:rsidR="001E4E5B" w:rsidRPr="001A7C77">
          <w:rPr>
            <w:rStyle w:val="Hyperlink"/>
            <w:rFonts w:cs="Times New Roman"/>
            <w:lang w:val="en-US"/>
          </w:rPr>
          <w:t>vectơ</w:t>
        </w:r>
        <w:r w:rsidR="001E4E5B" w:rsidRPr="001A7C77">
          <w:rPr>
            <w:rStyle w:val="Hyperlink"/>
            <w:i/>
            <w:iCs/>
            <w:lang w:val="en-US"/>
          </w:rPr>
          <w:t xml:space="preserve"> với TF-IDF</w:t>
        </w:r>
        <w:r w:rsidR="001E4E5B">
          <w:rPr>
            <w:webHidden/>
          </w:rPr>
          <w:tab/>
        </w:r>
        <w:r w:rsidR="001E4E5B">
          <w:rPr>
            <w:webHidden/>
          </w:rPr>
          <w:fldChar w:fldCharType="begin"/>
        </w:r>
        <w:r w:rsidR="001E4E5B">
          <w:rPr>
            <w:webHidden/>
          </w:rPr>
          <w:instrText xml:space="preserve"> PAGEREF _Toc154222898 \h </w:instrText>
        </w:r>
        <w:r w:rsidR="001E4E5B">
          <w:rPr>
            <w:webHidden/>
          </w:rPr>
        </w:r>
        <w:r w:rsidR="001E4E5B">
          <w:rPr>
            <w:webHidden/>
          </w:rPr>
          <w:fldChar w:fldCharType="separate"/>
        </w:r>
        <w:r w:rsidR="00053331">
          <w:rPr>
            <w:webHidden/>
          </w:rPr>
          <w:t>15</w:t>
        </w:r>
        <w:r w:rsidR="001E4E5B">
          <w:rPr>
            <w:webHidden/>
          </w:rPr>
          <w:fldChar w:fldCharType="end"/>
        </w:r>
      </w:hyperlink>
    </w:p>
    <w:p w14:paraId="080B72EF" w14:textId="3ED7CB2D" w:rsidR="001E4E5B" w:rsidRDefault="00000000">
      <w:pPr>
        <w:pStyle w:val="TableofFigures"/>
        <w:tabs>
          <w:tab w:val="right" w:leader="dot" w:pos="9350"/>
        </w:tabs>
        <w:rPr>
          <w:rFonts w:asciiTheme="minorHAnsi" w:eastAsiaTheme="minorEastAsia" w:hAnsiTheme="minorHAnsi"/>
          <w:kern w:val="2"/>
          <w:sz w:val="22"/>
          <w:lang w:val="en-US"/>
          <w14:ligatures w14:val="standardContextual"/>
        </w:rPr>
      </w:pPr>
      <w:hyperlink w:anchor="_Toc154222899" w:history="1">
        <w:r w:rsidR="001E4E5B" w:rsidRPr="001A7C77">
          <w:rPr>
            <w:rStyle w:val="Hyperlink"/>
            <w:i/>
            <w:iCs/>
          </w:rPr>
          <w:t>Hình 3.7</w:t>
        </w:r>
        <w:r w:rsidR="001E4E5B" w:rsidRPr="001A7C77">
          <w:rPr>
            <w:rStyle w:val="Hyperlink"/>
            <w:i/>
            <w:iCs/>
            <w:lang w:val="en-US"/>
          </w:rPr>
          <w:t xml:space="preserve">: </w:t>
        </w:r>
        <w:r w:rsidR="001E4E5B" w:rsidRPr="001A7C77">
          <w:rPr>
            <w:rStyle w:val="Hyperlink"/>
            <w:i/>
            <w:iCs/>
          </w:rPr>
          <w:t>Chia tập dữ liệu và khởi tạo mô hình huấn luyện</w:t>
        </w:r>
        <w:r w:rsidR="001E4E5B">
          <w:rPr>
            <w:webHidden/>
          </w:rPr>
          <w:tab/>
        </w:r>
        <w:r w:rsidR="001E4E5B">
          <w:rPr>
            <w:webHidden/>
          </w:rPr>
          <w:fldChar w:fldCharType="begin"/>
        </w:r>
        <w:r w:rsidR="001E4E5B">
          <w:rPr>
            <w:webHidden/>
          </w:rPr>
          <w:instrText xml:space="preserve"> PAGEREF _Toc154222899 \h </w:instrText>
        </w:r>
        <w:r w:rsidR="001E4E5B">
          <w:rPr>
            <w:webHidden/>
          </w:rPr>
        </w:r>
        <w:r w:rsidR="001E4E5B">
          <w:rPr>
            <w:webHidden/>
          </w:rPr>
          <w:fldChar w:fldCharType="separate"/>
        </w:r>
        <w:r w:rsidR="00053331">
          <w:rPr>
            <w:webHidden/>
          </w:rPr>
          <w:t>16</w:t>
        </w:r>
        <w:r w:rsidR="001E4E5B">
          <w:rPr>
            <w:webHidden/>
          </w:rPr>
          <w:fldChar w:fldCharType="end"/>
        </w:r>
      </w:hyperlink>
    </w:p>
    <w:p w14:paraId="3A44FBF0" w14:textId="782391B1" w:rsidR="001E4E5B" w:rsidRDefault="00000000">
      <w:pPr>
        <w:pStyle w:val="TableofFigures"/>
        <w:tabs>
          <w:tab w:val="right" w:leader="dot" w:pos="9350"/>
        </w:tabs>
        <w:rPr>
          <w:rFonts w:asciiTheme="minorHAnsi" w:eastAsiaTheme="minorEastAsia" w:hAnsiTheme="minorHAnsi"/>
          <w:kern w:val="2"/>
          <w:sz w:val="22"/>
          <w:lang w:val="en-US"/>
          <w14:ligatures w14:val="standardContextual"/>
        </w:rPr>
      </w:pPr>
      <w:hyperlink w:anchor="_Toc154222900" w:history="1">
        <w:r w:rsidR="001E4E5B" w:rsidRPr="001A7C77">
          <w:rPr>
            <w:rStyle w:val="Hyperlink"/>
            <w:i/>
            <w:iCs/>
          </w:rPr>
          <w:t>Hình 3.8</w:t>
        </w:r>
        <w:r w:rsidR="001E4E5B" w:rsidRPr="001A7C77">
          <w:rPr>
            <w:rStyle w:val="Hyperlink"/>
            <w:i/>
            <w:iCs/>
            <w:lang w:val="en-US"/>
          </w:rPr>
          <w:t>: Độ chính xác của mô hình huấn luyện</w:t>
        </w:r>
        <w:r w:rsidR="001E4E5B">
          <w:rPr>
            <w:webHidden/>
          </w:rPr>
          <w:tab/>
        </w:r>
        <w:r w:rsidR="001E4E5B">
          <w:rPr>
            <w:webHidden/>
          </w:rPr>
          <w:fldChar w:fldCharType="begin"/>
        </w:r>
        <w:r w:rsidR="001E4E5B">
          <w:rPr>
            <w:webHidden/>
          </w:rPr>
          <w:instrText xml:space="preserve"> PAGEREF _Toc154222900 \h </w:instrText>
        </w:r>
        <w:r w:rsidR="001E4E5B">
          <w:rPr>
            <w:webHidden/>
          </w:rPr>
        </w:r>
        <w:r w:rsidR="001E4E5B">
          <w:rPr>
            <w:webHidden/>
          </w:rPr>
          <w:fldChar w:fldCharType="separate"/>
        </w:r>
        <w:r w:rsidR="00053331">
          <w:rPr>
            <w:webHidden/>
          </w:rPr>
          <w:t>16</w:t>
        </w:r>
        <w:r w:rsidR="001E4E5B">
          <w:rPr>
            <w:webHidden/>
          </w:rPr>
          <w:fldChar w:fldCharType="end"/>
        </w:r>
      </w:hyperlink>
    </w:p>
    <w:p w14:paraId="0381FA1C" w14:textId="198242D2" w:rsidR="001E4E5B" w:rsidRDefault="00000000">
      <w:pPr>
        <w:pStyle w:val="TableofFigures"/>
        <w:tabs>
          <w:tab w:val="right" w:leader="dot" w:pos="9350"/>
        </w:tabs>
        <w:rPr>
          <w:rFonts w:asciiTheme="minorHAnsi" w:eastAsiaTheme="minorEastAsia" w:hAnsiTheme="minorHAnsi"/>
          <w:kern w:val="2"/>
          <w:sz w:val="22"/>
          <w:lang w:val="en-US"/>
          <w14:ligatures w14:val="standardContextual"/>
        </w:rPr>
      </w:pPr>
      <w:hyperlink w:anchor="_Toc154222901" w:history="1">
        <w:r w:rsidR="001E4E5B" w:rsidRPr="001A7C77">
          <w:rPr>
            <w:rStyle w:val="Hyperlink"/>
            <w:i/>
            <w:iCs/>
          </w:rPr>
          <w:t>Hình 3.9</w:t>
        </w:r>
        <w:r w:rsidR="001E4E5B" w:rsidRPr="001A7C77">
          <w:rPr>
            <w:rStyle w:val="Hyperlink"/>
            <w:i/>
            <w:iCs/>
            <w:lang w:val="en-US"/>
          </w:rPr>
          <w:t xml:space="preserve">: </w:t>
        </w:r>
        <w:r w:rsidR="001E4E5B" w:rsidRPr="001A7C77">
          <w:rPr>
            <w:rStyle w:val="Hyperlink"/>
            <w:i/>
            <w:iCs/>
          </w:rPr>
          <w:t>Thử nghiệm mô hình</w:t>
        </w:r>
        <w:r w:rsidR="001E4E5B">
          <w:rPr>
            <w:webHidden/>
          </w:rPr>
          <w:tab/>
        </w:r>
        <w:r w:rsidR="001E4E5B">
          <w:rPr>
            <w:webHidden/>
          </w:rPr>
          <w:fldChar w:fldCharType="begin"/>
        </w:r>
        <w:r w:rsidR="001E4E5B">
          <w:rPr>
            <w:webHidden/>
          </w:rPr>
          <w:instrText xml:space="preserve"> PAGEREF _Toc154222901 \h </w:instrText>
        </w:r>
        <w:r w:rsidR="001E4E5B">
          <w:rPr>
            <w:webHidden/>
          </w:rPr>
        </w:r>
        <w:r w:rsidR="001E4E5B">
          <w:rPr>
            <w:webHidden/>
          </w:rPr>
          <w:fldChar w:fldCharType="separate"/>
        </w:r>
        <w:r w:rsidR="00053331">
          <w:rPr>
            <w:webHidden/>
          </w:rPr>
          <w:t>17</w:t>
        </w:r>
        <w:r w:rsidR="001E4E5B">
          <w:rPr>
            <w:webHidden/>
          </w:rPr>
          <w:fldChar w:fldCharType="end"/>
        </w:r>
      </w:hyperlink>
    </w:p>
    <w:p w14:paraId="3DCC8E5C" w14:textId="2C64C86F" w:rsidR="0061027E" w:rsidRDefault="00F11032" w:rsidP="00F11032">
      <w:pPr>
        <w:spacing w:before="120"/>
        <w:contextualSpacing/>
        <w:rPr>
          <w:rFonts w:eastAsia="Times New Roman" w:cs="Times New Roman"/>
          <w:b/>
          <w:i/>
          <w:iCs/>
          <w:color w:val="000000" w:themeColor="text1"/>
          <w:szCs w:val="28"/>
        </w:rPr>
      </w:pPr>
      <w:r w:rsidRPr="00F11032">
        <w:rPr>
          <w:rFonts w:eastAsia="Times New Roman" w:cs="Times New Roman"/>
          <w:b/>
          <w:i/>
          <w:iCs/>
          <w:color w:val="000000" w:themeColor="text1"/>
          <w:szCs w:val="28"/>
        </w:rPr>
        <w:fldChar w:fldCharType="end"/>
      </w:r>
    </w:p>
    <w:p w14:paraId="3AE32004" w14:textId="59582B3B" w:rsidR="00F11032" w:rsidRDefault="00F11032" w:rsidP="00F11032">
      <w:pPr>
        <w:tabs>
          <w:tab w:val="left" w:pos="5676"/>
        </w:tabs>
        <w:rPr>
          <w:rFonts w:eastAsia="Times New Roman" w:cs="Times New Roman"/>
          <w:b/>
          <w:i/>
          <w:iCs/>
          <w:color w:val="000000" w:themeColor="text1"/>
          <w:szCs w:val="28"/>
        </w:rPr>
      </w:pPr>
      <w:r>
        <w:rPr>
          <w:rFonts w:eastAsia="Times New Roman" w:cs="Times New Roman"/>
          <w:b/>
          <w:i/>
          <w:iCs/>
          <w:color w:val="000000" w:themeColor="text1"/>
          <w:szCs w:val="28"/>
        </w:rPr>
        <w:tab/>
      </w:r>
    </w:p>
    <w:p w14:paraId="634E09DD" w14:textId="6AF1CD26" w:rsidR="00F11032" w:rsidRPr="00F11032" w:rsidRDefault="00F11032" w:rsidP="00F11032">
      <w:pPr>
        <w:tabs>
          <w:tab w:val="left" w:pos="5676"/>
        </w:tabs>
        <w:rPr>
          <w:rFonts w:eastAsia="Times New Roman" w:cs="Times New Roman"/>
          <w:szCs w:val="28"/>
        </w:rPr>
        <w:sectPr w:rsidR="00F11032" w:rsidRPr="00F11032" w:rsidSect="008B55D1">
          <w:footerReference w:type="default" r:id="rId10"/>
          <w:pgSz w:w="12240" w:h="15840"/>
          <w:pgMar w:top="1440" w:right="1440" w:bottom="1440" w:left="1440" w:header="720" w:footer="720" w:gutter="0"/>
          <w:pgNumType w:start="1"/>
          <w:cols w:space="720"/>
          <w:docGrid w:linePitch="360"/>
        </w:sectPr>
      </w:pPr>
      <w:r>
        <w:rPr>
          <w:rFonts w:eastAsia="Times New Roman" w:cs="Times New Roman"/>
          <w:szCs w:val="28"/>
        </w:rPr>
        <w:tab/>
      </w:r>
    </w:p>
    <w:p w14:paraId="180AB236" w14:textId="58601E1F" w:rsidR="00D53E4E" w:rsidRPr="00D43742" w:rsidRDefault="000D113B" w:rsidP="00B17897">
      <w:pPr>
        <w:pStyle w:val="Heading1"/>
        <w:spacing w:before="0" w:after="120" w:line="276" w:lineRule="auto"/>
        <w:jc w:val="center"/>
        <w:rPr>
          <w:rFonts w:ascii="Times New Roman" w:eastAsia="Times New Roman" w:hAnsi="Times New Roman" w:cs="Times New Roman"/>
          <w:b/>
          <w:bCs/>
          <w:color w:val="000000" w:themeColor="text1"/>
        </w:rPr>
      </w:pPr>
      <w:bookmarkStart w:id="1" w:name="_Toc84172010"/>
      <w:bookmarkStart w:id="2" w:name="_Toc85282378"/>
      <w:bookmarkStart w:id="3" w:name="_Toc154177562"/>
      <w:r w:rsidRPr="00D43742">
        <w:rPr>
          <w:rFonts w:ascii="Times New Roman" w:eastAsia="Times New Roman" w:hAnsi="Times New Roman" w:cs="Times New Roman"/>
          <w:b/>
          <w:bCs/>
          <w:color w:val="000000" w:themeColor="text1"/>
        </w:rPr>
        <w:lastRenderedPageBreak/>
        <w:t>L</w:t>
      </w:r>
      <w:r w:rsidR="006005D9" w:rsidRPr="00D43742">
        <w:rPr>
          <w:rFonts w:ascii="Times New Roman" w:eastAsia="Times New Roman" w:hAnsi="Times New Roman" w:cs="Times New Roman"/>
          <w:b/>
          <w:bCs/>
          <w:color w:val="000000" w:themeColor="text1"/>
        </w:rPr>
        <w:t xml:space="preserve">ỜI </w:t>
      </w:r>
      <w:bookmarkEnd w:id="1"/>
      <w:bookmarkEnd w:id="2"/>
      <w:r w:rsidR="0046348E" w:rsidRPr="00D43742">
        <w:rPr>
          <w:rFonts w:ascii="Times New Roman" w:eastAsia="Times New Roman" w:hAnsi="Times New Roman" w:cs="Times New Roman"/>
          <w:b/>
          <w:bCs/>
          <w:color w:val="000000" w:themeColor="text1"/>
        </w:rPr>
        <w:t>NÓI ĐẦU</w:t>
      </w:r>
      <w:bookmarkEnd w:id="3"/>
    </w:p>
    <w:p w14:paraId="220C57CF" w14:textId="71058A83" w:rsidR="00D43742" w:rsidRPr="00D43742" w:rsidRDefault="00D43742" w:rsidP="00D43742">
      <w:pPr>
        <w:ind w:firstLine="720"/>
        <w:rPr>
          <w:rFonts w:eastAsia="Times New Roman" w:cs="Times New Roman"/>
          <w:color w:val="000000" w:themeColor="text1"/>
          <w:szCs w:val="28"/>
        </w:rPr>
      </w:pPr>
      <w:r w:rsidRPr="00D43742">
        <w:rPr>
          <w:rFonts w:cs="Times New Roman"/>
          <w:color w:val="000000" w:themeColor="text1"/>
          <w:szCs w:val="28"/>
        </w:rPr>
        <w:t xml:space="preserve">Trong thời đại hiện </w:t>
      </w:r>
      <w:r>
        <w:rPr>
          <w:rFonts w:cs="Times New Roman"/>
          <w:color w:val="000000" w:themeColor="text1"/>
          <w:szCs w:val="28"/>
          <w:lang w:val="en-US"/>
        </w:rPr>
        <w:t>nay</w:t>
      </w:r>
      <w:r w:rsidRPr="00D43742">
        <w:rPr>
          <w:rFonts w:cs="Times New Roman"/>
          <w:color w:val="000000" w:themeColor="text1"/>
          <w:szCs w:val="28"/>
        </w:rPr>
        <w:t xml:space="preserve">, Công nghệ thông tin đang trở thành một yếu tố then chốt đối với sự phát triển và tương tác trong xã hội. Sự gia tăng với tốc độ chóng mặt của dữ liệu số và thông tin trên Internet đã đặt ra những thách thức lớn về việc xử lý và hiểu biết về nội dung trực tuyến. Một trong những nhiệm vụ quan trọng trong lĩnh vực này là phân loại </w:t>
      </w:r>
      <w:r w:rsidR="002F33CF">
        <w:rPr>
          <w:rFonts w:cs="Times New Roman"/>
          <w:color w:val="000000" w:themeColor="text1"/>
          <w:szCs w:val="28"/>
          <w:lang w:val="en-US"/>
        </w:rPr>
        <w:t>văn bản</w:t>
      </w:r>
      <w:r w:rsidRPr="00D43742">
        <w:rPr>
          <w:rFonts w:cs="Times New Roman"/>
          <w:color w:val="000000" w:themeColor="text1"/>
          <w:szCs w:val="28"/>
        </w:rPr>
        <w:t xml:space="preserve"> nơi mà mô hình Naive Bayes nổi lên như một công cụ quan trọng và hiệu quả.</w:t>
      </w:r>
    </w:p>
    <w:p w14:paraId="0146691B" w14:textId="77777777" w:rsidR="00D43742" w:rsidRPr="00D43742" w:rsidRDefault="00D43742" w:rsidP="00D43742">
      <w:pPr>
        <w:ind w:firstLine="720"/>
        <w:rPr>
          <w:rFonts w:eastAsia="Times New Roman" w:cs="Times New Roman"/>
          <w:color w:val="000000" w:themeColor="text1"/>
          <w:szCs w:val="28"/>
        </w:rPr>
      </w:pPr>
      <w:r w:rsidRPr="00D43742">
        <w:rPr>
          <w:rFonts w:cs="Times New Roman"/>
          <w:color w:val="000000" w:themeColor="text1"/>
          <w:szCs w:val="28"/>
        </w:rPr>
        <w:t>Ngày nay, người dùng Internet có khả năng đánh giá và chia sẻ ý kiến của họ với tốc độ không ngừng. Những đánh giá này không chỉ đóng vai trò là nguồn thông tin quý báu về sản phẩm và dịch vụ, mà còn là một động lực mạnh mẽ đằng sau quyết định mua sắm và sự tin tưởng của khách hàng. Để hiểu rõ hơn về ý kiến của người dùng và tận dụng thông tin đánh giá, phân loại đánh giá trở thành một công cụ không thể thiếu trong phân tích dữ liệu và trí tuệ nhân tạo.</w:t>
      </w:r>
    </w:p>
    <w:p w14:paraId="55BEF4DC" w14:textId="4319A051" w:rsidR="00D43742" w:rsidRPr="00D43742" w:rsidRDefault="00D43742" w:rsidP="00D43742">
      <w:pPr>
        <w:ind w:firstLine="720"/>
        <w:rPr>
          <w:rFonts w:eastAsia="Times New Roman" w:cs="Times New Roman"/>
          <w:color w:val="000000" w:themeColor="text1"/>
          <w:szCs w:val="28"/>
        </w:rPr>
      </w:pPr>
      <w:r w:rsidRPr="00D43742">
        <w:rPr>
          <w:rFonts w:eastAsia="Times New Roman" w:cs="Times New Roman"/>
          <w:color w:val="000000" w:themeColor="text1"/>
          <w:szCs w:val="28"/>
        </w:rPr>
        <w:t>Trong hệ thống phân loại đánh giá, mô hình Naive Bayes đã chứng minh sức mạnh của mình thông qua sự đơn giản và hiệu quả. Khả năng xử lý dữ liệu lớn, độ chính xác cao và khả năng làm việc tốt với dữ liệu văn bản là những yếu tố làm nổi bật Naive Bayes trong việc đưa ra dự đoán chính xác về ý kiến của người dùng dựa trên đánh giá.</w:t>
      </w:r>
    </w:p>
    <w:p w14:paraId="73A77D3E" w14:textId="3FA56A95" w:rsidR="00FE1386" w:rsidRPr="00D43742" w:rsidRDefault="00D43742" w:rsidP="00D43742">
      <w:pPr>
        <w:ind w:firstLine="720"/>
        <w:rPr>
          <w:rFonts w:eastAsia="Times New Roman" w:cs="Times New Roman"/>
          <w:b/>
          <w:bCs/>
          <w:color w:val="000000" w:themeColor="text1"/>
          <w:szCs w:val="28"/>
        </w:rPr>
      </w:pPr>
      <w:r w:rsidRPr="00D43742">
        <w:rPr>
          <w:rFonts w:eastAsia="Times New Roman" w:cs="Times New Roman"/>
          <w:color w:val="000000" w:themeColor="text1"/>
          <w:szCs w:val="28"/>
        </w:rPr>
        <w:t xml:space="preserve">Trong báo cáo này, chúng </w:t>
      </w:r>
      <w:r w:rsidR="005D4F69">
        <w:rPr>
          <w:rFonts w:eastAsia="Times New Roman" w:cs="Times New Roman"/>
          <w:color w:val="000000" w:themeColor="text1"/>
          <w:szCs w:val="28"/>
          <w:lang w:val="en-US"/>
        </w:rPr>
        <w:t>em</w:t>
      </w:r>
      <w:r w:rsidRPr="00D43742">
        <w:rPr>
          <w:rFonts w:eastAsia="Times New Roman" w:cs="Times New Roman"/>
          <w:color w:val="000000" w:themeColor="text1"/>
          <w:szCs w:val="28"/>
        </w:rPr>
        <w:t xml:space="preserve"> sẽ tìm hiểu chi tiết về cách mô hình Naive Bayes hoạt động trong phân loại </w:t>
      </w:r>
      <w:r w:rsidR="00B0166A">
        <w:rPr>
          <w:rFonts w:eastAsia="Times New Roman" w:cs="Times New Roman"/>
          <w:color w:val="000000" w:themeColor="text1"/>
          <w:szCs w:val="28"/>
          <w:lang w:val="en-US"/>
        </w:rPr>
        <w:t>văn bản</w:t>
      </w:r>
      <w:r w:rsidR="00EE4084">
        <w:rPr>
          <w:rFonts w:eastAsia="Times New Roman" w:cs="Times New Roman"/>
          <w:color w:val="000000" w:themeColor="text1"/>
          <w:szCs w:val="28"/>
          <w:lang w:val="en-US"/>
        </w:rPr>
        <w:t xml:space="preserve"> </w:t>
      </w:r>
      <w:r w:rsidRPr="00D43742">
        <w:rPr>
          <w:rFonts w:eastAsia="Times New Roman" w:cs="Times New Roman"/>
          <w:color w:val="000000" w:themeColor="text1"/>
          <w:szCs w:val="28"/>
        </w:rPr>
        <w:t xml:space="preserve">và những ứng dụng thực tế </w:t>
      </w:r>
      <w:r w:rsidR="00EE4084">
        <w:rPr>
          <w:rFonts w:eastAsia="Times New Roman" w:cs="Times New Roman"/>
          <w:color w:val="000000" w:themeColor="text1"/>
          <w:szCs w:val="28"/>
          <w:lang w:val="en-US"/>
        </w:rPr>
        <w:t xml:space="preserve">của nó </w:t>
      </w:r>
      <w:r w:rsidRPr="00D43742">
        <w:rPr>
          <w:rFonts w:eastAsia="Times New Roman" w:cs="Times New Roman"/>
          <w:color w:val="000000" w:themeColor="text1"/>
          <w:szCs w:val="28"/>
        </w:rPr>
        <w:t>trong lĩnh vực Công nghệ thông tin.</w:t>
      </w:r>
      <w:r w:rsidRPr="00D43742">
        <w:rPr>
          <w:rFonts w:eastAsia="Times New Roman" w:cs="Times New Roman"/>
          <w:b/>
          <w:bCs/>
          <w:color w:val="000000" w:themeColor="text1"/>
          <w:szCs w:val="28"/>
        </w:rPr>
        <w:t xml:space="preserve"> </w:t>
      </w:r>
      <w:r w:rsidR="00633A36" w:rsidRPr="00D43742">
        <w:rPr>
          <w:rFonts w:eastAsia="Times New Roman" w:cs="Times New Roman"/>
          <w:b/>
          <w:bCs/>
          <w:color w:val="000000" w:themeColor="text1"/>
          <w:szCs w:val="28"/>
        </w:rPr>
        <w:br w:type="page"/>
      </w:r>
    </w:p>
    <w:p w14:paraId="6FDF90EA" w14:textId="53915535" w:rsidR="00691B80" w:rsidRPr="00D43742" w:rsidRDefault="001C032E" w:rsidP="002004EB">
      <w:pPr>
        <w:pStyle w:val="Heading1"/>
        <w:spacing w:before="0" w:after="120" w:line="360" w:lineRule="auto"/>
        <w:jc w:val="center"/>
        <w:rPr>
          <w:rFonts w:ascii="Times New Roman" w:eastAsia="Times New Roman" w:hAnsi="Times New Roman" w:cs="Times New Roman"/>
          <w:b/>
          <w:bCs/>
          <w:color w:val="000000" w:themeColor="text1"/>
          <w:lang w:val="en-US"/>
        </w:rPr>
      </w:pPr>
      <w:bookmarkStart w:id="4" w:name="_Toc84172011"/>
      <w:bookmarkStart w:id="5" w:name="_Toc85282379"/>
      <w:bookmarkStart w:id="6" w:name="_Toc154177563"/>
      <w:r w:rsidRPr="00D43742">
        <w:rPr>
          <w:rFonts w:ascii="Times New Roman" w:eastAsia="Times New Roman" w:hAnsi="Times New Roman" w:cs="Times New Roman"/>
          <w:b/>
          <w:bCs/>
          <w:color w:val="000000" w:themeColor="text1"/>
        </w:rPr>
        <w:lastRenderedPageBreak/>
        <w:t>CHƯƠNG 1</w:t>
      </w:r>
      <w:r w:rsidR="00E97403" w:rsidRPr="00D43742">
        <w:rPr>
          <w:rFonts w:ascii="Times New Roman" w:eastAsia="Times New Roman" w:hAnsi="Times New Roman" w:cs="Times New Roman"/>
          <w:b/>
          <w:bCs/>
          <w:color w:val="000000" w:themeColor="text1"/>
        </w:rPr>
        <w:t>:</w:t>
      </w:r>
      <w:r w:rsidRPr="00D43742">
        <w:rPr>
          <w:rFonts w:ascii="Times New Roman" w:eastAsia="Times New Roman" w:hAnsi="Times New Roman" w:cs="Times New Roman"/>
          <w:b/>
          <w:bCs/>
          <w:color w:val="000000" w:themeColor="text1"/>
        </w:rPr>
        <w:t xml:space="preserve"> </w:t>
      </w:r>
      <w:bookmarkStart w:id="7" w:name="_Toc84172018"/>
      <w:bookmarkEnd w:id="4"/>
      <w:bookmarkEnd w:id="5"/>
      <w:r w:rsidR="00445AFE" w:rsidRPr="00D43742">
        <w:rPr>
          <w:rFonts w:ascii="Times New Roman" w:eastAsia="Times New Roman" w:hAnsi="Times New Roman" w:cs="Times New Roman"/>
          <w:b/>
          <w:bCs/>
          <w:color w:val="000000" w:themeColor="text1"/>
          <w:lang w:val="en-US"/>
        </w:rPr>
        <w:t xml:space="preserve">TỔNG QUAN VỀ </w:t>
      </w:r>
      <w:r w:rsidR="00A70B45" w:rsidRPr="00D43742">
        <w:rPr>
          <w:rFonts w:ascii="Times New Roman" w:eastAsia="Times New Roman" w:hAnsi="Times New Roman" w:cs="Times New Roman"/>
          <w:b/>
          <w:bCs/>
          <w:color w:val="000000" w:themeColor="text1"/>
          <w:lang w:val="en-US"/>
        </w:rPr>
        <w:t>Đ</w:t>
      </w:r>
      <w:r w:rsidR="00A47394" w:rsidRPr="00D43742">
        <w:rPr>
          <w:rFonts w:ascii="Times New Roman" w:eastAsia="Times New Roman" w:hAnsi="Times New Roman" w:cs="Times New Roman"/>
          <w:b/>
          <w:bCs/>
          <w:color w:val="000000" w:themeColor="text1"/>
          <w:lang w:val="en-US"/>
        </w:rPr>
        <w:t>Ề</w:t>
      </w:r>
      <w:r w:rsidR="00A70B45" w:rsidRPr="00D43742">
        <w:rPr>
          <w:rFonts w:ascii="Times New Roman" w:eastAsia="Times New Roman" w:hAnsi="Times New Roman" w:cs="Times New Roman"/>
          <w:b/>
          <w:bCs/>
          <w:color w:val="000000" w:themeColor="text1"/>
          <w:lang w:val="en-US"/>
        </w:rPr>
        <w:t xml:space="preserve"> TÀI</w:t>
      </w:r>
      <w:bookmarkEnd w:id="6"/>
    </w:p>
    <w:p w14:paraId="34AC67FC" w14:textId="367ED0CA" w:rsidR="00185B35" w:rsidRPr="00D43742" w:rsidRDefault="0094773D" w:rsidP="002162A4">
      <w:pPr>
        <w:pStyle w:val="ListParagraph"/>
        <w:numPr>
          <w:ilvl w:val="1"/>
          <w:numId w:val="1"/>
        </w:numPr>
        <w:spacing w:before="120" w:line="276" w:lineRule="auto"/>
        <w:ind w:left="720"/>
        <w:contextualSpacing w:val="0"/>
        <w:outlineLvl w:val="1"/>
        <w:rPr>
          <w:rFonts w:cs="Times New Roman"/>
          <w:b/>
          <w:bCs/>
          <w:color w:val="000000" w:themeColor="text1"/>
          <w:szCs w:val="28"/>
        </w:rPr>
      </w:pPr>
      <w:bookmarkStart w:id="8" w:name="_Toc154177564"/>
      <w:r w:rsidRPr="00D43742">
        <w:rPr>
          <w:rFonts w:cs="Times New Roman"/>
          <w:b/>
          <w:bCs/>
          <w:color w:val="000000" w:themeColor="text1"/>
          <w:szCs w:val="28"/>
          <w:lang w:val="en-US"/>
        </w:rPr>
        <w:t>Đặt vấn đề</w:t>
      </w:r>
      <w:bookmarkEnd w:id="8"/>
    </w:p>
    <w:p w14:paraId="00F940DD" w14:textId="744CB6C3" w:rsidR="007F192B" w:rsidRPr="00D43742" w:rsidRDefault="007F192B" w:rsidP="002162A4">
      <w:pPr>
        <w:spacing w:line="360" w:lineRule="auto"/>
        <w:ind w:firstLine="720"/>
        <w:rPr>
          <w:rFonts w:cs="Times New Roman"/>
          <w:color w:val="000000" w:themeColor="text1"/>
          <w:szCs w:val="28"/>
        </w:rPr>
      </w:pPr>
      <w:r w:rsidRPr="00D43742">
        <w:rPr>
          <w:rFonts w:cs="Times New Roman"/>
          <w:color w:val="000000" w:themeColor="text1"/>
          <w:szCs w:val="28"/>
        </w:rPr>
        <w:t xml:space="preserve">Công nghệ thông tin ngày càng được phổ biến đến tất cả mọi người, ứng dụng công nghệ thông tin vào việc lưu trữ và xử lý thông tin ngày nay được áp dụng hầu hết vào mọi loại lĩnh vực. </w:t>
      </w:r>
      <w:r w:rsidRPr="00D43742">
        <w:rPr>
          <w:rFonts w:cs="Times New Roman"/>
          <w:color w:val="000000" w:themeColor="text1"/>
          <w:szCs w:val="28"/>
          <w:lang w:val="en-US"/>
        </w:rPr>
        <w:t>Đ</w:t>
      </w:r>
      <w:r w:rsidRPr="00D43742">
        <w:rPr>
          <w:rFonts w:cs="Times New Roman"/>
          <w:color w:val="000000" w:themeColor="text1"/>
          <w:szCs w:val="28"/>
        </w:rPr>
        <w:t>iều này đã tạo ra một lượng lớn dữ liệu được lưu trữ với kích thước lớn.</w:t>
      </w:r>
      <w:r w:rsidR="003D30AE" w:rsidRPr="003D30AE">
        <w:t xml:space="preserve"> </w:t>
      </w:r>
      <w:r w:rsidR="003D30AE" w:rsidRPr="003D30AE">
        <w:rPr>
          <w:rFonts w:cs="Times New Roman"/>
          <w:color w:val="000000" w:themeColor="text1"/>
          <w:szCs w:val="28"/>
        </w:rPr>
        <w:t>Trong thời kỳ số hóa mạnh mẽ hiện nay, dữ liệu người dùng trên các nền tảng trực tuyến, đặc biệt là đánh giá và ý kiến, trở thành một nguồn thông tin quan trọng. Tuy nhiên, việc hiểu và phân loại đánh giá này đối với doanh nghiệp là một thách thức, do lượng thông tin lớn và độ đa dạng của ngôn ngữ tự nhiên. Điều này làm nảy sinh nhu cầu sử dụng các mô hình máy học, trong đó mô hình Naive Bayes nổi bật như một công cụ hiệu quả.</w:t>
      </w:r>
    </w:p>
    <w:p w14:paraId="678831F3" w14:textId="430A474A" w:rsidR="00982F67" w:rsidRPr="00D43742" w:rsidRDefault="00E73B83" w:rsidP="002162A4">
      <w:pPr>
        <w:pStyle w:val="ListParagraph"/>
        <w:numPr>
          <w:ilvl w:val="1"/>
          <w:numId w:val="1"/>
        </w:numPr>
        <w:spacing w:after="0" w:line="360" w:lineRule="auto"/>
        <w:ind w:left="720"/>
        <w:outlineLvl w:val="1"/>
        <w:rPr>
          <w:rFonts w:cs="Times New Roman"/>
          <w:b/>
          <w:bCs/>
          <w:color w:val="000000" w:themeColor="text1"/>
          <w:szCs w:val="28"/>
        </w:rPr>
      </w:pPr>
      <w:bookmarkStart w:id="9" w:name="_Toc154177565"/>
      <w:r w:rsidRPr="00D43742">
        <w:rPr>
          <w:rFonts w:cs="Times New Roman"/>
          <w:b/>
          <w:bCs/>
          <w:color w:val="000000" w:themeColor="text1"/>
          <w:szCs w:val="28"/>
          <w:lang w:val="en-US"/>
        </w:rPr>
        <w:t>Mục tiêu nghiên cứu</w:t>
      </w:r>
      <w:bookmarkEnd w:id="9"/>
    </w:p>
    <w:p w14:paraId="7B738B3C" w14:textId="5FFB8444" w:rsidR="00B17897" w:rsidRPr="00D43742" w:rsidRDefault="00B17897" w:rsidP="002162A4">
      <w:pPr>
        <w:spacing w:line="360" w:lineRule="auto"/>
        <w:ind w:firstLine="720"/>
        <w:rPr>
          <w:rFonts w:cs="Times New Roman"/>
          <w:b/>
          <w:bCs/>
          <w:color w:val="000000" w:themeColor="text1"/>
          <w:szCs w:val="28"/>
        </w:rPr>
      </w:pPr>
      <w:r w:rsidRPr="00D43742">
        <w:rPr>
          <w:rFonts w:cs="Times New Roman"/>
          <w:color w:val="000000" w:themeColor="text1"/>
          <w:szCs w:val="28"/>
        </w:rPr>
        <w:t xml:space="preserve">Đề tài tập chung vào nghiên cứu kỹ thuật phân lớp trong khai phá dữu liệu, từ đó nắm bắt được những giải thuật làm tiền đề cho nghiên cứu và xây dựng ứng dụng cụ thể. </w:t>
      </w:r>
      <w:r w:rsidR="003D30AE" w:rsidRPr="003D30AE">
        <w:rPr>
          <w:rFonts w:cs="Times New Roman"/>
          <w:color w:val="000000" w:themeColor="text1"/>
          <w:szCs w:val="28"/>
        </w:rPr>
        <w:t>Mục tiêu chính của đề tài là áp dụng và nghiên cứu mô hình Naive Bayes trong việc phân loại đánh giá người dùng trên các nền tảng trực tuyến. Chúng ta sẽ tập trung vào việc xây dựng một hệ thống phân loại đánh giá tự động có khả năng hiểu và tận dụng ý kiến người dùng để hỗ trợ quyết định kinh doanh.</w:t>
      </w:r>
    </w:p>
    <w:p w14:paraId="2621875F" w14:textId="77777777" w:rsidR="007F192B" w:rsidRPr="00D43742" w:rsidRDefault="007516B7" w:rsidP="002162A4">
      <w:pPr>
        <w:pStyle w:val="ListParagraph"/>
        <w:numPr>
          <w:ilvl w:val="1"/>
          <w:numId w:val="1"/>
        </w:numPr>
        <w:spacing w:before="120" w:after="0" w:line="360" w:lineRule="auto"/>
        <w:ind w:left="720"/>
        <w:contextualSpacing w:val="0"/>
        <w:outlineLvl w:val="1"/>
        <w:rPr>
          <w:rFonts w:cs="Times New Roman"/>
          <w:b/>
          <w:bCs/>
          <w:color w:val="000000" w:themeColor="text1"/>
          <w:szCs w:val="28"/>
        </w:rPr>
      </w:pPr>
      <w:bookmarkStart w:id="10" w:name="_Toc154177566"/>
      <w:r w:rsidRPr="00D43742">
        <w:rPr>
          <w:rFonts w:cs="Times New Roman"/>
          <w:b/>
          <w:bCs/>
          <w:color w:val="000000" w:themeColor="text1"/>
          <w:szCs w:val="28"/>
          <w:lang w:val="en-US"/>
        </w:rPr>
        <w:t>Ý nghĩa của đề tài</w:t>
      </w:r>
      <w:bookmarkEnd w:id="10"/>
    </w:p>
    <w:p w14:paraId="63A17E3E" w14:textId="3C121CFA" w:rsidR="00081583" w:rsidRPr="00D43742" w:rsidRDefault="003D30AE" w:rsidP="002162A4">
      <w:pPr>
        <w:spacing w:line="360" w:lineRule="auto"/>
        <w:ind w:firstLine="720"/>
        <w:rPr>
          <w:rFonts w:cs="Times New Roman"/>
          <w:b/>
          <w:bCs/>
          <w:color w:val="000000" w:themeColor="text1"/>
          <w:szCs w:val="28"/>
        </w:rPr>
      </w:pPr>
      <w:r w:rsidRPr="003D30AE">
        <w:rPr>
          <w:rFonts w:cs="Times New Roman"/>
          <w:color w:val="000000" w:themeColor="text1"/>
          <w:szCs w:val="28"/>
        </w:rPr>
        <w:t>Nghiên cứu này không chỉ mang lại lợi ích thực tiễn cho doanh nghiệp trong việc hiểu biết ý kiến của khách hàng một cách tự động và nhanh chóng, mà còn góp phần vào sự phát triển của lĩnh vực trí tuệ nhân tạo và phân loại dữ liệu văn bản. Việc áp dụng mô hình Naive Bayes trong lĩnh vực này có thể mở ra những triển vọng mới trong nghiên cứu và ứng dụng của trí tuệ nhân tạo trong xử lý ý kiến người dùng. Đồng thời, đề tài cũng hướng tới việc cung cấp giải pháp hiệu quả cho doanh nghiệp trong quản lý và tối ưu hóa chất lượng dịch vụ dựa trên phản hồi người dùng.</w:t>
      </w:r>
      <w:r w:rsidR="00081583" w:rsidRPr="00D43742">
        <w:rPr>
          <w:rFonts w:cs="Times New Roman"/>
          <w:color w:val="000000" w:themeColor="text1"/>
          <w:szCs w:val="28"/>
        </w:rPr>
        <w:br w:type="page"/>
      </w:r>
    </w:p>
    <w:p w14:paraId="04CA01EB" w14:textId="1A3C885F" w:rsidR="00133822" w:rsidRPr="00D43742" w:rsidRDefault="001C032E" w:rsidP="006220B9">
      <w:pPr>
        <w:pStyle w:val="Heading1"/>
        <w:spacing w:before="0" w:after="120" w:line="276" w:lineRule="auto"/>
        <w:jc w:val="center"/>
        <w:rPr>
          <w:rFonts w:ascii="Times New Roman" w:eastAsia="Times New Roman" w:hAnsi="Times New Roman" w:cs="Times New Roman"/>
          <w:b/>
          <w:bCs/>
          <w:color w:val="000000" w:themeColor="text1"/>
          <w:lang w:val="en-US"/>
        </w:rPr>
      </w:pPr>
      <w:bookmarkStart w:id="11" w:name="_Toc85282386"/>
      <w:bookmarkStart w:id="12" w:name="_Toc154177567"/>
      <w:r w:rsidRPr="00D43742">
        <w:rPr>
          <w:rFonts w:ascii="Times New Roman" w:eastAsia="Times New Roman" w:hAnsi="Times New Roman" w:cs="Times New Roman"/>
          <w:b/>
          <w:bCs/>
          <w:color w:val="000000" w:themeColor="text1"/>
        </w:rPr>
        <w:lastRenderedPageBreak/>
        <w:t>CHƯƠNG 2</w:t>
      </w:r>
      <w:r w:rsidR="00E97403" w:rsidRPr="00D43742">
        <w:rPr>
          <w:rFonts w:ascii="Times New Roman" w:eastAsia="Times New Roman" w:hAnsi="Times New Roman" w:cs="Times New Roman"/>
          <w:b/>
          <w:bCs/>
          <w:color w:val="000000" w:themeColor="text1"/>
        </w:rPr>
        <w:t>:</w:t>
      </w:r>
      <w:r w:rsidRPr="00D43742">
        <w:rPr>
          <w:rFonts w:ascii="Times New Roman" w:eastAsia="Times New Roman" w:hAnsi="Times New Roman" w:cs="Times New Roman"/>
          <w:b/>
          <w:bCs/>
          <w:color w:val="000000" w:themeColor="text1"/>
        </w:rPr>
        <w:t xml:space="preserve"> </w:t>
      </w:r>
      <w:bookmarkEnd w:id="7"/>
      <w:bookmarkEnd w:id="11"/>
      <w:r w:rsidR="00854D33" w:rsidRPr="00D43742">
        <w:rPr>
          <w:rFonts w:ascii="Times New Roman" w:eastAsia="Times New Roman" w:hAnsi="Times New Roman" w:cs="Times New Roman"/>
          <w:b/>
          <w:bCs/>
          <w:color w:val="000000" w:themeColor="text1"/>
          <w:lang w:val="en-US"/>
        </w:rPr>
        <w:t>TỔNG QUAN VỀ NAÏVE BAYES</w:t>
      </w:r>
      <w:bookmarkEnd w:id="12"/>
    </w:p>
    <w:p w14:paraId="5C6ECD26" w14:textId="3B3587F2" w:rsidR="003800EB" w:rsidRPr="00D43742" w:rsidRDefault="003800EB" w:rsidP="002162A4">
      <w:pPr>
        <w:pStyle w:val="ListParagraph"/>
        <w:numPr>
          <w:ilvl w:val="1"/>
          <w:numId w:val="31"/>
        </w:numPr>
        <w:spacing w:before="120" w:line="276" w:lineRule="auto"/>
        <w:ind w:left="720"/>
        <w:contextualSpacing w:val="0"/>
        <w:outlineLvl w:val="1"/>
        <w:rPr>
          <w:rFonts w:cs="Times New Roman"/>
          <w:b/>
          <w:bCs/>
          <w:color w:val="000000" w:themeColor="text1"/>
          <w:szCs w:val="28"/>
        </w:rPr>
      </w:pPr>
      <w:bookmarkStart w:id="13" w:name="_Toc154177568"/>
      <w:bookmarkStart w:id="14" w:name="_Toc84172024"/>
      <w:r w:rsidRPr="00D43742">
        <w:rPr>
          <w:rFonts w:cs="Times New Roman"/>
          <w:b/>
          <w:bCs/>
          <w:color w:val="000000" w:themeColor="text1"/>
          <w:szCs w:val="28"/>
          <w:lang w:val="en-US"/>
        </w:rPr>
        <w:t>Giới thiệu về thuật toán</w:t>
      </w:r>
      <w:bookmarkEnd w:id="13"/>
    </w:p>
    <w:p w14:paraId="12931047" w14:textId="77777777" w:rsidR="00FE1386" w:rsidRPr="00D43742" w:rsidRDefault="00FE1386" w:rsidP="002162A4">
      <w:pPr>
        <w:pStyle w:val="ListParagraph"/>
        <w:shd w:val="clear" w:color="auto" w:fill="FFFFFF"/>
        <w:spacing w:before="120" w:line="360" w:lineRule="auto"/>
        <w:ind w:left="0" w:firstLine="720"/>
        <w:contextualSpacing w:val="0"/>
        <w:rPr>
          <w:rFonts w:cs="Times New Roman"/>
          <w:color w:val="000000" w:themeColor="text1"/>
          <w:szCs w:val="28"/>
        </w:rPr>
      </w:pPr>
      <w:r w:rsidRPr="00D43742">
        <w:rPr>
          <w:rFonts w:cs="Times New Roman"/>
          <w:color w:val="000000" w:themeColor="text1"/>
          <w:szCs w:val="28"/>
        </w:rPr>
        <w:t>Naive Bayes Classification (NBC) là một thuật toán dựa trên định lý Bayes về lý thuyết xác suất  để đưa ra các phán đoán cũng như phân loại dữ liệu dựa trên các dữ liệu được quan sát và thống kê. Naive Bayes Classification là một trong những thuật toán được ứng dụng rất nhiều trong các lĩnh vực Machine learning dùng để đưa các dự đoán chính xác nhất dự trên một tập dữ liệu đã được thu thập, vì nó khá dễ hiểu và độ chính xác cao. Nó thuộc vào nhóm Supervised Machine Learning Algorithms (thuật toán học có hướng dẫn), tức là máy học từ các ví dụ từ các mẫu dữ liệu đã có.</w:t>
      </w:r>
    </w:p>
    <w:p w14:paraId="32DB0E1E" w14:textId="09EC466E" w:rsidR="00FE1386" w:rsidRPr="00D43742" w:rsidRDefault="00FE1386" w:rsidP="002162A4">
      <w:pPr>
        <w:pStyle w:val="ListParagraph"/>
        <w:shd w:val="clear" w:color="auto" w:fill="FFFFFF"/>
        <w:spacing w:line="360" w:lineRule="auto"/>
        <w:ind w:left="0" w:firstLine="720"/>
        <w:rPr>
          <w:rFonts w:cs="Times New Roman"/>
          <w:color w:val="000000" w:themeColor="text1"/>
          <w:szCs w:val="28"/>
        </w:rPr>
      </w:pPr>
      <w:r w:rsidRPr="00D43742">
        <w:rPr>
          <w:rFonts w:cs="Times New Roman"/>
          <w:color w:val="000000" w:themeColor="text1"/>
          <w:szCs w:val="28"/>
        </w:rPr>
        <w:t>Ví dụ như ta có thể ứng dụng vào việc thiết kế một ứng dụng nghe nhạc có thể phán đoán được sở thích của nghe nhạc của người dùng dựa trên các hành vi như nhấn nút “thích” bài hát, “nghe đi nghe” lại nhiều lần các bài hát,  “bỏ qua” các bài hát không thích …. Dựa trên tập dữ liệu đó ta có thể áp dụng NBC để tính toán ra các phong cách nhạc mà người dùng thích nhất, từ đó chúng ta có thể đưa ra các “gợi ý” nghe nhạc gần đúng nhất cho người dùng từ việc học hỏi từ những thói quen đó.</w:t>
      </w:r>
    </w:p>
    <w:p w14:paraId="21C10818" w14:textId="77777777" w:rsidR="003800EB" w:rsidRPr="00D43742" w:rsidRDefault="003800EB" w:rsidP="002162A4">
      <w:pPr>
        <w:pStyle w:val="ListParagraph"/>
        <w:numPr>
          <w:ilvl w:val="1"/>
          <w:numId w:val="31"/>
        </w:numPr>
        <w:spacing w:line="276" w:lineRule="auto"/>
        <w:ind w:left="720"/>
        <w:outlineLvl w:val="1"/>
        <w:rPr>
          <w:rFonts w:cs="Times New Roman"/>
          <w:b/>
          <w:bCs/>
          <w:color w:val="000000" w:themeColor="text1"/>
          <w:szCs w:val="28"/>
        </w:rPr>
      </w:pPr>
      <w:bookmarkStart w:id="15" w:name="_Toc154177569"/>
      <w:r w:rsidRPr="00D43742">
        <w:rPr>
          <w:rFonts w:cs="Times New Roman"/>
          <w:b/>
          <w:bCs/>
          <w:color w:val="000000" w:themeColor="text1"/>
          <w:szCs w:val="28"/>
          <w:lang w:val="en-US"/>
        </w:rPr>
        <w:t>Định luật Bayes</w:t>
      </w:r>
      <w:bookmarkEnd w:id="15"/>
    </w:p>
    <w:p w14:paraId="7F36D9ED" w14:textId="77777777" w:rsidR="00FE1386" w:rsidRPr="00D43742" w:rsidRDefault="00FE1386" w:rsidP="002162A4">
      <w:pPr>
        <w:shd w:val="clear" w:color="auto" w:fill="FFFFFF"/>
        <w:spacing w:line="360" w:lineRule="auto"/>
        <w:ind w:firstLine="720"/>
        <w:rPr>
          <w:rFonts w:cs="Times New Roman"/>
          <w:color w:val="000000" w:themeColor="text1"/>
        </w:rPr>
      </w:pPr>
      <w:r w:rsidRPr="00D43742">
        <w:rPr>
          <w:rFonts w:cs="Times New Roman"/>
          <w:color w:val="000000" w:themeColor="text1"/>
        </w:rPr>
        <w:t>Định lý Bayes cho phép tính xác suất xảy ra của một sự kiện ngẫu nhiên A khi biết sự kiện liên quan B đã xảy ra. Xác suất này được ký hiệu là P(A|B), và đọc là “xác suất của A nếu có B”. Đại lượng này được gọi xác suất có điều kiện hay xác suất hậu nghiệm vì nó được rút ra từ giá trị được cho của B hoặc phụ thuộc vào giá trị đó. Theo định lí Bayes, xác suất xảy ra A khi biết B sẽ phụ thuộc vào 3 yếu tố:</w:t>
      </w:r>
    </w:p>
    <w:p w14:paraId="76536642" w14:textId="77777777" w:rsidR="00FE1386" w:rsidRPr="00D43742" w:rsidRDefault="00FE1386" w:rsidP="002162A4">
      <w:pPr>
        <w:pStyle w:val="ListParagraph"/>
        <w:numPr>
          <w:ilvl w:val="0"/>
          <w:numId w:val="34"/>
        </w:numPr>
        <w:shd w:val="clear" w:color="auto" w:fill="FFFFFF"/>
        <w:suppressAutoHyphens/>
        <w:spacing w:line="360" w:lineRule="auto"/>
        <w:ind w:left="990" w:hanging="270"/>
        <w:contextualSpacing w:val="0"/>
        <w:rPr>
          <w:rFonts w:cs="Times New Roman"/>
          <w:color w:val="000000" w:themeColor="text1"/>
        </w:rPr>
      </w:pPr>
      <w:r w:rsidRPr="00D43742">
        <w:rPr>
          <w:rFonts w:cs="Times New Roman"/>
          <w:color w:val="000000" w:themeColor="text1"/>
        </w:rPr>
        <w:t>Xác suất xảy ra A của riêng nó, không quan tâm đến B. Kí hiệu là P(A) và đọc là xác suất của A. Đây được gọi là xác suất biên duyên hay xác suất tiên nghiệm, nó là “tiên nghiệm” theo nghĩa rằng nó không quan tâm đến bất kỳ thông tin nào về B.</w:t>
      </w:r>
    </w:p>
    <w:p w14:paraId="7886FA45" w14:textId="77777777" w:rsidR="00FE1386" w:rsidRPr="00D43742" w:rsidRDefault="00FE1386" w:rsidP="002162A4">
      <w:pPr>
        <w:pStyle w:val="ListParagraph"/>
        <w:numPr>
          <w:ilvl w:val="0"/>
          <w:numId w:val="34"/>
        </w:numPr>
        <w:shd w:val="clear" w:color="auto" w:fill="FFFFFF"/>
        <w:suppressAutoHyphens/>
        <w:spacing w:line="360" w:lineRule="auto"/>
        <w:ind w:left="1350" w:hanging="630"/>
        <w:contextualSpacing w:val="0"/>
        <w:rPr>
          <w:rFonts w:cs="Times New Roman"/>
          <w:color w:val="000000" w:themeColor="text1"/>
        </w:rPr>
      </w:pPr>
      <w:r w:rsidRPr="00D43742">
        <w:rPr>
          <w:rFonts w:cs="Times New Roman"/>
          <w:color w:val="000000" w:themeColor="text1"/>
        </w:rPr>
        <w:lastRenderedPageBreak/>
        <w:t>Xác suất xảy ra B của riêng nó, không quan tâm đến A. Kí hiệu là P(B) và đọc là “xác suất của B”. Đại lượng này còn gọi là hằng số chuẩn hóa (normalising constant), vì nó luôn giống nhau, không phụ thuộc vào sự kiện A đang muốn biết.</w:t>
      </w:r>
    </w:p>
    <w:p w14:paraId="6D3C127D" w14:textId="77777777" w:rsidR="00FE1386" w:rsidRPr="00D43742" w:rsidRDefault="00FE1386" w:rsidP="002162A4">
      <w:pPr>
        <w:pStyle w:val="ListParagraph"/>
        <w:numPr>
          <w:ilvl w:val="0"/>
          <w:numId w:val="34"/>
        </w:numPr>
        <w:shd w:val="clear" w:color="auto" w:fill="FFFFFF"/>
        <w:suppressAutoHyphens/>
        <w:spacing w:line="360" w:lineRule="auto"/>
        <w:ind w:left="1350" w:hanging="630"/>
        <w:contextualSpacing w:val="0"/>
        <w:rPr>
          <w:rFonts w:cs="Times New Roman"/>
          <w:color w:val="000000" w:themeColor="text1"/>
        </w:rPr>
      </w:pPr>
      <w:r w:rsidRPr="00D43742">
        <w:rPr>
          <w:rFonts w:cs="Times New Roman"/>
          <w:color w:val="000000" w:themeColor="text1"/>
        </w:rPr>
        <w:t>Xác suất xảy ra B khi biết A xảy ra. Kí hiệu là P(B|A) và đọc là “xác suất của B nếu có A”. Đại lượng này gọi là khả năng (likelihood) xảy ra B khi biết A đã xảy ra. Chú ý không nhầm lẫn giữa khả năng xảy ra B khi biết A và xác suất xảy ra A khi biết B.</w:t>
      </w:r>
    </w:p>
    <w:p w14:paraId="349E3521" w14:textId="77777777" w:rsidR="00FE1386" w:rsidRPr="00D43742" w:rsidRDefault="00FE1386" w:rsidP="002162A4">
      <w:pPr>
        <w:shd w:val="clear" w:color="auto" w:fill="FFFFFF"/>
        <w:spacing w:line="360" w:lineRule="auto"/>
        <w:rPr>
          <w:rFonts w:cs="Times New Roman"/>
          <w:color w:val="000000" w:themeColor="text1"/>
        </w:rPr>
      </w:pPr>
      <w:r w:rsidRPr="00D43742">
        <w:rPr>
          <w:rFonts w:cs="Times New Roman"/>
          <w:color w:val="000000" w:themeColor="text1"/>
        </w:rPr>
        <w:tab/>
        <w:t>Tóm lại định lý Bayes sẽ giúp ta tính ra xác suất xảy ra của một giả thuyết bằng cách thu thập các bằng chứng nhất quán hoặc không nhất quán với một giả thuyết nào đó. Khi các bằng chứng tích lũy, mức độ tin tưởng vào một giả thuyết thay đổi. Khi có đủ bằng chứng, mức độ tin tưởng này thường trở nên rất cao hoặc rất thấp, tức là xác xuất sảy ra giả thuyết sẽ thay đổi thì các bằng chứng liên quan đến nó thay đổi.</w:t>
      </w:r>
    </w:p>
    <w:p w14:paraId="3469063C" w14:textId="2AD90E12" w:rsidR="00FE1386" w:rsidRDefault="00FE1386" w:rsidP="00251DBD">
      <w:pPr>
        <w:shd w:val="clear" w:color="auto" w:fill="FFFFFF"/>
        <w:spacing w:after="0" w:line="360" w:lineRule="auto"/>
        <w:ind w:firstLine="720"/>
        <w:rPr>
          <w:rFonts w:cs="Times New Roman"/>
          <w:color w:val="000000" w:themeColor="text1"/>
        </w:rPr>
      </w:pPr>
      <w:r w:rsidRPr="00D43742">
        <w:rPr>
          <w:rFonts w:cs="Times New Roman"/>
          <w:color w:val="000000" w:themeColor="text1"/>
        </w:rPr>
        <w:t>Công thức của định luật Bayes được phát biểu như sa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2065"/>
      </w:tblGrid>
      <w:tr w:rsidR="00934864" w14:paraId="5D45D248" w14:textId="77777777" w:rsidTr="00934864">
        <w:tc>
          <w:tcPr>
            <w:tcW w:w="7285" w:type="dxa"/>
            <w:vAlign w:val="center"/>
          </w:tcPr>
          <w:p w14:paraId="7707694D" w14:textId="2058C82D" w:rsidR="00934864" w:rsidRDefault="00934864" w:rsidP="00934864">
            <w:pPr>
              <w:spacing w:line="360" w:lineRule="auto"/>
              <w:jc w:val="center"/>
              <w:rPr>
                <w:rFonts w:cs="Times New Roman"/>
                <w:color w:val="000000" w:themeColor="text1"/>
              </w:rPr>
            </w:pPr>
            <w:r w:rsidRPr="00D43742">
              <w:rPr>
                <w:color w:val="000000" w:themeColor="text1"/>
              </w:rPr>
              <w:drawing>
                <wp:inline distT="0" distB="0" distL="0" distR="0" wp14:anchorId="0904383F" wp14:editId="66905A42">
                  <wp:extent cx="2228324" cy="754380"/>
                  <wp:effectExtent l="0" t="0" r="635" b="7620"/>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79473" cy="771696"/>
                          </a:xfrm>
                          <a:prstGeom prst="rect">
                            <a:avLst/>
                          </a:prstGeom>
                        </pic:spPr>
                      </pic:pic>
                    </a:graphicData>
                  </a:graphic>
                </wp:inline>
              </w:drawing>
            </w:r>
          </w:p>
        </w:tc>
        <w:tc>
          <w:tcPr>
            <w:tcW w:w="2065" w:type="dxa"/>
            <w:vAlign w:val="center"/>
          </w:tcPr>
          <w:p w14:paraId="725FB8EA" w14:textId="5C931066" w:rsidR="00934864" w:rsidRPr="00934864" w:rsidRDefault="00934864" w:rsidP="00934864">
            <w:pPr>
              <w:spacing w:line="360" w:lineRule="auto"/>
              <w:jc w:val="center"/>
              <w:rPr>
                <w:rFonts w:cs="Times New Roman"/>
                <w:color w:val="000000" w:themeColor="text1"/>
                <w:lang w:val="en-US"/>
              </w:rPr>
            </w:pPr>
            <w:r>
              <w:rPr>
                <w:rFonts w:cs="Times New Roman"/>
                <w:color w:val="000000" w:themeColor="text1"/>
                <w:lang w:val="en-US"/>
              </w:rPr>
              <w:t>(1)</w:t>
            </w:r>
          </w:p>
        </w:tc>
      </w:tr>
    </w:tbl>
    <w:p w14:paraId="63FDA346" w14:textId="77777777" w:rsidR="00934864" w:rsidRPr="00D43742" w:rsidRDefault="00934864" w:rsidP="00934864">
      <w:pPr>
        <w:shd w:val="clear" w:color="auto" w:fill="FFFFFF"/>
        <w:spacing w:after="0" w:line="360" w:lineRule="auto"/>
        <w:rPr>
          <w:rFonts w:cs="Times New Roman"/>
          <w:color w:val="000000" w:themeColor="text1"/>
        </w:rPr>
      </w:pPr>
    </w:p>
    <w:p w14:paraId="58BFBCF3" w14:textId="70533EEE" w:rsidR="00FE1386" w:rsidRPr="00D43742" w:rsidRDefault="00FE1386" w:rsidP="002162A4">
      <w:pPr>
        <w:pStyle w:val="ListParagraph"/>
        <w:numPr>
          <w:ilvl w:val="0"/>
          <w:numId w:val="33"/>
        </w:numPr>
        <w:spacing w:line="240" w:lineRule="auto"/>
        <w:contextualSpacing w:val="0"/>
        <w:rPr>
          <w:rFonts w:cs="Times New Roman"/>
          <w:color w:val="000000" w:themeColor="text1"/>
        </w:rPr>
      </w:pPr>
      <w:r w:rsidRPr="00D43742">
        <w:rPr>
          <w:rFonts w:cs="Times New Roman"/>
          <w:color w:val="000000" w:themeColor="text1"/>
        </w:rPr>
        <w:t xml:space="preserve">P(A|B) là xác suất xảy ra </w:t>
      </w:r>
      <w:r w:rsidR="00D5758B">
        <w:rPr>
          <w:rFonts w:cs="Times New Roman"/>
          <w:color w:val="000000" w:themeColor="text1"/>
          <w:lang w:val="en-US"/>
        </w:rPr>
        <w:t xml:space="preserve">sự kiện </w:t>
      </w:r>
      <w:r w:rsidRPr="00D43742">
        <w:rPr>
          <w:rFonts w:cs="Times New Roman"/>
          <w:color w:val="000000" w:themeColor="text1"/>
        </w:rPr>
        <w:t>A khi biết sự kiện liên quan B đã xảy ra.</w:t>
      </w:r>
    </w:p>
    <w:p w14:paraId="4EC089E6" w14:textId="06C1318E" w:rsidR="00FE1386" w:rsidRPr="00D43742" w:rsidRDefault="00FE1386" w:rsidP="002162A4">
      <w:pPr>
        <w:pStyle w:val="ListParagraph"/>
        <w:numPr>
          <w:ilvl w:val="0"/>
          <w:numId w:val="33"/>
        </w:numPr>
        <w:spacing w:line="240" w:lineRule="auto"/>
        <w:contextualSpacing w:val="0"/>
        <w:rPr>
          <w:rFonts w:cs="Times New Roman"/>
          <w:color w:val="000000" w:themeColor="text1"/>
        </w:rPr>
      </w:pPr>
      <w:r w:rsidRPr="00D43742">
        <w:rPr>
          <w:rFonts w:cs="Times New Roman"/>
          <w:color w:val="000000" w:themeColor="text1"/>
        </w:rPr>
        <w:t xml:space="preserve">P(B|A) là </w:t>
      </w:r>
      <w:r w:rsidR="00101E76" w:rsidRPr="00D43742">
        <w:rPr>
          <w:rFonts w:cs="Times New Roman"/>
          <w:color w:val="000000" w:themeColor="text1"/>
        </w:rPr>
        <w:t xml:space="preserve">xác suất xảy ra </w:t>
      </w:r>
      <w:r w:rsidR="00101E76">
        <w:rPr>
          <w:rFonts w:cs="Times New Roman"/>
          <w:color w:val="000000" w:themeColor="text1"/>
          <w:lang w:val="en-US"/>
        </w:rPr>
        <w:t>sự kiện B</w:t>
      </w:r>
      <w:r w:rsidR="00101E76" w:rsidRPr="00D43742">
        <w:rPr>
          <w:rFonts w:cs="Times New Roman"/>
          <w:color w:val="000000" w:themeColor="text1"/>
        </w:rPr>
        <w:t xml:space="preserve"> khi biết sự kiện liên quan </w:t>
      </w:r>
      <w:r w:rsidR="00101E76">
        <w:rPr>
          <w:rFonts w:cs="Times New Roman"/>
          <w:color w:val="000000" w:themeColor="text1"/>
          <w:lang w:val="en-US"/>
        </w:rPr>
        <w:t>Á</w:t>
      </w:r>
      <w:r w:rsidR="00101E76" w:rsidRPr="00D43742">
        <w:rPr>
          <w:rFonts w:cs="Times New Roman"/>
          <w:color w:val="000000" w:themeColor="text1"/>
        </w:rPr>
        <w:t xml:space="preserve"> đã xảy ra.</w:t>
      </w:r>
    </w:p>
    <w:p w14:paraId="4B770B4E" w14:textId="008B73B8" w:rsidR="00FE1386" w:rsidRPr="00D43742" w:rsidRDefault="00FE1386" w:rsidP="002162A4">
      <w:pPr>
        <w:pStyle w:val="ListParagraph"/>
        <w:numPr>
          <w:ilvl w:val="0"/>
          <w:numId w:val="33"/>
        </w:numPr>
        <w:spacing w:line="240" w:lineRule="auto"/>
        <w:contextualSpacing w:val="0"/>
        <w:rPr>
          <w:rFonts w:cs="Times New Roman"/>
          <w:color w:val="000000" w:themeColor="text1"/>
        </w:rPr>
      </w:pPr>
      <w:r w:rsidRPr="00D43742">
        <w:rPr>
          <w:rFonts w:cs="Times New Roman"/>
          <w:color w:val="000000" w:themeColor="text1"/>
        </w:rPr>
        <w:t xml:space="preserve">P(A) là xác suất </w:t>
      </w:r>
      <w:r w:rsidR="00101E76">
        <w:rPr>
          <w:rFonts w:cs="Times New Roman"/>
          <w:color w:val="000000" w:themeColor="text1"/>
          <w:lang w:val="en-US"/>
        </w:rPr>
        <w:t>x</w:t>
      </w:r>
      <w:r w:rsidRPr="00D43742">
        <w:rPr>
          <w:rFonts w:cs="Times New Roman"/>
          <w:color w:val="000000" w:themeColor="text1"/>
        </w:rPr>
        <w:t>ảy ra của riêng A mà không quan tâm đến B.</w:t>
      </w:r>
    </w:p>
    <w:p w14:paraId="30F98581" w14:textId="77777777" w:rsidR="00FE1386" w:rsidRPr="00D43742" w:rsidRDefault="00FE1386" w:rsidP="002162A4">
      <w:pPr>
        <w:pStyle w:val="ListParagraph"/>
        <w:numPr>
          <w:ilvl w:val="0"/>
          <w:numId w:val="33"/>
        </w:numPr>
        <w:spacing w:line="240" w:lineRule="auto"/>
        <w:contextualSpacing w:val="0"/>
        <w:rPr>
          <w:rFonts w:cs="Times New Roman"/>
          <w:color w:val="000000" w:themeColor="text1"/>
        </w:rPr>
      </w:pPr>
      <w:r w:rsidRPr="00D43742">
        <w:rPr>
          <w:rFonts w:cs="Times New Roman"/>
          <w:color w:val="000000" w:themeColor="text1"/>
        </w:rPr>
        <w:t>P(B) là xác suất xảy ra của riêng B mà không quan tâm đến A.</w:t>
      </w:r>
    </w:p>
    <w:p w14:paraId="1A4F48EA" w14:textId="4D0D953F" w:rsidR="00FE1386" w:rsidRPr="00D43742" w:rsidRDefault="00FE1386" w:rsidP="000C1603">
      <w:pPr>
        <w:rPr>
          <w:rFonts w:cs="Times New Roman"/>
          <w:color w:val="000000" w:themeColor="text1"/>
        </w:rPr>
      </w:pPr>
      <w:r w:rsidRPr="00D43742">
        <w:rPr>
          <w:rFonts w:cs="Times New Roman"/>
          <w:color w:val="000000" w:themeColor="text1"/>
        </w:rPr>
        <w:tab/>
        <w:t>Ở trên ta có thể thấy xác suất sảy ra của giả thuyết A phụ thuộc và xác suất của giả thuyết B, nhưng trong thực tế xác suất A có thể phụ thuộc vào xác suất của nhiều các giác thuyết khác có thể là B1, B2, B3 … Bn.</w:t>
      </w:r>
    </w:p>
    <w:p w14:paraId="056039AB" w14:textId="77777777" w:rsidR="003800EB" w:rsidRPr="00D43742" w:rsidRDefault="003800EB" w:rsidP="002162A4">
      <w:pPr>
        <w:pStyle w:val="ListParagraph"/>
        <w:numPr>
          <w:ilvl w:val="1"/>
          <w:numId w:val="31"/>
        </w:numPr>
        <w:spacing w:line="360" w:lineRule="auto"/>
        <w:ind w:left="720"/>
        <w:outlineLvl w:val="1"/>
        <w:rPr>
          <w:rFonts w:cs="Times New Roman"/>
          <w:b/>
          <w:bCs/>
          <w:color w:val="000000" w:themeColor="text1"/>
          <w:szCs w:val="28"/>
        </w:rPr>
      </w:pPr>
      <w:bookmarkStart w:id="16" w:name="_Toc154177570"/>
      <w:r w:rsidRPr="00D43742">
        <w:rPr>
          <w:rFonts w:cs="Times New Roman"/>
          <w:b/>
          <w:bCs/>
          <w:color w:val="000000" w:themeColor="text1"/>
          <w:szCs w:val="28"/>
          <w:lang w:val="en-US"/>
        </w:rPr>
        <w:lastRenderedPageBreak/>
        <w:t>Các loại phân phối xác suất</w:t>
      </w:r>
      <w:bookmarkEnd w:id="16"/>
    </w:p>
    <w:p w14:paraId="57910A65" w14:textId="77777777" w:rsidR="003800EB" w:rsidRPr="00D43742" w:rsidRDefault="003800EB" w:rsidP="00DC31F1">
      <w:pPr>
        <w:pStyle w:val="ListParagraph"/>
        <w:numPr>
          <w:ilvl w:val="2"/>
          <w:numId w:val="31"/>
        </w:numPr>
        <w:spacing w:after="0" w:line="360" w:lineRule="auto"/>
        <w:ind w:left="720"/>
        <w:outlineLvl w:val="1"/>
        <w:rPr>
          <w:rFonts w:cs="Times New Roman"/>
          <w:b/>
          <w:bCs/>
          <w:color w:val="000000" w:themeColor="text1"/>
          <w:szCs w:val="28"/>
        </w:rPr>
      </w:pPr>
      <w:bookmarkStart w:id="17" w:name="_Toc154177571"/>
      <w:r w:rsidRPr="00D43742">
        <w:rPr>
          <w:rFonts w:cs="Times New Roman"/>
          <w:b/>
          <w:bCs/>
          <w:color w:val="000000" w:themeColor="text1"/>
          <w:szCs w:val="28"/>
        </w:rPr>
        <w:t>Gaussian Naïve Bayes (Phân phối chuẩn)</w:t>
      </w:r>
      <w:bookmarkEnd w:id="17"/>
    </w:p>
    <w:p w14:paraId="1CEC4A1E" w14:textId="45E095B1" w:rsidR="002A525E" w:rsidRPr="00D43742" w:rsidRDefault="002A525E" w:rsidP="002162A4">
      <w:pPr>
        <w:ind w:firstLine="720"/>
        <w:rPr>
          <w:rFonts w:cs="Times New Roman"/>
          <w:color w:val="000000" w:themeColor="text1"/>
          <w:szCs w:val="28"/>
        </w:rPr>
      </w:pPr>
      <w:r w:rsidRPr="00D43742">
        <w:rPr>
          <w:rFonts w:cs="Times New Roman"/>
          <w:color w:val="000000" w:themeColor="text1"/>
          <w:szCs w:val="28"/>
        </w:rPr>
        <w:t>Mô hình này được sử dụng chủ yếu trong loại dữ liệu mà các thành phần là các biến liên tục.</w:t>
      </w:r>
    </w:p>
    <w:p w14:paraId="35135125" w14:textId="77777777" w:rsidR="004D5406" w:rsidRPr="004D5406" w:rsidRDefault="004D5406" w:rsidP="004D5406">
      <w:pPr>
        <w:pStyle w:val="ListParagraph"/>
        <w:numPr>
          <w:ilvl w:val="0"/>
          <w:numId w:val="46"/>
        </w:numPr>
        <w:rPr>
          <w:rFonts w:cs="Times New Roman"/>
          <w:szCs w:val="28"/>
        </w:rPr>
      </w:pPr>
      <w:r w:rsidRPr="004D5406">
        <w:rPr>
          <w:rFonts w:cs="Times New Roman"/>
          <w:szCs w:val="28"/>
        </w:rPr>
        <w:t>Giả định rằng các biến đầu vào có phân phối Gaussian (phân phối chuẩn).</w:t>
      </w:r>
    </w:p>
    <w:p w14:paraId="4C53FB37" w14:textId="77777777" w:rsidR="00B63018" w:rsidRPr="00B63018" w:rsidRDefault="004D5406" w:rsidP="00B63018">
      <w:pPr>
        <w:pStyle w:val="ListParagraph"/>
        <w:numPr>
          <w:ilvl w:val="0"/>
          <w:numId w:val="46"/>
        </w:numPr>
        <w:spacing w:line="257" w:lineRule="auto"/>
        <w:contextualSpacing w:val="0"/>
        <w:rPr>
          <w:rFonts w:cs="Times New Roman"/>
          <w:b/>
          <w:bCs/>
          <w:color w:val="000000" w:themeColor="text1"/>
          <w:szCs w:val="28"/>
        </w:rPr>
      </w:pPr>
      <w:r w:rsidRPr="004D5406">
        <w:rPr>
          <w:rFonts w:cs="Times New Roman"/>
          <w:szCs w:val="28"/>
        </w:rPr>
        <w:t>Được sử dụng khi giá trị của các biến đầu vào được đo lường dưới dạng số thực.</w:t>
      </w:r>
    </w:p>
    <w:p w14:paraId="6483BAD2" w14:textId="77777777" w:rsidR="00934864" w:rsidRDefault="008859F4" w:rsidP="00934864">
      <w:pPr>
        <w:pStyle w:val="ListParagraph"/>
        <w:keepNext/>
        <w:spacing w:line="257" w:lineRule="auto"/>
        <w:contextualSpacing w:val="0"/>
      </w:pPr>
      <w:r w:rsidRPr="00C204C8">
        <w:drawing>
          <wp:inline distT="0" distB="0" distL="0" distR="0" wp14:anchorId="76473AE9" wp14:editId="5565FDE6">
            <wp:extent cx="5642668" cy="1590499"/>
            <wp:effectExtent l="0" t="0" r="0" b="0"/>
            <wp:docPr id="34959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595238" name=""/>
                    <pic:cNvPicPr/>
                  </pic:nvPicPr>
                  <pic:blipFill>
                    <a:blip r:embed="rId12"/>
                    <a:stretch>
                      <a:fillRect/>
                    </a:stretch>
                  </pic:blipFill>
                  <pic:spPr>
                    <a:xfrm>
                      <a:off x="0" y="0"/>
                      <a:ext cx="5692812" cy="1604633"/>
                    </a:xfrm>
                    <a:prstGeom prst="rect">
                      <a:avLst/>
                    </a:prstGeom>
                  </pic:spPr>
                </pic:pic>
              </a:graphicData>
            </a:graphic>
          </wp:inline>
        </w:drawing>
      </w:r>
    </w:p>
    <w:p w14:paraId="316EE6AC" w14:textId="581AF1B3" w:rsidR="008859F4" w:rsidRPr="00385FF8" w:rsidRDefault="00934864" w:rsidP="00385FF8">
      <w:pPr>
        <w:jc w:val="center"/>
        <w:rPr>
          <w:rFonts w:cs="Times New Roman"/>
          <w:b/>
          <w:bCs/>
          <w:i/>
          <w:iCs/>
          <w:color w:val="000000" w:themeColor="text1"/>
          <w:lang w:val="en-US"/>
        </w:rPr>
      </w:pPr>
      <w:bookmarkStart w:id="18" w:name="_Toc154221428"/>
      <w:r w:rsidRPr="00385FF8">
        <w:rPr>
          <w:i/>
          <w:iCs/>
        </w:rPr>
        <w:t>Hình 2.</w:t>
      </w:r>
      <w:r w:rsidRPr="00385FF8">
        <w:rPr>
          <w:i/>
          <w:iCs/>
        </w:rPr>
        <w:fldChar w:fldCharType="begin"/>
      </w:r>
      <w:r w:rsidRPr="00385FF8">
        <w:rPr>
          <w:i/>
          <w:iCs/>
        </w:rPr>
        <w:instrText xml:space="preserve"> SEQ Hình_2. \* ARABIC </w:instrText>
      </w:r>
      <w:r w:rsidRPr="00385FF8">
        <w:rPr>
          <w:i/>
          <w:iCs/>
        </w:rPr>
        <w:fldChar w:fldCharType="separate"/>
      </w:r>
      <w:r w:rsidR="00053331">
        <w:rPr>
          <w:i/>
          <w:iCs/>
        </w:rPr>
        <w:t>1</w:t>
      </w:r>
      <w:r w:rsidRPr="00385FF8">
        <w:rPr>
          <w:i/>
          <w:iCs/>
        </w:rPr>
        <w:fldChar w:fldCharType="end"/>
      </w:r>
      <w:r w:rsidRPr="00385FF8">
        <w:rPr>
          <w:i/>
          <w:iCs/>
          <w:lang w:val="en-US"/>
        </w:rPr>
        <w:t>: Định nghĩa phân phối chuẩn</w:t>
      </w:r>
      <w:bookmarkEnd w:id="18"/>
    </w:p>
    <w:p w14:paraId="4E2F86A9" w14:textId="0E099489" w:rsidR="002A525E" w:rsidRPr="00D43742" w:rsidRDefault="002A525E" w:rsidP="002162A4">
      <w:pPr>
        <w:ind w:firstLine="720"/>
        <w:rPr>
          <w:rFonts w:cs="Times New Roman"/>
          <w:color w:val="000000" w:themeColor="text1"/>
          <w:szCs w:val="28"/>
        </w:rPr>
      </w:pPr>
      <w:r w:rsidRPr="00D43742">
        <w:rPr>
          <w:rFonts w:cs="Times New Roman"/>
          <w:color w:val="000000" w:themeColor="text1"/>
          <w:szCs w:val="28"/>
        </w:rPr>
        <w:t>Khi các đặc trưng nhận giá trị liên tục, ta giả sử các đặc trưng đó có phân phối Gaussian. Khi đó,likelihood( khả năng xảy ra) sẽ có dạng:</w:t>
      </w:r>
    </w:p>
    <w:p w14:paraId="2B9387C1" w14:textId="3C0F71D0" w:rsidR="002A525E" w:rsidRPr="00D43742" w:rsidRDefault="002A525E" w:rsidP="00C204C8">
      <w:pPr>
        <w:jc w:val="center"/>
        <w:rPr>
          <w:rFonts w:cs="Times New Roman"/>
          <w:b/>
          <w:bCs/>
          <w:color w:val="000000" w:themeColor="text1"/>
          <w:szCs w:val="28"/>
        </w:rPr>
      </w:pPr>
      <w:r w:rsidRPr="00C204C8">
        <w:drawing>
          <wp:inline distT="0" distB="0" distL="0" distR="0" wp14:anchorId="378E1CBE" wp14:editId="22A7F917">
            <wp:extent cx="3459480" cy="505318"/>
            <wp:effectExtent l="0" t="0" r="0" b="9525"/>
            <wp:docPr id="1300192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192228" name=""/>
                    <pic:cNvPicPr/>
                  </pic:nvPicPr>
                  <pic:blipFill>
                    <a:blip r:embed="rId13"/>
                    <a:stretch>
                      <a:fillRect/>
                    </a:stretch>
                  </pic:blipFill>
                  <pic:spPr>
                    <a:xfrm>
                      <a:off x="0" y="0"/>
                      <a:ext cx="3522039" cy="514456"/>
                    </a:xfrm>
                    <a:prstGeom prst="rect">
                      <a:avLst/>
                    </a:prstGeom>
                  </pic:spPr>
                </pic:pic>
              </a:graphicData>
            </a:graphic>
          </wp:inline>
        </w:drawing>
      </w:r>
    </w:p>
    <w:p w14:paraId="55176B01" w14:textId="77777777" w:rsidR="00934864" w:rsidRDefault="008859F4" w:rsidP="009D23E4">
      <w:pPr>
        <w:keepNext/>
        <w:spacing w:after="0"/>
        <w:jc w:val="center"/>
      </w:pPr>
      <w:r w:rsidRPr="00C204C8">
        <w:drawing>
          <wp:inline distT="0" distB="0" distL="0" distR="0" wp14:anchorId="6C0A8A35" wp14:editId="70B4E869">
            <wp:extent cx="4465268" cy="2682240"/>
            <wp:effectExtent l="0" t="0" r="0" b="3810"/>
            <wp:docPr id="1108633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633897" name=""/>
                    <pic:cNvPicPr/>
                  </pic:nvPicPr>
                  <pic:blipFill>
                    <a:blip r:embed="rId14"/>
                    <a:stretch>
                      <a:fillRect/>
                    </a:stretch>
                  </pic:blipFill>
                  <pic:spPr>
                    <a:xfrm>
                      <a:off x="0" y="0"/>
                      <a:ext cx="4558967" cy="2738524"/>
                    </a:xfrm>
                    <a:prstGeom prst="rect">
                      <a:avLst/>
                    </a:prstGeom>
                  </pic:spPr>
                </pic:pic>
              </a:graphicData>
            </a:graphic>
          </wp:inline>
        </w:drawing>
      </w:r>
    </w:p>
    <w:p w14:paraId="036B86CB" w14:textId="3EFCDD3B" w:rsidR="008859F4" w:rsidRPr="00A118C6" w:rsidRDefault="00934864" w:rsidP="00A118C6">
      <w:pPr>
        <w:jc w:val="center"/>
        <w:rPr>
          <w:b/>
          <w:bCs/>
          <w:i/>
          <w:iCs/>
          <w:lang w:val="en-US"/>
        </w:rPr>
      </w:pPr>
      <w:bookmarkStart w:id="19" w:name="_Toc154221429"/>
      <w:r w:rsidRPr="00A118C6">
        <w:rPr>
          <w:i/>
          <w:iCs/>
        </w:rPr>
        <w:t>Hình 2.</w:t>
      </w:r>
      <w:r w:rsidRPr="00A118C6">
        <w:rPr>
          <w:i/>
          <w:iCs/>
        </w:rPr>
        <w:fldChar w:fldCharType="begin"/>
      </w:r>
      <w:r w:rsidRPr="00A118C6">
        <w:rPr>
          <w:i/>
          <w:iCs/>
        </w:rPr>
        <w:instrText xml:space="preserve"> SEQ Hình_2. \* ARABIC </w:instrText>
      </w:r>
      <w:r w:rsidRPr="00A118C6">
        <w:rPr>
          <w:i/>
          <w:iCs/>
        </w:rPr>
        <w:fldChar w:fldCharType="separate"/>
      </w:r>
      <w:r w:rsidR="00053331">
        <w:rPr>
          <w:i/>
          <w:iCs/>
        </w:rPr>
        <w:t>2</w:t>
      </w:r>
      <w:r w:rsidRPr="00A118C6">
        <w:rPr>
          <w:i/>
          <w:iCs/>
        </w:rPr>
        <w:fldChar w:fldCharType="end"/>
      </w:r>
      <w:r w:rsidRPr="00A118C6">
        <w:rPr>
          <w:i/>
          <w:iCs/>
          <w:lang w:val="en-US"/>
        </w:rPr>
        <w:t xml:space="preserve">: </w:t>
      </w:r>
      <w:r w:rsidRPr="00A118C6">
        <w:rPr>
          <w:i/>
          <w:iCs/>
        </w:rPr>
        <w:t>Cách hoạt động của bộ phân loại Gaussian Naive Bayes (GNB).</w:t>
      </w:r>
      <w:bookmarkEnd w:id="19"/>
    </w:p>
    <w:p w14:paraId="09A45504" w14:textId="77777777" w:rsidR="00934864" w:rsidRDefault="008859F4" w:rsidP="00C30BC2">
      <w:pPr>
        <w:keepNext/>
        <w:jc w:val="center"/>
      </w:pPr>
      <w:r w:rsidRPr="00D43742">
        <w:rPr>
          <w:rFonts w:cs="Times New Roman"/>
          <w:color w:val="000000" w:themeColor="text1"/>
          <w:sz w:val="20"/>
          <w:szCs w:val="20"/>
        </w:rPr>
        <w:lastRenderedPageBreak/>
        <w:drawing>
          <wp:inline distT="0" distB="0" distL="0" distR="0" wp14:anchorId="6E86701A" wp14:editId="07442516">
            <wp:extent cx="5501640" cy="2401090"/>
            <wp:effectExtent l="0" t="0" r="3810" b="0"/>
            <wp:docPr id="566089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089986" name=""/>
                    <pic:cNvPicPr/>
                  </pic:nvPicPr>
                  <pic:blipFill>
                    <a:blip r:embed="rId15"/>
                    <a:stretch>
                      <a:fillRect/>
                    </a:stretch>
                  </pic:blipFill>
                  <pic:spPr>
                    <a:xfrm>
                      <a:off x="0" y="0"/>
                      <a:ext cx="5511166" cy="2405247"/>
                    </a:xfrm>
                    <a:prstGeom prst="rect">
                      <a:avLst/>
                    </a:prstGeom>
                  </pic:spPr>
                </pic:pic>
              </a:graphicData>
            </a:graphic>
          </wp:inline>
        </w:drawing>
      </w:r>
    </w:p>
    <w:p w14:paraId="5AA930B7" w14:textId="5912EC2A" w:rsidR="008859F4" w:rsidRPr="00BD1E73" w:rsidRDefault="00934864" w:rsidP="00BD1E73">
      <w:pPr>
        <w:jc w:val="center"/>
        <w:rPr>
          <w:i/>
          <w:iCs/>
          <w:sz w:val="20"/>
          <w:szCs w:val="20"/>
          <w:lang w:val="en-US"/>
        </w:rPr>
      </w:pPr>
      <w:bookmarkStart w:id="20" w:name="_Toc154221430"/>
      <w:r w:rsidRPr="00BD1E73">
        <w:rPr>
          <w:i/>
          <w:iCs/>
        </w:rPr>
        <w:t>Hình 2.</w:t>
      </w:r>
      <w:r w:rsidRPr="00BD1E73">
        <w:rPr>
          <w:i/>
          <w:iCs/>
        </w:rPr>
        <w:fldChar w:fldCharType="begin"/>
      </w:r>
      <w:r w:rsidRPr="00BD1E73">
        <w:rPr>
          <w:i/>
          <w:iCs/>
        </w:rPr>
        <w:instrText xml:space="preserve"> SEQ Hình_2. \* ARABIC </w:instrText>
      </w:r>
      <w:r w:rsidRPr="00BD1E73">
        <w:rPr>
          <w:i/>
          <w:iCs/>
        </w:rPr>
        <w:fldChar w:fldCharType="separate"/>
      </w:r>
      <w:r w:rsidR="00053331">
        <w:rPr>
          <w:i/>
          <w:iCs/>
        </w:rPr>
        <w:t>3</w:t>
      </w:r>
      <w:r w:rsidRPr="00BD1E73">
        <w:rPr>
          <w:i/>
          <w:iCs/>
        </w:rPr>
        <w:fldChar w:fldCharType="end"/>
      </w:r>
      <w:r w:rsidRPr="00BD1E73">
        <w:rPr>
          <w:i/>
          <w:iCs/>
          <w:lang w:val="en-US"/>
        </w:rPr>
        <w:t xml:space="preserve">: </w:t>
      </w:r>
      <w:r w:rsidRPr="00BD1E73">
        <w:rPr>
          <w:i/>
          <w:iCs/>
        </w:rPr>
        <w:t>Ví dụ về phân loại theo Gaussian Naive Bayes</w:t>
      </w:r>
      <w:bookmarkEnd w:id="20"/>
    </w:p>
    <w:p w14:paraId="57957495" w14:textId="27619F83" w:rsidR="008859F4" w:rsidRPr="00DD3DDB" w:rsidRDefault="008859F4" w:rsidP="007B766D">
      <w:pPr>
        <w:spacing w:after="0"/>
        <w:ind w:firstLine="720"/>
        <w:rPr>
          <w:rFonts w:cs="Times New Roman"/>
          <w:color w:val="000000" w:themeColor="text1"/>
          <w:szCs w:val="28"/>
          <w:lang w:val="en-US"/>
        </w:rPr>
      </w:pPr>
      <w:r w:rsidRPr="00D43742">
        <w:rPr>
          <w:rFonts w:cs="Times New Roman"/>
          <w:color w:val="000000" w:themeColor="text1"/>
          <w:szCs w:val="28"/>
        </w:rPr>
        <w:t>Xét ví dụ trên ta nhận thấy các điểm dữ liệu ban đầu (xanh, cam) liên tục, nếu có một điểm mới (xám) nằm trong phạm vi PSA=2.6 thì Naïve bayes có xu hướng dự đoán thuộc lớp Cancer. Tuy nhiên như vậy là không khả quan. Vì vậy ta sử dụng Gaussian Naïve Bayes. Sử dụng công thức phân phối chuẩn ta vẽ được đồ thị phân phối của 2 lớp dữ liệu. Qua đó tại điểm x = 2.6, thì x sẽ thuộc lớp có giá trị hàm phân phối cao hơn (Cancer)</w:t>
      </w:r>
      <w:r w:rsidR="00DD3DDB">
        <w:rPr>
          <w:rFonts w:cs="Times New Roman"/>
          <w:color w:val="000000" w:themeColor="text1"/>
          <w:szCs w:val="28"/>
          <w:lang w:val="en-US"/>
        </w:rPr>
        <w:t>.</w:t>
      </w:r>
    </w:p>
    <w:p w14:paraId="326B73AF" w14:textId="77777777" w:rsidR="00934864" w:rsidRDefault="008859F4" w:rsidP="00934864">
      <w:pPr>
        <w:keepNext/>
        <w:jc w:val="center"/>
      </w:pPr>
      <w:r w:rsidRPr="00D43742">
        <w:rPr>
          <w:rFonts w:cs="Times New Roman"/>
          <w:i/>
          <w:iCs/>
          <w:color w:val="000000" w:themeColor="text1"/>
          <w:sz w:val="20"/>
          <w:szCs w:val="20"/>
        </w:rPr>
        <w:drawing>
          <wp:inline distT="0" distB="0" distL="0" distR="0" wp14:anchorId="5B7FFC12" wp14:editId="5FC04F5D">
            <wp:extent cx="5180937" cy="2545080"/>
            <wp:effectExtent l="0" t="0" r="1270" b="7620"/>
            <wp:docPr id="584968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968155" name=""/>
                    <pic:cNvPicPr/>
                  </pic:nvPicPr>
                  <pic:blipFill>
                    <a:blip r:embed="rId16"/>
                    <a:stretch>
                      <a:fillRect/>
                    </a:stretch>
                  </pic:blipFill>
                  <pic:spPr>
                    <a:xfrm>
                      <a:off x="0" y="0"/>
                      <a:ext cx="5212115" cy="2560396"/>
                    </a:xfrm>
                    <a:prstGeom prst="rect">
                      <a:avLst/>
                    </a:prstGeom>
                  </pic:spPr>
                </pic:pic>
              </a:graphicData>
            </a:graphic>
          </wp:inline>
        </w:drawing>
      </w:r>
    </w:p>
    <w:p w14:paraId="408C6D35" w14:textId="22BC9414" w:rsidR="008859F4" w:rsidRPr="006028A2" w:rsidRDefault="00934864" w:rsidP="006028A2">
      <w:pPr>
        <w:jc w:val="center"/>
        <w:rPr>
          <w:i/>
          <w:iCs/>
          <w:sz w:val="20"/>
          <w:szCs w:val="20"/>
          <w:lang w:val="en-US"/>
        </w:rPr>
      </w:pPr>
      <w:bookmarkStart w:id="21" w:name="_Toc154221431"/>
      <w:r w:rsidRPr="006028A2">
        <w:rPr>
          <w:i/>
          <w:iCs/>
        </w:rPr>
        <w:t>Hình 2.</w:t>
      </w:r>
      <w:r w:rsidRPr="006028A2">
        <w:rPr>
          <w:i/>
          <w:iCs/>
        </w:rPr>
        <w:fldChar w:fldCharType="begin"/>
      </w:r>
      <w:r w:rsidRPr="006028A2">
        <w:rPr>
          <w:i/>
          <w:iCs/>
        </w:rPr>
        <w:instrText xml:space="preserve"> SEQ Hình_2. \* ARABIC </w:instrText>
      </w:r>
      <w:r w:rsidRPr="006028A2">
        <w:rPr>
          <w:i/>
          <w:iCs/>
        </w:rPr>
        <w:fldChar w:fldCharType="separate"/>
      </w:r>
      <w:r w:rsidR="00053331">
        <w:rPr>
          <w:i/>
          <w:iCs/>
        </w:rPr>
        <w:t>4</w:t>
      </w:r>
      <w:r w:rsidRPr="006028A2">
        <w:rPr>
          <w:i/>
          <w:iCs/>
        </w:rPr>
        <w:fldChar w:fldCharType="end"/>
      </w:r>
      <w:r w:rsidRPr="006028A2">
        <w:rPr>
          <w:i/>
          <w:iCs/>
          <w:lang w:val="en-US"/>
        </w:rPr>
        <w:t xml:space="preserve">: </w:t>
      </w:r>
      <w:r w:rsidRPr="006028A2">
        <w:rPr>
          <w:i/>
          <w:iCs/>
        </w:rPr>
        <w:t>Ví dụ về phân loại theo Gaussian Naive Bayes</w:t>
      </w:r>
      <w:bookmarkEnd w:id="21"/>
    </w:p>
    <w:p w14:paraId="60D69EFE" w14:textId="5399E343" w:rsidR="008859F4" w:rsidRPr="00D43742" w:rsidRDefault="008859F4" w:rsidP="002162A4">
      <w:pPr>
        <w:ind w:firstLine="720"/>
        <w:rPr>
          <w:rFonts w:cs="Times New Roman"/>
          <w:color w:val="000000" w:themeColor="text1"/>
          <w:szCs w:val="28"/>
        </w:rPr>
      </w:pPr>
      <w:r w:rsidRPr="00D43742">
        <w:rPr>
          <w:rFonts w:cs="Times New Roman"/>
          <w:color w:val="000000" w:themeColor="text1"/>
          <w:szCs w:val="28"/>
        </w:rPr>
        <w:t>Xét thấy có một điểm mà ở đó 2 đường cong có độ cao bằng nhau, ta gọi đó là điểm cutoff (trong bài này giá trị cutoff xấp xỉ bằng 2.17). Nếu những người có chỉ số PSA nhỏ hơn 2.17 người đó xếp ở lớp Healthy và ngược lại.</w:t>
      </w:r>
    </w:p>
    <w:p w14:paraId="7248A426" w14:textId="4D339031" w:rsidR="003800EB" w:rsidRPr="00D43742" w:rsidRDefault="003800EB" w:rsidP="003879CE">
      <w:pPr>
        <w:pStyle w:val="ListParagraph"/>
        <w:numPr>
          <w:ilvl w:val="2"/>
          <w:numId w:val="31"/>
        </w:numPr>
        <w:spacing w:after="0" w:line="360" w:lineRule="auto"/>
        <w:ind w:left="720"/>
        <w:outlineLvl w:val="1"/>
        <w:rPr>
          <w:rFonts w:cs="Times New Roman"/>
          <w:b/>
          <w:bCs/>
          <w:color w:val="000000" w:themeColor="text1"/>
          <w:szCs w:val="28"/>
        </w:rPr>
      </w:pPr>
      <w:bookmarkStart w:id="22" w:name="_Toc154177572"/>
      <w:r w:rsidRPr="00D43742">
        <w:rPr>
          <w:rFonts w:cs="Times New Roman"/>
          <w:b/>
          <w:bCs/>
          <w:color w:val="000000" w:themeColor="text1"/>
          <w:szCs w:val="28"/>
        </w:rPr>
        <w:lastRenderedPageBreak/>
        <w:t>Bernoulli Naive Bayes</w:t>
      </w:r>
      <w:bookmarkEnd w:id="22"/>
    </w:p>
    <w:p w14:paraId="30CE7FC2" w14:textId="204C733F" w:rsidR="00B74258" w:rsidRPr="00B74258" w:rsidRDefault="0071511A" w:rsidP="00B74258">
      <w:pPr>
        <w:ind w:firstLine="720"/>
        <w:rPr>
          <w:rFonts w:cs="Times New Roman"/>
          <w:color w:val="000000" w:themeColor="text1"/>
          <w:szCs w:val="28"/>
        </w:rPr>
      </w:pPr>
      <w:r w:rsidRPr="00D43742">
        <w:rPr>
          <w:rFonts w:cs="Times New Roman"/>
          <w:color w:val="000000" w:themeColor="text1"/>
          <w:szCs w:val="28"/>
        </w:rPr>
        <w:t>Mô</w:t>
      </w:r>
      <w:r w:rsidRPr="00D43742">
        <w:rPr>
          <w:rFonts w:cs="Times New Roman"/>
          <w:color w:val="000000" w:themeColor="text1"/>
        </w:rPr>
        <w:t xml:space="preserve"> </w:t>
      </w:r>
      <w:r w:rsidRPr="00D43742">
        <w:rPr>
          <w:rFonts w:cs="Times New Roman"/>
          <w:color w:val="000000" w:themeColor="text1"/>
          <w:szCs w:val="28"/>
        </w:rPr>
        <w:t xml:space="preserve">hình này được áp dụng cho các loại dữ liệu mà </w:t>
      </w:r>
      <w:r w:rsidR="00B74258" w:rsidRPr="00B74258">
        <w:rPr>
          <w:rFonts w:cs="Times New Roman"/>
          <w:color w:val="000000" w:themeColor="text1"/>
          <w:szCs w:val="28"/>
        </w:rPr>
        <w:t>biến đầu vào có giá trị nhị phân (0 hoặc 1), mô tả sự xuất hiện hoặc vắng mặt của một đặc trưng.</w:t>
      </w:r>
    </w:p>
    <w:p w14:paraId="57A124F5" w14:textId="760E9591" w:rsidR="0071511A" w:rsidRPr="00D43742" w:rsidRDefault="00B74258" w:rsidP="00B74258">
      <w:pPr>
        <w:ind w:firstLine="720"/>
        <w:rPr>
          <w:rFonts w:cs="Times New Roman"/>
          <w:color w:val="000000" w:themeColor="text1"/>
          <w:szCs w:val="28"/>
        </w:rPr>
      </w:pPr>
      <w:r w:rsidRPr="00B74258">
        <w:rPr>
          <w:rFonts w:cs="Times New Roman"/>
          <w:color w:val="000000" w:themeColor="text1"/>
          <w:szCs w:val="28"/>
        </w:rPr>
        <w:t>Thích hợp cho các tác vụ phân loại nhị phân, nơi giá trị của biến đầu vào chỉ là 0 hoặc 1.</w:t>
      </w:r>
    </w:p>
    <w:p w14:paraId="784328AA" w14:textId="76BC3DA8" w:rsidR="0071511A" w:rsidRPr="00D43742" w:rsidRDefault="0071511A" w:rsidP="00722D65">
      <w:pPr>
        <w:pStyle w:val="ListParagraph"/>
        <w:numPr>
          <w:ilvl w:val="0"/>
          <w:numId w:val="42"/>
        </w:numPr>
        <w:ind w:left="720"/>
        <w:rPr>
          <w:rFonts w:cs="Times New Roman"/>
          <w:color w:val="000000" w:themeColor="text1"/>
          <w:szCs w:val="28"/>
        </w:rPr>
      </w:pPr>
      <w:r w:rsidRPr="00D43742">
        <w:rPr>
          <w:rFonts w:cs="Times New Roman"/>
          <w:color w:val="000000" w:themeColor="text1"/>
          <w:szCs w:val="28"/>
        </w:rPr>
        <w:t>Lược đồ Bernoulli:</w:t>
      </w:r>
    </w:p>
    <w:p w14:paraId="05F13CE0" w14:textId="24FDB92D" w:rsidR="0071511A" w:rsidRPr="00D43742" w:rsidRDefault="0071511A" w:rsidP="002162A4">
      <w:pPr>
        <w:pStyle w:val="ListParagraph"/>
        <w:numPr>
          <w:ilvl w:val="0"/>
          <w:numId w:val="43"/>
        </w:numPr>
        <w:rPr>
          <w:rFonts w:cs="Times New Roman"/>
          <w:color w:val="000000" w:themeColor="text1"/>
          <w:szCs w:val="28"/>
        </w:rPr>
      </w:pPr>
      <w:r w:rsidRPr="00D43742">
        <w:rPr>
          <w:rFonts w:cs="Times New Roman"/>
          <w:color w:val="000000" w:themeColor="text1"/>
          <w:szCs w:val="28"/>
        </w:rPr>
        <w:t xml:space="preserve">Giả sử ta tiến hành n phép thử độc lập. </w:t>
      </w:r>
    </w:p>
    <w:p w14:paraId="61FBDF07" w14:textId="2A9D90CF" w:rsidR="0071511A" w:rsidRPr="00D43742" w:rsidRDefault="0071511A" w:rsidP="002162A4">
      <w:pPr>
        <w:pStyle w:val="ListParagraph"/>
        <w:numPr>
          <w:ilvl w:val="0"/>
          <w:numId w:val="43"/>
        </w:numPr>
        <w:rPr>
          <w:rFonts w:cs="Times New Roman"/>
          <w:color w:val="000000" w:themeColor="text1"/>
          <w:szCs w:val="28"/>
        </w:rPr>
      </w:pPr>
      <w:r w:rsidRPr="00D43742">
        <w:rPr>
          <w:rFonts w:cs="Times New Roman"/>
          <w:color w:val="000000" w:themeColor="text1"/>
          <w:szCs w:val="28"/>
        </w:rPr>
        <w:t>Trong mỗi phép thử chỉ có hai trường hợp: hoặc sự kiện A xảy ra, hoặc sự kiện A không xảy ra (tức là xảy ra A).</w:t>
      </w:r>
    </w:p>
    <w:p w14:paraId="4588658E" w14:textId="47F8F049" w:rsidR="0071511A" w:rsidRPr="00D43742" w:rsidRDefault="0071511A" w:rsidP="002162A4">
      <w:pPr>
        <w:pStyle w:val="ListParagraph"/>
        <w:numPr>
          <w:ilvl w:val="0"/>
          <w:numId w:val="43"/>
        </w:numPr>
        <w:rPr>
          <w:rFonts w:cs="Times New Roman"/>
          <w:color w:val="000000" w:themeColor="text1"/>
          <w:szCs w:val="28"/>
        </w:rPr>
      </w:pPr>
      <w:r w:rsidRPr="00D43742">
        <w:rPr>
          <w:rFonts w:cs="Times New Roman"/>
          <w:color w:val="000000" w:themeColor="text1"/>
          <w:szCs w:val="28"/>
        </w:rPr>
        <w:t xml:space="preserve">Xác suất xảy ra A trong mỗi phép thử đều bằng p (tức là P(A) = p) và xác suất không xảy ra A trong mỗi phép thử đều bằng q = 1 − p (tức là P(A) = 1 − p). </w:t>
      </w:r>
    </w:p>
    <w:p w14:paraId="2BFA9DD1" w14:textId="77777777" w:rsidR="0071511A" w:rsidRPr="00D43742" w:rsidRDefault="0071511A" w:rsidP="002162A4">
      <w:pPr>
        <w:ind w:left="1080"/>
        <w:rPr>
          <w:rFonts w:cs="Times New Roman"/>
          <w:color w:val="000000" w:themeColor="text1"/>
          <w:szCs w:val="28"/>
        </w:rPr>
      </w:pPr>
      <w:r w:rsidRPr="00D43742">
        <w:rPr>
          <w:rFonts w:cs="Times New Roman"/>
          <w:color w:val="000000" w:themeColor="text1"/>
          <w:szCs w:val="28"/>
        </w:rPr>
        <w:t xml:space="preserve">=&gt; Những bài toán thỏa mãn cả ba điều kiện trên được gọi là tuân theo lược đồ Béc-nu-li (hay dãy phép thử Béc-nu-li). </w:t>
      </w:r>
    </w:p>
    <w:p w14:paraId="1CA7D254" w14:textId="35DF1C10" w:rsidR="0071511A" w:rsidRPr="00D43742" w:rsidRDefault="0071511A" w:rsidP="00722D65">
      <w:pPr>
        <w:pStyle w:val="ListParagraph"/>
        <w:numPr>
          <w:ilvl w:val="0"/>
          <w:numId w:val="42"/>
        </w:numPr>
        <w:ind w:left="720"/>
        <w:rPr>
          <w:rFonts w:cs="Times New Roman"/>
          <w:color w:val="000000" w:themeColor="text1"/>
        </w:rPr>
      </w:pPr>
      <w:r w:rsidRPr="00D43742">
        <w:rPr>
          <w:rFonts w:cs="Times New Roman"/>
          <w:color w:val="000000" w:themeColor="text1"/>
          <w:szCs w:val="28"/>
        </w:rPr>
        <w:t>Công thức Bernoulli</w:t>
      </w:r>
      <w:r w:rsidRPr="00D43742">
        <w:rPr>
          <w:rFonts w:cs="Times New Roman"/>
          <w:color w:val="000000" w:themeColor="text1"/>
        </w:rPr>
        <w:t>:</w:t>
      </w:r>
    </w:p>
    <w:p w14:paraId="410B3AEA" w14:textId="77777777" w:rsidR="00934864" w:rsidRDefault="0071511A" w:rsidP="00934864">
      <w:pPr>
        <w:keepNext/>
        <w:ind w:left="1080"/>
        <w:jc w:val="center"/>
      </w:pPr>
      <w:r w:rsidRPr="00D43742">
        <w:rPr>
          <w:rFonts w:cs="Times New Roman"/>
          <w:color w:val="000000" w:themeColor="text1"/>
        </w:rPr>
        <w:drawing>
          <wp:inline distT="0" distB="0" distL="0" distR="0" wp14:anchorId="2C8BFFD2" wp14:editId="7373AE31">
            <wp:extent cx="5314319" cy="1905000"/>
            <wp:effectExtent l="0" t="0" r="635" b="0"/>
            <wp:docPr id="1043965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965972" name=""/>
                    <pic:cNvPicPr/>
                  </pic:nvPicPr>
                  <pic:blipFill>
                    <a:blip r:embed="rId17"/>
                    <a:stretch>
                      <a:fillRect/>
                    </a:stretch>
                  </pic:blipFill>
                  <pic:spPr>
                    <a:xfrm>
                      <a:off x="0" y="0"/>
                      <a:ext cx="5327386" cy="1909684"/>
                    </a:xfrm>
                    <a:prstGeom prst="rect">
                      <a:avLst/>
                    </a:prstGeom>
                  </pic:spPr>
                </pic:pic>
              </a:graphicData>
            </a:graphic>
          </wp:inline>
        </w:drawing>
      </w:r>
    </w:p>
    <w:p w14:paraId="6D740F46" w14:textId="39768F28" w:rsidR="0071511A" w:rsidRPr="00C76120" w:rsidRDefault="00934864" w:rsidP="00C76120">
      <w:pPr>
        <w:jc w:val="center"/>
        <w:rPr>
          <w:rFonts w:cs="Times New Roman"/>
          <w:i/>
          <w:iCs/>
          <w:color w:val="000000" w:themeColor="text1"/>
          <w:lang w:val="en-US"/>
        </w:rPr>
      </w:pPr>
      <w:bookmarkStart w:id="23" w:name="_Toc154221432"/>
      <w:r w:rsidRPr="00C76120">
        <w:rPr>
          <w:i/>
          <w:iCs/>
        </w:rPr>
        <w:t xml:space="preserve">Hình 2. </w:t>
      </w:r>
      <w:r w:rsidRPr="00C76120">
        <w:rPr>
          <w:i/>
          <w:iCs/>
        </w:rPr>
        <w:fldChar w:fldCharType="begin"/>
      </w:r>
      <w:r w:rsidRPr="00C76120">
        <w:rPr>
          <w:i/>
          <w:iCs/>
        </w:rPr>
        <w:instrText xml:space="preserve"> SEQ Hình_2. \* ARABIC </w:instrText>
      </w:r>
      <w:r w:rsidRPr="00C76120">
        <w:rPr>
          <w:i/>
          <w:iCs/>
        </w:rPr>
        <w:fldChar w:fldCharType="separate"/>
      </w:r>
      <w:r w:rsidR="00053331">
        <w:rPr>
          <w:i/>
          <w:iCs/>
        </w:rPr>
        <w:t>5</w:t>
      </w:r>
      <w:r w:rsidRPr="00C76120">
        <w:rPr>
          <w:i/>
          <w:iCs/>
        </w:rPr>
        <w:fldChar w:fldCharType="end"/>
      </w:r>
      <w:r w:rsidRPr="00C76120">
        <w:rPr>
          <w:i/>
          <w:iCs/>
          <w:lang w:val="en-US"/>
        </w:rPr>
        <w:t>: Công thức Bernoulli</w:t>
      </w:r>
      <w:bookmarkEnd w:id="23"/>
    </w:p>
    <w:p w14:paraId="016D495F" w14:textId="51DB0C51" w:rsidR="0071511A" w:rsidRPr="00D43742" w:rsidRDefault="0071511A" w:rsidP="002162A4">
      <w:pPr>
        <w:pStyle w:val="ListParagraph"/>
        <w:numPr>
          <w:ilvl w:val="0"/>
          <w:numId w:val="41"/>
        </w:numPr>
        <w:rPr>
          <w:rFonts w:cs="Times New Roman"/>
          <w:color w:val="000000" w:themeColor="text1"/>
          <w:szCs w:val="28"/>
        </w:rPr>
      </w:pPr>
      <w:r w:rsidRPr="00D43742">
        <w:rPr>
          <w:rFonts w:cs="Times New Roman"/>
          <w:color w:val="000000" w:themeColor="text1"/>
          <w:szCs w:val="28"/>
        </w:rPr>
        <w:t>Phân phối Bernoulli: Như đã nói ở trên phép thử Bernoulli là phép thử chỉ cho 2 kết quả duy nhất là A với xác xuất p và với xác suất q = 1 – p. Biến ngẫu nhiên X tuân theo phân phối Bernoulli như sau:</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5"/>
        <w:gridCol w:w="1885"/>
      </w:tblGrid>
      <w:tr w:rsidR="00934864" w14:paraId="78F5D839" w14:textId="77777777" w:rsidTr="00934864">
        <w:tc>
          <w:tcPr>
            <w:tcW w:w="7105" w:type="dxa"/>
            <w:vAlign w:val="center"/>
          </w:tcPr>
          <w:p w14:paraId="3EF3ECB4" w14:textId="40382395" w:rsidR="00934864" w:rsidRDefault="00934864" w:rsidP="00934864">
            <w:pPr>
              <w:jc w:val="center"/>
              <w:rPr>
                <w:rFonts w:cs="Times New Roman"/>
                <w:color w:val="000000" w:themeColor="text1"/>
                <w:szCs w:val="28"/>
              </w:rPr>
            </w:pPr>
            <w:r w:rsidRPr="00D43742">
              <w:rPr>
                <w:rFonts w:cs="Times New Roman"/>
                <w:color w:val="000000" w:themeColor="text1"/>
              </w:rPr>
              <w:drawing>
                <wp:inline distT="0" distB="0" distL="0" distR="0" wp14:anchorId="44B9D71B" wp14:editId="2B1FD32D">
                  <wp:extent cx="3121915" cy="777240"/>
                  <wp:effectExtent l="0" t="0" r="2540" b="3810"/>
                  <wp:docPr id="1125529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529267" name=""/>
                          <pic:cNvPicPr/>
                        </pic:nvPicPr>
                        <pic:blipFill>
                          <a:blip r:embed="rId18"/>
                          <a:stretch>
                            <a:fillRect/>
                          </a:stretch>
                        </pic:blipFill>
                        <pic:spPr>
                          <a:xfrm>
                            <a:off x="0" y="0"/>
                            <a:ext cx="3198027" cy="796189"/>
                          </a:xfrm>
                          <a:prstGeom prst="rect">
                            <a:avLst/>
                          </a:prstGeom>
                        </pic:spPr>
                      </pic:pic>
                    </a:graphicData>
                  </a:graphic>
                </wp:inline>
              </w:drawing>
            </w:r>
          </w:p>
        </w:tc>
        <w:tc>
          <w:tcPr>
            <w:tcW w:w="1885" w:type="dxa"/>
            <w:vAlign w:val="center"/>
          </w:tcPr>
          <w:p w14:paraId="2ECC917B" w14:textId="17FC61E8" w:rsidR="00934864" w:rsidRPr="00934864" w:rsidRDefault="00934864" w:rsidP="00934864">
            <w:pPr>
              <w:jc w:val="center"/>
              <w:rPr>
                <w:rFonts w:cs="Times New Roman"/>
                <w:color w:val="000000" w:themeColor="text1"/>
                <w:szCs w:val="28"/>
                <w:lang w:val="en-US"/>
              </w:rPr>
            </w:pPr>
            <w:r>
              <w:rPr>
                <w:rFonts w:cs="Times New Roman"/>
                <w:color w:val="000000" w:themeColor="text1"/>
                <w:szCs w:val="28"/>
                <w:lang w:val="en-US"/>
              </w:rPr>
              <w:t>(2)</w:t>
            </w:r>
          </w:p>
        </w:tc>
      </w:tr>
    </w:tbl>
    <w:p w14:paraId="346E9C07" w14:textId="11ED0313" w:rsidR="0071511A" w:rsidRPr="00D43742" w:rsidRDefault="0071511A" w:rsidP="00786DE5">
      <w:pPr>
        <w:jc w:val="left"/>
        <w:rPr>
          <w:rFonts w:cs="Times New Roman"/>
          <w:color w:val="000000" w:themeColor="text1"/>
          <w:szCs w:val="28"/>
        </w:rPr>
      </w:pPr>
    </w:p>
    <w:p w14:paraId="53E528FE" w14:textId="611C0E44" w:rsidR="0071511A" w:rsidRDefault="0071511A" w:rsidP="002162A4">
      <w:pPr>
        <w:pStyle w:val="ListParagraph"/>
        <w:numPr>
          <w:ilvl w:val="0"/>
          <w:numId w:val="41"/>
        </w:numPr>
        <w:rPr>
          <w:rFonts w:cs="Times New Roman"/>
          <w:color w:val="000000" w:themeColor="text1"/>
          <w:szCs w:val="28"/>
        </w:rPr>
      </w:pPr>
      <w:r w:rsidRPr="00D43742">
        <w:rPr>
          <w:rFonts w:cs="Times New Roman"/>
          <w:color w:val="000000" w:themeColor="text1"/>
          <w:szCs w:val="28"/>
        </w:rPr>
        <w:lastRenderedPageBreak/>
        <w:t>Quy tắc cho Bernoulli Naïve Baye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5"/>
        <w:gridCol w:w="1885"/>
      </w:tblGrid>
      <w:tr w:rsidR="00934864" w14:paraId="1DBE38D3" w14:textId="77777777" w:rsidTr="00934864">
        <w:tc>
          <w:tcPr>
            <w:tcW w:w="7105" w:type="dxa"/>
            <w:vAlign w:val="center"/>
          </w:tcPr>
          <w:p w14:paraId="49081BC0" w14:textId="2B4F5533" w:rsidR="00934864" w:rsidRDefault="00934864" w:rsidP="00E8561B">
            <w:pPr>
              <w:jc w:val="center"/>
              <w:rPr>
                <w:rFonts w:cs="Times New Roman"/>
                <w:color w:val="000000" w:themeColor="text1"/>
                <w:szCs w:val="28"/>
              </w:rPr>
            </w:pPr>
            <w:r w:rsidRPr="00D43742">
              <w:rPr>
                <w:rFonts w:cs="Times New Roman"/>
                <w:color w:val="000000" w:themeColor="text1"/>
                <w:szCs w:val="28"/>
              </w:rPr>
              <w:drawing>
                <wp:inline distT="0" distB="0" distL="0" distR="0" wp14:anchorId="1D845FAB" wp14:editId="4D31171B">
                  <wp:extent cx="2750820" cy="364904"/>
                  <wp:effectExtent l="0" t="0" r="0" b="0"/>
                  <wp:docPr id="359260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260162" name=""/>
                          <pic:cNvPicPr/>
                        </pic:nvPicPr>
                        <pic:blipFill>
                          <a:blip r:embed="rId19"/>
                          <a:stretch>
                            <a:fillRect/>
                          </a:stretch>
                        </pic:blipFill>
                        <pic:spPr>
                          <a:xfrm>
                            <a:off x="0" y="0"/>
                            <a:ext cx="2798359" cy="371210"/>
                          </a:xfrm>
                          <a:prstGeom prst="rect">
                            <a:avLst/>
                          </a:prstGeom>
                        </pic:spPr>
                      </pic:pic>
                    </a:graphicData>
                  </a:graphic>
                </wp:inline>
              </w:drawing>
            </w:r>
          </w:p>
        </w:tc>
        <w:tc>
          <w:tcPr>
            <w:tcW w:w="1885" w:type="dxa"/>
            <w:vAlign w:val="center"/>
          </w:tcPr>
          <w:p w14:paraId="571D6526" w14:textId="63EFC952" w:rsidR="00934864" w:rsidRPr="00934864" w:rsidRDefault="00934864" w:rsidP="00E8561B">
            <w:pPr>
              <w:jc w:val="center"/>
              <w:rPr>
                <w:rFonts w:cs="Times New Roman"/>
                <w:color w:val="000000" w:themeColor="text1"/>
                <w:szCs w:val="28"/>
                <w:lang w:val="en-US"/>
              </w:rPr>
            </w:pPr>
            <w:r>
              <w:rPr>
                <w:rFonts w:cs="Times New Roman"/>
                <w:color w:val="000000" w:themeColor="text1"/>
                <w:szCs w:val="28"/>
                <w:lang w:val="en-US"/>
              </w:rPr>
              <w:t>(3)</w:t>
            </w:r>
          </w:p>
        </w:tc>
      </w:tr>
    </w:tbl>
    <w:p w14:paraId="67CE2F60" w14:textId="24FFA9B1" w:rsidR="003800EB" w:rsidRPr="00C41DF1" w:rsidRDefault="003800EB" w:rsidP="003E65CB">
      <w:pPr>
        <w:pStyle w:val="ListParagraph"/>
        <w:numPr>
          <w:ilvl w:val="2"/>
          <w:numId w:val="31"/>
        </w:numPr>
        <w:spacing w:before="120" w:after="0" w:line="360" w:lineRule="auto"/>
        <w:ind w:left="720"/>
        <w:outlineLvl w:val="1"/>
        <w:rPr>
          <w:rFonts w:cs="Times New Roman"/>
          <w:b/>
          <w:bCs/>
          <w:color w:val="000000" w:themeColor="text1"/>
          <w:szCs w:val="28"/>
        </w:rPr>
      </w:pPr>
      <w:bookmarkStart w:id="24" w:name="_Toc154177573"/>
      <w:r w:rsidRPr="00C41DF1">
        <w:rPr>
          <w:rFonts w:cs="Times New Roman"/>
          <w:b/>
          <w:bCs/>
          <w:color w:val="000000" w:themeColor="text1"/>
          <w:szCs w:val="28"/>
        </w:rPr>
        <w:t>Multinomial Naive Bayes</w:t>
      </w:r>
      <w:bookmarkEnd w:id="24"/>
    </w:p>
    <w:p w14:paraId="16664531" w14:textId="414A18EA" w:rsidR="009B78B0" w:rsidRDefault="0071511A" w:rsidP="009D7618">
      <w:pPr>
        <w:ind w:firstLine="720"/>
        <w:rPr>
          <w:rFonts w:cs="Times New Roman"/>
          <w:color w:val="000000" w:themeColor="text1"/>
          <w:szCs w:val="28"/>
        </w:rPr>
      </w:pPr>
      <w:r w:rsidRPr="00D43742">
        <w:rPr>
          <w:rFonts w:cs="Times New Roman"/>
          <w:color w:val="000000" w:themeColor="text1"/>
          <w:szCs w:val="28"/>
        </w:rPr>
        <w:t xml:space="preserve">Multinomial Naive Bayes là một phân phối xác suất đa thức, được sử dụng để mô hình hóa xác suất của các sự kiện rời rạc. </w:t>
      </w:r>
    </w:p>
    <w:p w14:paraId="420A40EB" w14:textId="77777777" w:rsidR="009D7618" w:rsidRPr="009D7618" w:rsidRDefault="009D7618" w:rsidP="009D7618">
      <w:pPr>
        <w:ind w:firstLine="720"/>
        <w:rPr>
          <w:rFonts w:cs="Times New Roman"/>
          <w:color w:val="000000" w:themeColor="text1"/>
          <w:szCs w:val="28"/>
        </w:rPr>
      </w:pPr>
      <w:r w:rsidRPr="009D7618">
        <w:rPr>
          <w:rFonts w:cs="Times New Roman"/>
          <w:color w:val="000000" w:themeColor="text1"/>
          <w:szCs w:val="28"/>
        </w:rPr>
        <w:t>Thường được sử dụng cho các biến đầu vào mà mô tả tần suất xuất hiện của một từ (hoặc một đặc trưng) trong một tài liệu.</w:t>
      </w:r>
    </w:p>
    <w:p w14:paraId="52AA9642" w14:textId="1E6954BC" w:rsidR="009D7618" w:rsidRPr="00D43742" w:rsidRDefault="009D7618" w:rsidP="009D7618">
      <w:pPr>
        <w:ind w:firstLine="720"/>
        <w:rPr>
          <w:rFonts w:cs="Times New Roman"/>
          <w:color w:val="000000" w:themeColor="text1"/>
          <w:szCs w:val="28"/>
        </w:rPr>
      </w:pPr>
      <w:r w:rsidRPr="009D7618">
        <w:rPr>
          <w:rFonts w:cs="Times New Roman"/>
          <w:color w:val="000000" w:themeColor="text1"/>
          <w:szCs w:val="28"/>
        </w:rPr>
        <w:t>Phù hợp cho các biến đầu vào có giá trị là số nguyên dương, thường là đếm số lần xuất hiện của từng từ trong văn bản.</w:t>
      </w:r>
    </w:p>
    <w:p w14:paraId="07EB4701" w14:textId="22A9F080" w:rsidR="0071511A" w:rsidRPr="00D43742" w:rsidRDefault="0071511A" w:rsidP="002162A4">
      <w:pPr>
        <w:pStyle w:val="ListParagraph"/>
        <w:numPr>
          <w:ilvl w:val="0"/>
          <w:numId w:val="44"/>
        </w:numPr>
        <w:rPr>
          <w:rFonts w:cs="Times New Roman"/>
          <w:color w:val="000000" w:themeColor="text1"/>
          <w:szCs w:val="28"/>
        </w:rPr>
      </w:pPr>
      <w:r w:rsidRPr="00D43742">
        <w:rPr>
          <w:rFonts w:cs="Times New Roman"/>
          <w:color w:val="000000" w:themeColor="text1"/>
          <w:szCs w:val="28"/>
        </w:rPr>
        <w:t>Phân phối đa thức: Giả sử có n phép thử độc lập, mỗi phép thử cho kết quả là một trong số k nhóm với mỗi nhóm có xác suất tương ứng xác định.</w:t>
      </w:r>
    </w:p>
    <w:p w14:paraId="26047022" w14:textId="329C0C43" w:rsidR="009B78B0" w:rsidRPr="00D43742" w:rsidRDefault="009B78B0" w:rsidP="00DC31F1">
      <w:pPr>
        <w:ind w:firstLine="720"/>
        <w:jc w:val="center"/>
        <w:rPr>
          <w:rFonts w:cs="Times New Roman"/>
          <w:b/>
          <w:bCs/>
          <w:color w:val="000000" w:themeColor="text1"/>
          <w:szCs w:val="28"/>
        </w:rPr>
      </w:pPr>
      <w:r w:rsidRPr="00D43742">
        <w:rPr>
          <w:rFonts w:cs="Times New Roman"/>
          <w:b/>
          <w:bCs/>
          <w:color w:val="000000" w:themeColor="text1"/>
          <w:szCs w:val="28"/>
        </w:rPr>
        <w:drawing>
          <wp:inline distT="0" distB="0" distL="0" distR="0" wp14:anchorId="278F2428" wp14:editId="355BE1A1">
            <wp:extent cx="4154361" cy="1584960"/>
            <wp:effectExtent l="0" t="0" r="0" b="0"/>
            <wp:docPr id="1515165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65368" name=""/>
                    <pic:cNvPicPr/>
                  </pic:nvPicPr>
                  <pic:blipFill>
                    <a:blip r:embed="rId20"/>
                    <a:stretch>
                      <a:fillRect/>
                    </a:stretch>
                  </pic:blipFill>
                  <pic:spPr>
                    <a:xfrm>
                      <a:off x="0" y="0"/>
                      <a:ext cx="4181971" cy="1595494"/>
                    </a:xfrm>
                    <a:prstGeom prst="rect">
                      <a:avLst/>
                    </a:prstGeom>
                  </pic:spPr>
                </pic:pic>
              </a:graphicData>
            </a:graphic>
          </wp:inline>
        </w:drawing>
      </w:r>
    </w:p>
    <w:p w14:paraId="1C8AF2F9" w14:textId="2C56AD50" w:rsidR="009B78B0" w:rsidRPr="00D43742" w:rsidRDefault="009B78B0" w:rsidP="002162A4">
      <w:pPr>
        <w:ind w:firstLine="720"/>
        <w:rPr>
          <w:rFonts w:cs="Times New Roman"/>
          <w:color w:val="000000" w:themeColor="text1"/>
          <w:szCs w:val="28"/>
        </w:rPr>
      </w:pPr>
      <w:r w:rsidRPr="00D43742">
        <w:rPr>
          <w:rFonts w:cs="Times New Roman"/>
          <w:color w:val="000000" w:themeColor="text1"/>
          <w:szCs w:val="28"/>
        </w:rPr>
        <w:t>Ta có công thức tính xác suất cho phân phối đa thức:</w:t>
      </w:r>
    </w:p>
    <w:p w14:paraId="04A6BC8E" w14:textId="548270B5" w:rsidR="009B78B0" w:rsidRPr="00D43742" w:rsidRDefault="009B78B0" w:rsidP="002162A4">
      <w:pPr>
        <w:pStyle w:val="ListParagraph"/>
        <w:numPr>
          <w:ilvl w:val="0"/>
          <w:numId w:val="44"/>
        </w:numPr>
        <w:rPr>
          <w:rFonts w:cs="Times New Roman"/>
          <w:b/>
          <w:bCs/>
          <w:color w:val="000000" w:themeColor="text1"/>
          <w:szCs w:val="28"/>
        </w:rPr>
      </w:pPr>
      <w:r w:rsidRPr="00D43742">
        <w:rPr>
          <w:rFonts w:cs="Times New Roman"/>
          <w:color w:val="000000" w:themeColor="text1"/>
          <w:szCs w:val="28"/>
        </w:rPr>
        <w:t>Áp dụng Multinomial Naive Bayes cho bài toán phân loại tài liệu văn bản:</w:t>
      </w:r>
    </w:p>
    <w:p w14:paraId="19FCD88F" w14:textId="77777777" w:rsidR="00934864" w:rsidRDefault="009B78B0" w:rsidP="00934864">
      <w:pPr>
        <w:pStyle w:val="ListParagraph"/>
        <w:keepNext/>
        <w:ind w:left="1440"/>
        <w:jc w:val="center"/>
      </w:pPr>
      <w:r w:rsidRPr="00D43742">
        <w:rPr>
          <w:rFonts w:cs="Times New Roman"/>
          <w:b/>
          <w:bCs/>
          <w:color w:val="000000" w:themeColor="text1"/>
          <w:szCs w:val="28"/>
        </w:rPr>
        <w:drawing>
          <wp:inline distT="0" distB="0" distL="0" distR="0" wp14:anchorId="0713AE22" wp14:editId="13DC4D14">
            <wp:extent cx="2972765" cy="1790700"/>
            <wp:effectExtent l="0" t="0" r="0" b="0"/>
            <wp:docPr id="1822145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145782" name=""/>
                    <pic:cNvPicPr/>
                  </pic:nvPicPr>
                  <pic:blipFill>
                    <a:blip r:embed="rId21"/>
                    <a:stretch>
                      <a:fillRect/>
                    </a:stretch>
                  </pic:blipFill>
                  <pic:spPr>
                    <a:xfrm>
                      <a:off x="0" y="0"/>
                      <a:ext cx="3030314" cy="1825366"/>
                    </a:xfrm>
                    <a:prstGeom prst="rect">
                      <a:avLst/>
                    </a:prstGeom>
                  </pic:spPr>
                </pic:pic>
              </a:graphicData>
            </a:graphic>
          </wp:inline>
        </w:drawing>
      </w:r>
    </w:p>
    <w:p w14:paraId="40D93814" w14:textId="6E3EFE39" w:rsidR="009B78B0" w:rsidRPr="001A1E1E" w:rsidRDefault="00934864" w:rsidP="00005C84">
      <w:pPr>
        <w:ind w:firstLine="1440"/>
        <w:jc w:val="center"/>
        <w:rPr>
          <w:rFonts w:cs="Times New Roman"/>
          <w:b/>
          <w:bCs/>
          <w:i/>
          <w:iCs/>
          <w:color w:val="000000" w:themeColor="text1"/>
          <w:lang w:val="en-US"/>
        </w:rPr>
      </w:pPr>
      <w:bookmarkStart w:id="25" w:name="_Toc154221433"/>
      <w:r w:rsidRPr="001A1E1E">
        <w:rPr>
          <w:i/>
          <w:iCs/>
        </w:rPr>
        <w:t>Hình 2.</w:t>
      </w:r>
      <w:r w:rsidRPr="001A1E1E">
        <w:rPr>
          <w:i/>
          <w:iCs/>
        </w:rPr>
        <w:fldChar w:fldCharType="begin"/>
      </w:r>
      <w:r w:rsidRPr="001A1E1E">
        <w:rPr>
          <w:i/>
          <w:iCs/>
        </w:rPr>
        <w:instrText xml:space="preserve"> SEQ Hình_2. \* ARABIC </w:instrText>
      </w:r>
      <w:r w:rsidRPr="001A1E1E">
        <w:rPr>
          <w:i/>
          <w:iCs/>
        </w:rPr>
        <w:fldChar w:fldCharType="separate"/>
      </w:r>
      <w:r w:rsidR="00053331">
        <w:rPr>
          <w:i/>
          <w:iCs/>
        </w:rPr>
        <w:t>6</w:t>
      </w:r>
      <w:r w:rsidRPr="001A1E1E">
        <w:rPr>
          <w:i/>
          <w:iCs/>
        </w:rPr>
        <w:fldChar w:fldCharType="end"/>
      </w:r>
      <w:r w:rsidRPr="001A1E1E">
        <w:rPr>
          <w:i/>
          <w:iCs/>
          <w:lang w:val="en-US"/>
        </w:rPr>
        <w:t>: Ví dụ áp dụng Multinomial Naive Bayes</w:t>
      </w:r>
      <w:bookmarkEnd w:id="25"/>
    </w:p>
    <w:p w14:paraId="0D26F7E5" w14:textId="40FC3652" w:rsidR="009B78B0" w:rsidRPr="00D43742" w:rsidRDefault="009B78B0" w:rsidP="002162A4">
      <w:pPr>
        <w:pStyle w:val="ListParagraph"/>
        <w:ind w:left="1440"/>
        <w:rPr>
          <w:rFonts w:cs="Times New Roman"/>
          <w:color w:val="000000" w:themeColor="text1"/>
          <w:szCs w:val="28"/>
        </w:rPr>
      </w:pPr>
      <w:r w:rsidRPr="00D43742">
        <w:rPr>
          <w:rFonts w:cs="Times New Roman"/>
          <w:color w:val="000000" w:themeColor="text1"/>
          <w:szCs w:val="28"/>
        </w:rPr>
        <w:lastRenderedPageBreak/>
        <w:t>Có 5 văn bản trong đó 4 văn bản được phân loại vào 2 lớp c và j. Vậy văn bản thứ 5 sẽ thuộc class nào?</w:t>
      </w:r>
    </w:p>
    <w:p w14:paraId="0E683FC4" w14:textId="77777777" w:rsidR="00934864" w:rsidRDefault="009B78B0" w:rsidP="00934864">
      <w:pPr>
        <w:pStyle w:val="ListParagraph"/>
        <w:keepNext/>
        <w:spacing w:after="0"/>
        <w:ind w:left="1440"/>
        <w:jc w:val="center"/>
      </w:pPr>
      <w:r w:rsidRPr="00D43742">
        <w:rPr>
          <w:rFonts w:cs="Times New Roman"/>
          <w:b/>
          <w:bCs/>
          <w:color w:val="000000" w:themeColor="text1"/>
          <w:szCs w:val="28"/>
        </w:rPr>
        <w:drawing>
          <wp:inline distT="0" distB="0" distL="0" distR="0" wp14:anchorId="6EC34687" wp14:editId="4C711B92">
            <wp:extent cx="3733800" cy="3047199"/>
            <wp:effectExtent l="0" t="0" r="0" b="1270"/>
            <wp:docPr id="1712068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068714" name=""/>
                    <pic:cNvPicPr/>
                  </pic:nvPicPr>
                  <pic:blipFill>
                    <a:blip r:embed="rId22"/>
                    <a:stretch>
                      <a:fillRect/>
                    </a:stretch>
                  </pic:blipFill>
                  <pic:spPr>
                    <a:xfrm>
                      <a:off x="0" y="0"/>
                      <a:ext cx="3739127" cy="3051547"/>
                    </a:xfrm>
                    <a:prstGeom prst="rect">
                      <a:avLst/>
                    </a:prstGeom>
                  </pic:spPr>
                </pic:pic>
              </a:graphicData>
            </a:graphic>
          </wp:inline>
        </w:drawing>
      </w:r>
    </w:p>
    <w:p w14:paraId="25C76FAD" w14:textId="4149ABA0" w:rsidR="009B78B0" w:rsidRPr="000671FA" w:rsidRDefault="00934864" w:rsidP="000671FA">
      <w:pPr>
        <w:ind w:firstLine="1440"/>
        <w:jc w:val="center"/>
        <w:rPr>
          <w:rFonts w:cs="Times New Roman"/>
          <w:b/>
          <w:bCs/>
          <w:i/>
          <w:iCs/>
          <w:color w:val="000000" w:themeColor="text1"/>
          <w:lang w:val="en-US"/>
        </w:rPr>
      </w:pPr>
      <w:bookmarkStart w:id="26" w:name="_Toc154221434"/>
      <w:r w:rsidRPr="000671FA">
        <w:rPr>
          <w:i/>
          <w:iCs/>
        </w:rPr>
        <w:t>Hình 2.</w:t>
      </w:r>
      <w:r w:rsidRPr="000671FA">
        <w:rPr>
          <w:i/>
          <w:iCs/>
        </w:rPr>
        <w:fldChar w:fldCharType="begin"/>
      </w:r>
      <w:r w:rsidRPr="000671FA">
        <w:rPr>
          <w:i/>
          <w:iCs/>
        </w:rPr>
        <w:instrText xml:space="preserve"> SEQ Hình_2. \* ARABIC </w:instrText>
      </w:r>
      <w:r w:rsidRPr="000671FA">
        <w:rPr>
          <w:i/>
          <w:iCs/>
        </w:rPr>
        <w:fldChar w:fldCharType="separate"/>
      </w:r>
      <w:r w:rsidR="00053331">
        <w:rPr>
          <w:i/>
          <w:iCs/>
        </w:rPr>
        <w:t>7</w:t>
      </w:r>
      <w:r w:rsidRPr="000671FA">
        <w:rPr>
          <w:i/>
          <w:iCs/>
        </w:rPr>
        <w:fldChar w:fldCharType="end"/>
      </w:r>
      <w:r w:rsidRPr="000671FA">
        <w:rPr>
          <w:i/>
          <w:iCs/>
          <w:lang w:val="en-US"/>
        </w:rPr>
        <w:t>: Ví dụ áp dụng Multinomial Naive Bayes</w:t>
      </w:r>
      <w:bookmarkEnd w:id="26"/>
    </w:p>
    <w:p w14:paraId="283543F3" w14:textId="71BB99EF" w:rsidR="00FE1386" w:rsidRPr="00D43742" w:rsidRDefault="003800EB" w:rsidP="002162A4">
      <w:pPr>
        <w:pStyle w:val="ListParagraph"/>
        <w:numPr>
          <w:ilvl w:val="1"/>
          <w:numId w:val="31"/>
        </w:numPr>
        <w:spacing w:before="120" w:line="276" w:lineRule="auto"/>
        <w:ind w:left="720"/>
        <w:contextualSpacing w:val="0"/>
        <w:outlineLvl w:val="1"/>
        <w:rPr>
          <w:rFonts w:cs="Times New Roman"/>
          <w:b/>
          <w:bCs/>
          <w:color w:val="000000" w:themeColor="text1"/>
          <w:szCs w:val="28"/>
        </w:rPr>
      </w:pPr>
      <w:bookmarkStart w:id="27" w:name="_Toc154177574"/>
      <w:r w:rsidRPr="00D43742">
        <w:rPr>
          <w:rFonts w:cs="Times New Roman"/>
          <w:b/>
          <w:bCs/>
          <w:color w:val="000000" w:themeColor="text1"/>
          <w:szCs w:val="28"/>
          <w:lang w:val="en-US"/>
        </w:rPr>
        <w:t>Ví dụ thực tế</w:t>
      </w:r>
      <w:bookmarkEnd w:id="27"/>
    </w:p>
    <w:p w14:paraId="3C334860" w14:textId="0845F4A5" w:rsidR="00FE1386" w:rsidRDefault="00204DB9" w:rsidP="002162A4">
      <w:pPr>
        <w:shd w:val="clear" w:color="auto" w:fill="FFFFFF"/>
        <w:spacing w:line="360" w:lineRule="auto"/>
        <w:ind w:firstLine="720"/>
        <w:rPr>
          <w:rFonts w:cs="Times New Roman"/>
          <w:color w:val="000000" w:themeColor="text1"/>
        </w:rPr>
      </w:pPr>
      <w:r w:rsidRPr="00204DB9">
        <w:rPr>
          <w:color w:val="000000" w:themeColor="text1"/>
          <w:szCs w:val="28"/>
        </w:rPr>
        <w:drawing>
          <wp:anchor distT="0" distB="0" distL="0" distR="0" simplePos="0" relativeHeight="251663360" behindDoc="0" locked="0" layoutInCell="1" allowOverlap="1" wp14:anchorId="33E98C62" wp14:editId="7EC70FFD">
            <wp:simplePos x="0" y="0"/>
            <wp:positionH relativeFrom="margin">
              <wp:align>right</wp:align>
            </wp:positionH>
            <wp:positionV relativeFrom="paragraph">
              <wp:posOffset>2036445</wp:posOffset>
            </wp:positionV>
            <wp:extent cx="5664200" cy="1656080"/>
            <wp:effectExtent l="0" t="0" r="0" b="1270"/>
            <wp:wrapTopAndBottom/>
            <wp:docPr id="36" name="image18.png"/>
            <wp:cNvGraphicFramePr/>
            <a:graphic xmlns:a="http://schemas.openxmlformats.org/drawingml/2006/main">
              <a:graphicData uri="http://schemas.openxmlformats.org/drawingml/2006/picture">
                <pic:pic xmlns:pic="http://schemas.openxmlformats.org/drawingml/2006/picture">
                  <pic:nvPicPr>
                    <pic:cNvPr id="36" name="image18.png"/>
                    <pic:cNvPicPr preferRelativeResize="0"/>
                  </pic:nvPicPr>
                  <pic:blipFill rotWithShape="1">
                    <a:blip r:embed="rId23"/>
                    <a:srcRect l="4703" t="10445" r="4636" b="6962"/>
                    <a:stretch/>
                  </pic:blipFill>
                  <pic:spPr bwMode="auto">
                    <a:xfrm>
                      <a:off x="0" y="0"/>
                      <a:ext cx="5664200" cy="1656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1386" w:rsidRPr="00D43742">
        <w:rPr>
          <w:rFonts w:cs="Times New Roman"/>
          <w:color w:val="000000" w:themeColor="text1"/>
        </w:rPr>
        <w:t>Trong một vụ thu hoạch ở một đồn điền trang trại các người làm đã thu hoạch được hơn 1000 trái cây các loại được phân loại thành 3 nhóm trái cây chính là “Chuối (banana)”, “Cam (orange)” và “các loại trái cây khác (other fruit)” và được phân l oại thành các kiểu như loại trái cây “dài (long), “không dài (not long), “ngọt (sweet)”, “không ngọt (not sweet)”, “màu vàng (yellow)”, “không phải màu vàng (not yellow)”:</w:t>
      </w:r>
    </w:p>
    <w:p w14:paraId="3E985D0A" w14:textId="083FEF2F" w:rsidR="00FB2374" w:rsidRPr="00645769" w:rsidRDefault="00FB2374" w:rsidP="00645769">
      <w:pPr>
        <w:jc w:val="center"/>
        <w:rPr>
          <w:i/>
          <w:iCs/>
          <w:color w:val="000000" w:themeColor="text1"/>
          <w:lang w:val="en-US"/>
        </w:rPr>
      </w:pPr>
      <w:bookmarkStart w:id="28" w:name="_Toc154221435"/>
      <w:r w:rsidRPr="00645769">
        <w:rPr>
          <w:i/>
          <w:iCs/>
        </w:rPr>
        <w:t>Hình 2</w:t>
      </w:r>
      <w:r w:rsidR="00645769">
        <w:rPr>
          <w:i/>
          <w:iCs/>
          <w:lang w:val="en-US"/>
        </w:rPr>
        <w:t>.</w:t>
      </w:r>
      <w:r w:rsidRPr="00645769">
        <w:rPr>
          <w:i/>
          <w:iCs/>
        </w:rPr>
        <w:fldChar w:fldCharType="begin"/>
      </w:r>
      <w:r w:rsidRPr="00645769">
        <w:rPr>
          <w:i/>
          <w:iCs/>
        </w:rPr>
        <w:instrText xml:space="preserve"> SEQ Hình_2. \* ARABIC </w:instrText>
      </w:r>
      <w:r w:rsidRPr="00645769">
        <w:rPr>
          <w:i/>
          <w:iCs/>
        </w:rPr>
        <w:fldChar w:fldCharType="separate"/>
      </w:r>
      <w:r w:rsidR="00053331">
        <w:rPr>
          <w:i/>
          <w:iCs/>
        </w:rPr>
        <w:t>8</w:t>
      </w:r>
      <w:r w:rsidRPr="00645769">
        <w:rPr>
          <w:i/>
          <w:iCs/>
        </w:rPr>
        <w:fldChar w:fldCharType="end"/>
      </w:r>
      <w:r w:rsidRPr="00645769">
        <w:rPr>
          <w:i/>
          <w:iCs/>
          <w:lang w:val="en-US"/>
        </w:rPr>
        <w:t xml:space="preserve">: </w:t>
      </w:r>
      <w:r w:rsidRPr="00645769">
        <w:rPr>
          <w:i/>
          <w:iCs/>
          <w:color w:val="000000" w:themeColor="text1"/>
        </w:rPr>
        <w:t>Ví dụ thực tế</w:t>
      </w:r>
      <w:bookmarkEnd w:id="28"/>
    </w:p>
    <w:p w14:paraId="540518D2" w14:textId="77777777" w:rsidR="00FE1386" w:rsidRPr="00D43742" w:rsidRDefault="00FE1386" w:rsidP="002162A4">
      <w:pPr>
        <w:shd w:val="clear" w:color="auto" w:fill="FFFFFF"/>
        <w:spacing w:line="360" w:lineRule="auto"/>
        <w:ind w:firstLine="720"/>
        <w:rPr>
          <w:rFonts w:cs="Times New Roman"/>
          <w:color w:val="000000" w:themeColor="text1"/>
        </w:rPr>
      </w:pPr>
      <w:r w:rsidRPr="00D43742">
        <w:rPr>
          <w:rFonts w:cs="Times New Roman"/>
          <w:color w:val="000000" w:themeColor="text1"/>
        </w:rPr>
        <w:lastRenderedPageBreak/>
        <w:t>Bây giờ bài toàn đặt ra là tính ra tỷ lệ một quả chuối có thuộc tính là “màu vàng, dài, và ngọt” với tỷ lệ quả cảm và các loại hoa quả khác có cũng có  thuộc tính là “màu vàng, dài, và ngọt”.</w:t>
      </w:r>
    </w:p>
    <w:p w14:paraId="62960E3F" w14:textId="77777777" w:rsidR="00FE1386" w:rsidRPr="00D43742" w:rsidRDefault="00FE1386" w:rsidP="002162A4">
      <w:pPr>
        <w:shd w:val="clear" w:color="auto" w:fill="FFFFFF"/>
        <w:spacing w:line="360" w:lineRule="auto"/>
        <w:rPr>
          <w:rFonts w:cs="Times New Roman"/>
          <w:color w:val="000000" w:themeColor="text1"/>
        </w:rPr>
      </w:pPr>
      <w:r w:rsidRPr="00D43742">
        <w:rPr>
          <w:rFonts w:cs="Times New Roman"/>
          <w:color w:val="000000" w:themeColor="text1"/>
        </w:rPr>
        <w:t>Áp dụng định lý Bayes ta sẽ có 3 công thức tính cho 3 loại trái cây như sau:</w:t>
      </w:r>
    </w:p>
    <w:p w14:paraId="31AD7E8C" w14:textId="77777777" w:rsidR="00FE1386" w:rsidRPr="00D43742" w:rsidRDefault="00FE1386" w:rsidP="002162A4">
      <w:pPr>
        <w:shd w:val="clear" w:color="auto" w:fill="FFFFFF"/>
        <w:spacing w:line="360" w:lineRule="auto"/>
        <w:rPr>
          <w:rFonts w:cs="Times New Roman"/>
          <w:color w:val="000000" w:themeColor="text1"/>
        </w:rPr>
      </w:pPr>
      <w:r w:rsidRPr="00D43742">
        <w:rPr>
          <w:rFonts w:cs="Times New Roman"/>
          <w:color w:val="000000" w:themeColor="text1"/>
        </w:rPr>
        <w:tab/>
      </w:r>
      <w:r w:rsidRPr="00D43742">
        <w:rPr>
          <w:rFonts w:cs="Times New Roman"/>
          <w:i/>
          <w:color w:val="000000" w:themeColor="text1"/>
        </w:rPr>
        <w:t>Tỷ lệ quả chuối với thuộc tính “vàng, dài và ngọt”:</w:t>
      </w:r>
    </w:p>
    <w:p w14:paraId="67DC9DC5" w14:textId="77777777" w:rsidR="00FE1386" w:rsidRPr="00D43742" w:rsidRDefault="00FE1386" w:rsidP="002162A4">
      <w:pPr>
        <w:shd w:val="clear" w:color="auto" w:fill="FFFFFF"/>
        <w:spacing w:line="360" w:lineRule="auto"/>
        <w:ind w:firstLine="720"/>
        <w:rPr>
          <w:rFonts w:cs="Times New Roman"/>
          <w:color w:val="000000" w:themeColor="text1"/>
        </w:rPr>
      </w:pPr>
      <w:r w:rsidRPr="00D43742">
        <w:rPr>
          <w:rFonts w:cs="Times New Roman"/>
          <w:color w:val="000000" w:themeColor="text1"/>
        </w:rPr>
        <w:t>P(Long|Banana) = 400/500 = 0.8</w:t>
      </w:r>
    </w:p>
    <w:p w14:paraId="159D7166" w14:textId="77777777" w:rsidR="00FE1386" w:rsidRPr="00D43742" w:rsidRDefault="00FE1386" w:rsidP="002162A4">
      <w:pPr>
        <w:shd w:val="clear" w:color="auto" w:fill="FFFFFF"/>
        <w:spacing w:line="360" w:lineRule="auto"/>
        <w:ind w:firstLine="720"/>
        <w:rPr>
          <w:rFonts w:cs="Times New Roman"/>
          <w:color w:val="000000" w:themeColor="text1"/>
        </w:rPr>
      </w:pPr>
      <w:r w:rsidRPr="00D43742">
        <w:rPr>
          <w:rFonts w:cs="Times New Roman"/>
          <w:color w:val="000000" w:themeColor="text1"/>
        </w:rPr>
        <w:t>P(Sweet|Banana) = 350/500= 0.7</w:t>
      </w:r>
    </w:p>
    <w:p w14:paraId="54141FEF" w14:textId="77777777" w:rsidR="00FE1386" w:rsidRPr="00D43742" w:rsidRDefault="00FE1386" w:rsidP="002162A4">
      <w:pPr>
        <w:shd w:val="clear" w:color="auto" w:fill="FFFFFF"/>
        <w:spacing w:line="360" w:lineRule="auto"/>
        <w:ind w:firstLine="720"/>
        <w:rPr>
          <w:rFonts w:cs="Times New Roman"/>
          <w:color w:val="000000" w:themeColor="text1"/>
        </w:rPr>
      </w:pPr>
      <w:r w:rsidRPr="00D43742">
        <w:rPr>
          <w:rFonts w:cs="Times New Roman"/>
          <w:color w:val="000000" w:themeColor="text1"/>
        </w:rPr>
        <w:t>P(Yellow|Banana) =450/500= 0.9</w:t>
      </w:r>
    </w:p>
    <w:p w14:paraId="2319F169" w14:textId="77777777" w:rsidR="00FE1386" w:rsidRPr="00D43742" w:rsidRDefault="00FE1386" w:rsidP="002162A4">
      <w:pPr>
        <w:shd w:val="clear" w:color="auto" w:fill="FFFFFF"/>
        <w:spacing w:line="360" w:lineRule="auto"/>
        <w:ind w:firstLine="720"/>
        <w:rPr>
          <w:rFonts w:cs="Times New Roman"/>
          <w:color w:val="000000" w:themeColor="text1"/>
        </w:rPr>
      </w:pPr>
      <w:r w:rsidRPr="00D43742">
        <w:rPr>
          <w:rFonts w:cs="Times New Roman"/>
          <w:color w:val="000000" w:themeColor="text1"/>
        </w:rPr>
        <w:t>P(Banana) = 500/1000 = 0.5</w:t>
      </w:r>
    </w:p>
    <w:p w14:paraId="354F1DF7" w14:textId="77777777" w:rsidR="00FE1386" w:rsidRPr="00D43742" w:rsidRDefault="00FE1386" w:rsidP="002162A4">
      <w:pPr>
        <w:shd w:val="clear" w:color="auto" w:fill="FFFFFF"/>
        <w:spacing w:line="360" w:lineRule="auto"/>
        <w:ind w:firstLine="720"/>
        <w:rPr>
          <w:rFonts w:cs="Times New Roman"/>
          <w:color w:val="000000" w:themeColor="text1"/>
        </w:rPr>
      </w:pPr>
      <w:r w:rsidRPr="00D43742">
        <w:rPr>
          <w:rFonts w:cs="Times New Roman"/>
          <w:color w:val="000000" w:themeColor="text1"/>
        </w:rPr>
        <w:t>P(Long) = 500/1000 = 0.5</w:t>
      </w:r>
    </w:p>
    <w:p w14:paraId="373D57E2" w14:textId="77777777" w:rsidR="00FE1386" w:rsidRPr="00D43742" w:rsidRDefault="00FE1386" w:rsidP="002162A4">
      <w:pPr>
        <w:shd w:val="clear" w:color="auto" w:fill="FFFFFF"/>
        <w:spacing w:line="360" w:lineRule="auto"/>
        <w:ind w:firstLine="720"/>
        <w:rPr>
          <w:rFonts w:cs="Times New Roman"/>
          <w:color w:val="000000" w:themeColor="text1"/>
        </w:rPr>
      </w:pPr>
      <w:r w:rsidRPr="00D43742">
        <w:rPr>
          <w:rFonts w:cs="Times New Roman"/>
          <w:color w:val="000000" w:themeColor="text1"/>
        </w:rPr>
        <w:t>P(Sweet) = 650/1000 = 0.65</w:t>
      </w:r>
    </w:p>
    <w:p w14:paraId="47615A0F" w14:textId="77777777" w:rsidR="00FE1386" w:rsidRPr="00D43742" w:rsidRDefault="00FE1386" w:rsidP="002162A4">
      <w:pPr>
        <w:shd w:val="clear" w:color="auto" w:fill="FFFFFF"/>
        <w:spacing w:line="360" w:lineRule="auto"/>
        <w:ind w:firstLine="720"/>
        <w:rPr>
          <w:rFonts w:cs="Times New Roman"/>
          <w:color w:val="000000" w:themeColor="text1"/>
        </w:rPr>
      </w:pPr>
      <w:r w:rsidRPr="00D43742">
        <w:rPr>
          <w:rFonts w:cs="Times New Roman"/>
          <w:color w:val="000000" w:themeColor="text1"/>
        </w:rPr>
        <w:t>P(Yellow) = 800/1000= 0.8</w:t>
      </w:r>
    </w:p>
    <w:p w14:paraId="7CC8CCEF" w14:textId="77777777" w:rsidR="00FE1386" w:rsidRPr="00D43742" w:rsidRDefault="00FE1386" w:rsidP="002162A4">
      <w:pPr>
        <w:shd w:val="clear" w:color="auto" w:fill="FFFFFF"/>
        <w:spacing w:line="360" w:lineRule="auto"/>
        <w:ind w:left="720"/>
        <w:rPr>
          <w:rFonts w:cs="Times New Roman"/>
          <w:color w:val="000000" w:themeColor="text1"/>
        </w:rPr>
      </w:pPr>
      <w:r w:rsidRPr="00D43742">
        <w:rPr>
          <w:rFonts w:cs="Times New Roman"/>
          <w:color w:val="000000" w:themeColor="text1"/>
        </w:rPr>
        <w:t>P(Banana|Long,Sweet,Yellow) = (0.8 * 0.7 * 0.9 * 0.5) / (0.5 * 0.65 * 0.8) = 0.97</w:t>
      </w:r>
    </w:p>
    <w:p w14:paraId="3E6AE4B6" w14:textId="77777777" w:rsidR="00FE1386" w:rsidRPr="00D43742" w:rsidRDefault="00FE1386" w:rsidP="002162A4">
      <w:pPr>
        <w:shd w:val="clear" w:color="auto" w:fill="FFFFFF"/>
        <w:spacing w:line="360" w:lineRule="auto"/>
        <w:rPr>
          <w:rFonts w:cs="Times New Roman"/>
          <w:color w:val="000000" w:themeColor="text1"/>
        </w:rPr>
      </w:pPr>
      <w:r w:rsidRPr="00D43742">
        <w:rPr>
          <w:rFonts w:cs="Times New Roman"/>
          <w:color w:val="000000" w:themeColor="text1"/>
        </w:rPr>
        <w:t>Tức là tỷ lệ  chuối với thuộc tính “vàng, dài và ngọt” là 97%</w:t>
      </w:r>
    </w:p>
    <w:p w14:paraId="25D4E592" w14:textId="77777777" w:rsidR="00FE1386" w:rsidRPr="00D43742" w:rsidRDefault="00FE1386" w:rsidP="00271A27">
      <w:pPr>
        <w:shd w:val="clear" w:color="auto" w:fill="FFFFFF"/>
        <w:spacing w:line="360" w:lineRule="auto"/>
        <w:rPr>
          <w:rFonts w:cs="Times New Roman"/>
          <w:i/>
          <w:color w:val="000000" w:themeColor="text1"/>
        </w:rPr>
      </w:pPr>
      <w:r w:rsidRPr="00D43742">
        <w:rPr>
          <w:rFonts w:cs="Times New Roman"/>
          <w:i/>
          <w:color w:val="000000" w:themeColor="text1"/>
        </w:rPr>
        <w:t>Tương tự ta cũng có thể tính ra tỷ lệ quả cam với thuộc tính “vàng dài và ngọt” với công thức sau:</w:t>
      </w:r>
    </w:p>
    <w:p w14:paraId="7377E881" w14:textId="77777777" w:rsidR="00FE1386" w:rsidRPr="00D43742" w:rsidRDefault="00FE1386" w:rsidP="002162A4">
      <w:pPr>
        <w:shd w:val="clear" w:color="auto" w:fill="FFFFFF"/>
        <w:spacing w:line="360" w:lineRule="auto"/>
        <w:rPr>
          <w:rFonts w:cs="Times New Roman"/>
          <w:color w:val="000000" w:themeColor="text1"/>
        </w:rPr>
      </w:pPr>
      <w:r w:rsidRPr="00D43742">
        <w:rPr>
          <w:rFonts w:cs="Times New Roman"/>
          <w:color w:val="000000" w:themeColor="text1"/>
        </w:rPr>
        <w:t>Do tỷ lệ P(Long|Orange) = 0/500 = 0 cho nên P(Orange|Long, Sweet, Yellow) = 0 tức là tỷ lệ quả cam với thuộc tính “vàng dài và ngọt” là 0%.</w:t>
      </w:r>
    </w:p>
    <w:p w14:paraId="5A1F8E3B" w14:textId="77777777" w:rsidR="00FE1386" w:rsidRPr="00D43742" w:rsidRDefault="00FE1386" w:rsidP="002162A4">
      <w:pPr>
        <w:shd w:val="clear" w:color="auto" w:fill="FFFFFF"/>
        <w:spacing w:line="360" w:lineRule="auto"/>
        <w:ind w:left="720"/>
        <w:rPr>
          <w:rFonts w:cs="Times New Roman"/>
          <w:i/>
          <w:color w:val="000000" w:themeColor="text1"/>
        </w:rPr>
      </w:pPr>
      <w:r w:rsidRPr="00D43742">
        <w:rPr>
          <w:rFonts w:cs="Times New Roman"/>
          <w:i/>
          <w:color w:val="000000" w:themeColor="text1"/>
        </w:rPr>
        <w:t>Cũng thế ta ốp công thức Bayes để tính các trái cây còn lại với thuộc tính “vàng dài và ngọt” với công thức sau:</w:t>
      </w:r>
    </w:p>
    <w:p w14:paraId="07A04088" w14:textId="77777777" w:rsidR="00FE1386" w:rsidRPr="00D43742" w:rsidRDefault="00FE1386" w:rsidP="002162A4">
      <w:pPr>
        <w:shd w:val="clear" w:color="auto" w:fill="FFFFFF"/>
        <w:spacing w:line="360" w:lineRule="auto"/>
        <w:ind w:firstLine="720"/>
        <w:rPr>
          <w:rFonts w:cs="Times New Roman"/>
          <w:color w:val="000000" w:themeColor="text1"/>
        </w:rPr>
      </w:pPr>
      <w:r w:rsidRPr="00D43742">
        <w:rPr>
          <w:rFonts w:cs="Times New Roman"/>
          <w:color w:val="000000" w:themeColor="text1"/>
        </w:rPr>
        <w:t>P(Long|Other Fruit) = 100/200= 0.5</w:t>
      </w:r>
    </w:p>
    <w:p w14:paraId="29D865BE" w14:textId="77777777" w:rsidR="00FE1386" w:rsidRPr="00D43742" w:rsidRDefault="00FE1386" w:rsidP="002162A4">
      <w:pPr>
        <w:shd w:val="clear" w:color="auto" w:fill="FFFFFF"/>
        <w:spacing w:line="360" w:lineRule="auto"/>
        <w:ind w:firstLine="720"/>
        <w:rPr>
          <w:rFonts w:cs="Times New Roman"/>
          <w:color w:val="000000" w:themeColor="text1"/>
        </w:rPr>
      </w:pPr>
      <w:r w:rsidRPr="00D43742">
        <w:rPr>
          <w:rFonts w:cs="Times New Roman"/>
          <w:color w:val="000000" w:themeColor="text1"/>
        </w:rPr>
        <w:t>P(Sweet|Other Fruit) = 150/200 = 0.75</w:t>
      </w:r>
    </w:p>
    <w:p w14:paraId="11DB1DB9" w14:textId="5BE5F0FF" w:rsidR="00FE1386" w:rsidRPr="00D43742" w:rsidRDefault="00FE1386" w:rsidP="00CF74ED">
      <w:pPr>
        <w:shd w:val="clear" w:color="auto" w:fill="FFFFFF"/>
        <w:spacing w:line="360" w:lineRule="auto"/>
        <w:ind w:firstLine="720"/>
        <w:rPr>
          <w:rFonts w:cs="Times New Roman"/>
          <w:color w:val="000000" w:themeColor="text1"/>
        </w:rPr>
      </w:pPr>
      <w:r w:rsidRPr="00D43742">
        <w:rPr>
          <w:rFonts w:cs="Times New Roman"/>
          <w:color w:val="000000" w:themeColor="text1"/>
        </w:rPr>
        <w:lastRenderedPageBreak/>
        <w:t>P(Yellow|Other Fruit) =50/200= 0.25</w:t>
      </w:r>
      <w:r w:rsidR="00CF74ED">
        <w:rPr>
          <w:rFonts w:cs="Times New Roman"/>
          <w:color w:val="000000" w:themeColor="text1"/>
          <w:lang w:val="en-US"/>
        </w:rPr>
        <w:t xml:space="preserve">, </w:t>
      </w:r>
      <w:r w:rsidRPr="00D43742">
        <w:rPr>
          <w:rFonts w:cs="Times New Roman"/>
          <w:color w:val="000000" w:themeColor="text1"/>
        </w:rPr>
        <w:t>P(Other Fruit) = 200/1000 = 0.2</w:t>
      </w:r>
    </w:p>
    <w:p w14:paraId="1E0FF1CA" w14:textId="77777777" w:rsidR="00FE1386" w:rsidRPr="00D43742" w:rsidRDefault="00FE1386" w:rsidP="002162A4">
      <w:pPr>
        <w:shd w:val="clear" w:color="auto" w:fill="FFFFFF"/>
        <w:spacing w:line="360" w:lineRule="auto"/>
        <w:ind w:left="720"/>
        <w:rPr>
          <w:rFonts w:cs="Times New Roman"/>
          <w:color w:val="000000" w:themeColor="text1"/>
        </w:rPr>
      </w:pPr>
      <w:r w:rsidRPr="00D43742">
        <w:rPr>
          <w:rFonts w:cs="Times New Roman"/>
          <w:color w:val="000000" w:themeColor="text1"/>
        </w:rPr>
        <w:t>P(Banana|Long,Sweet,Yellow)  = 0.5 * 0.75 * 0.25 * 0.2 / (0.5 * 0.65 * 0.8) = 0.072</w:t>
      </w:r>
    </w:p>
    <w:p w14:paraId="64BB92F8" w14:textId="77777777" w:rsidR="00FE1386" w:rsidRPr="00D43742" w:rsidRDefault="00FE1386" w:rsidP="002162A4">
      <w:pPr>
        <w:shd w:val="clear" w:color="auto" w:fill="FFFFFF"/>
        <w:spacing w:line="360" w:lineRule="auto"/>
        <w:rPr>
          <w:rFonts w:cs="Times New Roman"/>
          <w:color w:val="000000" w:themeColor="text1"/>
        </w:rPr>
      </w:pPr>
      <w:r w:rsidRPr="00D43742">
        <w:rPr>
          <w:rFonts w:cs="Times New Roman"/>
          <w:color w:val="000000" w:themeColor="text1"/>
        </w:rPr>
        <w:t>Tức là tỷ lệ các trái cây khác có thuộc tính “vàng dài và ngọt” chỉ là khoảng 7,2%</w:t>
      </w:r>
    </w:p>
    <w:p w14:paraId="0B0223F7" w14:textId="4344A535" w:rsidR="00FE1386" w:rsidRPr="00D43742" w:rsidRDefault="00B17897" w:rsidP="002162A4">
      <w:pPr>
        <w:shd w:val="clear" w:color="auto" w:fill="FFFFFF"/>
        <w:spacing w:line="360" w:lineRule="auto"/>
        <w:rPr>
          <w:rFonts w:cs="Times New Roman"/>
          <w:color w:val="000000" w:themeColor="text1"/>
        </w:rPr>
      </w:pPr>
      <w:r w:rsidRPr="00D43742">
        <w:rPr>
          <w:rFonts w:cs="Times New Roman"/>
          <w:color w:val="000000" w:themeColor="text1"/>
          <w:lang w:val="en-US"/>
        </w:rPr>
        <w:t xml:space="preserve">=&gt; </w:t>
      </w:r>
      <w:r w:rsidR="00FE1386" w:rsidRPr="00D43742">
        <w:rPr>
          <w:rFonts w:cs="Times New Roman"/>
          <w:color w:val="000000" w:themeColor="text1"/>
        </w:rPr>
        <w:t>Vậy suy ra với trái cây với ba thuộc tính là “Vàng, dài và ngọt” thì có khả năng cao nhất đó là quả chuối.</w:t>
      </w:r>
    </w:p>
    <w:p w14:paraId="2B7ACA09" w14:textId="751B5034" w:rsidR="00FE1386" w:rsidRPr="00D43742" w:rsidRDefault="00FE1386" w:rsidP="002B6774">
      <w:pPr>
        <w:shd w:val="clear" w:color="auto" w:fill="FFFFFF"/>
        <w:spacing w:after="0" w:line="360" w:lineRule="auto"/>
        <w:ind w:firstLine="720"/>
        <w:rPr>
          <w:rFonts w:cs="Times New Roman"/>
          <w:color w:val="000000" w:themeColor="text1"/>
        </w:rPr>
      </w:pPr>
      <w:r w:rsidRPr="00D43742">
        <w:rPr>
          <w:rFonts w:cs="Times New Roman"/>
          <w:color w:val="000000" w:themeColor="text1"/>
        </w:rPr>
        <w:t>Chúng ta có thể ứng dụng Naive Bayes Classification để tính tỷ lệ xác suất với rất nhiều các dạng bài toán khác nhau, với dữ liệu càng nhiều thì độ chính xác của thuật toán sẽ càng cao, và khi dữ liệu thay đổi thì kết quả cũng thay đổi theo.</w:t>
      </w:r>
    </w:p>
    <w:p w14:paraId="4EE8F355" w14:textId="77777777" w:rsidR="003800EB" w:rsidRPr="00D43742" w:rsidRDefault="003800EB" w:rsidP="002B6774">
      <w:pPr>
        <w:pStyle w:val="ListParagraph"/>
        <w:numPr>
          <w:ilvl w:val="1"/>
          <w:numId w:val="31"/>
        </w:numPr>
        <w:spacing w:before="120" w:line="276" w:lineRule="auto"/>
        <w:ind w:left="720"/>
        <w:outlineLvl w:val="1"/>
        <w:rPr>
          <w:rFonts w:cs="Times New Roman"/>
          <w:b/>
          <w:bCs/>
          <w:color w:val="000000" w:themeColor="text1"/>
          <w:szCs w:val="28"/>
        </w:rPr>
      </w:pPr>
      <w:bookmarkStart w:id="29" w:name="_Toc154177575"/>
      <w:r w:rsidRPr="00D43742">
        <w:rPr>
          <w:rFonts w:cs="Times New Roman"/>
          <w:b/>
          <w:bCs/>
          <w:color w:val="000000" w:themeColor="text1"/>
          <w:szCs w:val="28"/>
          <w:lang w:val="en-US"/>
        </w:rPr>
        <w:t>Ứng dụng của thuật toán</w:t>
      </w:r>
      <w:bookmarkEnd w:id="29"/>
    </w:p>
    <w:p w14:paraId="339F6C56" w14:textId="20E5D25E" w:rsidR="00B17897" w:rsidRPr="00D43742" w:rsidRDefault="00B17897" w:rsidP="00E83001">
      <w:pPr>
        <w:pStyle w:val="ListParagraph"/>
        <w:numPr>
          <w:ilvl w:val="0"/>
          <w:numId w:val="36"/>
        </w:numPr>
        <w:suppressAutoHyphens/>
        <w:spacing w:before="240" w:line="276" w:lineRule="auto"/>
        <w:ind w:left="720"/>
        <w:contextualSpacing w:val="0"/>
        <w:rPr>
          <w:rFonts w:cs="Times New Roman"/>
          <w:color w:val="000000" w:themeColor="text1"/>
        </w:rPr>
      </w:pPr>
      <w:r w:rsidRPr="00D43742">
        <w:rPr>
          <w:rFonts w:cs="Times New Roman"/>
          <w:i/>
          <w:color w:val="000000" w:themeColor="text1"/>
        </w:rPr>
        <w:t xml:space="preserve">Real time Prediction: </w:t>
      </w:r>
      <w:r w:rsidRPr="00D43742">
        <w:rPr>
          <w:rFonts w:cs="Times New Roman"/>
          <w:color w:val="000000" w:themeColor="text1"/>
        </w:rPr>
        <w:t>NBC chạy khá nhanh nên nó thích hợp áp dụng ứng dụng nhiều vào các ứng dụng chạy thời gian thực, như hệ thống cảnh báo, các hệ thống trading…</w:t>
      </w:r>
    </w:p>
    <w:p w14:paraId="060BEB4C" w14:textId="77777777" w:rsidR="00B17897" w:rsidRPr="00D43742" w:rsidRDefault="00B17897" w:rsidP="00E83001">
      <w:pPr>
        <w:pStyle w:val="ListParagraph"/>
        <w:numPr>
          <w:ilvl w:val="0"/>
          <w:numId w:val="36"/>
        </w:numPr>
        <w:suppressAutoHyphens/>
        <w:spacing w:line="276" w:lineRule="auto"/>
        <w:ind w:left="720"/>
        <w:contextualSpacing w:val="0"/>
        <w:rPr>
          <w:rFonts w:cs="Times New Roman"/>
          <w:color w:val="000000" w:themeColor="text1"/>
        </w:rPr>
      </w:pPr>
      <w:r w:rsidRPr="00D43742">
        <w:rPr>
          <w:rFonts w:cs="Times New Roman"/>
          <w:i/>
          <w:color w:val="000000" w:themeColor="text1"/>
        </w:rPr>
        <w:t>Multi class Prediction:</w:t>
      </w:r>
      <w:r w:rsidRPr="00D43742">
        <w:rPr>
          <w:rFonts w:cs="Times New Roman"/>
          <w:color w:val="000000" w:themeColor="text1"/>
        </w:rPr>
        <w:t xml:space="preserve"> Nhờ vào định lý Bayes mở rộng ta có thể ứng dụng vào các loại ứng dụng đa dự đoán, tức là ứng dụng có thể dự đoán nhiều giả thuyết mục tiêu.</w:t>
      </w:r>
    </w:p>
    <w:p w14:paraId="124E841A" w14:textId="77777777" w:rsidR="00B17897" w:rsidRPr="00D43742" w:rsidRDefault="00B17897" w:rsidP="00E83001">
      <w:pPr>
        <w:pStyle w:val="ListParagraph"/>
        <w:numPr>
          <w:ilvl w:val="0"/>
          <w:numId w:val="36"/>
        </w:numPr>
        <w:suppressAutoHyphens/>
        <w:spacing w:line="276" w:lineRule="auto"/>
        <w:ind w:left="720"/>
        <w:contextualSpacing w:val="0"/>
        <w:rPr>
          <w:rFonts w:cs="Times New Roman"/>
          <w:color w:val="000000" w:themeColor="text1"/>
        </w:rPr>
      </w:pPr>
      <w:r w:rsidRPr="00D43742">
        <w:rPr>
          <w:rFonts w:cs="Times New Roman"/>
          <w:i/>
          <w:color w:val="000000" w:themeColor="text1"/>
        </w:rPr>
        <w:t>Text classification/ Spam Filtering/ Sentiment Analysis:</w:t>
      </w:r>
      <w:r w:rsidRPr="00D43742">
        <w:rPr>
          <w:rFonts w:cs="Times New Roman"/>
          <w:color w:val="000000" w:themeColor="text1"/>
        </w:rPr>
        <w:t xml:space="preserve"> NBC cũng rất thích hợp cho các hệ thống phân loại văn bản hay ngôn ngữ tự nhiên vì tính chính xác của nó lớn hơn các thuật toán khác. Ngoài ra các hệ thống chống thư rác cũng rất ưu chuộng thuật toán này. Và các hệ thống phân tích tâm lý thị trường cũng áp dụng NBC để tiến hành phân tích tâm lý người dùng ưu chuộng hay không ưu chuộng các loại sản phẩm nào từ việc phân tích các thói quen và hành động của khách hàng.</w:t>
      </w:r>
    </w:p>
    <w:p w14:paraId="52704E6A" w14:textId="1A53455C" w:rsidR="00B17897" w:rsidRPr="00D43742" w:rsidRDefault="00B17897" w:rsidP="00E83001">
      <w:pPr>
        <w:pStyle w:val="ListParagraph"/>
        <w:numPr>
          <w:ilvl w:val="0"/>
          <w:numId w:val="36"/>
        </w:numPr>
        <w:suppressAutoHyphens/>
        <w:spacing w:line="276" w:lineRule="auto"/>
        <w:ind w:left="720"/>
        <w:contextualSpacing w:val="0"/>
        <w:rPr>
          <w:rFonts w:cs="Times New Roman"/>
          <w:color w:val="000000" w:themeColor="text1"/>
        </w:rPr>
      </w:pPr>
      <w:r w:rsidRPr="00D43742">
        <w:rPr>
          <w:rFonts w:cs="Times New Roman"/>
          <w:i/>
          <w:color w:val="000000" w:themeColor="text1"/>
        </w:rPr>
        <w:t>Recommendation System:</w:t>
      </w:r>
      <w:r w:rsidRPr="00D43742">
        <w:rPr>
          <w:rFonts w:cs="Times New Roman"/>
          <w:color w:val="000000" w:themeColor="text1"/>
        </w:rPr>
        <w:t xml:space="preserve"> Naive Bayes Classifier và Collaborative Filtering được sử dụng rất nhiều để xây dựng cả hệ thống gợi ý, ví dụ như xuất hiện các quảng cáo mà người dùng đang quan tâm nhiều nhất từ việc học hỏi thói quen sử dụng internet của người dùng, hoặc như ví dụ đầu bài viết đưa ra gợi ý các bài hát tiếp theo mà có vẻ người dùng sẽ thích trong một ứng dụng nghe nhạc…</w:t>
      </w:r>
    </w:p>
    <w:p w14:paraId="59CBF64B" w14:textId="77777777" w:rsidR="003800EB" w:rsidRPr="00D43742" w:rsidRDefault="003800EB" w:rsidP="002162A4">
      <w:pPr>
        <w:pStyle w:val="ListParagraph"/>
        <w:numPr>
          <w:ilvl w:val="1"/>
          <w:numId w:val="31"/>
        </w:numPr>
        <w:spacing w:line="276" w:lineRule="auto"/>
        <w:ind w:left="720"/>
        <w:outlineLvl w:val="1"/>
        <w:rPr>
          <w:rFonts w:cs="Times New Roman"/>
          <w:b/>
          <w:bCs/>
          <w:color w:val="000000" w:themeColor="text1"/>
          <w:szCs w:val="28"/>
          <w:lang w:val="en-US"/>
        </w:rPr>
      </w:pPr>
      <w:bookmarkStart w:id="30" w:name="_Toc154177576"/>
      <w:r w:rsidRPr="00D43742">
        <w:rPr>
          <w:rFonts w:cs="Times New Roman"/>
          <w:b/>
          <w:bCs/>
          <w:color w:val="000000" w:themeColor="text1"/>
          <w:szCs w:val="28"/>
          <w:lang w:val="en-US"/>
        </w:rPr>
        <w:lastRenderedPageBreak/>
        <w:t>Ưu điểm và nhược điểm của Naive Bayes</w:t>
      </w:r>
      <w:bookmarkEnd w:id="30"/>
    </w:p>
    <w:p w14:paraId="37C5EF88" w14:textId="58482121" w:rsidR="00B17897" w:rsidRPr="00D43742" w:rsidRDefault="00900855" w:rsidP="00271A27">
      <w:pPr>
        <w:rPr>
          <w:rFonts w:cs="Times New Roman"/>
          <w:b/>
          <w:bCs/>
          <w:color w:val="000000" w:themeColor="text1"/>
          <w:szCs w:val="28"/>
          <w:lang w:val="en-US"/>
        </w:rPr>
      </w:pPr>
      <w:r>
        <w:rPr>
          <w:rFonts w:cs="Times New Roman"/>
          <w:b/>
          <w:bCs/>
          <w:color w:val="000000" w:themeColor="text1"/>
          <w:szCs w:val="28"/>
          <w:lang w:val="en-US"/>
        </w:rPr>
        <w:t>*</w:t>
      </w:r>
      <w:r w:rsidR="00B17897" w:rsidRPr="00D43742">
        <w:rPr>
          <w:rFonts w:cs="Times New Roman"/>
          <w:b/>
          <w:bCs/>
          <w:color w:val="000000" w:themeColor="text1"/>
          <w:szCs w:val="28"/>
          <w:lang w:val="en-US"/>
        </w:rPr>
        <w:t>Ưu điểm</w:t>
      </w:r>
    </w:p>
    <w:p w14:paraId="33096ED8" w14:textId="77777777" w:rsidR="00B17897" w:rsidRPr="00D43742" w:rsidRDefault="00B17897" w:rsidP="002162A4">
      <w:pPr>
        <w:pStyle w:val="ListParagraph"/>
        <w:numPr>
          <w:ilvl w:val="0"/>
          <w:numId w:val="38"/>
        </w:numPr>
        <w:shd w:val="clear" w:color="auto" w:fill="FFFFFF"/>
        <w:suppressAutoHyphens/>
        <w:spacing w:line="360" w:lineRule="auto"/>
        <w:contextualSpacing w:val="0"/>
        <w:rPr>
          <w:rFonts w:cs="Times New Roman"/>
          <w:color w:val="000000" w:themeColor="text1"/>
          <w:szCs w:val="28"/>
        </w:rPr>
      </w:pPr>
      <w:r w:rsidRPr="00D43742">
        <w:rPr>
          <w:rFonts w:cs="Times New Roman"/>
          <w:color w:val="000000" w:themeColor="text1"/>
          <w:szCs w:val="28"/>
          <w:highlight w:val="white"/>
        </w:rPr>
        <w:t>Giả định độc lập: hoạt động tốt cho nhiều bài toán/miền sữ liệu và ứng dụng.</w:t>
      </w:r>
    </w:p>
    <w:p w14:paraId="0BEE1715" w14:textId="77777777" w:rsidR="00B17897" w:rsidRPr="00D43742" w:rsidRDefault="00B17897" w:rsidP="002162A4">
      <w:pPr>
        <w:pStyle w:val="ListParagraph"/>
        <w:numPr>
          <w:ilvl w:val="0"/>
          <w:numId w:val="38"/>
        </w:numPr>
        <w:shd w:val="clear" w:color="auto" w:fill="FFFFFF"/>
        <w:suppressAutoHyphens/>
        <w:spacing w:line="360" w:lineRule="auto"/>
        <w:contextualSpacing w:val="0"/>
        <w:rPr>
          <w:rFonts w:cs="Times New Roman"/>
          <w:color w:val="000000" w:themeColor="text1"/>
          <w:szCs w:val="28"/>
        </w:rPr>
      </w:pPr>
      <w:r w:rsidRPr="00D43742">
        <w:rPr>
          <w:rFonts w:cs="Times New Roman"/>
          <w:color w:val="000000" w:themeColor="text1"/>
          <w:szCs w:val="28"/>
          <w:highlight w:val="white"/>
        </w:rPr>
        <w:t>Đơn giản nhưng đủ tốt để giải quyết nhiều bài toán như phân lớp văn bản, lọc spam,..</w:t>
      </w:r>
    </w:p>
    <w:p w14:paraId="47F84676" w14:textId="77777777" w:rsidR="00B17897" w:rsidRPr="00D43742" w:rsidRDefault="00B17897" w:rsidP="002162A4">
      <w:pPr>
        <w:pStyle w:val="ListParagraph"/>
        <w:numPr>
          <w:ilvl w:val="0"/>
          <w:numId w:val="38"/>
        </w:numPr>
        <w:shd w:val="clear" w:color="auto" w:fill="FFFFFF"/>
        <w:suppressAutoHyphens/>
        <w:spacing w:line="360" w:lineRule="auto"/>
        <w:contextualSpacing w:val="0"/>
        <w:rPr>
          <w:rFonts w:cs="Times New Roman"/>
          <w:color w:val="000000" w:themeColor="text1"/>
          <w:szCs w:val="28"/>
        </w:rPr>
      </w:pPr>
      <w:r w:rsidRPr="00D43742">
        <w:rPr>
          <w:rFonts w:cs="Times New Roman"/>
          <w:color w:val="000000" w:themeColor="text1"/>
          <w:szCs w:val="28"/>
          <w:highlight w:val="white"/>
        </w:rPr>
        <w:t>Cho phép kết hợp tri thức tiền nghiệm (prior knowledge) và dữ liệu quan sát được (obserwed data).</w:t>
      </w:r>
    </w:p>
    <w:p w14:paraId="1AB401CC" w14:textId="77777777" w:rsidR="00B17897" w:rsidRPr="00D43742" w:rsidRDefault="00B17897" w:rsidP="002162A4">
      <w:pPr>
        <w:pStyle w:val="ListParagraph"/>
        <w:numPr>
          <w:ilvl w:val="0"/>
          <w:numId w:val="38"/>
        </w:numPr>
        <w:shd w:val="clear" w:color="auto" w:fill="FFFFFF"/>
        <w:suppressAutoHyphens/>
        <w:spacing w:line="360" w:lineRule="auto"/>
        <w:contextualSpacing w:val="0"/>
        <w:rPr>
          <w:rFonts w:cs="Times New Roman"/>
          <w:color w:val="000000" w:themeColor="text1"/>
          <w:szCs w:val="28"/>
        </w:rPr>
      </w:pPr>
      <w:r w:rsidRPr="00D43742">
        <w:rPr>
          <w:rFonts w:cs="Times New Roman"/>
          <w:color w:val="000000" w:themeColor="text1"/>
          <w:szCs w:val="28"/>
          <w:highlight w:val="white"/>
        </w:rPr>
        <w:t>Tốt khi có sự chệnh lệch số lượng giữa các lớp phân loại.</w:t>
      </w:r>
    </w:p>
    <w:p w14:paraId="06B5BC4A" w14:textId="77777777" w:rsidR="00B17897" w:rsidRPr="00D43742" w:rsidRDefault="00B17897" w:rsidP="002162A4">
      <w:pPr>
        <w:pStyle w:val="ListParagraph"/>
        <w:numPr>
          <w:ilvl w:val="0"/>
          <w:numId w:val="38"/>
        </w:numPr>
        <w:shd w:val="clear" w:color="auto" w:fill="FFFFFF"/>
        <w:suppressAutoHyphens/>
        <w:spacing w:line="360" w:lineRule="auto"/>
        <w:contextualSpacing w:val="0"/>
        <w:rPr>
          <w:rFonts w:cs="Times New Roman"/>
          <w:color w:val="000000" w:themeColor="text1"/>
          <w:szCs w:val="28"/>
          <w:highlight w:val="white"/>
        </w:rPr>
      </w:pPr>
      <w:r w:rsidRPr="00D43742">
        <w:rPr>
          <w:rFonts w:cs="Times New Roman"/>
          <w:color w:val="000000" w:themeColor="text1"/>
          <w:szCs w:val="28"/>
          <w:highlight w:val="white"/>
        </w:rPr>
        <w:t>Huấn luyện mô hình (ước lượng tham số) dễ và nhanh.</w:t>
      </w:r>
    </w:p>
    <w:p w14:paraId="3170A278" w14:textId="622BC8E7" w:rsidR="00B17897" w:rsidRPr="00D43742" w:rsidRDefault="00900855" w:rsidP="00271A27">
      <w:pPr>
        <w:rPr>
          <w:rFonts w:cs="Times New Roman"/>
          <w:b/>
          <w:bCs/>
          <w:color w:val="000000" w:themeColor="text1"/>
          <w:szCs w:val="28"/>
          <w:highlight w:val="white"/>
          <w:lang w:val="en-US"/>
        </w:rPr>
      </w:pPr>
      <w:r>
        <w:rPr>
          <w:rFonts w:cs="Times New Roman"/>
          <w:b/>
          <w:bCs/>
          <w:color w:val="000000" w:themeColor="text1"/>
          <w:szCs w:val="28"/>
          <w:highlight w:val="white"/>
          <w:lang w:val="en-US"/>
        </w:rPr>
        <w:t>*</w:t>
      </w:r>
      <w:r w:rsidR="00B17897" w:rsidRPr="00D43742">
        <w:rPr>
          <w:rFonts w:cs="Times New Roman"/>
          <w:b/>
          <w:bCs/>
          <w:color w:val="000000" w:themeColor="text1"/>
          <w:szCs w:val="28"/>
          <w:highlight w:val="white"/>
          <w:lang w:val="en-US"/>
        </w:rPr>
        <w:t>Nhược điểm</w:t>
      </w:r>
    </w:p>
    <w:p w14:paraId="76E73083" w14:textId="77777777" w:rsidR="00B17897" w:rsidRPr="00D43742" w:rsidRDefault="00B17897" w:rsidP="002162A4">
      <w:pPr>
        <w:pStyle w:val="ListParagraph"/>
        <w:numPr>
          <w:ilvl w:val="0"/>
          <w:numId w:val="40"/>
        </w:numPr>
        <w:shd w:val="clear" w:color="auto" w:fill="FFFFFF"/>
        <w:suppressAutoHyphens/>
        <w:spacing w:line="360" w:lineRule="auto"/>
        <w:ind w:left="720"/>
        <w:rPr>
          <w:rFonts w:cs="Times New Roman"/>
          <w:color w:val="000000" w:themeColor="text1"/>
          <w:szCs w:val="28"/>
        </w:rPr>
      </w:pPr>
      <w:r w:rsidRPr="00D43742">
        <w:rPr>
          <w:rFonts w:cs="Times New Roman"/>
          <w:color w:val="000000" w:themeColor="text1"/>
          <w:szCs w:val="28"/>
          <w:highlight w:val="white"/>
        </w:rPr>
        <w:t>Giả định độc lập (ưu điểm cũng chính là nhược điểm)</w:t>
      </w:r>
    </w:p>
    <w:p w14:paraId="1E3CFEFD" w14:textId="77777777" w:rsidR="00B17897" w:rsidRPr="00D43742" w:rsidRDefault="00B17897" w:rsidP="002162A4">
      <w:pPr>
        <w:pStyle w:val="ListParagraph"/>
        <w:numPr>
          <w:ilvl w:val="0"/>
          <w:numId w:val="40"/>
        </w:numPr>
        <w:shd w:val="clear" w:color="auto" w:fill="FFFFFF"/>
        <w:suppressAutoHyphens/>
        <w:spacing w:line="360" w:lineRule="auto"/>
        <w:ind w:left="720"/>
        <w:rPr>
          <w:rFonts w:cs="Times New Roman"/>
          <w:color w:val="000000" w:themeColor="text1"/>
          <w:szCs w:val="28"/>
        </w:rPr>
      </w:pPr>
      <w:r w:rsidRPr="00D43742">
        <w:rPr>
          <w:rFonts w:cs="Times New Roman"/>
          <w:color w:val="000000" w:themeColor="text1"/>
          <w:szCs w:val="28"/>
          <w:highlight w:val="white"/>
        </w:rPr>
        <w:t>Hầu hết các trường hợp thực tế trong đó có các thuộc tính trong các đối tượng thường phụ thuộc lẫn nhau.</w:t>
      </w:r>
    </w:p>
    <w:p w14:paraId="250EEAE1" w14:textId="77777777" w:rsidR="00B17897" w:rsidRPr="00D43742" w:rsidRDefault="00B17897" w:rsidP="002162A4">
      <w:pPr>
        <w:pStyle w:val="ListParagraph"/>
        <w:numPr>
          <w:ilvl w:val="0"/>
          <w:numId w:val="40"/>
        </w:numPr>
        <w:shd w:val="clear" w:color="auto" w:fill="FFFFFF"/>
        <w:suppressAutoHyphens/>
        <w:spacing w:line="360" w:lineRule="auto"/>
        <w:ind w:left="720"/>
        <w:rPr>
          <w:rFonts w:cs="Times New Roman"/>
          <w:color w:val="000000" w:themeColor="text1"/>
          <w:szCs w:val="28"/>
        </w:rPr>
      </w:pPr>
      <w:r w:rsidRPr="00D43742">
        <w:rPr>
          <w:rFonts w:cs="Times New Roman"/>
          <w:color w:val="000000" w:themeColor="text1"/>
          <w:szCs w:val="28"/>
          <w:highlight w:val="white"/>
        </w:rPr>
        <w:t>Vấn đề zero (đã nêu cách giải quyết ở phía trên)</w:t>
      </w:r>
    </w:p>
    <w:p w14:paraId="485591B4" w14:textId="77777777" w:rsidR="00B17897" w:rsidRPr="00D43742" w:rsidRDefault="00B17897" w:rsidP="002162A4">
      <w:pPr>
        <w:pStyle w:val="ListParagraph"/>
        <w:numPr>
          <w:ilvl w:val="0"/>
          <w:numId w:val="40"/>
        </w:numPr>
        <w:shd w:val="clear" w:color="auto" w:fill="FFFFFF"/>
        <w:suppressAutoHyphens/>
        <w:spacing w:line="360" w:lineRule="auto"/>
        <w:ind w:left="720"/>
        <w:rPr>
          <w:rFonts w:cs="Times New Roman"/>
          <w:color w:val="000000" w:themeColor="text1"/>
          <w:szCs w:val="28"/>
        </w:rPr>
      </w:pPr>
      <w:r w:rsidRPr="00D43742">
        <w:rPr>
          <w:rFonts w:cs="Times New Roman"/>
          <w:color w:val="000000" w:themeColor="text1"/>
          <w:szCs w:val="28"/>
          <w:highlight w:val="white"/>
        </w:rPr>
        <w:t>Mô hình không được huẩn luyện bằng phượng pháp tối ưu mạnh và chặt chẽ.</w:t>
      </w:r>
    </w:p>
    <w:p w14:paraId="15C389AC" w14:textId="77777777" w:rsidR="00B17897" w:rsidRPr="00D43742" w:rsidRDefault="00B17897" w:rsidP="002162A4">
      <w:pPr>
        <w:pStyle w:val="ListParagraph"/>
        <w:numPr>
          <w:ilvl w:val="0"/>
          <w:numId w:val="40"/>
        </w:numPr>
        <w:shd w:val="clear" w:color="auto" w:fill="FFFFFF"/>
        <w:suppressAutoHyphens/>
        <w:spacing w:line="360" w:lineRule="auto"/>
        <w:ind w:left="720"/>
        <w:rPr>
          <w:rFonts w:cs="Times New Roman"/>
          <w:color w:val="000000" w:themeColor="text1"/>
          <w:szCs w:val="28"/>
        </w:rPr>
      </w:pPr>
      <w:r w:rsidRPr="00D43742">
        <w:rPr>
          <w:rFonts w:cs="Times New Roman"/>
          <w:color w:val="000000" w:themeColor="text1"/>
          <w:szCs w:val="28"/>
          <w:highlight w:val="white"/>
        </w:rPr>
        <w:t>Tham số mủa mô hình là các ước lượng xác suất điều kiện đơn lẻ.</w:t>
      </w:r>
    </w:p>
    <w:p w14:paraId="2ACDA7C3" w14:textId="58AACAE1" w:rsidR="003D56B9" w:rsidRDefault="00B17897" w:rsidP="00A46BD4">
      <w:pPr>
        <w:pStyle w:val="ListParagraph"/>
        <w:numPr>
          <w:ilvl w:val="0"/>
          <w:numId w:val="40"/>
        </w:numPr>
        <w:shd w:val="clear" w:color="auto" w:fill="FFFFFF"/>
        <w:suppressAutoHyphens/>
        <w:spacing w:line="360" w:lineRule="auto"/>
        <w:ind w:left="720"/>
        <w:rPr>
          <w:rFonts w:cs="Times New Roman"/>
          <w:color w:val="000000" w:themeColor="text1"/>
          <w:szCs w:val="28"/>
          <w:highlight w:val="white"/>
        </w:rPr>
      </w:pPr>
      <w:r w:rsidRPr="00D43742">
        <w:rPr>
          <w:rFonts w:cs="Times New Roman"/>
          <w:color w:val="000000" w:themeColor="text1"/>
          <w:szCs w:val="28"/>
          <w:highlight w:val="white"/>
        </w:rPr>
        <w:t>Không tính đến sự tương tác giữa các ước lượng này.</w:t>
      </w:r>
    </w:p>
    <w:p w14:paraId="2B36111A" w14:textId="77777777" w:rsidR="003D56B9" w:rsidRDefault="003D56B9">
      <w:pPr>
        <w:jc w:val="left"/>
        <w:rPr>
          <w:rFonts w:cs="Times New Roman"/>
          <w:color w:val="000000" w:themeColor="text1"/>
          <w:szCs w:val="28"/>
          <w:highlight w:val="white"/>
        </w:rPr>
      </w:pPr>
      <w:r>
        <w:rPr>
          <w:rFonts w:cs="Times New Roman"/>
          <w:color w:val="000000" w:themeColor="text1"/>
          <w:szCs w:val="28"/>
          <w:highlight w:val="white"/>
        </w:rPr>
        <w:br w:type="page"/>
      </w:r>
    </w:p>
    <w:p w14:paraId="3CB58191" w14:textId="77777777" w:rsidR="000A1F55" w:rsidRPr="00A356A5" w:rsidRDefault="000A1F55" w:rsidP="000A1F55">
      <w:pPr>
        <w:pStyle w:val="Heading1"/>
        <w:spacing w:before="0" w:after="120" w:line="276" w:lineRule="auto"/>
        <w:jc w:val="center"/>
        <w:rPr>
          <w:rFonts w:ascii="Times New Roman" w:eastAsia="Times New Roman" w:hAnsi="Times New Roman" w:cs="Times New Roman"/>
          <w:b/>
          <w:bCs/>
          <w:color w:val="000000" w:themeColor="text1"/>
        </w:rPr>
      </w:pPr>
      <w:bookmarkStart w:id="31" w:name="_Toc85282392"/>
      <w:bookmarkStart w:id="32" w:name="_Toc153445785"/>
      <w:bookmarkStart w:id="33" w:name="_Toc154177577"/>
      <w:r w:rsidRPr="00A356A5">
        <w:rPr>
          <w:rFonts w:ascii="Times New Roman" w:eastAsia="Times New Roman" w:hAnsi="Times New Roman" w:cs="Times New Roman"/>
          <w:b/>
          <w:bCs/>
          <w:color w:val="000000" w:themeColor="text1"/>
        </w:rPr>
        <w:lastRenderedPageBreak/>
        <w:t xml:space="preserve">CHƯƠNG 3: </w:t>
      </w:r>
      <w:bookmarkEnd w:id="31"/>
      <w:r w:rsidRPr="00A356A5">
        <w:rPr>
          <w:rFonts w:ascii="Times New Roman" w:eastAsia="Times New Roman" w:hAnsi="Times New Roman" w:cs="Times New Roman"/>
          <w:b/>
          <w:bCs/>
          <w:color w:val="000000" w:themeColor="text1"/>
        </w:rPr>
        <w:t>CHƯƠNG TRÌNH</w:t>
      </w:r>
      <w:bookmarkEnd w:id="32"/>
      <w:bookmarkEnd w:id="33"/>
    </w:p>
    <w:p w14:paraId="1A387377" w14:textId="77777777" w:rsidR="000A1F55" w:rsidRDefault="000A1F55" w:rsidP="000A1F55">
      <w:pPr>
        <w:pStyle w:val="ListParagraph"/>
        <w:numPr>
          <w:ilvl w:val="1"/>
          <w:numId w:val="30"/>
        </w:numPr>
        <w:spacing w:line="276" w:lineRule="auto"/>
        <w:outlineLvl w:val="1"/>
        <w:rPr>
          <w:rFonts w:cs="Times New Roman"/>
          <w:b/>
          <w:bCs/>
          <w:szCs w:val="28"/>
        </w:rPr>
      </w:pPr>
      <w:bookmarkStart w:id="34" w:name="_Toc153445786"/>
      <w:bookmarkStart w:id="35" w:name="_Toc154177578"/>
      <w:bookmarkStart w:id="36" w:name="_Toc104884873"/>
      <w:bookmarkStart w:id="37" w:name="_Toc106054127"/>
      <w:r w:rsidRPr="00A356A5">
        <w:rPr>
          <w:rFonts w:cs="Times New Roman"/>
          <w:b/>
          <w:bCs/>
          <w:szCs w:val="28"/>
        </w:rPr>
        <w:t xml:space="preserve">Thu thập và </w:t>
      </w:r>
      <w:r>
        <w:rPr>
          <w:rFonts w:cs="Times New Roman"/>
          <w:b/>
          <w:bCs/>
          <w:szCs w:val="28"/>
          <w:lang w:val="en-US"/>
        </w:rPr>
        <w:t>tiền xử lý</w:t>
      </w:r>
      <w:r w:rsidRPr="00A356A5">
        <w:rPr>
          <w:rFonts w:cs="Times New Roman"/>
          <w:b/>
          <w:bCs/>
          <w:szCs w:val="28"/>
        </w:rPr>
        <w:t xml:space="preserve"> dữ liệu</w:t>
      </w:r>
      <w:bookmarkEnd w:id="34"/>
      <w:bookmarkEnd w:id="35"/>
    </w:p>
    <w:p w14:paraId="02B26344" w14:textId="77777777" w:rsidR="000A1F55" w:rsidRPr="00D7797A" w:rsidRDefault="000A1F55" w:rsidP="000A1F55">
      <w:pPr>
        <w:rPr>
          <w:rFonts w:cs="Times New Roman"/>
          <w:b/>
          <w:bCs/>
          <w:szCs w:val="28"/>
          <w:lang w:val="en-US"/>
        </w:rPr>
      </w:pPr>
      <w:r w:rsidRPr="00D7797A">
        <w:rPr>
          <w:rFonts w:cs="Times New Roman"/>
          <w:b/>
          <w:bCs/>
          <w:szCs w:val="28"/>
          <w:lang w:val="en-US"/>
        </w:rPr>
        <w:t xml:space="preserve">* </w:t>
      </w:r>
      <w:r w:rsidRPr="00D7797A">
        <w:rPr>
          <w:rFonts w:cs="Times New Roman"/>
          <w:b/>
          <w:bCs/>
          <w:i/>
          <w:iCs/>
          <w:szCs w:val="28"/>
          <w:lang w:val="en-US"/>
        </w:rPr>
        <w:t>Chuẩn bị dữ liệu:</w:t>
      </w:r>
    </w:p>
    <w:p w14:paraId="1096E2AD" w14:textId="77777777" w:rsidR="000A1F55" w:rsidRPr="00D7797A" w:rsidRDefault="000A1F55" w:rsidP="000A1F55">
      <w:pPr>
        <w:ind w:firstLine="720"/>
        <w:rPr>
          <w:rFonts w:cs="Times New Roman"/>
          <w:szCs w:val="28"/>
          <w:lang w:val="en-US"/>
        </w:rPr>
      </w:pPr>
      <w:r w:rsidRPr="00D7797A">
        <w:rPr>
          <w:rFonts w:cs="Times New Roman"/>
          <w:szCs w:val="28"/>
          <w:lang w:val="en-US"/>
        </w:rPr>
        <w:t>Dữ liệu được thu thập từ các đánh giá sản phẩm của người dùng trên trang thương mại điện tử. Dữ liệu gồm có: 9826 mẫu đánh giá 1* đại diện cho đánh giá tiêu cực (negative) và 9727 mẫu đánh giá 5* đại diện cho đánh giá tích cực (positive).</w:t>
      </w:r>
    </w:p>
    <w:p w14:paraId="0782B875" w14:textId="77777777" w:rsidR="000A1F55" w:rsidRPr="00A4788F" w:rsidRDefault="000A1F55" w:rsidP="000A1F55">
      <w:pPr>
        <w:rPr>
          <w:rFonts w:cs="Times New Roman"/>
          <w:b/>
          <w:bCs/>
          <w:i/>
          <w:iCs/>
          <w:szCs w:val="28"/>
          <w:lang w:val="en-US"/>
        </w:rPr>
      </w:pPr>
      <w:r w:rsidRPr="00A4788F">
        <w:rPr>
          <w:rFonts w:cs="Times New Roman"/>
          <w:b/>
          <w:bCs/>
          <w:i/>
          <w:szCs w:val="28"/>
          <w:lang w:val="en-US"/>
        </w:rPr>
        <w:t xml:space="preserve">* </w:t>
      </w:r>
      <w:r w:rsidRPr="00A4788F">
        <w:rPr>
          <w:rFonts w:cs="Times New Roman"/>
          <w:b/>
          <w:bCs/>
          <w:i/>
          <w:iCs/>
          <w:szCs w:val="28"/>
          <w:lang w:val="en-US"/>
        </w:rPr>
        <w:t>Đọc file dữ liệu:</w:t>
      </w:r>
    </w:p>
    <w:p w14:paraId="3CEB0E10" w14:textId="77777777" w:rsidR="000A1F55" w:rsidRPr="00D7797A" w:rsidRDefault="000A1F55" w:rsidP="000A1F55">
      <w:pPr>
        <w:jc w:val="center"/>
        <w:rPr>
          <w:rFonts w:cs="Times New Roman"/>
          <w:szCs w:val="28"/>
          <w:lang w:val="en-US"/>
        </w:rPr>
      </w:pPr>
      <w:r>
        <w:drawing>
          <wp:inline distT="0" distB="0" distL="0" distR="0" wp14:anchorId="41C3DD88" wp14:editId="121686A5">
            <wp:extent cx="3032760" cy="8229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32760" cy="822960"/>
                    </a:xfrm>
                    <a:prstGeom prst="rect">
                      <a:avLst/>
                    </a:prstGeom>
                    <a:noFill/>
                    <a:ln>
                      <a:noFill/>
                    </a:ln>
                  </pic:spPr>
                </pic:pic>
              </a:graphicData>
            </a:graphic>
          </wp:inline>
        </w:drawing>
      </w:r>
    </w:p>
    <w:p w14:paraId="20874013" w14:textId="77777777" w:rsidR="000A1F55" w:rsidRPr="00D7797A" w:rsidRDefault="000A1F55" w:rsidP="000A1F55">
      <w:pPr>
        <w:jc w:val="center"/>
        <w:rPr>
          <w:rFonts w:cs="Times New Roman"/>
          <w:szCs w:val="28"/>
          <w:lang w:val="en-US"/>
        </w:rPr>
      </w:pPr>
      <w:r>
        <w:drawing>
          <wp:inline distT="0" distB="0" distL="0" distR="0" wp14:anchorId="0538326D" wp14:editId="57F321D7">
            <wp:extent cx="2705100" cy="1714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05100" cy="1714500"/>
                    </a:xfrm>
                    <a:prstGeom prst="rect">
                      <a:avLst/>
                    </a:prstGeom>
                    <a:noFill/>
                    <a:ln>
                      <a:noFill/>
                    </a:ln>
                  </pic:spPr>
                </pic:pic>
              </a:graphicData>
            </a:graphic>
          </wp:inline>
        </w:drawing>
      </w:r>
    </w:p>
    <w:p w14:paraId="6E1E8EBC" w14:textId="77777777" w:rsidR="00934864" w:rsidRDefault="000A1F55" w:rsidP="00934864">
      <w:pPr>
        <w:keepNext/>
        <w:spacing w:after="0"/>
        <w:jc w:val="center"/>
      </w:pPr>
      <w:r>
        <w:drawing>
          <wp:inline distT="0" distB="0" distL="0" distR="0" wp14:anchorId="25660F52" wp14:editId="57668AF0">
            <wp:extent cx="3192780" cy="282270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97152" cy="2826573"/>
                    </a:xfrm>
                    <a:prstGeom prst="rect">
                      <a:avLst/>
                    </a:prstGeom>
                    <a:noFill/>
                    <a:ln>
                      <a:noFill/>
                    </a:ln>
                  </pic:spPr>
                </pic:pic>
              </a:graphicData>
            </a:graphic>
          </wp:inline>
        </w:drawing>
      </w:r>
    </w:p>
    <w:p w14:paraId="7FB1DE95" w14:textId="758085E5" w:rsidR="000A1F55" w:rsidRPr="00B173D4" w:rsidRDefault="00934864" w:rsidP="00B173D4">
      <w:pPr>
        <w:jc w:val="center"/>
        <w:rPr>
          <w:rFonts w:cs="Times New Roman"/>
          <w:i/>
          <w:iCs/>
          <w:lang w:val="en-US"/>
        </w:rPr>
      </w:pPr>
      <w:bookmarkStart w:id="38" w:name="_Toc154222893"/>
      <w:r w:rsidRPr="00B173D4">
        <w:rPr>
          <w:i/>
          <w:iCs/>
        </w:rPr>
        <w:t>Hình 3.</w:t>
      </w:r>
      <w:r w:rsidRPr="00B173D4">
        <w:rPr>
          <w:i/>
          <w:iCs/>
        </w:rPr>
        <w:fldChar w:fldCharType="begin"/>
      </w:r>
      <w:r w:rsidRPr="00B173D4">
        <w:rPr>
          <w:i/>
          <w:iCs/>
        </w:rPr>
        <w:instrText xml:space="preserve"> SEQ Hình_3. \* ARABIC </w:instrText>
      </w:r>
      <w:r w:rsidRPr="00B173D4">
        <w:rPr>
          <w:i/>
          <w:iCs/>
        </w:rPr>
        <w:fldChar w:fldCharType="separate"/>
      </w:r>
      <w:r w:rsidR="00053331">
        <w:rPr>
          <w:i/>
          <w:iCs/>
        </w:rPr>
        <w:t>1</w:t>
      </w:r>
      <w:r w:rsidRPr="00B173D4">
        <w:rPr>
          <w:i/>
          <w:iCs/>
        </w:rPr>
        <w:fldChar w:fldCharType="end"/>
      </w:r>
      <w:r w:rsidRPr="00B173D4">
        <w:rPr>
          <w:i/>
          <w:iCs/>
          <w:lang w:val="en-US"/>
        </w:rPr>
        <w:t xml:space="preserve">: </w:t>
      </w:r>
      <w:r w:rsidRPr="00B173D4">
        <w:rPr>
          <w:i/>
          <w:iCs/>
        </w:rPr>
        <w:t>Đọc file dữ liệu</w:t>
      </w:r>
      <w:bookmarkEnd w:id="38"/>
    </w:p>
    <w:p w14:paraId="6A87258A" w14:textId="77777777" w:rsidR="000A1F55" w:rsidRPr="009B6B35" w:rsidRDefault="000A1F55" w:rsidP="000A1F55">
      <w:pPr>
        <w:rPr>
          <w:rFonts w:cs="Times New Roman"/>
          <w:b/>
          <w:bCs/>
          <w:i/>
          <w:szCs w:val="28"/>
          <w:lang w:val="en-US"/>
        </w:rPr>
      </w:pPr>
      <w:r w:rsidRPr="009B6B35">
        <w:rPr>
          <w:rFonts w:cs="Times New Roman"/>
          <w:b/>
          <w:bCs/>
          <w:i/>
          <w:szCs w:val="28"/>
          <w:lang w:val="en-US"/>
        </w:rPr>
        <w:lastRenderedPageBreak/>
        <w:t xml:space="preserve">* </w:t>
      </w:r>
      <w:r w:rsidRPr="009B6B35">
        <w:rPr>
          <w:rFonts w:cs="Times New Roman"/>
          <w:b/>
          <w:bCs/>
          <w:i/>
          <w:iCs/>
          <w:szCs w:val="28"/>
          <w:lang w:val="en-US"/>
        </w:rPr>
        <w:t>Tiền xử lý dữ liệu:</w:t>
      </w:r>
    </w:p>
    <w:p w14:paraId="5DB802A3" w14:textId="77777777" w:rsidR="000A1F55" w:rsidRPr="00D7797A" w:rsidRDefault="000A1F55" w:rsidP="000A1F55">
      <w:pPr>
        <w:ind w:firstLine="720"/>
        <w:rPr>
          <w:rFonts w:cs="Times New Roman"/>
          <w:szCs w:val="28"/>
          <w:lang w:val="en-US"/>
        </w:rPr>
      </w:pPr>
      <w:r w:rsidRPr="00D7797A">
        <w:rPr>
          <w:rFonts w:cs="Times New Roman"/>
          <w:szCs w:val="28"/>
          <w:lang w:val="en-US"/>
        </w:rPr>
        <w:t>Từ hình 3.1, ta có thể thấy ở dữ liệu gốc có chứa các ký tự đặc biệt, chấm câu, hoặc ký tự. Những thứ này đều không ảnh hưởng đến nghĩa của đánh giá vì vậy ta cần loại bỏ chúng đi. Ngoài ra, ta cần chuyển đổi về văn bản dạng chữ thường</w:t>
      </w:r>
      <w:r>
        <w:t xml:space="preserve"> </w:t>
      </w:r>
      <w:r w:rsidRPr="00D7797A">
        <w:rPr>
          <w:rFonts w:cs="Times New Roman"/>
          <w:szCs w:val="28"/>
          <w:lang w:val="en-US"/>
        </w:rPr>
        <w:t>để tránh sự phân biệt giữa chữ hoa và chữ thường.</w:t>
      </w:r>
    </w:p>
    <w:p w14:paraId="69383DE5" w14:textId="77777777" w:rsidR="00934864" w:rsidRDefault="000A1F55" w:rsidP="00934864">
      <w:pPr>
        <w:keepNext/>
        <w:jc w:val="center"/>
      </w:pPr>
      <w:r>
        <w:drawing>
          <wp:inline distT="0" distB="0" distL="0" distR="0" wp14:anchorId="13ED0457" wp14:editId="569B311C">
            <wp:extent cx="5219700" cy="25831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38759" cy="2592612"/>
                    </a:xfrm>
                    <a:prstGeom prst="rect">
                      <a:avLst/>
                    </a:prstGeom>
                    <a:noFill/>
                    <a:ln>
                      <a:noFill/>
                    </a:ln>
                  </pic:spPr>
                </pic:pic>
              </a:graphicData>
            </a:graphic>
          </wp:inline>
        </w:drawing>
      </w:r>
    </w:p>
    <w:p w14:paraId="44FB8E16" w14:textId="6C2F2ADD" w:rsidR="00934864" w:rsidRPr="00995678" w:rsidRDefault="00934864" w:rsidP="00995678">
      <w:pPr>
        <w:jc w:val="center"/>
        <w:rPr>
          <w:rFonts w:cs="Times New Roman"/>
          <w:i/>
          <w:iCs/>
          <w:lang w:val="en-US"/>
        </w:rPr>
      </w:pPr>
      <w:bookmarkStart w:id="39" w:name="_Toc154222894"/>
      <w:r w:rsidRPr="00786DFB">
        <w:rPr>
          <w:i/>
          <w:iCs/>
        </w:rPr>
        <w:t>Hình 3.</w:t>
      </w:r>
      <w:r w:rsidRPr="00786DFB">
        <w:rPr>
          <w:i/>
          <w:iCs/>
        </w:rPr>
        <w:fldChar w:fldCharType="begin"/>
      </w:r>
      <w:r w:rsidRPr="00786DFB">
        <w:rPr>
          <w:i/>
          <w:iCs/>
        </w:rPr>
        <w:instrText xml:space="preserve"> SEQ Hình_3. \* ARABIC </w:instrText>
      </w:r>
      <w:r w:rsidRPr="00786DFB">
        <w:rPr>
          <w:i/>
          <w:iCs/>
        </w:rPr>
        <w:fldChar w:fldCharType="separate"/>
      </w:r>
      <w:r w:rsidR="00053331">
        <w:rPr>
          <w:i/>
          <w:iCs/>
        </w:rPr>
        <w:t>2</w:t>
      </w:r>
      <w:r w:rsidRPr="00786DFB">
        <w:rPr>
          <w:i/>
          <w:iCs/>
        </w:rPr>
        <w:fldChar w:fldCharType="end"/>
      </w:r>
      <w:r w:rsidRPr="00786DFB">
        <w:rPr>
          <w:i/>
          <w:iCs/>
          <w:lang w:val="en-US"/>
        </w:rPr>
        <w:t xml:space="preserve">: </w:t>
      </w:r>
      <w:r w:rsidRPr="00786DFB">
        <w:rPr>
          <w:i/>
          <w:iCs/>
        </w:rPr>
        <w:t>Tiền xử lý dữ liệu</w:t>
      </w:r>
      <w:bookmarkEnd w:id="39"/>
    </w:p>
    <w:p w14:paraId="6FF70AC4" w14:textId="34192DB7" w:rsidR="000A1F55" w:rsidRPr="00D7797A" w:rsidRDefault="000A1F55" w:rsidP="000A1F55">
      <w:pPr>
        <w:rPr>
          <w:rFonts w:cs="Times New Roman"/>
          <w:szCs w:val="28"/>
          <w:lang w:val="en-US"/>
        </w:rPr>
      </w:pPr>
      <w:r w:rsidRPr="00D7797A">
        <w:rPr>
          <w:rFonts w:cs="Times New Roman"/>
          <w:szCs w:val="28"/>
          <w:lang w:val="en-US"/>
        </w:rPr>
        <w:t>Văn bản sau khi tiền xử lý:</w:t>
      </w:r>
    </w:p>
    <w:p w14:paraId="020A61D5" w14:textId="77777777" w:rsidR="00934864" w:rsidRDefault="000A1F55" w:rsidP="00934864">
      <w:pPr>
        <w:keepNext/>
        <w:jc w:val="center"/>
      </w:pPr>
      <w:r>
        <w:drawing>
          <wp:inline distT="0" distB="0" distL="0" distR="0" wp14:anchorId="610E151D" wp14:editId="2EBC708C">
            <wp:extent cx="3754607" cy="2979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69944" cy="2991590"/>
                    </a:xfrm>
                    <a:prstGeom prst="rect">
                      <a:avLst/>
                    </a:prstGeom>
                    <a:noFill/>
                    <a:ln>
                      <a:noFill/>
                    </a:ln>
                  </pic:spPr>
                </pic:pic>
              </a:graphicData>
            </a:graphic>
          </wp:inline>
        </w:drawing>
      </w:r>
    </w:p>
    <w:p w14:paraId="73650766" w14:textId="0027C863" w:rsidR="000A1F55" w:rsidRPr="00712B0B" w:rsidRDefault="00934864" w:rsidP="00712B0B">
      <w:pPr>
        <w:jc w:val="center"/>
        <w:rPr>
          <w:rFonts w:cs="Times New Roman"/>
          <w:i/>
          <w:iCs/>
          <w:lang w:val="en-US"/>
        </w:rPr>
      </w:pPr>
      <w:bookmarkStart w:id="40" w:name="_Toc154222895"/>
      <w:r w:rsidRPr="00712B0B">
        <w:rPr>
          <w:i/>
          <w:iCs/>
        </w:rPr>
        <w:t>Hình 3.</w:t>
      </w:r>
      <w:r w:rsidRPr="00712B0B">
        <w:rPr>
          <w:i/>
          <w:iCs/>
        </w:rPr>
        <w:fldChar w:fldCharType="begin"/>
      </w:r>
      <w:r w:rsidRPr="00712B0B">
        <w:rPr>
          <w:i/>
          <w:iCs/>
        </w:rPr>
        <w:instrText xml:space="preserve"> SEQ Hình_3. \* ARABIC </w:instrText>
      </w:r>
      <w:r w:rsidRPr="00712B0B">
        <w:rPr>
          <w:i/>
          <w:iCs/>
        </w:rPr>
        <w:fldChar w:fldCharType="separate"/>
      </w:r>
      <w:r w:rsidR="00053331">
        <w:rPr>
          <w:i/>
          <w:iCs/>
        </w:rPr>
        <w:t>3</w:t>
      </w:r>
      <w:r w:rsidRPr="00712B0B">
        <w:rPr>
          <w:i/>
          <w:iCs/>
        </w:rPr>
        <w:fldChar w:fldCharType="end"/>
      </w:r>
      <w:r w:rsidRPr="00712B0B">
        <w:rPr>
          <w:i/>
          <w:iCs/>
          <w:lang w:val="en-US"/>
        </w:rPr>
        <w:t>: Văn bản</w:t>
      </w:r>
      <w:r w:rsidR="00F11032" w:rsidRPr="00712B0B">
        <w:rPr>
          <w:i/>
          <w:iCs/>
          <w:lang w:val="en-US"/>
        </w:rPr>
        <w:t xml:space="preserve"> sau khi</w:t>
      </w:r>
      <w:r w:rsidRPr="00712B0B">
        <w:rPr>
          <w:i/>
          <w:iCs/>
          <w:lang w:val="en-US"/>
        </w:rPr>
        <w:t xml:space="preserve"> tiền xử lý</w:t>
      </w:r>
      <w:bookmarkEnd w:id="40"/>
    </w:p>
    <w:p w14:paraId="5053AD4B" w14:textId="77777777" w:rsidR="00F11032" w:rsidRDefault="000A1F55" w:rsidP="00F11032">
      <w:pPr>
        <w:keepNext/>
        <w:jc w:val="center"/>
      </w:pPr>
      <w:r>
        <w:lastRenderedPageBreak/>
        <w:drawing>
          <wp:inline distT="0" distB="0" distL="0" distR="0" wp14:anchorId="4210DEA7" wp14:editId="1C3A7606">
            <wp:extent cx="5631180" cy="160782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31180" cy="1607820"/>
                    </a:xfrm>
                    <a:prstGeom prst="rect">
                      <a:avLst/>
                    </a:prstGeom>
                    <a:noFill/>
                    <a:ln>
                      <a:noFill/>
                    </a:ln>
                  </pic:spPr>
                </pic:pic>
              </a:graphicData>
            </a:graphic>
          </wp:inline>
        </w:drawing>
      </w:r>
    </w:p>
    <w:p w14:paraId="05D9BA30" w14:textId="6C886FD2" w:rsidR="000A1F55" w:rsidRPr="00703C4E" w:rsidRDefault="00F11032" w:rsidP="00703C4E">
      <w:pPr>
        <w:jc w:val="center"/>
        <w:rPr>
          <w:rFonts w:cs="Times New Roman"/>
          <w:i/>
          <w:iCs/>
          <w:lang w:val="en-US"/>
        </w:rPr>
      </w:pPr>
      <w:bookmarkStart w:id="41" w:name="_Toc154222896"/>
      <w:r w:rsidRPr="00703C4E">
        <w:rPr>
          <w:i/>
          <w:iCs/>
        </w:rPr>
        <w:t>Hình 3.</w:t>
      </w:r>
      <w:r w:rsidRPr="00703C4E">
        <w:rPr>
          <w:i/>
          <w:iCs/>
        </w:rPr>
        <w:fldChar w:fldCharType="begin"/>
      </w:r>
      <w:r w:rsidRPr="00703C4E">
        <w:rPr>
          <w:i/>
          <w:iCs/>
        </w:rPr>
        <w:instrText xml:space="preserve"> SEQ Hình_3. \* ARABIC </w:instrText>
      </w:r>
      <w:r w:rsidRPr="00703C4E">
        <w:rPr>
          <w:i/>
          <w:iCs/>
        </w:rPr>
        <w:fldChar w:fldCharType="separate"/>
      </w:r>
      <w:r w:rsidR="00053331">
        <w:rPr>
          <w:i/>
          <w:iCs/>
        </w:rPr>
        <w:t>4</w:t>
      </w:r>
      <w:r w:rsidRPr="00703C4E">
        <w:rPr>
          <w:i/>
          <w:iCs/>
        </w:rPr>
        <w:fldChar w:fldCharType="end"/>
      </w:r>
      <w:r w:rsidRPr="00703C4E">
        <w:rPr>
          <w:i/>
          <w:iCs/>
          <w:lang w:val="en-US"/>
        </w:rPr>
        <w:t>: Văn bản sau khi tiền xử lý</w:t>
      </w:r>
      <w:bookmarkEnd w:id="41"/>
    </w:p>
    <w:p w14:paraId="0CC866BB" w14:textId="77777777" w:rsidR="000A1F55" w:rsidRPr="00D7797A" w:rsidRDefault="000A1F55" w:rsidP="000A1F55">
      <w:pPr>
        <w:rPr>
          <w:rFonts w:cs="Times New Roman"/>
          <w:szCs w:val="28"/>
          <w:lang w:val="en-US"/>
        </w:rPr>
      </w:pPr>
      <w:r w:rsidRPr="00D7797A">
        <w:rPr>
          <w:rFonts w:cs="Times New Roman"/>
          <w:szCs w:val="28"/>
          <w:lang w:val="en-US"/>
        </w:rPr>
        <w:t>Tokenization: Chia câu thành các từ (token) để dễ dàng xử lý.</w:t>
      </w:r>
    </w:p>
    <w:p w14:paraId="7F19DC9C" w14:textId="77777777" w:rsidR="000A1F55" w:rsidRPr="00D7797A" w:rsidRDefault="000A1F55" w:rsidP="000A1F55">
      <w:pPr>
        <w:rPr>
          <w:rFonts w:cs="Times New Roman"/>
          <w:szCs w:val="28"/>
          <w:lang w:val="en-US"/>
        </w:rPr>
      </w:pPr>
      <w:r w:rsidRPr="00D7797A">
        <w:rPr>
          <w:rFonts w:cs="Times New Roman"/>
          <w:szCs w:val="28"/>
          <w:lang w:val="en-US"/>
        </w:rPr>
        <w:t>Loại Bỏ Stop words: Loại bỏ các từ phổ biến như "và," "là," vì nó không ảnh hưởng nhiều đến nghĩa của đánh giá và để giảm chiều dài của vectơ đặc trưng.</w:t>
      </w:r>
    </w:p>
    <w:p w14:paraId="0420C2D6" w14:textId="77777777" w:rsidR="00F11032" w:rsidRDefault="000A1F55" w:rsidP="00F11032">
      <w:pPr>
        <w:keepNext/>
        <w:jc w:val="center"/>
      </w:pPr>
      <w:r>
        <w:drawing>
          <wp:inline distT="0" distB="0" distL="0" distR="0" wp14:anchorId="09CE975B" wp14:editId="3959745D">
            <wp:extent cx="4960872" cy="2628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68430" cy="2632905"/>
                    </a:xfrm>
                    <a:prstGeom prst="rect">
                      <a:avLst/>
                    </a:prstGeom>
                    <a:noFill/>
                    <a:ln>
                      <a:noFill/>
                    </a:ln>
                  </pic:spPr>
                </pic:pic>
              </a:graphicData>
            </a:graphic>
          </wp:inline>
        </w:drawing>
      </w:r>
    </w:p>
    <w:p w14:paraId="1E315438" w14:textId="018E9050" w:rsidR="000A1F55" w:rsidRPr="00F151AB" w:rsidRDefault="00F11032" w:rsidP="00F151AB">
      <w:pPr>
        <w:jc w:val="center"/>
        <w:rPr>
          <w:rFonts w:cs="Times New Roman"/>
          <w:i/>
          <w:iCs/>
          <w:lang w:val="en-US"/>
        </w:rPr>
      </w:pPr>
      <w:bookmarkStart w:id="42" w:name="_Toc154222897"/>
      <w:r w:rsidRPr="00F151AB">
        <w:rPr>
          <w:i/>
          <w:iCs/>
        </w:rPr>
        <w:t>Hình 3.</w:t>
      </w:r>
      <w:r w:rsidRPr="00F151AB">
        <w:rPr>
          <w:i/>
          <w:iCs/>
        </w:rPr>
        <w:fldChar w:fldCharType="begin"/>
      </w:r>
      <w:r w:rsidRPr="00F151AB">
        <w:rPr>
          <w:i/>
          <w:iCs/>
        </w:rPr>
        <w:instrText xml:space="preserve"> SEQ Hình_3. \* ARABIC </w:instrText>
      </w:r>
      <w:r w:rsidRPr="00F151AB">
        <w:rPr>
          <w:i/>
          <w:iCs/>
        </w:rPr>
        <w:fldChar w:fldCharType="separate"/>
      </w:r>
      <w:r w:rsidR="00053331">
        <w:rPr>
          <w:i/>
          <w:iCs/>
        </w:rPr>
        <w:t>5</w:t>
      </w:r>
      <w:r w:rsidRPr="00F151AB">
        <w:rPr>
          <w:i/>
          <w:iCs/>
        </w:rPr>
        <w:fldChar w:fldCharType="end"/>
      </w:r>
      <w:r w:rsidRPr="00F151AB">
        <w:rPr>
          <w:i/>
          <w:iCs/>
          <w:lang w:val="en-US"/>
        </w:rPr>
        <w:t xml:space="preserve">: </w:t>
      </w:r>
      <w:r w:rsidR="001356D1">
        <w:rPr>
          <w:i/>
          <w:iCs/>
          <w:lang w:val="en-US"/>
        </w:rPr>
        <w:t>Thực hiện thêm một số</w:t>
      </w:r>
      <w:r w:rsidRPr="00F151AB">
        <w:rPr>
          <w:i/>
          <w:iCs/>
          <w:lang w:val="en-US"/>
        </w:rPr>
        <w:t xml:space="preserve"> tiền xử lý</w:t>
      </w:r>
      <w:bookmarkEnd w:id="42"/>
    </w:p>
    <w:p w14:paraId="6578B272" w14:textId="77777777" w:rsidR="000A1F55" w:rsidRPr="00D7797A" w:rsidRDefault="000A1F55" w:rsidP="000A1F55">
      <w:pPr>
        <w:rPr>
          <w:rFonts w:cs="Times New Roman"/>
          <w:szCs w:val="28"/>
          <w:lang w:val="en-US"/>
        </w:rPr>
      </w:pPr>
      <w:r w:rsidRPr="00D7797A">
        <w:rPr>
          <w:rFonts w:cs="Times New Roman"/>
          <w:szCs w:val="28"/>
          <w:lang w:val="en-US"/>
        </w:rPr>
        <w:t>TF-IDF Vectorization: Sử dụng TF-IDF để chuyển đổi văn bản thành vectơ, biểu diễn tần suất xuất hiện của từng từ trong văn bản.</w:t>
      </w:r>
    </w:p>
    <w:p w14:paraId="23712712" w14:textId="77777777" w:rsidR="00F11032" w:rsidRDefault="000A1F55" w:rsidP="00F11032">
      <w:pPr>
        <w:keepNext/>
        <w:jc w:val="center"/>
      </w:pPr>
      <w:r>
        <w:drawing>
          <wp:inline distT="0" distB="0" distL="0" distR="0" wp14:anchorId="3BF87F88" wp14:editId="65FA0CD8">
            <wp:extent cx="4251960" cy="11275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60716" cy="1129879"/>
                    </a:xfrm>
                    <a:prstGeom prst="rect">
                      <a:avLst/>
                    </a:prstGeom>
                    <a:noFill/>
                    <a:ln>
                      <a:noFill/>
                    </a:ln>
                  </pic:spPr>
                </pic:pic>
              </a:graphicData>
            </a:graphic>
          </wp:inline>
        </w:drawing>
      </w:r>
    </w:p>
    <w:p w14:paraId="7F4FD9BC" w14:textId="31FFA1C6" w:rsidR="000A1F55" w:rsidRPr="00835913" w:rsidRDefault="00F11032" w:rsidP="00835913">
      <w:pPr>
        <w:jc w:val="center"/>
        <w:rPr>
          <w:rFonts w:cs="Times New Roman"/>
          <w:i/>
          <w:iCs/>
          <w:lang w:val="en-US"/>
        </w:rPr>
      </w:pPr>
      <w:bookmarkStart w:id="43" w:name="_Toc154222898"/>
      <w:r w:rsidRPr="00D76CA7">
        <w:rPr>
          <w:i/>
          <w:iCs/>
        </w:rPr>
        <w:t>Hình 3.</w:t>
      </w:r>
      <w:r w:rsidRPr="00D76CA7">
        <w:rPr>
          <w:i/>
          <w:iCs/>
        </w:rPr>
        <w:fldChar w:fldCharType="begin"/>
      </w:r>
      <w:r w:rsidRPr="00D76CA7">
        <w:rPr>
          <w:i/>
          <w:iCs/>
        </w:rPr>
        <w:instrText xml:space="preserve"> SEQ Hình_3. \* ARABIC </w:instrText>
      </w:r>
      <w:r w:rsidRPr="00D76CA7">
        <w:rPr>
          <w:i/>
          <w:iCs/>
        </w:rPr>
        <w:fldChar w:fldCharType="separate"/>
      </w:r>
      <w:r w:rsidR="00053331">
        <w:rPr>
          <w:i/>
          <w:iCs/>
        </w:rPr>
        <w:t>6</w:t>
      </w:r>
      <w:r w:rsidRPr="00D76CA7">
        <w:rPr>
          <w:i/>
          <w:iCs/>
        </w:rPr>
        <w:fldChar w:fldCharType="end"/>
      </w:r>
      <w:r w:rsidRPr="00D76CA7">
        <w:rPr>
          <w:i/>
          <w:iCs/>
          <w:lang w:val="en-US"/>
        </w:rPr>
        <w:t xml:space="preserve">: </w:t>
      </w:r>
      <w:r w:rsidR="00635763">
        <w:rPr>
          <w:i/>
          <w:iCs/>
          <w:lang w:val="en-US"/>
        </w:rPr>
        <w:t xml:space="preserve">Chuyển văn bản thành </w:t>
      </w:r>
      <w:r w:rsidR="00307664" w:rsidRPr="00D7797A">
        <w:rPr>
          <w:rFonts w:cs="Times New Roman"/>
          <w:szCs w:val="28"/>
          <w:lang w:val="en-US"/>
        </w:rPr>
        <w:t>vectơ</w:t>
      </w:r>
      <w:r w:rsidR="00307664">
        <w:rPr>
          <w:i/>
          <w:iCs/>
          <w:lang w:val="en-US"/>
        </w:rPr>
        <w:t xml:space="preserve"> </w:t>
      </w:r>
      <w:r w:rsidR="00635763">
        <w:rPr>
          <w:i/>
          <w:iCs/>
          <w:lang w:val="en-US"/>
        </w:rPr>
        <w:t>với TF-IDF</w:t>
      </w:r>
      <w:bookmarkEnd w:id="43"/>
    </w:p>
    <w:p w14:paraId="3560F3F0" w14:textId="77777777" w:rsidR="000A1F55" w:rsidRDefault="000A1F55" w:rsidP="000A1F55">
      <w:pPr>
        <w:pStyle w:val="ListParagraph"/>
        <w:numPr>
          <w:ilvl w:val="1"/>
          <w:numId w:val="30"/>
        </w:numPr>
        <w:spacing w:line="276" w:lineRule="auto"/>
        <w:outlineLvl w:val="1"/>
        <w:rPr>
          <w:rFonts w:cs="Times New Roman"/>
          <w:b/>
          <w:bCs/>
          <w:szCs w:val="28"/>
        </w:rPr>
      </w:pPr>
      <w:bookmarkStart w:id="44" w:name="_Toc153445787"/>
      <w:bookmarkStart w:id="45" w:name="_Toc154177579"/>
      <w:r w:rsidRPr="00A356A5">
        <w:rPr>
          <w:rFonts w:cs="Times New Roman"/>
          <w:b/>
          <w:bCs/>
          <w:szCs w:val="28"/>
        </w:rPr>
        <w:lastRenderedPageBreak/>
        <w:t>Triển khai mô hình</w:t>
      </w:r>
      <w:bookmarkEnd w:id="44"/>
      <w:bookmarkEnd w:id="45"/>
    </w:p>
    <w:p w14:paraId="637B14BA" w14:textId="77777777" w:rsidR="000A1F55" w:rsidRPr="00F468B8" w:rsidRDefault="000A1F55" w:rsidP="000A1F55">
      <w:pPr>
        <w:rPr>
          <w:b/>
          <w:i/>
        </w:rPr>
      </w:pPr>
      <w:r w:rsidRPr="00F468B8">
        <w:rPr>
          <w:b/>
          <w:i/>
        </w:rPr>
        <w:t>* Chia tập dữ liệu và tạo mô hình huấn luyện:</w:t>
      </w:r>
    </w:p>
    <w:p w14:paraId="03D71BE9" w14:textId="77777777" w:rsidR="000A1F55" w:rsidRDefault="000A1F55" w:rsidP="000A1F55">
      <w:r>
        <w:t>Chia tập dữ liệu thành 2 tập train và test lần lượt theo tỉ lệ 80% và 20%.</w:t>
      </w:r>
    </w:p>
    <w:p w14:paraId="6E56622E" w14:textId="77777777" w:rsidR="000A1F55" w:rsidRDefault="000A1F55" w:rsidP="000A1F55">
      <w:r>
        <w:rPr>
          <w:lang w:val="en-US"/>
        </w:rPr>
        <w:t>Lựa chọn</w:t>
      </w:r>
      <w:r>
        <w:t xml:space="preserve"> </w:t>
      </w:r>
      <w:r>
        <w:rPr>
          <w:lang w:val="en-US"/>
        </w:rPr>
        <w:t xml:space="preserve"> mô hình </w:t>
      </w:r>
      <w:r>
        <w:t xml:space="preserve">Multinomial Naïve Bayes </w:t>
      </w:r>
      <w:r>
        <w:rPr>
          <w:lang w:val="en-US"/>
        </w:rPr>
        <w:t xml:space="preserve">để huấn luyện </w:t>
      </w:r>
      <w:r>
        <w:t>vì mô hình này thích hợp cho dữ liệu rời rạc, như là vectơ đặc trưng của từng từ.</w:t>
      </w:r>
    </w:p>
    <w:p w14:paraId="4F34ABA1" w14:textId="0A8F6B67" w:rsidR="00F11032" w:rsidRDefault="00CD1014" w:rsidP="00F11032">
      <w:pPr>
        <w:keepNext/>
        <w:jc w:val="center"/>
      </w:pPr>
      <w:r w:rsidRPr="00CD1014">
        <w:drawing>
          <wp:inline distT="0" distB="0" distL="0" distR="0" wp14:anchorId="3B1815FA" wp14:editId="1F32748C">
            <wp:extent cx="5943600" cy="1524000"/>
            <wp:effectExtent l="0" t="0" r="0" b="0"/>
            <wp:docPr id="1967660196"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60196" name="Picture 1" descr="A computer code with text&#10;&#10;Description automatically generated with medium confidence"/>
                    <pic:cNvPicPr/>
                  </pic:nvPicPr>
                  <pic:blipFill>
                    <a:blip r:embed="rId32"/>
                    <a:stretch>
                      <a:fillRect/>
                    </a:stretch>
                  </pic:blipFill>
                  <pic:spPr>
                    <a:xfrm>
                      <a:off x="0" y="0"/>
                      <a:ext cx="5943600" cy="1524000"/>
                    </a:xfrm>
                    <a:prstGeom prst="rect">
                      <a:avLst/>
                    </a:prstGeom>
                  </pic:spPr>
                </pic:pic>
              </a:graphicData>
            </a:graphic>
          </wp:inline>
        </w:drawing>
      </w:r>
    </w:p>
    <w:p w14:paraId="45422D54" w14:textId="643F62CB" w:rsidR="00F11032" w:rsidRPr="003048C2" w:rsidRDefault="00F11032" w:rsidP="003048C2">
      <w:pPr>
        <w:jc w:val="center"/>
        <w:rPr>
          <w:i/>
          <w:iCs/>
          <w:lang w:val="en-US"/>
        </w:rPr>
      </w:pPr>
      <w:bookmarkStart w:id="46" w:name="_Toc154222899"/>
      <w:r w:rsidRPr="004645D1">
        <w:rPr>
          <w:i/>
          <w:iCs/>
        </w:rPr>
        <w:t>Hình 3.</w:t>
      </w:r>
      <w:r w:rsidRPr="004645D1">
        <w:rPr>
          <w:i/>
          <w:iCs/>
        </w:rPr>
        <w:fldChar w:fldCharType="begin"/>
      </w:r>
      <w:r w:rsidRPr="004645D1">
        <w:rPr>
          <w:i/>
          <w:iCs/>
        </w:rPr>
        <w:instrText xml:space="preserve"> SEQ Hình_3. \* ARABIC </w:instrText>
      </w:r>
      <w:r w:rsidRPr="004645D1">
        <w:rPr>
          <w:i/>
          <w:iCs/>
        </w:rPr>
        <w:fldChar w:fldCharType="separate"/>
      </w:r>
      <w:r w:rsidR="00053331">
        <w:rPr>
          <w:i/>
          <w:iCs/>
        </w:rPr>
        <w:t>7</w:t>
      </w:r>
      <w:r w:rsidRPr="004645D1">
        <w:rPr>
          <w:i/>
          <w:iCs/>
        </w:rPr>
        <w:fldChar w:fldCharType="end"/>
      </w:r>
      <w:r w:rsidRPr="004645D1">
        <w:rPr>
          <w:i/>
          <w:iCs/>
          <w:lang w:val="en-US"/>
        </w:rPr>
        <w:t xml:space="preserve">: </w:t>
      </w:r>
      <w:r w:rsidR="00AE4EE4" w:rsidRPr="00016A46">
        <w:rPr>
          <w:i/>
          <w:iCs/>
        </w:rPr>
        <w:t>Chia tập dữ liệu và khởi tạo mô hình huấn luyện</w:t>
      </w:r>
      <w:bookmarkEnd w:id="46"/>
    </w:p>
    <w:p w14:paraId="4E702123" w14:textId="77777777" w:rsidR="000A1F55" w:rsidRDefault="000A1F55" w:rsidP="000A1F55">
      <w:pPr>
        <w:pStyle w:val="ListParagraph"/>
        <w:numPr>
          <w:ilvl w:val="1"/>
          <w:numId w:val="30"/>
        </w:numPr>
        <w:spacing w:line="276" w:lineRule="auto"/>
        <w:outlineLvl w:val="1"/>
        <w:rPr>
          <w:rFonts w:cs="Times New Roman"/>
          <w:b/>
          <w:bCs/>
          <w:szCs w:val="28"/>
        </w:rPr>
      </w:pPr>
      <w:bookmarkStart w:id="47" w:name="_Toc153445788"/>
      <w:bookmarkStart w:id="48" w:name="_Toc154177580"/>
      <w:bookmarkStart w:id="49" w:name="_Toc84172029"/>
      <w:bookmarkStart w:id="50" w:name="_Toc85282397"/>
      <w:bookmarkEnd w:id="36"/>
      <w:bookmarkEnd w:id="37"/>
      <w:r w:rsidRPr="00A356A5">
        <w:rPr>
          <w:rFonts w:cs="Times New Roman"/>
          <w:b/>
          <w:bCs/>
          <w:szCs w:val="28"/>
        </w:rPr>
        <w:t>Thử nghiệm và đánh giá kết quả</w:t>
      </w:r>
      <w:bookmarkEnd w:id="47"/>
      <w:bookmarkEnd w:id="48"/>
    </w:p>
    <w:p w14:paraId="3EB40EA9" w14:textId="77777777" w:rsidR="000A1F55" w:rsidRPr="008F44F7" w:rsidRDefault="000A1F55" w:rsidP="000A1F55">
      <w:pPr>
        <w:rPr>
          <w:b/>
          <w:i/>
        </w:rPr>
      </w:pPr>
      <w:r w:rsidRPr="008F44F7">
        <w:rPr>
          <w:b/>
          <w:i/>
        </w:rPr>
        <w:t>* Kiểm tra độ chính xác của mô hình:</w:t>
      </w:r>
    </w:p>
    <w:p w14:paraId="1CA34629" w14:textId="4AB8EEE4" w:rsidR="000A1F55" w:rsidRPr="00761D4D" w:rsidRDefault="000A1F55" w:rsidP="000A1F55">
      <w:pPr>
        <w:rPr>
          <w:lang w:val="en-US"/>
        </w:rPr>
      </w:pPr>
      <w:r w:rsidRPr="00761D4D">
        <w:rPr>
          <w:lang w:val="en-US"/>
        </w:rPr>
        <w:t xml:space="preserve">Như </w:t>
      </w:r>
      <w:r>
        <w:rPr>
          <w:lang w:val="en-US"/>
        </w:rPr>
        <w:t xml:space="preserve">hình ảnh dưới đây </w:t>
      </w:r>
      <w:r w:rsidRPr="00761D4D">
        <w:rPr>
          <w:lang w:val="en-US"/>
        </w:rPr>
        <w:t xml:space="preserve">cho thấy độ chính xác của mô hình phân lớp MultinomialNB trên tập dữ liệu Test </w:t>
      </w:r>
      <w:r>
        <w:rPr>
          <w:lang w:val="en-US"/>
        </w:rPr>
        <w:t>đạt được 9</w:t>
      </w:r>
      <w:r w:rsidR="007A22B7">
        <w:rPr>
          <w:lang w:val="en-US"/>
        </w:rPr>
        <w:t>2</w:t>
      </w:r>
      <w:r>
        <w:rPr>
          <w:lang w:val="en-US"/>
        </w:rPr>
        <w:t>,</w:t>
      </w:r>
      <w:r w:rsidR="007A22B7">
        <w:rPr>
          <w:lang w:val="en-US"/>
        </w:rPr>
        <w:t>4</w:t>
      </w:r>
      <w:r>
        <w:rPr>
          <w:lang w:val="en-US"/>
        </w:rPr>
        <w:t>%.</w:t>
      </w:r>
    </w:p>
    <w:bookmarkEnd w:id="49"/>
    <w:bookmarkEnd w:id="50"/>
    <w:p w14:paraId="7A5E7EED" w14:textId="6C30FA1F" w:rsidR="00F11032" w:rsidRDefault="00413056" w:rsidP="00F11032">
      <w:pPr>
        <w:keepNext/>
        <w:spacing w:line="276" w:lineRule="auto"/>
        <w:jc w:val="center"/>
      </w:pPr>
      <w:r w:rsidRPr="00413056">
        <w:drawing>
          <wp:inline distT="0" distB="0" distL="0" distR="0" wp14:anchorId="2DF86D93" wp14:editId="0664ACD4">
            <wp:extent cx="4611914" cy="2362200"/>
            <wp:effectExtent l="0" t="0" r="0" b="0"/>
            <wp:docPr id="17821509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150991" name="Picture 1" descr="A screenshot of a computer&#10;&#10;Description automatically generated"/>
                    <pic:cNvPicPr/>
                  </pic:nvPicPr>
                  <pic:blipFill>
                    <a:blip r:embed="rId33"/>
                    <a:stretch>
                      <a:fillRect/>
                    </a:stretch>
                  </pic:blipFill>
                  <pic:spPr>
                    <a:xfrm>
                      <a:off x="0" y="0"/>
                      <a:ext cx="4615254" cy="2363911"/>
                    </a:xfrm>
                    <a:prstGeom prst="rect">
                      <a:avLst/>
                    </a:prstGeom>
                  </pic:spPr>
                </pic:pic>
              </a:graphicData>
            </a:graphic>
          </wp:inline>
        </w:drawing>
      </w:r>
    </w:p>
    <w:p w14:paraId="3EC7416D" w14:textId="27378946" w:rsidR="000A1F55" w:rsidRPr="002022F5" w:rsidRDefault="00F11032" w:rsidP="002022F5">
      <w:pPr>
        <w:jc w:val="center"/>
        <w:rPr>
          <w:i/>
          <w:iCs/>
          <w:lang w:val="en-US"/>
        </w:rPr>
      </w:pPr>
      <w:bookmarkStart w:id="51" w:name="_Toc154222900"/>
      <w:r w:rsidRPr="002022F5">
        <w:rPr>
          <w:i/>
          <w:iCs/>
        </w:rPr>
        <w:t xml:space="preserve">Hình </w:t>
      </w:r>
      <w:r w:rsidR="00C31FAB" w:rsidRPr="00016A46">
        <w:rPr>
          <w:i/>
          <w:iCs/>
        </w:rPr>
        <w:t>3.</w:t>
      </w:r>
      <w:r w:rsidR="00C31FAB" w:rsidRPr="00016A46">
        <w:rPr>
          <w:i/>
          <w:iCs/>
        </w:rPr>
        <w:fldChar w:fldCharType="begin"/>
      </w:r>
      <w:r w:rsidR="00C31FAB" w:rsidRPr="00016A46">
        <w:rPr>
          <w:i/>
          <w:iCs/>
        </w:rPr>
        <w:instrText xml:space="preserve"> SEQ Hình_3. \* ARABIC </w:instrText>
      </w:r>
      <w:r w:rsidR="00C31FAB" w:rsidRPr="00016A46">
        <w:rPr>
          <w:i/>
          <w:iCs/>
        </w:rPr>
        <w:fldChar w:fldCharType="separate"/>
      </w:r>
      <w:r w:rsidR="00053331">
        <w:rPr>
          <w:i/>
          <w:iCs/>
        </w:rPr>
        <w:t>8</w:t>
      </w:r>
      <w:r w:rsidR="00C31FAB" w:rsidRPr="00016A46">
        <w:rPr>
          <w:i/>
          <w:iCs/>
        </w:rPr>
        <w:fldChar w:fldCharType="end"/>
      </w:r>
      <w:r w:rsidR="00C31FAB" w:rsidRPr="00016A46">
        <w:rPr>
          <w:i/>
          <w:iCs/>
          <w:lang w:val="en-US"/>
        </w:rPr>
        <w:t xml:space="preserve">: </w:t>
      </w:r>
      <w:r w:rsidRPr="002022F5">
        <w:rPr>
          <w:i/>
          <w:iCs/>
          <w:lang w:val="en-US"/>
        </w:rPr>
        <w:t>Độ chính xác của mô hình huấn luyện</w:t>
      </w:r>
      <w:bookmarkEnd w:id="51"/>
    </w:p>
    <w:p w14:paraId="2CF8A3AE" w14:textId="7D54A63C" w:rsidR="000A1F55" w:rsidRDefault="00B96F38" w:rsidP="00B96F38">
      <w:pPr>
        <w:jc w:val="left"/>
        <w:rPr>
          <w:b/>
          <w:i/>
        </w:rPr>
      </w:pPr>
      <w:r>
        <w:rPr>
          <w:b/>
          <w:i/>
        </w:rPr>
        <w:br w:type="page"/>
      </w:r>
      <w:r w:rsidR="000A1F55" w:rsidRPr="00223148">
        <w:rPr>
          <w:b/>
          <w:i/>
        </w:rPr>
        <w:lastRenderedPageBreak/>
        <w:t>* Thử nghiệm:</w:t>
      </w:r>
    </w:p>
    <w:p w14:paraId="722353EB" w14:textId="77777777" w:rsidR="00F11032" w:rsidRDefault="000A1F55" w:rsidP="00F11032">
      <w:pPr>
        <w:keepNext/>
        <w:spacing w:line="276" w:lineRule="auto"/>
        <w:jc w:val="center"/>
      </w:pPr>
      <w:r w:rsidRPr="0063338E">
        <w:rPr>
          <w:b/>
          <w:i/>
        </w:rPr>
        <w:drawing>
          <wp:inline distT="0" distB="0" distL="0" distR="0" wp14:anchorId="477EE857" wp14:editId="5AEFFC41">
            <wp:extent cx="5265407" cy="4008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20953" cy="4050402"/>
                    </a:xfrm>
                    <a:prstGeom prst="rect">
                      <a:avLst/>
                    </a:prstGeom>
                  </pic:spPr>
                </pic:pic>
              </a:graphicData>
            </a:graphic>
          </wp:inline>
        </w:drawing>
      </w:r>
    </w:p>
    <w:p w14:paraId="59AC2626" w14:textId="694F5485" w:rsidR="000A1F55" w:rsidRPr="002022F5" w:rsidRDefault="00F11032" w:rsidP="002022F5">
      <w:pPr>
        <w:jc w:val="center"/>
        <w:rPr>
          <w:b/>
          <w:i/>
          <w:iCs/>
          <w:lang w:val="en-US"/>
        </w:rPr>
      </w:pPr>
      <w:bookmarkStart w:id="52" w:name="_Toc154222901"/>
      <w:r w:rsidRPr="002022F5">
        <w:rPr>
          <w:i/>
          <w:iCs/>
        </w:rPr>
        <w:t xml:space="preserve">Hình </w:t>
      </w:r>
      <w:r w:rsidR="00C31FAB" w:rsidRPr="002022F5">
        <w:rPr>
          <w:i/>
          <w:iCs/>
        </w:rPr>
        <w:t>3.</w:t>
      </w:r>
      <w:r w:rsidR="00C31FAB" w:rsidRPr="002022F5">
        <w:rPr>
          <w:i/>
          <w:iCs/>
        </w:rPr>
        <w:fldChar w:fldCharType="begin"/>
      </w:r>
      <w:r w:rsidR="00C31FAB" w:rsidRPr="002022F5">
        <w:rPr>
          <w:i/>
          <w:iCs/>
        </w:rPr>
        <w:instrText xml:space="preserve"> SEQ Hình_3. \* ARABIC </w:instrText>
      </w:r>
      <w:r w:rsidR="00C31FAB" w:rsidRPr="002022F5">
        <w:rPr>
          <w:i/>
          <w:iCs/>
        </w:rPr>
        <w:fldChar w:fldCharType="separate"/>
      </w:r>
      <w:r w:rsidR="00053331">
        <w:rPr>
          <w:i/>
          <w:iCs/>
        </w:rPr>
        <w:t>9</w:t>
      </w:r>
      <w:r w:rsidR="00C31FAB" w:rsidRPr="002022F5">
        <w:rPr>
          <w:i/>
          <w:iCs/>
        </w:rPr>
        <w:fldChar w:fldCharType="end"/>
      </w:r>
      <w:r w:rsidR="00C31FAB" w:rsidRPr="002022F5">
        <w:rPr>
          <w:i/>
          <w:iCs/>
          <w:lang w:val="en-US"/>
        </w:rPr>
        <w:t xml:space="preserve">: </w:t>
      </w:r>
      <w:r w:rsidRPr="002022F5">
        <w:rPr>
          <w:i/>
          <w:iCs/>
        </w:rPr>
        <w:t>Thử nghiệm mô hình</w:t>
      </w:r>
      <w:bookmarkEnd w:id="52"/>
    </w:p>
    <w:p w14:paraId="1F0D0A86" w14:textId="56BAA29B" w:rsidR="00A87050" w:rsidRDefault="000A1F55" w:rsidP="00456612">
      <w:pPr>
        <w:shd w:val="clear" w:color="auto" w:fill="FFFFFF"/>
        <w:suppressAutoHyphens/>
        <w:spacing w:line="360" w:lineRule="auto"/>
        <w:rPr>
          <w:lang w:val="en-US"/>
        </w:rPr>
      </w:pPr>
      <w:r w:rsidRPr="00584081">
        <w:rPr>
          <w:lang w:val="en-US"/>
        </w:rPr>
        <w:t>Có thể</w:t>
      </w:r>
      <w:r>
        <w:rPr>
          <w:lang w:val="en-US"/>
        </w:rPr>
        <w:t xml:space="preserve"> </w:t>
      </w:r>
      <w:r w:rsidRPr="00584081">
        <w:rPr>
          <w:lang w:val="en-US"/>
        </w:rPr>
        <w:t>thấy rằng Naïve Bayes là thuật toán tốt cho mô hình phân lớp văn bản với độ chính xác cao. Ngoài ra</w:t>
      </w:r>
      <w:r>
        <w:rPr>
          <w:lang w:val="en-US"/>
        </w:rPr>
        <w:t xml:space="preserve"> </w:t>
      </w:r>
      <w:r w:rsidRPr="00584081">
        <w:rPr>
          <w:lang w:val="en-US"/>
        </w:rPr>
        <w:t>phương pháp trích chọn đặc trưng cũng ảnh hưởng rất lớn tới sự chính xác của mô hình.</w:t>
      </w:r>
      <w:bookmarkStart w:id="53" w:name="_Toc53358096"/>
      <w:bookmarkStart w:id="54" w:name="_Toc84172122"/>
      <w:bookmarkStart w:id="55" w:name="_Toc85282451"/>
      <w:bookmarkStart w:id="56" w:name="_Toc154177581"/>
      <w:bookmarkEnd w:id="0"/>
      <w:bookmarkEnd w:id="14"/>
    </w:p>
    <w:p w14:paraId="7DD7B152" w14:textId="11F87D1A" w:rsidR="00F11032" w:rsidRPr="00A87050" w:rsidRDefault="00A87050" w:rsidP="00A87050">
      <w:pPr>
        <w:jc w:val="left"/>
        <w:rPr>
          <w:lang w:val="en-US"/>
        </w:rPr>
      </w:pPr>
      <w:r>
        <w:rPr>
          <w:lang w:val="en-US"/>
        </w:rPr>
        <w:br w:type="page"/>
      </w:r>
    </w:p>
    <w:p w14:paraId="08B01AC2" w14:textId="1EB19E27" w:rsidR="006E67D1" w:rsidRPr="00D43742" w:rsidRDefault="00A06309" w:rsidP="009B4868">
      <w:pPr>
        <w:pStyle w:val="Heading1"/>
        <w:spacing w:before="0" w:after="120" w:line="276" w:lineRule="auto"/>
        <w:jc w:val="center"/>
        <w:rPr>
          <w:rFonts w:ascii="Times New Roman" w:hAnsi="Times New Roman" w:cs="Times New Roman"/>
          <w:b/>
          <w:bCs/>
          <w:color w:val="000000" w:themeColor="text1"/>
        </w:rPr>
      </w:pPr>
      <w:r w:rsidRPr="00D43742">
        <w:rPr>
          <w:rFonts w:ascii="Times New Roman" w:hAnsi="Times New Roman" w:cs="Times New Roman"/>
          <w:b/>
          <w:bCs/>
          <w:color w:val="000000" w:themeColor="text1"/>
        </w:rPr>
        <w:lastRenderedPageBreak/>
        <w:t>KẾT LUẬN</w:t>
      </w:r>
      <w:bookmarkEnd w:id="53"/>
      <w:bookmarkEnd w:id="54"/>
      <w:bookmarkEnd w:id="55"/>
      <w:bookmarkEnd w:id="56"/>
    </w:p>
    <w:p w14:paraId="6EA5DDB2" w14:textId="44AE6237" w:rsidR="00FD7D2E" w:rsidRDefault="00FD7D2E" w:rsidP="00FD7D2E">
      <w:pPr>
        <w:ind w:firstLine="720"/>
        <w:rPr>
          <w:rFonts w:cs="Times New Roman"/>
          <w:color w:val="000000" w:themeColor="text1"/>
          <w:szCs w:val="28"/>
        </w:rPr>
      </w:pPr>
      <w:r w:rsidRPr="000B7862">
        <w:rPr>
          <w:rFonts w:cs="Times New Roman"/>
          <w:color w:val="000000" w:themeColor="text1"/>
          <w:szCs w:val="28"/>
        </w:rPr>
        <w:t xml:space="preserve">Bài báo cáo đã </w:t>
      </w:r>
      <w:r w:rsidR="003617F2">
        <w:rPr>
          <w:rFonts w:cs="Times New Roman"/>
          <w:color w:val="000000" w:themeColor="text1"/>
          <w:szCs w:val="28"/>
          <w:lang w:val="en-US"/>
        </w:rPr>
        <w:t>cung cấp cho ta một cái nhìn</w:t>
      </w:r>
      <w:r w:rsidRPr="000B7862">
        <w:rPr>
          <w:rFonts w:cs="Times New Roman"/>
          <w:color w:val="000000" w:themeColor="text1"/>
          <w:szCs w:val="28"/>
        </w:rPr>
        <w:t xml:space="preserve"> rõ ràng </w:t>
      </w:r>
      <w:r w:rsidR="003617F2">
        <w:rPr>
          <w:rFonts w:cs="Times New Roman"/>
          <w:color w:val="000000" w:themeColor="text1"/>
          <w:szCs w:val="28"/>
          <w:lang w:val="en-US"/>
        </w:rPr>
        <w:t xml:space="preserve">hơn </w:t>
      </w:r>
      <w:r w:rsidRPr="000B7862">
        <w:rPr>
          <w:rFonts w:cs="Times New Roman"/>
          <w:color w:val="000000" w:themeColor="text1"/>
          <w:szCs w:val="28"/>
        </w:rPr>
        <w:t>về việc sử dụng Multinomial Naive Bayes trong phân loại đánh giá. Kết quả thu được không chỉ cung cấp một cái nhìn chi tiết về hiệu suất của mô hình mà còn đặt ra những thách thức và hướng phát triển tiềm năng cho các nghiên cứu sau này. Điều này mở ra cơ hội cho những tiến bộ trong việc hiểu ý kiến và đánh giá trên mạng từ các nguồn đa dạng.</w:t>
      </w:r>
    </w:p>
    <w:p w14:paraId="36F8049F" w14:textId="50346F95" w:rsidR="000B7862" w:rsidRDefault="000B7862" w:rsidP="00FD7D2E">
      <w:pPr>
        <w:ind w:firstLine="720"/>
        <w:rPr>
          <w:rFonts w:cs="Times New Roman"/>
          <w:color w:val="000000" w:themeColor="text1"/>
          <w:szCs w:val="28"/>
        </w:rPr>
      </w:pPr>
      <w:r w:rsidRPr="000B7862">
        <w:rPr>
          <w:rFonts w:cs="Times New Roman"/>
          <w:color w:val="000000" w:themeColor="text1"/>
          <w:szCs w:val="28"/>
        </w:rPr>
        <w:t>Kết quả thực nghiệm đã chứng minh rằng Multinomial Naive Bayes là một lựa chọn hiệu quả cho bài toán phân loại đánh giá. Đặc biệt, nó hoạt động tốt trên dữ liệu văn bản với các đặc trưng đếm, như số lần xuất hiện của từ trong văn bản.</w:t>
      </w:r>
    </w:p>
    <w:p w14:paraId="4CCA164D" w14:textId="0AF9CD4C" w:rsidR="00D424AA" w:rsidRDefault="000B7862" w:rsidP="00D424AA">
      <w:pPr>
        <w:ind w:firstLine="720"/>
        <w:rPr>
          <w:rFonts w:cs="Times New Roman"/>
          <w:color w:val="000000" w:themeColor="text1"/>
          <w:szCs w:val="28"/>
        </w:rPr>
      </w:pPr>
      <w:r w:rsidRPr="000B7862">
        <w:rPr>
          <w:rFonts w:cs="Times New Roman"/>
          <w:color w:val="000000" w:themeColor="text1"/>
          <w:szCs w:val="28"/>
        </w:rPr>
        <w:t>Mặc dù Multinomial Naive Bayes mang lại hiệu suất đáng kể, nhưng còn nhiều thách thức, chẳng hạn như xử lý ngôn ngữ không chuẩn, đa dạng đánh giá, và các biểu cảm ngôn ngữ. Các nghiên cứu sau này có thể tập trung vào giải quyết những thách thức này và cải thiện mô hình.</w:t>
      </w:r>
    </w:p>
    <w:p w14:paraId="47AB200F" w14:textId="37C1F9A2" w:rsidR="00B26321" w:rsidRPr="00D424AA" w:rsidRDefault="00D424AA" w:rsidP="00D424AA">
      <w:pPr>
        <w:rPr>
          <w:rFonts w:cs="Times New Roman"/>
          <w:color w:val="000000" w:themeColor="text1"/>
          <w:szCs w:val="28"/>
        </w:rPr>
      </w:pPr>
      <w:r>
        <w:rPr>
          <w:rFonts w:cs="Times New Roman"/>
          <w:color w:val="000000" w:themeColor="text1"/>
          <w:szCs w:val="28"/>
        </w:rPr>
        <w:br w:type="page"/>
      </w:r>
    </w:p>
    <w:p w14:paraId="78B94A29" w14:textId="6A107B77" w:rsidR="006E67D1" w:rsidRPr="00D43742" w:rsidRDefault="006E67D1" w:rsidP="007902A7">
      <w:pPr>
        <w:pStyle w:val="Heading1"/>
        <w:spacing w:before="0" w:after="120" w:line="276" w:lineRule="auto"/>
        <w:jc w:val="center"/>
        <w:rPr>
          <w:rFonts w:ascii="Times New Roman" w:hAnsi="Times New Roman" w:cs="Times New Roman"/>
          <w:b/>
          <w:bCs/>
          <w:color w:val="000000" w:themeColor="text1"/>
          <w:lang w:val="en-US"/>
        </w:rPr>
      </w:pPr>
      <w:bookmarkStart w:id="57" w:name="_Toc154177582"/>
      <w:r w:rsidRPr="00D43742">
        <w:rPr>
          <w:rFonts w:ascii="Times New Roman" w:hAnsi="Times New Roman" w:cs="Times New Roman"/>
          <w:b/>
          <w:bCs/>
          <w:color w:val="000000" w:themeColor="text1"/>
          <w:lang w:val="en-US"/>
        </w:rPr>
        <w:lastRenderedPageBreak/>
        <w:t>TÀI LIỆU THAM KHẢO</w:t>
      </w:r>
      <w:bookmarkEnd w:id="57"/>
    </w:p>
    <w:p w14:paraId="4D758E57" w14:textId="421F016F" w:rsidR="00A06309" w:rsidRPr="00F11032" w:rsidRDefault="00AD00EF" w:rsidP="002162A4">
      <w:pPr>
        <w:rPr>
          <w:rFonts w:cs="Times New Roman"/>
          <w:szCs w:val="28"/>
          <w:lang w:val="en-US"/>
        </w:rPr>
      </w:pPr>
      <w:r w:rsidRPr="00F11032">
        <w:rPr>
          <w:rFonts w:cs="Times New Roman"/>
          <w:szCs w:val="28"/>
          <w:lang w:val="en-US"/>
        </w:rPr>
        <w:t>[1]</w:t>
      </w:r>
      <w:r w:rsidR="00530A09" w:rsidRPr="00F11032">
        <w:rPr>
          <w:rFonts w:cs="Times New Roman"/>
          <w:szCs w:val="28"/>
          <w:lang w:val="en-US"/>
        </w:rPr>
        <w:t xml:space="preserve"> Thuật toán Naïve Bayes</w:t>
      </w:r>
      <w:r w:rsidR="008000A1" w:rsidRPr="00F11032">
        <w:rPr>
          <w:rFonts w:cs="Times New Roman"/>
          <w:szCs w:val="28"/>
          <w:lang w:val="en-US"/>
        </w:rPr>
        <w:t>:</w:t>
      </w:r>
    </w:p>
    <w:p w14:paraId="2AB5CA5E" w14:textId="51C27F4F" w:rsidR="00530A09" w:rsidRPr="00F11032" w:rsidRDefault="00000000" w:rsidP="002162A4">
      <w:pPr>
        <w:rPr>
          <w:rFonts w:cs="Times New Roman"/>
          <w:szCs w:val="28"/>
          <w:lang w:val="en-US"/>
        </w:rPr>
      </w:pPr>
      <w:hyperlink r:id="rId35" w:history="1">
        <w:r w:rsidR="00530A09" w:rsidRPr="00F11032">
          <w:rPr>
            <w:rStyle w:val="Hyperlink"/>
            <w:rFonts w:cs="Times New Roman"/>
            <w:color w:val="auto"/>
            <w:szCs w:val="28"/>
            <w:lang w:val="en-US"/>
          </w:rPr>
          <w:t>https://machinelearningcoban.com/2017/08/08/nbc/</w:t>
        </w:r>
      </w:hyperlink>
    </w:p>
    <w:p w14:paraId="6E880D7E" w14:textId="77777777" w:rsidR="00F73EE7" w:rsidRPr="00F11032" w:rsidRDefault="00AD00EF" w:rsidP="002162A4">
      <w:pPr>
        <w:rPr>
          <w:rFonts w:cs="Times New Roman"/>
          <w:szCs w:val="28"/>
          <w:lang w:val="en-US"/>
        </w:rPr>
      </w:pPr>
      <w:r w:rsidRPr="00F11032">
        <w:rPr>
          <w:rFonts w:cs="Times New Roman"/>
          <w:szCs w:val="28"/>
          <w:lang w:val="en-US"/>
        </w:rPr>
        <w:t>[2]</w:t>
      </w:r>
      <w:r w:rsidR="00F73EE7" w:rsidRPr="00F11032">
        <w:rPr>
          <w:rFonts w:cs="Times New Roman"/>
          <w:szCs w:val="28"/>
          <w:lang w:val="en-US"/>
        </w:rPr>
        <w:t xml:space="preserve"> Tổng quan về thuật toán phân lớp Navie Bayes:</w:t>
      </w:r>
    </w:p>
    <w:p w14:paraId="2BF43127" w14:textId="77777777" w:rsidR="00F11032" w:rsidRPr="00F11032" w:rsidRDefault="00F11032" w:rsidP="002162A4">
      <w:pPr>
        <w:rPr>
          <w:rFonts w:cs="Times New Roman"/>
          <w:szCs w:val="28"/>
          <w:lang w:val="en-US"/>
        </w:rPr>
      </w:pPr>
      <w:r>
        <w:rPr>
          <w:rFonts w:cs="Times New Roman"/>
          <w:szCs w:val="28"/>
          <w:lang w:val="en-US"/>
        </w:rPr>
        <w:fldChar w:fldCharType="begin"/>
      </w:r>
      <w:r>
        <w:rPr>
          <w:rFonts w:cs="Times New Roman"/>
          <w:szCs w:val="28"/>
          <w:lang w:val="en-US"/>
        </w:rPr>
        <w:instrText xml:space="preserve"> HYPERLINK "</w:instrText>
      </w:r>
      <w:r w:rsidRPr="00F11032">
        <w:rPr>
          <w:rFonts w:cs="Times New Roman"/>
          <w:szCs w:val="28"/>
          <w:lang w:val="en-US"/>
        </w:rPr>
        <w:instrText>http://hoctructuyen123.net/tongquan-ve-thuat-toan-phan-lop-naive-bayes classification-nbc/</w:instrText>
      </w:r>
    </w:p>
    <w:p w14:paraId="520E82C1" w14:textId="77777777" w:rsidR="00F11032" w:rsidRPr="002B4C8F" w:rsidRDefault="00F11032" w:rsidP="002162A4">
      <w:pPr>
        <w:rPr>
          <w:rStyle w:val="Hyperlink"/>
          <w:rFonts w:cs="Times New Roman"/>
          <w:szCs w:val="28"/>
          <w:lang w:val="en-US"/>
        </w:rPr>
      </w:pPr>
      <w:r>
        <w:rPr>
          <w:rFonts w:cs="Times New Roman"/>
          <w:szCs w:val="28"/>
          <w:lang w:val="en-US"/>
        </w:rPr>
        <w:instrText xml:space="preserve">" </w:instrText>
      </w:r>
      <w:r>
        <w:rPr>
          <w:rFonts w:cs="Times New Roman"/>
          <w:szCs w:val="28"/>
          <w:lang w:val="en-US"/>
        </w:rPr>
      </w:r>
      <w:r>
        <w:rPr>
          <w:rFonts w:cs="Times New Roman"/>
          <w:szCs w:val="28"/>
          <w:lang w:val="en-US"/>
        </w:rPr>
        <w:fldChar w:fldCharType="separate"/>
      </w:r>
      <w:r w:rsidRPr="002B4C8F">
        <w:rPr>
          <w:rStyle w:val="Hyperlink"/>
          <w:rFonts w:cs="Times New Roman"/>
          <w:szCs w:val="28"/>
          <w:lang w:val="en-US"/>
        </w:rPr>
        <w:t>http://hoctructuyen123.net/tongquan-ve-thuat-toan-phan-lop-naive-bayes classification-nbc/</w:t>
      </w:r>
    </w:p>
    <w:p w14:paraId="4E098870" w14:textId="11BAFAEF" w:rsidR="00693B0F" w:rsidRPr="00F11032" w:rsidRDefault="00F11032" w:rsidP="002162A4">
      <w:pPr>
        <w:rPr>
          <w:rFonts w:cs="Times New Roman"/>
          <w:szCs w:val="28"/>
          <w:lang w:val="en-US"/>
        </w:rPr>
      </w:pPr>
      <w:r>
        <w:rPr>
          <w:rFonts w:cs="Times New Roman"/>
          <w:szCs w:val="28"/>
          <w:lang w:val="en-US"/>
        </w:rPr>
        <w:fldChar w:fldCharType="end"/>
      </w:r>
      <w:r w:rsidR="00AD00EF" w:rsidRPr="00F11032">
        <w:rPr>
          <w:rFonts w:cs="Times New Roman"/>
          <w:szCs w:val="28"/>
          <w:lang w:val="en-US"/>
        </w:rPr>
        <w:t>[3]</w:t>
      </w:r>
      <w:r w:rsidR="00F36BAD" w:rsidRPr="00F11032">
        <w:rPr>
          <w:rFonts w:cs="Times New Roman"/>
          <w:szCs w:val="28"/>
          <w:lang w:val="en-US"/>
        </w:rPr>
        <w:t xml:space="preserve"> </w:t>
      </w:r>
      <w:r w:rsidR="00693B0F" w:rsidRPr="00F11032">
        <w:rPr>
          <w:rFonts w:cs="Times New Roman"/>
          <w:szCs w:val="28"/>
          <w:lang w:val="en-US"/>
        </w:rPr>
        <w:t>Navie Bayes</w:t>
      </w:r>
      <w:r w:rsidR="00F36BAD" w:rsidRPr="00F11032">
        <w:rPr>
          <w:rFonts w:cs="Times New Roman"/>
          <w:szCs w:val="28"/>
          <w:lang w:val="en-US"/>
        </w:rPr>
        <w:t xml:space="preserve"> Classifiers</w:t>
      </w:r>
      <w:r w:rsidR="00B508B1" w:rsidRPr="00F11032">
        <w:rPr>
          <w:rFonts w:cs="Times New Roman"/>
          <w:szCs w:val="28"/>
          <w:lang w:val="en-US"/>
        </w:rPr>
        <w:t>:</w:t>
      </w:r>
    </w:p>
    <w:p w14:paraId="6A71C510" w14:textId="235C3118" w:rsidR="00AD00EF" w:rsidRPr="00F11032" w:rsidRDefault="00000000" w:rsidP="002162A4">
      <w:pPr>
        <w:rPr>
          <w:rFonts w:cs="Times New Roman"/>
          <w:szCs w:val="28"/>
          <w:lang w:val="en-US"/>
        </w:rPr>
      </w:pPr>
      <w:hyperlink r:id="rId36" w:history="1">
        <w:r w:rsidR="00693B0F" w:rsidRPr="00F11032">
          <w:rPr>
            <w:rStyle w:val="Hyperlink"/>
            <w:rFonts w:cs="Times New Roman"/>
            <w:color w:val="auto"/>
            <w:szCs w:val="28"/>
            <w:lang w:val="en-US"/>
          </w:rPr>
          <w:t>https://www.geeksforgeeks.org/naive-bayes-classifiers/</w:t>
        </w:r>
      </w:hyperlink>
    </w:p>
    <w:p w14:paraId="4D4EFDF7" w14:textId="413AC264" w:rsidR="00693B0F" w:rsidRPr="00F11032" w:rsidRDefault="00AD00EF" w:rsidP="002162A4">
      <w:pPr>
        <w:rPr>
          <w:rFonts w:cs="Times New Roman"/>
          <w:szCs w:val="28"/>
          <w:lang w:val="en-US"/>
        </w:rPr>
      </w:pPr>
      <w:r w:rsidRPr="00F11032">
        <w:rPr>
          <w:rFonts w:cs="Times New Roman"/>
          <w:szCs w:val="28"/>
          <w:lang w:val="en-US"/>
        </w:rPr>
        <w:t>[4]</w:t>
      </w:r>
      <w:r w:rsidR="00171B12" w:rsidRPr="00F11032">
        <w:rPr>
          <w:rFonts w:cs="Times New Roman"/>
          <w:szCs w:val="28"/>
          <w:lang w:val="en-US"/>
        </w:rPr>
        <w:t xml:space="preserve"> </w:t>
      </w:r>
      <w:r w:rsidR="00F36BAD" w:rsidRPr="00F11032">
        <w:rPr>
          <w:rFonts w:cs="Times New Roman"/>
          <w:szCs w:val="28"/>
          <w:lang w:val="en-US"/>
        </w:rPr>
        <w:t>Tìm hiểu về thuật toán phân lớp Navie Bayes</w:t>
      </w:r>
      <w:r w:rsidR="007B62E9" w:rsidRPr="00F11032">
        <w:rPr>
          <w:rFonts w:cs="Times New Roman"/>
          <w:szCs w:val="28"/>
          <w:lang w:val="en-US"/>
        </w:rPr>
        <w:t>:</w:t>
      </w:r>
    </w:p>
    <w:p w14:paraId="6673597D" w14:textId="44A33B68" w:rsidR="00AD00EF" w:rsidRPr="00F11032" w:rsidRDefault="00000000" w:rsidP="002162A4">
      <w:pPr>
        <w:rPr>
          <w:rFonts w:cs="Times New Roman"/>
          <w:szCs w:val="28"/>
          <w:lang w:val="en-US"/>
        </w:rPr>
      </w:pPr>
      <w:hyperlink r:id="rId37" w:history="1">
        <w:r w:rsidR="00693B0F" w:rsidRPr="00F11032">
          <w:rPr>
            <w:rStyle w:val="Hyperlink"/>
            <w:rFonts w:cs="Times New Roman"/>
            <w:color w:val="auto"/>
            <w:szCs w:val="28"/>
            <w:lang w:val="en-US"/>
          </w:rPr>
          <w:t>https://200lab.io/blog/tim-hieu-naive-bayes-classification-phan-1/</w:t>
        </w:r>
      </w:hyperlink>
    </w:p>
    <w:p w14:paraId="3058C712" w14:textId="1752B1FB" w:rsidR="00AD00EF" w:rsidRPr="00F11032" w:rsidRDefault="00AD00EF" w:rsidP="002162A4">
      <w:pPr>
        <w:rPr>
          <w:rFonts w:cs="Times New Roman"/>
          <w:szCs w:val="28"/>
          <w:lang w:val="en-US"/>
        </w:rPr>
      </w:pPr>
      <w:r w:rsidRPr="00F11032">
        <w:rPr>
          <w:rFonts w:cs="Times New Roman"/>
          <w:szCs w:val="28"/>
          <w:lang w:val="en-US"/>
        </w:rPr>
        <w:t>[5]</w:t>
      </w:r>
      <w:r w:rsidR="00171B12" w:rsidRPr="00F11032">
        <w:rPr>
          <w:rFonts w:cs="Times New Roman"/>
          <w:szCs w:val="28"/>
          <w:lang w:val="en-US"/>
        </w:rPr>
        <w:t xml:space="preserve"> Áp dụng thuật toán Multinomial Naïve Bayes trong xử lý ngôn ngữ tự nhiên</w:t>
      </w:r>
      <w:r w:rsidR="00A01520" w:rsidRPr="00F11032">
        <w:rPr>
          <w:rFonts w:cs="Times New Roman"/>
          <w:szCs w:val="28"/>
          <w:lang w:val="en-US"/>
        </w:rPr>
        <w:t>:</w:t>
      </w:r>
    </w:p>
    <w:p w14:paraId="4BA29B3A" w14:textId="457B4CC8" w:rsidR="00171B12" w:rsidRPr="00F11032" w:rsidRDefault="00000000" w:rsidP="002162A4">
      <w:pPr>
        <w:rPr>
          <w:rFonts w:cs="Times New Roman"/>
          <w:szCs w:val="28"/>
          <w:lang w:val="en-US"/>
        </w:rPr>
      </w:pPr>
      <w:hyperlink r:id="rId38" w:history="1">
        <w:r w:rsidR="00171B12" w:rsidRPr="00F11032">
          <w:rPr>
            <w:rStyle w:val="Hyperlink"/>
            <w:rFonts w:cs="Times New Roman"/>
            <w:color w:val="auto"/>
            <w:szCs w:val="28"/>
            <w:lang w:val="en-US"/>
          </w:rPr>
          <w:t>https://medium.com/syncedreview/applying-multinomial-naive-bayes-to-nlp-problems-a-practical-explanation-4f5271768ebf?ref=200lab.io</w:t>
        </w:r>
      </w:hyperlink>
    </w:p>
    <w:p w14:paraId="5BA5F4E0" w14:textId="094F72DC" w:rsidR="009F26C4" w:rsidRPr="00D43742" w:rsidRDefault="009F26C4" w:rsidP="002162A4">
      <w:pPr>
        <w:spacing w:line="276" w:lineRule="auto"/>
        <w:ind w:firstLine="720"/>
        <w:rPr>
          <w:rFonts w:eastAsia="Times New Roman" w:cs="Times New Roman"/>
          <w:color w:val="000000" w:themeColor="text1"/>
          <w:szCs w:val="28"/>
        </w:rPr>
      </w:pPr>
    </w:p>
    <w:sectPr w:rsidR="009F26C4" w:rsidRPr="00D43742" w:rsidSect="008B55D1">
      <w:headerReference w:type="default" r:id="rId39"/>
      <w:footerReference w:type="default" r:id="rId40"/>
      <w:pgSz w:w="12240" w:h="15840"/>
      <w:pgMar w:top="1440" w:right="1440" w:bottom="1440"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E61F8" w14:textId="77777777" w:rsidR="008B55D1" w:rsidRDefault="008B55D1" w:rsidP="00133822">
      <w:pPr>
        <w:spacing w:after="0" w:line="240" w:lineRule="auto"/>
      </w:pPr>
      <w:r>
        <w:separator/>
      </w:r>
    </w:p>
  </w:endnote>
  <w:endnote w:type="continuationSeparator" w:id="0">
    <w:p w14:paraId="1515A558" w14:textId="77777777" w:rsidR="008B55D1" w:rsidRDefault="008B55D1" w:rsidP="00133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96950" w14:textId="368DB61D" w:rsidR="004355BC" w:rsidRPr="000F37AC" w:rsidRDefault="004355BC">
    <w:pPr>
      <w:pStyle w:val="Footer"/>
      <w:tabs>
        <w:tab w:val="clear" w:pos="4680"/>
        <w:tab w:val="clear" w:pos="9360"/>
      </w:tabs>
      <w:jc w:val="center"/>
      <w:rPr>
        <w:rFonts w:cs="Times New Roman"/>
        <w:b/>
        <w:bCs/>
        <w:caps/>
        <w:sz w:val="32"/>
        <w:szCs w:val="32"/>
        <w:lang w:val="en-US"/>
      </w:rPr>
    </w:pPr>
  </w:p>
  <w:p w14:paraId="224D3D2B" w14:textId="77777777" w:rsidR="00BF0439" w:rsidRPr="00BF0439" w:rsidRDefault="00BF04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5069681"/>
      <w:docPartObj>
        <w:docPartGallery w:val="Page Numbers (Bottom of Page)"/>
        <w:docPartUnique/>
      </w:docPartObj>
    </w:sdtPr>
    <w:sdtEndPr>
      <w:rPr>
        <w:rFonts w:cs="Times New Roman"/>
        <w:b/>
        <w:bCs/>
        <w:sz w:val="32"/>
        <w:szCs w:val="32"/>
      </w:rPr>
    </w:sdtEndPr>
    <w:sdtContent>
      <w:p w14:paraId="15840CAC" w14:textId="715A0551" w:rsidR="00B21E11" w:rsidRPr="00017492" w:rsidRDefault="00B21E11" w:rsidP="00017492">
        <w:pPr>
          <w:pStyle w:val="Footer"/>
          <w:jc w:val="center"/>
          <w:rPr>
            <w:rFonts w:cs="Times New Roman"/>
            <w:b/>
            <w:bCs/>
            <w:sz w:val="32"/>
            <w:szCs w:val="32"/>
          </w:rPr>
        </w:pPr>
        <w:r w:rsidRPr="00017492">
          <w:rPr>
            <w:rFonts w:cs="Times New Roman"/>
            <w:b/>
            <w:bCs/>
            <w:noProof w:val="0"/>
            <w:sz w:val="32"/>
            <w:szCs w:val="32"/>
          </w:rPr>
          <w:fldChar w:fldCharType="begin"/>
        </w:r>
        <w:r w:rsidRPr="00017492">
          <w:rPr>
            <w:rFonts w:cs="Times New Roman"/>
            <w:b/>
            <w:bCs/>
            <w:sz w:val="32"/>
            <w:szCs w:val="32"/>
          </w:rPr>
          <w:instrText xml:space="preserve"> PAGE   \* MERGEFORMAT </w:instrText>
        </w:r>
        <w:r w:rsidRPr="00017492">
          <w:rPr>
            <w:rFonts w:cs="Times New Roman"/>
            <w:b/>
            <w:bCs/>
            <w:noProof w:val="0"/>
            <w:sz w:val="32"/>
            <w:szCs w:val="32"/>
          </w:rPr>
          <w:fldChar w:fldCharType="separate"/>
        </w:r>
        <w:r w:rsidRPr="00017492">
          <w:rPr>
            <w:rFonts w:cs="Times New Roman"/>
            <w:b/>
            <w:bCs/>
            <w:sz w:val="32"/>
            <w:szCs w:val="32"/>
          </w:rPr>
          <w:t>2</w:t>
        </w:r>
        <w:r w:rsidRPr="00017492">
          <w:rPr>
            <w:rFonts w:cs="Times New Roman"/>
            <w:b/>
            <w:bCs/>
            <w:sz w:val="32"/>
            <w:szCs w:val="32"/>
          </w:rPr>
          <w:fldChar w:fldCharType="end"/>
        </w:r>
      </w:p>
    </w:sdtContent>
  </w:sdt>
  <w:p w14:paraId="45402411" w14:textId="77777777" w:rsidR="0061027E" w:rsidRPr="00BF0439" w:rsidRDefault="0061027E">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3B007" w14:textId="77777777" w:rsidR="008B55D1" w:rsidRDefault="008B55D1" w:rsidP="00133822">
      <w:pPr>
        <w:spacing w:after="0" w:line="240" w:lineRule="auto"/>
      </w:pPr>
      <w:r>
        <w:separator/>
      </w:r>
    </w:p>
  </w:footnote>
  <w:footnote w:type="continuationSeparator" w:id="0">
    <w:p w14:paraId="482CC94F" w14:textId="77777777" w:rsidR="008B55D1" w:rsidRDefault="008B55D1" w:rsidP="00133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C9D24" w14:textId="77777777" w:rsidR="0061027E" w:rsidRDefault="006102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2.8pt;height:20.4pt;visibility:visible;mso-wrap-style:square" o:bullet="t">
        <v:imagedata r:id="rId1" o:title=""/>
      </v:shape>
    </w:pict>
  </w:numPicBullet>
  <w:abstractNum w:abstractNumId="0" w15:restartNumberingAfterBreak="0">
    <w:nsid w:val="01A94CF6"/>
    <w:multiLevelType w:val="multilevel"/>
    <w:tmpl w:val="634A7E1C"/>
    <w:lvl w:ilvl="0">
      <w:start w:val="1"/>
      <w:numFmt w:val="decimal"/>
      <w:lvlText w:val="%1."/>
      <w:lvlJc w:val="left"/>
      <w:pPr>
        <w:ind w:left="72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1" w15:restartNumberingAfterBreak="0">
    <w:nsid w:val="03AF0BF1"/>
    <w:multiLevelType w:val="hybridMultilevel"/>
    <w:tmpl w:val="81586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B01"/>
    <w:multiLevelType w:val="hybridMultilevel"/>
    <w:tmpl w:val="079AFB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2A795B"/>
    <w:multiLevelType w:val="multilevel"/>
    <w:tmpl w:val="C09E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457907"/>
    <w:multiLevelType w:val="multilevel"/>
    <w:tmpl w:val="C02830BA"/>
    <w:lvl w:ilvl="0">
      <w:start w:val="1"/>
      <w:numFmt w:val="decimal"/>
      <w:lvlText w:val="%1."/>
      <w:lvlJc w:val="left"/>
      <w:pPr>
        <w:ind w:left="495" w:hanging="49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07A87"/>
    <w:multiLevelType w:val="hybridMultilevel"/>
    <w:tmpl w:val="DD36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704B04"/>
    <w:multiLevelType w:val="multilevel"/>
    <w:tmpl w:val="6ED69D6C"/>
    <w:lvl w:ilvl="0">
      <w:start w:val="1"/>
      <w:numFmt w:val="bullet"/>
      <w:lvlText w:val=""/>
      <w:lvlJc w:val="left"/>
      <w:pPr>
        <w:ind w:left="720" w:hanging="360"/>
      </w:pPr>
      <w:rPr>
        <w:rFonts w:ascii="Symbol" w:hAnsi="Symbol"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7" w15:restartNumberingAfterBreak="0">
    <w:nsid w:val="083F0746"/>
    <w:multiLevelType w:val="hybridMultilevel"/>
    <w:tmpl w:val="5B182048"/>
    <w:lvl w:ilvl="0" w:tplc="FDAAE6BC">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72465D"/>
    <w:multiLevelType w:val="hybridMultilevel"/>
    <w:tmpl w:val="5808B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F07497"/>
    <w:multiLevelType w:val="hybridMultilevel"/>
    <w:tmpl w:val="3E62B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1872E6"/>
    <w:multiLevelType w:val="hybridMultilevel"/>
    <w:tmpl w:val="6D861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2C4E2A"/>
    <w:multiLevelType w:val="multilevel"/>
    <w:tmpl w:val="C1D6CD28"/>
    <w:lvl w:ilvl="0">
      <w:start w:val="1"/>
      <w:numFmt w:val="bullet"/>
      <w:lvlText w:val=""/>
      <w:lvlJc w:val="left"/>
      <w:pPr>
        <w:ind w:left="720" w:hanging="360"/>
      </w:pPr>
      <w:rPr>
        <w:rFonts w:ascii="Symbol" w:hAnsi="Symbol" w:hint="default"/>
        <w:b w:val="0"/>
        <w:b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01575E9"/>
    <w:multiLevelType w:val="hybridMultilevel"/>
    <w:tmpl w:val="5606B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5A2A30"/>
    <w:multiLevelType w:val="hybridMultilevel"/>
    <w:tmpl w:val="4954A8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533A00"/>
    <w:multiLevelType w:val="hybridMultilevel"/>
    <w:tmpl w:val="9DF2B3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65C519D"/>
    <w:multiLevelType w:val="hybridMultilevel"/>
    <w:tmpl w:val="64163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9445B5"/>
    <w:multiLevelType w:val="multilevel"/>
    <w:tmpl w:val="EDB49B36"/>
    <w:lvl w:ilvl="0">
      <w:start w:val="2"/>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26DB5B2D"/>
    <w:multiLevelType w:val="multilevel"/>
    <w:tmpl w:val="72780898"/>
    <w:lvl w:ilvl="0">
      <w:start w:val="1"/>
      <w:numFmt w:val="decimal"/>
      <w:lvlText w:val="%1."/>
      <w:lvlJc w:val="left"/>
      <w:pPr>
        <w:ind w:left="720" w:hanging="360"/>
      </w:pPr>
      <w:rPr>
        <w:rFonts w:ascii="Times New Roman" w:hAnsi="Times New Roman" w:cs="Times New Roman" w:hint="default"/>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28394BDB"/>
    <w:multiLevelType w:val="hybridMultilevel"/>
    <w:tmpl w:val="CB003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EF1ACA"/>
    <w:multiLevelType w:val="multilevel"/>
    <w:tmpl w:val="E0024F8A"/>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D2E0852"/>
    <w:multiLevelType w:val="hybridMultilevel"/>
    <w:tmpl w:val="A0C29F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20E7778"/>
    <w:multiLevelType w:val="multilevel"/>
    <w:tmpl w:val="DB1C5138"/>
    <w:lvl w:ilvl="0">
      <w:start w:val="1"/>
      <w:numFmt w:val="bullet"/>
      <w:lvlText w:val=""/>
      <w:lvlJc w:val="left"/>
      <w:pPr>
        <w:ind w:left="900" w:hanging="450"/>
      </w:pPr>
      <w:rPr>
        <w:rFonts w:ascii="Symbol" w:hAnsi="Symbol" w:hint="default"/>
      </w:rPr>
    </w:lvl>
    <w:lvl w:ilvl="1">
      <w:start w:val="1"/>
      <w:numFmt w:val="decimal"/>
      <w:lvlText w:val="%1.%2."/>
      <w:lvlJc w:val="left"/>
      <w:pPr>
        <w:ind w:left="1890" w:hanging="72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690" w:hanging="1080"/>
      </w:pPr>
      <w:rPr>
        <w:rFonts w:hint="default"/>
      </w:rPr>
    </w:lvl>
    <w:lvl w:ilvl="4">
      <w:start w:val="1"/>
      <w:numFmt w:val="decimal"/>
      <w:lvlText w:val="%1.%2.%3.%4.%5."/>
      <w:lvlJc w:val="left"/>
      <w:pPr>
        <w:ind w:left="441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570" w:hanging="1800"/>
      </w:pPr>
      <w:rPr>
        <w:rFonts w:hint="default"/>
      </w:rPr>
    </w:lvl>
    <w:lvl w:ilvl="7">
      <w:start w:val="1"/>
      <w:numFmt w:val="decimal"/>
      <w:lvlText w:val="%1.%2.%3.%4.%5.%6.%7.%8."/>
      <w:lvlJc w:val="left"/>
      <w:pPr>
        <w:ind w:left="7290" w:hanging="1800"/>
      </w:pPr>
      <w:rPr>
        <w:rFonts w:hint="default"/>
      </w:rPr>
    </w:lvl>
    <w:lvl w:ilvl="8">
      <w:start w:val="1"/>
      <w:numFmt w:val="decimal"/>
      <w:lvlText w:val="%1.%2.%3.%4.%5.%6.%7.%8.%9."/>
      <w:lvlJc w:val="left"/>
      <w:pPr>
        <w:ind w:left="8370" w:hanging="2160"/>
      </w:pPr>
      <w:rPr>
        <w:rFonts w:hint="default"/>
      </w:rPr>
    </w:lvl>
  </w:abstractNum>
  <w:abstractNum w:abstractNumId="22" w15:restartNumberingAfterBreak="0">
    <w:nsid w:val="32760A9F"/>
    <w:multiLevelType w:val="hybridMultilevel"/>
    <w:tmpl w:val="3DD6A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6E0CCE"/>
    <w:multiLevelType w:val="multilevel"/>
    <w:tmpl w:val="356E0C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75912E2"/>
    <w:multiLevelType w:val="multilevel"/>
    <w:tmpl w:val="375912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E6560AE"/>
    <w:multiLevelType w:val="hybridMultilevel"/>
    <w:tmpl w:val="8F5AD656"/>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41C1FAB"/>
    <w:multiLevelType w:val="hybridMultilevel"/>
    <w:tmpl w:val="16C4C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F650DF"/>
    <w:multiLevelType w:val="hybridMultilevel"/>
    <w:tmpl w:val="9FC0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FF2E0B"/>
    <w:multiLevelType w:val="multilevel"/>
    <w:tmpl w:val="48FF2E0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FF5D2B"/>
    <w:multiLevelType w:val="multilevel"/>
    <w:tmpl w:val="E7F09E24"/>
    <w:lvl w:ilvl="0">
      <w:start w:val="1"/>
      <w:numFmt w:val="decimal"/>
      <w:lvlText w:val="%1)"/>
      <w:lvlJc w:val="left"/>
      <w:pPr>
        <w:ind w:left="72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30" w15:restartNumberingAfterBreak="0">
    <w:nsid w:val="53146831"/>
    <w:multiLevelType w:val="hybridMultilevel"/>
    <w:tmpl w:val="F35A8E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271C60"/>
    <w:multiLevelType w:val="hybridMultilevel"/>
    <w:tmpl w:val="C9462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51F469B"/>
    <w:multiLevelType w:val="hybridMultilevel"/>
    <w:tmpl w:val="FBB0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3C25A2"/>
    <w:multiLevelType w:val="hybridMultilevel"/>
    <w:tmpl w:val="D11A5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DE5AFA"/>
    <w:multiLevelType w:val="hybridMultilevel"/>
    <w:tmpl w:val="6BF28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337820"/>
    <w:multiLevelType w:val="hybridMultilevel"/>
    <w:tmpl w:val="65329C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FD12597"/>
    <w:multiLevelType w:val="multilevel"/>
    <w:tmpl w:val="5FD1259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38B06CD"/>
    <w:multiLevelType w:val="hybridMultilevel"/>
    <w:tmpl w:val="084A5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3B23E2"/>
    <w:multiLevelType w:val="hybridMultilevel"/>
    <w:tmpl w:val="9594FC2A"/>
    <w:lvl w:ilvl="0" w:tplc="FDAAE6BC">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5F55F6"/>
    <w:multiLevelType w:val="hybridMultilevel"/>
    <w:tmpl w:val="13343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5010A60"/>
    <w:multiLevelType w:val="multilevel"/>
    <w:tmpl w:val="75010A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77A95441"/>
    <w:multiLevelType w:val="hybridMultilevel"/>
    <w:tmpl w:val="0C72E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F23426"/>
    <w:multiLevelType w:val="hybridMultilevel"/>
    <w:tmpl w:val="CD269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A1F94"/>
    <w:multiLevelType w:val="hybridMultilevel"/>
    <w:tmpl w:val="07161F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517587"/>
    <w:multiLevelType w:val="hybridMultilevel"/>
    <w:tmpl w:val="092666A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CD841C0"/>
    <w:multiLevelType w:val="hybridMultilevel"/>
    <w:tmpl w:val="60340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5978046">
    <w:abstractNumId w:val="17"/>
  </w:num>
  <w:num w:numId="2" w16cid:durableId="1905216475">
    <w:abstractNumId w:val="0"/>
  </w:num>
  <w:num w:numId="3" w16cid:durableId="66079755">
    <w:abstractNumId w:val="42"/>
  </w:num>
  <w:num w:numId="4" w16cid:durableId="1711759848">
    <w:abstractNumId w:val="43"/>
  </w:num>
  <w:num w:numId="5" w16cid:durableId="125710313">
    <w:abstractNumId w:val="5"/>
  </w:num>
  <w:num w:numId="6" w16cid:durableId="1027606101">
    <w:abstractNumId w:val="6"/>
  </w:num>
  <w:num w:numId="7" w16cid:durableId="475804074">
    <w:abstractNumId w:val="1"/>
  </w:num>
  <w:num w:numId="8" w16cid:durableId="1464537543">
    <w:abstractNumId w:val="34"/>
  </w:num>
  <w:num w:numId="9" w16cid:durableId="167600084">
    <w:abstractNumId w:val="37"/>
  </w:num>
  <w:num w:numId="10" w16cid:durableId="106850209">
    <w:abstractNumId w:val="45"/>
  </w:num>
  <w:num w:numId="11" w16cid:durableId="255942270">
    <w:abstractNumId w:val="31"/>
  </w:num>
  <w:num w:numId="12" w16cid:durableId="1673294138">
    <w:abstractNumId w:val="27"/>
  </w:num>
  <w:num w:numId="13" w16cid:durableId="723522243">
    <w:abstractNumId w:val="30"/>
  </w:num>
  <w:num w:numId="14" w16cid:durableId="572543348">
    <w:abstractNumId w:val="15"/>
  </w:num>
  <w:num w:numId="15" w16cid:durableId="1291279626">
    <w:abstractNumId w:val="2"/>
  </w:num>
  <w:num w:numId="16" w16cid:durableId="1508517035">
    <w:abstractNumId w:val="13"/>
  </w:num>
  <w:num w:numId="17" w16cid:durableId="1687367829">
    <w:abstractNumId w:val="10"/>
  </w:num>
  <w:num w:numId="18" w16cid:durableId="400753810">
    <w:abstractNumId w:val="8"/>
  </w:num>
  <w:num w:numId="19" w16cid:durableId="1931161958">
    <w:abstractNumId w:val="41"/>
  </w:num>
  <w:num w:numId="20" w16cid:durableId="2073893566">
    <w:abstractNumId w:val="33"/>
  </w:num>
  <w:num w:numId="21" w16cid:durableId="490800642">
    <w:abstractNumId w:val="25"/>
  </w:num>
  <w:num w:numId="22" w16cid:durableId="450704450">
    <w:abstractNumId w:val="29"/>
  </w:num>
  <w:num w:numId="23" w16cid:durableId="717357924">
    <w:abstractNumId w:val="14"/>
  </w:num>
  <w:num w:numId="24" w16cid:durableId="365065590">
    <w:abstractNumId w:val="4"/>
  </w:num>
  <w:num w:numId="25" w16cid:durableId="1506096796">
    <w:abstractNumId w:val="9"/>
  </w:num>
  <w:num w:numId="26" w16cid:durableId="1882395431">
    <w:abstractNumId w:val="3"/>
  </w:num>
  <w:num w:numId="27" w16cid:durableId="607081409">
    <w:abstractNumId w:val="12"/>
  </w:num>
  <w:num w:numId="28" w16cid:durableId="1000424490">
    <w:abstractNumId w:val="7"/>
  </w:num>
  <w:num w:numId="29" w16cid:durableId="205878406">
    <w:abstractNumId w:val="38"/>
  </w:num>
  <w:num w:numId="30" w16cid:durableId="1722711041">
    <w:abstractNumId w:val="19"/>
  </w:num>
  <w:num w:numId="31" w16cid:durableId="1266963272">
    <w:abstractNumId w:val="16"/>
  </w:num>
  <w:num w:numId="32" w16cid:durableId="1239023963">
    <w:abstractNumId w:val="23"/>
  </w:num>
  <w:num w:numId="33" w16cid:durableId="951978548">
    <w:abstractNumId w:val="24"/>
  </w:num>
  <w:num w:numId="34" w16cid:durableId="2006737028">
    <w:abstractNumId w:val="20"/>
  </w:num>
  <w:num w:numId="35" w16cid:durableId="711272532">
    <w:abstractNumId w:val="28"/>
  </w:num>
  <w:num w:numId="36" w16cid:durableId="1442996479">
    <w:abstractNumId w:val="21"/>
  </w:num>
  <w:num w:numId="37" w16cid:durableId="1687097127">
    <w:abstractNumId w:val="40"/>
  </w:num>
  <w:num w:numId="38" w16cid:durableId="1674187913">
    <w:abstractNumId w:val="11"/>
  </w:num>
  <w:num w:numId="39" w16cid:durableId="818544853">
    <w:abstractNumId w:val="36"/>
  </w:num>
  <w:num w:numId="40" w16cid:durableId="922832379">
    <w:abstractNumId w:val="35"/>
  </w:num>
  <w:num w:numId="41" w16cid:durableId="1419642794">
    <w:abstractNumId w:val="26"/>
  </w:num>
  <w:num w:numId="42" w16cid:durableId="1516503159">
    <w:abstractNumId w:val="44"/>
  </w:num>
  <w:num w:numId="43" w16cid:durableId="836772956">
    <w:abstractNumId w:val="18"/>
  </w:num>
  <w:num w:numId="44" w16cid:durableId="1189685245">
    <w:abstractNumId w:val="39"/>
  </w:num>
  <w:num w:numId="45" w16cid:durableId="745342377">
    <w:abstractNumId w:val="32"/>
  </w:num>
  <w:num w:numId="46" w16cid:durableId="1596666484">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DO1NDUxNbE0MLBQ0lEKTi0uzszPAykwrAUAcs9qYywAAAA="/>
  </w:docVars>
  <w:rsids>
    <w:rsidRoot w:val="00BC7E85"/>
    <w:rsid w:val="000016B6"/>
    <w:rsid w:val="00001729"/>
    <w:rsid w:val="00001B2F"/>
    <w:rsid w:val="00002B17"/>
    <w:rsid w:val="00002E68"/>
    <w:rsid w:val="0000336B"/>
    <w:rsid w:val="0000369B"/>
    <w:rsid w:val="000038DC"/>
    <w:rsid w:val="0000446E"/>
    <w:rsid w:val="0000540E"/>
    <w:rsid w:val="00005C84"/>
    <w:rsid w:val="00012625"/>
    <w:rsid w:val="00016A46"/>
    <w:rsid w:val="00017492"/>
    <w:rsid w:val="0002006B"/>
    <w:rsid w:val="00020994"/>
    <w:rsid w:val="00020B0C"/>
    <w:rsid w:val="00020B89"/>
    <w:rsid w:val="00020E31"/>
    <w:rsid w:val="00021544"/>
    <w:rsid w:val="00022CFC"/>
    <w:rsid w:val="00023863"/>
    <w:rsid w:val="00024868"/>
    <w:rsid w:val="00025303"/>
    <w:rsid w:val="000254CD"/>
    <w:rsid w:val="00026863"/>
    <w:rsid w:val="00031F87"/>
    <w:rsid w:val="000374C2"/>
    <w:rsid w:val="00037954"/>
    <w:rsid w:val="00037C7C"/>
    <w:rsid w:val="00037E0D"/>
    <w:rsid w:val="00042271"/>
    <w:rsid w:val="0004476E"/>
    <w:rsid w:val="00046959"/>
    <w:rsid w:val="00052C90"/>
    <w:rsid w:val="00052FF9"/>
    <w:rsid w:val="00053331"/>
    <w:rsid w:val="00053828"/>
    <w:rsid w:val="00053D01"/>
    <w:rsid w:val="00055076"/>
    <w:rsid w:val="00055958"/>
    <w:rsid w:val="0005598A"/>
    <w:rsid w:val="00057850"/>
    <w:rsid w:val="000649E4"/>
    <w:rsid w:val="00065CE1"/>
    <w:rsid w:val="00066E7A"/>
    <w:rsid w:val="000671FA"/>
    <w:rsid w:val="0006745D"/>
    <w:rsid w:val="00067DA7"/>
    <w:rsid w:val="0007330F"/>
    <w:rsid w:val="00074105"/>
    <w:rsid w:val="00074385"/>
    <w:rsid w:val="000744A4"/>
    <w:rsid w:val="000751B9"/>
    <w:rsid w:val="000757DB"/>
    <w:rsid w:val="00075B5A"/>
    <w:rsid w:val="00076ADD"/>
    <w:rsid w:val="000806D4"/>
    <w:rsid w:val="00081583"/>
    <w:rsid w:val="000817CC"/>
    <w:rsid w:val="000821A6"/>
    <w:rsid w:val="00082A79"/>
    <w:rsid w:val="0008365F"/>
    <w:rsid w:val="000836BE"/>
    <w:rsid w:val="00083953"/>
    <w:rsid w:val="0008397A"/>
    <w:rsid w:val="00084537"/>
    <w:rsid w:val="000846EA"/>
    <w:rsid w:val="00085057"/>
    <w:rsid w:val="0008559F"/>
    <w:rsid w:val="00087157"/>
    <w:rsid w:val="0008723A"/>
    <w:rsid w:val="0008794F"/>
    <w:rsid w:val="000929C7"/>
    <w:rsid w:val="00094845"/>
    <w:rsid w:val="00095981"/>
    <w:rsid w:val="000960AE"/>
    <w:rsid w:val="000963E2"/>
    <w:rsid w:val="0009709C"/>
    <w:rsid w:val="00097A9F"/>
    <w:rsid w:val="00097DAA"/>
    <w:rsid w:val="000A1F55"/>
    <w:rsid w:val="000A4DCA"/>
    <w:rsid w:val="000A7887"/>
    <w:rsid w:val="000B181B"/>
    <w:rsid w:val="000B3247"/>
    <w:rsid w:val="000B365E"/>
    <w:rsid w:val="000B5AAB"/>
    <w:rsid w:val="000B77A2"/>
    <w:rsid w:val="000B7862"/>
    <w:rsid w:val="000B78DF"/>
    <w:rsid w:val="000C1603"/>
    <w:rsid w:val="000C16A2"/>
    <w:rsid w:val="000C1A97"/>
    <w:rsid w:val="000C3967"/>
    <w:rsid w:val="000C5304"/>
    <w:rsid w:val="000C5FD9"/>
    <w:rsid w:val="000C60A6"/>
    <w:rsid w:val="000C63A0"/>
    <w:rsid w:val="000C702E"/>
    <w:rsid w:val="000C776E"/>
    <w:rsid w:val="000C7837"/>
    <w:rsid w:val="000C7BF7"/>
    <w:rsid w:val="000D113B"/>
    <w:rsid w:val="000D1292"/>
    <w:rsid w:val="000D1E7B"/>
    <w:rsid w:val="000D29D3"/>
    <w:rsid w:val="000D3AA5"/>
    <w:rsid w:val="000D428C"/>
    <w:rsid w:val="000D45FB"/>
    <w:rsid w:val="000D5278"/>
    <w:rsid w:val="000D58E9"/>
    <w:rsid w:val="000E0513"/>
    <w:rsid w:val="000E058F"/>
    <w:rsid w:val="000E2253"/>
    <w:rsid w:val="000E453F"/>
    <w:rsid w:val="000E5625"/>
    <w:rsid w:val="000F379B"/>
    <w:rsid w:val="000F37AC"/>
    <w:rsid w:val="000F414A"/>
    <w:rsid w:val="000F4453"/>
    <w:rsid w:val="000F44CF"/>
    <w:rsid w:val="000F4D0F"/>
    <w:rsid w:val="000F508D"/>
    <w:rsid w:val="000F70CC"/>
    <w:rsid w:val="000F78D2"/>
    <w:rsid w:val="00100621"/>
    <w:rsid w:val="0010108B"/>
    <w:rsid w:val="001011FD"/>
    <w:rsid w:val="00101717"/>
    <w:rsid w:val="00101E76"/>
    <w:rsid w:val="001030B0"/>
    <w:rsid w:val="00103EAC"/>
    <w:rsid w:val="00104051"/>
    <w:rsid w:val="00104099"/>
    <w:rsid w:val="00105831"/>
    <w:rsid w:val="0010775D"/>
    <w:rsid w:val="00111F08"/>
    <w:rsid w:val="001176FE"/>
    <w:rsid w:val="00117862"/>
    <w:rsid w:val="00120C99"/>
    <w:rsid w:val="00123190"/>
    <w:rsid w:val="001234D8"/>
    <w:rsid w:val="00124237"/>
    <w:rsid w:val="00125A46"/>
    <w:rsid w:val="001269DA"/>
    <w:rsid w:val="001273EB"/>
    <w:rsid w:val="00127F6D"/>
    <w:rsid w:val="001319E3"/>
    <w:rsid w:val="00133822"/>
    <w:rsid w:val="00133C84"/>
    <w:rsid w:val="00133E85"/>
    <w:rsid w:val="001345A7"/>
    <w:rsid w:val="0013528B"/>
    <w:rsid w:val="001356D1"/>
    <w:rsid w:val="00137E62"/>
    <w:rsid w:val="00137EA8"/>
    <w:rsid w:val="001408A4"/>
    <w:rsid w:val="00142198"/>
    <w:rsid w:val="00143400"/>
    <w:rsid w:val="001452A9"/>
    <w:rsid w:val="00145442"/>
    <w:rsid w:val="00147837"/>
    <w:rsid w:val="001507DB"/>
    <w:rsid w:val="00151739"/>
    <w:rsid w:val="00151C09"/>
    <w:rsid w:val="00153401"/>
    <w:rsid w:val="00155065"/>
    <w:rsid w:val="0015641C"/>
    <w:rsid w:val="00156757"/>
    <w:rsid w:val="001575B8"/>
    <w:rsid w:val="00157A5F"/>
    <w:rsid w:val="00157F02"/>
    <w:rsid w:val="001602A5"/>
    <w:rsid w:val="00160A10"/>
    <w:rsid w:val="0016197B"/>
    <w:rsid w:val="00161A53"/>
    <w:rsid w:val="0016202B"/>
    <w:rsid w:val="001622DB"/>
    <w:rsid w:val="00162DB0"/>
    <w:rsid w:val="00163985"/>
    <w:rsid w:val="00164020"/>
    <w:rsid w:val="001645E9"/>
    <w:rsid w:val="0016493F"/>
    <w:rsid w:val="001672B0"/>
    <w:rsid w:val="0016792E"/>
    <w:rsid w:val="00171B12"/>
    <w:rsid w:val="001721CF"/>
    <w:rsid w:val="001730FB"/>
    <w:rsid w:val="00173320"/>
    <w:rsid w:val="001737FD"/>
    <w:rsid w:val="001740DD"/>
    <w:rsid w:val="0017428E"/>
    <w:rsid w:val="001746F2"/>
    <w:rsid w:val="00175F36"/>
    <w:rsid w:val="001762F3"/>
    <w:rsid w:val="00176BDD"/>
    <w:rsid w:val="00177216"/>
    <w:rsid w:val="00180505"/>
    <w:rsid w:val="00181DE8"/>
    <w:rsid w:val="00183723"/>
    <w:rsid w:val="001844F2"/>
    <w:rsid w:val="00185B35"/>
    <w:rsid w:val="00186BEC"/>
    <w:rsid w:val="00190ACA"/>
    <w:rsid w:val="001914A4"/>
    <w:rsid w:val="00191993"/>
    <w:rsid w:val="0019646D"/>
    <w:rsid w:val="00196D85"/>
    <w:rsid w:val="001972C4"/>
    <w:rsid w:val="00197F7F"/>
    <w:rsid w:val="001A0801"/>
    <w:rsid w:val="001A0AAD"/>
    <w:rsid w:val="001A118C"/>
    <w:rsid w:val="001A133C"/>
    <w:rsid w:val="001A1E1E"/>
    <w:rsid w:val="001A2528"/>
    <w:rsid w:val="001A2EAD"/>
    <w:rsid w:val="001A2F58"/>
    <w:rsid w:val="001A3980"/>
    <w:rsid w:val="001A40E4"/>
    <w:rsid w:val="001A504D"/>
    <w:rsid w:val="001A71DF"/>
    <w:rsid w:val="001B13A0"/>
    <w:rsid w:val="001B158B"/>
    <w:rsid w:val="001B1D59"/>
    <w:rsid w:val="001B282A"/>
    <w:rsid w:val="001B42A4"/>
    <w:rsid w:val="001B45A8"/>
    <w:rsid w:val="001B6A5F"/>
    <w:rsid w:val="001C032E"/>
    <w:rsid w:val="001C2501"/>
    <w:rsid w:val="001C2D4A"/>
    <w:rsid w:val="001C5E3C"/>
    <w:rsid w:val="001C6D59"/>
    <w:rsid w:val="001C7944"/>
    <w:rsid w:val="001C7E32"/>
    <w:rsid w:val="001D19F0"/>
    <w:rsid w:val="001D3566"/>
    <w:rsid w:val="001D3C0A"/>
    <w:rsid w:val="001D3D4E"/>
    <w:rsid w:val="001D6268"/>
    <w:rsid w:val="001E049F"/>
    <w:rsid w:val="001E102E"/>
    <w:rsid w:val="001E10D6"/>
    <w:rsid w:val="001E34A4"/>
    <w:rsid w:val="001E34AD"/>
    <w:rsid w:val="001E4006"/>
    <w:rsid w:val="001E4E5B"/>
    <w:rsid w:val="001E5767"/>
    <w:rsid w:val="001F3445"/>
    <w:rsid w:val="001F382B"/>
    <w:rsid w:val="001F5362"/>
    <w:rsid w:val="001F686C"/>
    <w:rsid w:val="001F699A"/>
    <w:rsid w:val="001F6D66"/>
    <w:rsid w:val="002004EB"/>
    <w:rsid w:val="0020193A"/>
    <w:rsid w:val="002022F5"/>
    <w:rsid w:val="00202F4B"/>
    <w:rsid w:val="002032D5"/>
    <w:rsid w:val="00204A4D"/>
    <w:rsid w:val="00204DB3"/>
    <w:rsid w:val="00204DB9"/>
    <w:rsid w:val="00204E4A"/>
    <w:rsid w:val="00205A6A"/>
    <w:rsid w:val="00206C30"/>
    <w:rsid w:val="00211165"/>
    <w:rsid w:val="002111CD"/>
    <w:rsid w:val="002161CF"/>
    <w:rsid w:val="002162A4"/>
    <w:rsid w:val="002218D6"/>
    <w:rsid w:val="00222894"/>
    <w:rsid w:val="00223C0C"/>
    <w:rsid w:val="002240D7"/>
    <w:rsid w:val="00227674"/>
    <w:rsid w:val="00227EDD"/>
    <w:rsid w:val="002334AC"/>
    <w:rsid w:val="00233CFE"/>
    <w:rsid w:val="0023486E"/>
    <w:rsid w:val="00234CC8"/>
    <w:rsid w:val="002351B7"/>
    <w:rsid w:val="002419B8"/>
    <w:rsid w:val="002435FD"/>
    <w:rsid w:val="00244D9B"/>
    <w:rsid w:val="00245D88"/>
    <w:rsid w:val="00247C8C"/>
    <w:rsid w:val="0025165F"/>
    <w:rsid w:val="002519F7"/>
    <w:rsid w:val="00251DBD"/>
    <w:rsid w:val="002525B9"/>
    <w:rsid w:val="0025468C"/>
    <w:rsid w:val="0025573C"/>
    <w:rsid w:val="00256495"/>
    <w:rsid w:val="00260466"/>
    <w:rsid w:val="00262841"/>
    <w:rsid w:val="00262CC9"/>
    <w:rsid w:val="002639F5"/>
    <w:rsid w:val="0026564B"/>
    <w:rsid w:val="00265CFC"/>
    <w:rsid w:val="00267668"/>
    <w:rsid w:val="00271A27"/>
    <w:rsid w:val="00275732"/>
    <w:rsid w:val="00276152"/>
    <w:rsid w:val="00276F9A"/>
    <w:rsid w:val="00277B73"/>
    <w:rsid w:val="00280259"/>
    <w:rsid w:val="00281060"/>
    <w:rsid w:val="00282EC7"/>
    <w:rsid w:val="00283E68"/>
    <w:rsid w:val="00285F86"/>
    <w:rsid w:val="00287DF7"/>
    <w:rsid w:val="00292D3E"/>
    <w:rsid w:val="00292E88"/>
    <w:rsid w:val="00296A7F"/>
    <w:rsid w:val="0029769B"/>
    <w:rsid w:val="002A22DA"/>
    <w:rsid w:val="002A4F87"/>
    <w:rsid w:val="002A525E"/>
    <w:rsid w:val="002A5C7F"/>
    <w:rsid w:val="002A66C7"/>
    <w:rsid w:val="002B1625"/>
    <w:rsid w:val="002B27C5"/>
    <w:rsid w:val="002B343F"/>
    <w:rsid w:val="002B3DC0"/>
    <w:rsid w:val="002B3EC1"/>
    <w:rsid w:val="002B445C"/>
    <w:rsid w:val="002B5E7B"/>
    <w:rsid w:val="002B6774"/>
    <w:rsid w:val="002B68FF"/>
    <w:rsid w:val="002C0CF6"/>
    <w:rsid w:val="002C2E7E"/>
    <w:rsid w:val="002C31E5"/>
    <w:rsid w:val="002C45EF"/>
    <w:rsid w:val="002C494E"/>
    <w:rsid w:val="002C4E7D"/>
    <w:rsid w:val="002C7B6F"/>
    <w:rsid w:val="002D102B"/>
    <w:rsid w:val="002D111C"/>
    <w:rsid w:val="002D1549"/>
    <w:rsid w:val="002D1C31"/>
    <w:rsid w:val="002D247A"/>
    <w:rsid w:val="002D47BE"/>
    <w:rsid w:val="002D484A"/>
    <w:rsid w:val="002D7071"/>
    <w:rsid w:val="002E08AE"/>
    <w:rsid w:val="002E2810"/>
    <w:rsid w:val="002E2B25"/>
    <w:rsid w:val="002E476A"/>
    <w:rsid w:val="002E4A44"/>
    <w:rsid w:val="002E57B7"/>
    <w:rsid w:val="002E58FB"/>
    <w:rsid w:val="002E5AE2"/>
    <w:rsid w:val="002E63F8"/>
    <w:rsid w:val="002E6591"/>
    <w:rsid w:val="002E6885"/>
    <w:rsid w:val="002E7F57"/>
    <w:rsid w:val="002F1D59"/>
    <w:rsid w:val="002F2BFF"/>
    <w:rsid w:val="002F33CF"/>
    <w:rsid w:val="002F3F7A"/>
    <w:rsid w:val="002F5B19"/>
    <w:rsid w:val="002F5D0E"/>
    <w:rsid w:val="002F5D72"/>
    <w:rsid w:val="002F5EB6"/>
    <w:rsid w:val="003020A7"/>
    <w:rsid w:val="00304018"/>
    <w:rsid w:val="003048C2"/>
    <w:rsid w:val="00305CC5"/>
    <w:rsid w:val="003071ED"/>
    <w:rsid w:val="00307664"/>
    <w:rsid w:val="003103C1"/>
    <w:rsid w:val="003114AB"/>
    <w:rsid w:val="00311EEF"/>
    <w:rsid w:val="00316A29"/>
    <w:rsid w:val="00316DDF"/>
    <w:rsid w:val="0031779B"/>
    <w:rsid w:val="003179AB"/>
    <w:rsid w:val="0032110B"/>
    <w:rsid w:val="00321D82"/>
    <w:rsid w:val="00321EA7"/>
    <w:rsid w:val="003227D9"/>
    <w:rsid w:val="00322F9A"/>
    <w:rsid w:val="003231C7"/>
    <w:rsid w:val="003241DF"/>
    <w:rsid w:val="003248BE"/>
    <w:rsid w:val="00324E5B"/>
    <w:rsid w:val="00326D79"/>
    <w:rsid w:val="003270BD"/>
    <w:rsid w:val="00333DD5"/>
    <w:rsid w:val="003347EA"/>
    <w:rsid w:val="003355BB"/>
    <w:rsid w:val="00336CD1"/>
    <w:rsid w:val="00337D38"/>
    <w:rsid w:val="0034017A"/>
    <w:rsid w:val="00340DE0"/>
    <w:rsid w:val="00341850"/>
    <w:rsid w:val="003418C9"/>
    <w:rsid w:val="003423AB"/>
    <w:rsid w:val="00345F16"/>
    <w:rsid w:val="0035162D"/>
    <w:rsid w:val="00353187"/>
    <w:rsid w:val="0035370D"/>
    <w:rsid w:val="00353FEF"/>
    <w:rsid w:val="00354047"/>
    <w:rsid w:val="003558F8"/>
    <w:rsid w:val="00356090"/>
    <w:rsid w:val="00357C30"/>
    <w:rsid w:val="0036149E"/>
    <w:rsid w:val="003617A3"/>
    <w:rsid w:val="003617F2"/>
    <w:rsid w:val="00362361"/>
    <w:rsid w:val="0036302D"/>
    <w:rsid w:val="00363786"/>
    <w:rsid w:val="00363F47"/>
    <w:rsid w:val="00366246"/>
    <w:rsid w:val="00366695"/>
    <w:rsid w:val="00367334"/>
    <w:rsid w:val="00367C26"/>
    <w:rsid w:val="00370706"/>
    <w:rsid w:val="00370CB8"/>
    <w:rsid w:val="003718A3"/>
    <w:rsid w:val="00376730"/>
    <w:rsid w:val="003777F2"/>
    <w:rsid w:val="003800EB"/>
    <w:rsid w:val="00380109"/>
    <w:rsid w:val="0038126C"/>
    <w:rsid w:val="003831B1"/>
    <w:rsid w:val="00385FF8"/>
    <w:rsid w:val="00386064"/>
    <w:rsid w:val="003879CE"/>
    <w:rsid w:val="00391B07"/>
    <w:rsid w:val="00393189"/>
    <w:rsid w:val="00393C95"/>
    <w:rsid w:val="003943DE"/>
    <w:rsid w:val="0039450C"/>
    <w:rsid w:val="00394519"/>
    <w:rsid w:val="00394E95"/>
    <w:rsid w:val="00395965"/>
    <w:rsid w:val="00395FBD"/>
    <w:rsid w:val="003A05E3"/>
    <w:rsid w:val="003A0F30"/>
    <w:rsid w:val="003A1123"/>
    <w:rsid w:val="003A1475"/>
    <w:rsid w:val="003A28AC"/>
    <w:rsid w:val="003A2DE4"/>
    <w:rsid w:val="003A381B"/>
    <w:rsid w:val="003B2EA9"/>
    <w:rsid w:val="003B3002"/>
    <w:rsid w:val="003B3ED9"/>
    <w:rsid w:val="003B4350"/>
    <w:rsid w:val="003B62B2"/>
    <w:rsid w:val="003B638D"/>
    <w:rsid w:val="003B676F"/>
    <w:rsid w:val="003B69ED"/>
    <w:rsid w:val="003B6ED1"/>
    <w:rsid w:val="003C0BCD"/>
    <w:rsid w:val="003C1829"/>
    <w:rsid w:val="003C20D5"/>
    <w:rsid w:val="003C3480"/>
    <w:rsid w:val="003C4355"/>
    <w:rsid w:val="003C681D"/>
    <w:rsid w:val="003C6EBF"/>
    <w:rsid w:val="003C6FD0"/>
    <w:rsid w:val="003C729D"/>
    <w:rsid w:val="003C78CE"/>
    <w:rsid w:val="003D06A1"/>
    <w:rsid w:val="003D2E0A"/>
    <w:rsid w:val="003D30AE"/>
    <w:rsid w:val="003D3F17"/>
    <w:rsid w:val="003D56B9"/>
    <w:rsid w:val="003D6C1F"/>
    <w:rsid w:val="003D6EA3"/>
    <w:rsid w:val="003E09D5"/>
    <w:rsid w:val="003E1BFA"/>
    <w:rsid w:val="003E22C4"/>
    <w:rsid w:val="003E31F5"/>
    <w:rsid w:val="003E3D32"/>
    <w:rsid w:val="003E3FE7"/>
    <w:rsid w:val="003E456D"/>
    <w:rsid w:val="003E65CB"/>
    <w:rsid w:val="003E7244"/>
    <w:rsid w:val="003E7387"/>
    <w:rsid w:val="003F11CE"/>
    <w:rsid w:val="003F2A54"/>
    <w:rsid w:val="003F2CEB"/>
    <w:rsid w:val="003F3111"/>
    <w:rsid w:val="003F3A44"/>
    <w:rsid w:val="003F44D7"/>
    <w:rsid w:val="003F53CF"/>
    <w:rsid w:val="003F554B"/>
    <w:rsid w:val="003F5DD9"/>
    <w:rsid w:val="003F60E5"/>
    <w:rsid w:val="003F7AD1"/>
    <w:rsid w:val="00401E47"/>
    <w:rsid w:val="004040E0"/>
    <w:rsid w:val="004064C5"/>
    <w:rsid w:val="00406D52"/>
    <w:rsid w:val="004072C6"/>
    <w:rsid w:val="00413056"/>
    <w:rsid w:val="00413C93"/>
    <w:rsid w:val="00414159"/>
    <w:rsid w:val="0041429D"/>
    <w:rsid w:val="0041490B"/>
    <w:rsid w:val="00416778"/>
    <w:rsid w:val="00416801"/>
    <w:rsid w:val="0041684A"/>
    <w:rsid w:val="004228CC"/>
    <w:rsid w:val="00424CF7"/>
    <w:rsid w:val="0043076D"/>
    <w:rsid w:val="00430C0F"/>
    <w:rsid w:val="00430DC5"/>
    <w:rsid w:val="00431D5A"/>
    <w:rsid w:val="0043255C"/>
    <w:rsid w:val="004355BC"/>
    <w:rsid w:val="00437767"/>
    <w:rsid w:val="00440507"/>
    <w:rsid w:val="004406E1"/>
    <w:rsid w:val="00441B98"/>
    <w:rsid w:val="00441D0C"/>
    <w:rsid w:val="00441E1B"/>
    <w:rsid w:val="00442051"/>
    <w:rsid w:val="0044369C"/>
    <w:rsid w:val="0044376B"/>
    <w:rsid w:val="00444879"/>
    <w:rsid w:val="00445AFE"/>
    <w:rsid w:val="0044700F"/>
    <w:rsid w:val="004510A9"/>
    <w:rsid w:val="00451C0A"/>
    <w:rsid w:val="00451F24"/>
    <w:rsid w:val="00452044"/>
    <w:rsid w:val="00452C80"/>
    <w:rsid w:val="004552EA"/>
    <w:rsid w:val="0045568D"/>
    <w:rsid w:val="00456612"/>
    <w:rsid w:val="00456B2E"/>
    <w:rsid w:val="00457C44"/>
    <w:rsid w:val="004624D1"/>
    <w:rsid w:val="00462528"/>
    <w:rsid w:val="0046348E"/>
    <w:rsid w:val="004645D1"/>
    <w:rsid w:val="00465323"/>
    <w:rsid w:val="00465881"/>
    <w:rsid w:val="0046721E"/>
    <w:rsid w:val="00471AEC"/>
    <w:rsid w:val="00472B8B"/>
    <w:rsid w:val="0047425B"/>
    <w:rsid w:val="00476ED5"/>
    <w:rsid w:val="0048054C"/>
    <w:rsid w:val="00481860"/>
    <w:rsid w:val="0048271E"/>
    <w:rsid w:val="004833E8"/>
    <w:rsid w:val="00485B5C"/>
    <w:rsid w:val="0048702A"/>
    <w:rsid w:val="00494B4D"/>
    <w:rsid w:val="0049536B"/>
    <w:rsid w:val="004953AE"/>
    <w:rsid w:val="00495C20"/>
    <w:rsid w:val="004962EE"/>
    <w:rsid w:val="00497C16"/>
    <w:rsid w:val="004A0853"/>
    <w:rsid w:val="004A19CB"/>
    <w:rsid w:val="004A2C55"/>
    <w:rsid w:val="004A4236"/>
    <w:rsid w:val="004A542D"/>
    <w:rsid w:val="004A626A"/>
    <w:rsid w:val="004A702D"/>
    <w:rsid w:val="004A713E"/>
    <w:rsid w:val="004A77FD"/>
    <w:rsid w:val="004B079F"/>
    <w:rsid w:val="004B34DE"/>
    <w:rsid w:val="004B392B"/>
    <w:rsid w:val="004B40B2"/>
    <w:rsid w:val="004B42EF"/>
    <w:rsid w:val="004B6F9E"/>
    <w:rsid w:val="004D1246"/>
    <w:rsid w:val="004D1845"/>
    <w:rsid w:val="004D22E6"/>
    <w:rsid w:val="004D5406"/>
    <w:rsid w:val="004D6894"/>
    <w:rsid w:val="004D6E48"/>
    <w:rsid w:val="004D7790"/>
    <w:rsid w:val="004D7EB2"/>
    <w:rsid w:val="004E32EC"/>
    <w:rsid w:val="004E3652"/>
    <w:rsid w:val="004E5B09"/>
    <w:rsid w:val="004F0561"/>
    <w:rsid w:val="004F46DB"/>
    <w:rsid w:val="004F4F77"/>
    <w:rsid w:val="004F54D9"/>
    <w:rsid w:val="004F5982"/>
    <w:rsid w:val="0050163C"/>
    <w:rsid w:val="0050181E"/>
    <w:rsid w:val="00503983"/>
    <w:rsid w:val="00506077"/>
    <w:rsid w:val="00507573"/>
    <w:rsid w:val="0050758C"/>
    <w:rsid w:val="00511EAC"/>
    <w:rsid w:val="005134A3"/>
    <w:rsid w:val="00513F57"/>
    <w:rsid w:val="005145B1"/>
    <w:rsid w:val="005158EF"/>
    <w:rsid w:val="005177FE"/>
    <w:rsid w:val="00517DB2"/>
    <w:rsid w:val="0052068A"/>
    <w:rsid w:val="005211F0"/>
    <w:rsid w:val="0052275D"/>
    <w:rsid w:val="00522D60"/>
    <w:rsid w:val="00524542"/>
    <w:rsid w:val="00524D55"/>
    <w:rsid w:val="005268E3"/>
    <w:rsid w:val="00527008"/>
    <w:rsid w:val="0053012E"/>
    <w:rsid w:val="00530A09"/>
    <w:rsid w:val="00530F13"/>
    <w:rsid w:val="00531168"/>
    <w:rsid w:val="005331ED"/>
    <w:rsid w:val="0053394B"/>
    <w:rsid w:val="00533FD1"/>
    <w:rsid w:val="00536652"/>
    <w:rsid w:val="00537C02"/>
    <w:rsid w:val="00540B9A"/>
    <w:rsid w:val="00541D14"/>
    <w:rsid w:val="00542130"/>
    <w:rsid w:val="00544DC3"/>
    <w:rsid w:val="005464D9"/>
    <w:rsid w:val="0054676E"/>
    <w:rsid w:val="00547BD0"/>
    <w:rsid w:val="00550EAA"/>
    <w:rsid w:val="00553818"/>
    <w:rsid w:val="00554DBD"/>
    <w:rsid w:val="005561D8"/>
    <w:rsid w:val="0056018C"/>
    <w:rsid w:val="00560571"/>
    <w:rsid w:val="005618E3"/>
    <w:rsid w:val="00565C99"/>
    <w:rsid w:val="00567013"/>
    <w:rsid w:val="00567165"/>
    <w:rsid w:val="005720ED"/>
    <w:rsid w:val="00573AE4"/>
    <w:rsid w:val="005742DA"/>
    <w:rsid w:val="00577A34"/>
    <w:rsid w:val="005809D0"/>
    <w:rsid w:val="00582122"/>
    <w:rsid w:val="00582744"/>
    <w:rsid w:val="00583845"/>
    <w:rsid w:val="00585493"/>
    <w:rsid w:val="005867D1"/>
    <w:rsid w:val="00586A72"/>
    <w:rsid w:val="00590354"/>
    <w:rsid w:val="00592F09"/>
    <w:rsid w:val="00593372"/>
    <w:rsid w:val="00594725"/>
    <w:rsid w:val="005947F2"/>
    <w:rsid w:val="005A11D6"/>
    <w:rsid w:val="005A1DC8"/>
    <w:rsid w:val="005A2603"/>
    <w:rsid w:val="005A4075"/>
    <w:rsid w:val="005A4B64"/>
    <w:rsid w:val="005A5A4C"/>
    <w:rsid w:val="005A5FC7"/>
    <w:rsid w:val="005A6234"/>
    <w:rsid w:val="005A6CF3"/>
    <w:rsid w:val="005B0DFC"/>
    <w:rsid w:val="005B2B1E"/>
    <w:rsid w:val="005B2FB0"/>
    <w:rsid w:val="005B3A70"/>
    <w:rsid w:val="005B3C7F"/>
    <w:rsid w:val="005B79A4"/>
    <w:rsid w:val="005C0DC0"/>
    <w:rsid w:val="005C1036"/>
    <w:rsid w:val="005C1D41"/>
    <w:rsid w:val="005C294C"/>
    <w:rsid w:val="005C319F"/>
    <w:rsid w:val="005C3EF1"/>
    <w:rsid w:val="005C4D9C"/>
    <w:rsid w:val="005C5AEC"/>
    <w:rsid w:val="005C6EF8"/>
    <w:rsid w:val="005C71EB"/>
    <w:rsid w:val="005C754E"/>
    <w:rsid w:val="005D0498"/>
    <w:rsid w:val="005D4B62"/>
    <w:rsid w:val="005D4F69"/>
    <w:rsid w:val="005D580D"/>
    <w:rsid w:val="005D76ED"/>
    <w:rsid w:val="005E0191"/>
    <w:rsid w:val="005E2E49"/>
    <w:rsid w:val="005E43E7"/>
    <w:rsid w:val="005F03E7"/>
    <w:rsid w:val="005F23CA"/>
    <w:rsid w:val="005F2CAE"/>
    <w:rsid w:val="005F465C"/>
    <w:rsid w:val="005F4D0F"/>
    <w:rsid w:val="005F6DB1"/>
    <w:rsid w:val="006000F5"/>
    <w:rsid w:val="006005D9"/>
    <w:rsid w:val="0060204F"/>
    <w:rsid w:val="006028A2"/>
    <w:rsid w:val="00602C9C"/>
    <w:rsid w:val="0060390A"/>
    <w:rsid w:val="00603FD2"/>
    <w:rsid w:val="006043B6"/>
    <w:rsid w:val="0060797A"/>
    <w:rsid w:val="0061027E"/>
    <w:rsid w:val="00610500"/>
    <w:rsid w:val="006105C8"/>
    <w:rsid w:val="00610A32"/>
    <w:rsid w:val="00614289"/>
    <w:rsid w:val="006147D9"/>
    <w:rsid w:val="0062009A"/>
    <w:rsid w:val="00620494"/>
    <w:rsid w:val="0062109E"/>
    <w:rsid w:val="006220B9"/>
    <w:rsid w:val="006228A5"/>
    <w:rsid w:val="006248DF"/>
    <w:rsid w:val="006272D8"/>
    <w:rsid w:val="00631689"/>
    <w:rsid w:val="00631FBE"/>
    <w:rsid w:val="00633A36"/>
    <w:rsid w:val="006344DF"/>
    <w:rsid w:val="00635763"/>
    <w:rsid w:val="00636652"/>
    <w:rsid w:val="00636994"/>
    <w:rsid w:val="00636DB7"/>
    <w:rsid w:val="00637CE6"/>
    <w:rsid w:val="00640139"/>
    <w:rsid w:val="006440E8"/>
    <w:rsid w:val="00644710"/>
    <w:rsid w:val="00645769"/>
    <w:rsid w:val="006478F3"/>
    <w:rsid w:val="00647E0D"/>
    <w:rsid w:val="00647FD2"/>
    <w:rsid w:val="00653FD0"/>
    <w:rsid w:val="006540BD"/>
    <w:rsid w:val="006541BC"/>
    <w:rsid w:val="00655546"/>
    <w:rsid w:val="00655725"/>
    <w:rsid w:val="00655CB9"/>
    <w:rsid w:val="00655DF2"/>
    <w:rsid w:val="006571A2"/>
    <w:rsid w:val="00657267"/>
    <w:rsid w:val="0066042D"/>
    <w:rsid w:val="00660DBC"/>
    <w:rsid w:val="00661D18"/>
    <w:rsid w:val="0066443C"/>
    <w:rsid w:val="0066526A"/>
    <w:rsid w:val="00665711"/>
    <w:rsid w:val="00666E9A"/>
    <w:rsid w:val="00671C82"/>
    <w:rsid w:val="00672B58"/>
    <w:rsid w:val="0067524E"/>
    <w:rsid w:val="00676032"/>
    <w:rsid w:val="006803FF"/>
    <w:rsid w:val="006811F5"/>
    <w:rsid w:val="00683B28"/>
    <w:rsid w:val="006856FE"/>
    <w:rsid w:val="006870B7"/>
    <w:rsid w:val="00690A79"/>
    <w:rsid w:val="006919E0"/>
    <w:rsid w:val="00691B80"/>
    <w:rsid w:val="00692D68"/>
    <w:rsid w:val="0069357A"/>
    <w:rsid w:val="00693B0F"/>
    <w:rsid w:val="00696457"/>
    <w:rsid w:val="00696A21"/>
    <w:rsid w:val="00696BCE"/>
    <w:rsid w:val="00697424"/>
    <w:rsid w:val="00697B5F"/>
    <w:rsid w:val="006A0FD2"/>
    <w:rsid w:val="006A12CF"/>
    <w:rsid w:val="006A436A"/>
    <w:rsid w:val="006A55CB"/>
    <w:rsid w:val="006A5F82"/>
    <w:rsid w:val="006A7607"/>
    <w:rsid w:val="006A7FCF"/>
    <w:rsid w:val="006B1EAA"/>
    <w:rsid w:val="006B2707"/>
    <w:rsid w:val="006B30A7"/>
    <w:rsid w:val="006B3BFB"/>
    <w:rsid w:val="006B4825"/>
    <w:rsid w:val="006B4D37"/>
    <w:rsid w:val="006B7E28"/>
    <w:rsid w:val="006C11E1"/>
    <w:rsid w:val="006C1B72"/>
    <w:rsid w:val="006C1C4F"/>
    <w:rsid w:val="006C3481"/>
    <w:rsid w:val="006C34D4"/>
    <w:rsid w:val="006C3569"/>
    <w:rsid w:val="006C36D3"/>
    <w:rsid w:val="006C4C70"/>
    <w:rsid w:val="006C5B2E"/>
    <w:rsid w:val="006C6116"/>
    <w:rsid w:val="006C6AD3"/>
    <w:rsid w:val="006C7028"/>
    <w:rsid w:val="006C7787"/>
    <w:rsid w:val="006D045E"/>
    <w:rsid w:val="006D240E"/>
    <w:rsid w:val="006D3B03"/>
    <w:rsid w:val="006D59CA"/>
    <w:rsid w:val="006D6803"/>
    <w:rsid w:val="006D6F61"/>
    <w:rsid w:val="006D7186"/>
    <w:rsid w:val="006D757A"/>
    <w:rsid w:val="006D780C"/>
    <w:rsid w:val="006E2900"/>
    <w:rsid w:val="006E2B59"/>
    <w:rsid w:val="006E3118"/>
    <w:rsid w:val="006E6626"/>
    <w:rsid w:val="006E67D1"/>
    <w:rsid w:val="006F03E5"/>
    <w:rsid w:val="006F0EC5"/>
    <w:rsid w:val="006F1DB4"/>
    <w:rsid w:val="006F1E3F"/>
    <w:rsid w:val="006F443C"/>
    <w:rsid w:val="006F5795"/>
    <w:rsid w:val="006F6380"/>
    <w:rsid w:val="006F6832"/>
    <w:rsid w:val="006F7E3D"/>
    <w:rsid w:val="00701545"/>
    <w:rsid w:val="00702208"/>
    <w:rsid w:val="00703C4E"/>
    <w:rsid w:val="00705DA7"/>
    <w:rsid w:val="00712292"/>
    <w:rsid w:val="00712B0B"/>
    <w:rsid w:val="00713603"/>
    <w:rsid w:val="0071410B"/>
    <w:rsid w:val="007147E7"/>
    <w:rsid w:val="0071511A"/>
    <w:rsid w:val="00715F65"/>
    <w:rsid w:val="00720642"/>
    <w:rsid w:val="007216F3"/>
    <w:rsid w:val="00721932"/>
    <w:rsid w:val="00722D65"/>
    <w:rsid w:val="00723AC8"/>
    <w:rsid w:val="0072434E"/>
    <w:rsid w:val="00724B07"/>
    <w:rsid w:val="00727E22"/>
    <w:rsid w:val="00730781"/>
    <w:rsid w:val="00731051"/>
    <w:rsid w:val="00731507"/>
    <w:rsid w:val="007335CD"/>
    <w:rsid w:val="00733642"/>
    <w:rsid w:val="00733E3B"/>
    <w:rsid w:val="0073447B"/>
    <w:rsid w:val="0073467C"/>
    <w:rsid w:val="00734861"/>
    <w:rsid w:val="00735577"/>
    <w:rsid w:val="007437BF"/>
    <w:rsid w:val="00745E3B"/>
    <w:rsid w:val="00745FE8"/>
    <w:rsid w:val="007515A3"/>
    <w:rsid w:val="007516B7"/>
    <w:rsid w:val="00751B2C"/>
    <w:rsid w:val="007520E4"/>
    <w:rsid w:val="00754048"/>
    <w:rsid w:val="00756ECA"/>
    <w:rsid w:val="00757695"/>
    <w:rsid w:val="00760166"/>
    <w:rsid w:val="00760BD6"/>
    <w:rsid w:val="00762B10"/>
    <w:rsid w:val="00763499"/>
    <w:rsid w:val="00763A25"/>
    <w:rsid w:val="00763C15"/>
    <w:rsid w:val="007649D5"/>
    <w:rsid w:val="00764A48"/>
    <w:rsid w:val="00764B60"/>
    <w:rsid w:val="00772168"/>
    <w:rsid w:val="00772E1C"/>
    <w:rsid w:val="00773967"/>
    <w:rsid w:val="007755C3"/>
    <w:rsid w:val="00775EC4"/>
    <w:rsid w:val="00777A8E"/>
    <w:rsid w:val="007834EC"/>
    <w:rsid w:val="007836F6"/>
    <w:rsid w:val="00783C07"/>
    <w:rsid w:val="00783C30"/>
    <w:rsid w:val="007856D6"/>
    <w:rsid w:val="00786DE5"/>
    <w:rsid w:val="00786DFB"/>
    <w:rsid w:val="007875F3"/>
    <w:rsid w:val="007902A7"/>
    <w:rsid w:val="007926C6"/>
    <w:rsid w:val="00793115"/>
    <w:rsid w:val="00793B8D"/>
    <w:rsid w:val="00794A04"/>
    <w:rsid w:val="0079583A"/>
    <w:rsid w:val="007A08CD"/>
    <w:rsid w:val="007A18E1"/>
    <w:rsid w:val="007A210B"/>
    <w:rsid w:val="007A22B7"/>
    <w:rsid w:val="007A3217"/>
    <w:rsid w:val="007A4D02"/>
    <w:rsid w:val="007A4FFE"/>
    <w:rsid w:val="007A656E"/>
    <w:rsid w:val="007A7EF6"/>
    <w:rsid w:val="007B0A02"/>
    <w:rsid w:val="007B0E12"/>
    <w:rsid w:val="007B2D2F"/>
    <w:rsid w:val="007B62E9"/>
    <w:rsid w:val="007B766D"/>
    <w:rsid w:val="007C04C1"/>
    <w:rsid w:val="007C0ABE"/>
    <w:rsid w:val="007C146A"/>
    <w:rsid w:val="007C2B3E"/>
    <w:rsid w:val="007C2C47"/>
    <w:rsid w:val="007C3E8A"/>
    <w:rsid w:val="007C5A86"/>
    <w:rsid w:val="007C5C00"/>
    <w:rsid w:val="007C5C74"/>
    <w:rsid w:val="007C5F8C"/>
    <w:rsid w:val="007C6D62"/>
    <w:rsid w:val="007D0347"/>
    <w:rsid w:val="007D1BDB"/>
    <w:rsid w:val="007D2BF1"/>
    <w:rsid w:val="007D2FD0"/>
    <w:rsid w:val="007D7756"/>
    <w:rsid w:val="007E176B"/>
    <w:rsid w:val="007E70FC"/>
    <w:rsid w:val="007F192B"/>
    <w:rsid w:val="007F3216"/>
    <w:rsid w:val="007F3720"/>
    <w:rsid w:val="007F3A08"/>
    <w:rsid w:val="007F3B94"/>
    <w:rsid w:val="007F499A"/>
    <w:rsid w:val="007F4E1F"/>
    <w:rsid w:val="007F671F"/>
    <w:rsid w:val="008000A1"/>
    <w:rsid w:val="0080093C"/>
    <w:rsid w:val="00801C28"/>
    <w:rsid w:val="00803A62"/>
    <w:rsid w:val="00805218"/>
    <w:rsid w:val="008054E0"/>
    <w:rsid w:val="00805A6E"/>
    <w:rsid w:val="00807304"/>
    <w:rsid w:val="00811056"/>
    <w:rsid w:val="00811F96"/>
    <w:rsid w:val="008124E1"/>
    <w:rsid w:val="00814888"/>
    <w:rsid w:val="00815BA1"/>
    <w:rsid w:val="00815E03"/>
    <w:rsid w:val="00817161"/>
    <w:rsid w:val="00821794"/>
    <w:rsid w:val="00821FE3"/>
    <w:rsid w:val="008226A5"/>
    <w:rsid w:val="008242D5"/>
    <w:rsid w:val="0082503C"/>
    <w:rsid w:val="0082601C"/>
    <w:rsid w:val="00826246"/>
    <w:rsid w:val="00826686"/>
    <w:rsid w:val="00826AFA"/>
    <w:rsid w:val="00826B19"/>
    <w:rsid w:val="00826D4F"/>
    <w:rsid w:val="00827834"/>
    <w:rsid w:val="0083073E"/>
    <w:rsid w:val="008314F4"/>
    <w:rsid w:val="00833E20"/>
    <w:rsid w:val="008343DA"/>
    <w:rsid w:val="00835241"/>
    <w:rsid w:val="00835772"/>
    <w:rsid w:val="00835913"/>
    <w:rsid w:val="008363E7"/>
    <w:rsid w:val="00836D72"/>
    <w:rsid w:val="008370F8"/>
    <w:rsid w:val="00840530"/>
    <w:rsid w:val="00842F6E"/>
    <w:rsid w:val="00845643"/>
    <w:rsid w:val="008474DC"/>
    <w:rsid w:val="0085164D"/>
    <w:rsid w:val="0085192A"/>
    <w:rsid w:val="00852C4F"/>
    <w:rsid w:val="00854D33"/>
    <w:rsid w:val="0085522C"/>
    <w:rsid w:val="008573A7"/>
    <w:rsid w:val="008619B3"/>
    <w:rsid w:val="00862A2B"/>
    <w:rsid w:val="00863635"/>
    <w:rsid w:val="008637D2"/>
    <w:rsid w:val="00865F76"/>
    <w:rsid w:val="00866360"/>
    <w:rsid w:val="0086752C"/>
    <w:rsid w:val="00867C45"/>
    <w:rsid w:val="008718C6"/>
    <w:rsid w:val="00871B35"/>
    <w:rsid w:val="00871B5E"/>
    <w:rsid w:val="00875292"/>
    <w:rsid w:val="008758D7"/>
    <w:rsid w:val="00876941"/>
    <w:rsid w:val="00876A6B"/>
    <w:rsid w:val="00882D53"/>
    <w:rsid w:val="0088381E"/>
    <w:rsid w:val="008849D1"/>
    <w:rsid w:val="0088544E"/>
    <w:rsid w:val="0088590E"/>
    <w:rsid w:val="00885915"/>
    <w:rsid w:val="008859F4"/>
    <w:rsid w:val="00885F1E"/>
    <w:rsid w:val="0089224B"/>
    <w:rsid w:val="00893506"/>
    <w:rsid w:val="0089351A"/>
    <w:rsid w:val="008958AB"/>
    <w:rsid w:val="00896234"/>
    <w:rsid w:val="00896B42"/>
    <w:rsid w:val="00896D17"/>
    <w:rsid w:val="008A0D9A"/>
    <w:rsid w:val="008A14CD"/>
    <w:rsid w:val="008A1E2C"/>
    <w:rsid w:val="008A3A1A"/>
    <w:rsid w:val="008A44E5"/>
    <w:rsid w:val="008A4D69"/>
    <w:rsid w:val="008A55AA"/>
    <w:rsid w:val="008A5B1B"/>
    <w:rsid w:val="008A6647"/>
    <w:rsid w:val="008A7135"/>
    <w:rsid w:val="008A742F"/>
    <w:rsid w:val="008A776C"/>
    <w:rsid w:val="008B474F"/>
    <w:rsid w:val="008B4DF0"/>
    <w:rsid w:val="008B55D1"/>
    <w:rsid w:val="008C045D"/>
    <w:rsid w:val="008C0B9A"/>
    <w:rsid w:val="008C0F6A"/>
    <w:rsid w:val="008C20C0"/>
    <w:rsid w:val="008C35AC"/>
    <w:rsid w:val="008C3639"/>
    <w:rsid w:val="008C5F16"/>
    <w:rsid w:val="008C731B"/>
    <w:rsid w:val="008D00CC"/>
    <w:rsid w:val="008D02BD"/>
    <w:rsid w:val="008D179D"/>
    <w:rsid w:val="008D2854"/>
    <w:rsid w:val="008D2B31"/>
    <w:rsid w:val="008D30A7"/>
    <w:rsid w:val="008D32AF"/>
    <w:rsid w:val="008D3450"/>
    <w:rsid w:val="008D3C22"/>
    <w:rsid w:val="008E04F5"/>
    <w:rsid w:val="008E19F8"/>
    <w:rsid w:val="008E2A89"/>
    <w:rsid w:val="008E5A62"/>
    <w:rsid w:val="008E6036"/>
    <w:rsid w:val="008F0CDD"/>
    <w:rsid w:val="008F0EA8"/>
    <w:rsid w:val="008F28BD"/>
    <w:rsid w:val="008F32B9"/>
    <w:rsid w:val="008F5046"/>
    <w:rsid w:val="008F5B0C"/>
    <w:rsid w:val="008F5ED5"/>
    <w:rsid w:val="008F66E9"/>
    <w:rsid w:val="008F6ED3"/>
    <w:rsid w:val="008F7D62"/>
    <w:rsid w:val="00900855"/>
    <w:rsid w:val="009011C4"/>
    <w:rsid w:val="00901AC2"/>
    <w:rsid w:val="00904208"/>
    <w:rsid w:val="0090502A"/>
    <w:rsid w:val="0090603A"/>
    <w:rsid w:val="009078CE"/>
    <w:rsid w:val="009106C4"/>
    <w:rsid w:val="009128B1"/>
    <w:rsid w:val="009138E4"/>
    <w:rsid w:val="00914D80"/>
    <w:rsid w:val="00914E98"/>
    <w:rsid w:val="00915179"/>
    <w:rsid w:val="0091596E"/>
    <w:rsid w:val="00916F68"/>
    <w:rsid w:val="00917C11"/>
    <w:rsid w:val="009224CC"/>
    <w:rsid w:val="00923307"/>
    <w:rsid w:val="00923F41"/>
    <w:rsid w:val="00924C82"/>
    <w:rsid w:val="00924D50"/>
    <w:rsid w:val="00925FC9"/>
    <w:rsid w:val="00930A06"/>
    <w:rsid w:val="009329C5"/>
    <w:rsid w:val="009344E6"/>
    <w:rsid w:val="00934864"/>
    <w:rsid w:val="00934A43"/>
    <w:rsid w:val="009377E8"/>
    <w:rsid w:val="00937F48"/>
    <w:rsid w:val="00941F1E"/>
    <w:rsid w:val="00942180"/>
    <w:rsid w:val="00943151"/>
    <w:rsid w:val="009446B3"/>
    <w:rsid w:val="00945D87"/>
    <w:rsid w:val="009465E3"/>
    <w:rsid w:val="0094773D"/>
    <w:rsid w:val="00961181"/>
    <w:rsid w:val="00961688"/>
    <w:rsid w:val="0096173F"/>
    <w:rsid w:val="00961EEA"/>
    <w:rsid w:val="00962F6F"/>
    <w:rsid w:val="009650C7"/>
    <w:rsid w:val="00966996"/>
    <w:rsid w:val="00966F64"/>
    <w:rsid w:val="00966F83"/>
    <w:rsid w:val="00967FC3"/>
    <w:rsid w:val="00971C53"/>
    <w:rsid w:val="00971E89"/>
    <w:rsid w:val="00973573"/>
    <w:rsid w:val="00974DE0"/>
    <w:rsid w:val="00976A60"/>
    <w:rsid w:val="00976EB3"/>
    <w:rsid w:val="00977769"/>
    <w:rsid w:val="00977952"/>
    <w:rsid w:val="00981100"/>
    <w:rsid w:val="00981266"/>
    <w:rsid w:val="0098148A"/>
    <w:rsid w:val="0098171E"/>
    <w:rsid w:val="00982529"/>
    <w:rsid w:val="00982F67"/>
    <w:rsid w:val="00983128"/>
    <w:rsid w:val="009848C1"/>
    <w:rsid w:val="00985F8D"/>
    <w:rsid w:val="0098758A"/>
    <w:rsid w:val="00992D54"/>
    <w:rsid w:val="009935FD"/>
    <w:rsid w:val="00994217"/>
    <w:rsid w:val="00995678"/>
    <w:rsid w:val="00995C7B"/>
    <w:rsid w:val="00997696"/>
    <w:rsid w:val="009976BD"/>
    <w:rsid w:val="00997EF4"/>
    <w:rsid w:val="009A0F5B"/>
    <w:rsid w:val="009A11A5"/>
    <w:rsid w:val="009A2192"/>
    <w:rsid w:val="009A6224"/>
    <w:rsid w:val="009A6858"/>
    <w:rsid w:val="009B005D"/>
    <w:rsid w:val="009B0482"/>
    <w:rsid w:val="009B1B0B"/>
    <w:rsid w:val="009B2363"/>
    <w:rsid w:val="009B4868"/>
    <w:rsid w:val="009B4A7E"/>
    <w:rsid w:val="009B4A8D"/>
    <w:rsid w:val="009B510A"/>
    <w:rsid w:val="009B522D"/>
    <w:rsid w:val="009B5D4A"/>
    <w:rsid w:val="009B620E"/>
    <w:rsid w:val="009B78B0"/>
    <w:rsid w:val="009C076E"/>
    <w:rsid w:val="009C2CDE"/>
    <w:rsid w:val="009C4DC5"/>
    <w:rsid w:val="009C4F18"/>
    <w:rsid w:val="009C759A"/>
    <w:rsid w:val="009D011B"/>
    <w:rsid w:val="009D23E4"/>
    <w:rsid w:val="009D3E5A"/>
    <w:rsid w:val="009D42B1"/>
    <w:rsid w:val="009D5114"/>
    <w:rsid w:val="009D6D8E"/>
    <w:rsid w:val="009D745A"/>
    <w:rsid w:val="009D7618"/>
    <w:rsid w:val="009E1433"/>
    <w:rsid w:val="009E19C0"/>
    <w:rsid w:val="009E3B21"/>
    <w:rsid w:val="009E4448"/>
    <w:rsid w:val="009E4893"/>
    <w:rsid w:val="009E5965"/>
    <w:rsid w:val="009E7064"/>
    <w:rsid w:val="009F0F3D"/>
    <w:rsid w:val="009F22B0"/>
    <w:rsid w:val="009F26C4"/>
    <w:rsid w:val="009F53C4"/>
    <w:rsid w:val="009F67F7"/>
    <w:rsid w:val="009F77B4"/>
    <w:rsid w:val="00A00C7D"/>
    <w:rsid w:val="00A0105E"/>
    <w:rsid w:val="00A014B2"/>
    <w:rsid w:val="00A01520"/>
    <w:rsid w:val="00A017F7"/>
    <w:rsid w:val="00A044B1"/>
    <w:rsid w:val="00A06309"/>
    <w:rsid w:val="00A06A56"/>
    <w:rsid w:val="00A06D3F"/>
    <w:rsid w:val="00A10959"/>
    <w:rsid w:val="00A118C6"/>
    <w:rsid w:val="00A126C3"/>
    <w:rsid w:val="00A14C9C"/>
    <w:rsid w:val="00A14E76"/>
    <w:rsid w:val="00A23D77"/>
    <w:rsid w:val="00A25FE0"/>
    <w:rsid w:val="00A264C0"/>
    <w:rsid w:val="00A27F68"/>
    <w:rsid w:val="00A30123"/>
    <w:rsid w:val="00A307B3"/>
    <w:rsid w:val="00A308DA"/>
    <w:rsid w:val="00A30EB2"/>
    <w:rsid w:val="00A31483"/>
    <w:rsid w:val="00A326A5"/>
    <w:rsid w:val="00A34743"/>
    <w:rsid w:val="00A35A81"/>
    <w:rsid w:val="00A36904"/>
    <w:rsid w:val="00A4074C"/>
    <w:rsid w:val="00A4094C"/>
    <w:rsid w:val="00A4176B"/>
    <w:rsid w:val="00A4208E"/>
    <w:rsid w:val="00A425BA"/>
    <w:rsid w:val="00A43A18"/>
    <w:rsid w:val="00A44685"/>
    <w:rsid w:val="00A46BD4"/>
    <w:rsid w:val="00A47394"/>
    <w:rsid w:val="00A52D97"/>
    <w:rsid w:val="00A561F4"/>
    <w:rsid w:val="00A5651D"/>
    <w:rsid w:val="00A60286"/>
    <w:rsid w:val="00A61C34"/>
    <w:rsid w:val="00A61DAF"/>
    <w:rsid w:val="00A6373C"/>
    <w:rsid w:val="00A639DA"/>
    <w:rsid w:val="00A679CA"/>
    <w:rsid w:val="00A70B45"/>
    <w:rsid w:val="00A733C9"/>
    <w:rsid w:val="00A735AC"/>
    <w:rsid w:val="00A736EC"/>
    <w:rsid w:val="00A7414D"/>
    <w:rsid w:val="00A74DF9"/>
    <w:rsid w:val="00A760F6"/>
    <w:rsid w:val="00A76590"/>
    <w:rsid w:val="00A8300E"/>
    <w:rsid w:val="00A84609"/>
    <w:rsid w:val="00A846CD"/>
    <w:rsid w:val="00A850D2"/>
    <w:rsid w:val="00A87050"/>
    <w:rsid w:val="00A87832"/>
    <w:rsid w:val="00A90F64"/>
    <w:rsid w:val="00A94462"/>
    <w:rsid w:val="00A94970"/>
    <w:rsid w:val="00A95A6C"/>
    <w:rsid w:val="00A962BD"/>
    <w:rsid w:val="00A97242"/>
    <w:rsid w:val="00A97D80"/>
    <w:rsid w:val="00AA01B3"/>
    <w:rsid w:val="00AA203B"/>
    <w:rsid w:val="00AA215B"/>
    <w:rsid w:val="00AA2296"/>
    <w:rsid w:val="00AA2559"/>
    <w:rsid w:val="00AA3FDF"/>
    <w:rsid w:val="00AA4373"/>
    <w:rsid w:val="00AA5C5C"/>
    <w:rsid w:val="00AA77E2"/>
    <w:rsid w:val="00AB090A"/>
    <w:rsid w:val="00AB0AB8"/>
    <w:rsid w:val="00AB19BD"/>
    <w:rsid w:val="00AB391D"/>
    <w:rsid w:val="00AB3958"/>
    <w:rsid w:val="00AB47EB"/>
    <w:rsid w:val="00AB5EA6"/>
    <w:rsid w:val="00AB6517"/>
    <w:rsid w:val="00AB7782"/>
    <w:rsid w:val="00AC36F5"/>
    <w:rsid w:val="00AC7B66"/>
    <w:rsid w:val="00AD00EF"/>
    <w:rsid w:val="00AD200E"/>
    <w:rsid w:val="00AD30A1"/>
    <w:rsid w:val="00AD344A"/>
    <w:rsid w:val="00AD3B96"/>
    <w:rsid w:val="00AD4942"/>
    <w:rsid w:val="00AD4D8D"/>
    <w:rsid w:val="00AD51A8"/>
    <w:rsid w:val="00AD66B7"/>
    <w:rsid w:val="00AD79AE"/>
    <w:rsid w:val="00AE0521"/>
    <w:rsid w:val="00AE1056"/>
    <w:rsid w:val="00AE3734"/>
    <w:rsid w:val="00AE4714"/>
    <w:rsid w:val="00AE4C2D"/>
    <w:rsid w:val="00AE4EE4"/>
    <w:rsid w:val="00AF1C8A"/>
    <w:rsid w:val="00AF3A61"/>
    <w:rsid w:val="00AF5B79"/>
    <w:rsid w:val="00AF6CB5"/>
    <w:rsid w:val="00AF709A"/>
    <w:rsid w:val="00AF7AF3"/>
    <w:rsid w:val="00AF7BCB"/>
    <w:rsid w:val="00B0018F"/>
    <w:rsid w:val="00B0025E"/>
    <w:rsid w:val="00B0166A"/>
    <w:rsid w:val="00B0247E"/>
    <w:rsid w:val="00B02FCE"/>
    <w:rsid w:val="00B034E1"/>
    <w:rsid w:val="00B06179"/>
    <w:rsid w:val="00B10554"/>
    <w:rsid w:val="00B11395"/>
    <w:rsid w:val="00B14562"/>
    <w:rsid w:val="00B15028"/>
    <w:rsid w:val="00B16F3C"/>
    <w:rsid w:val="00B173D4"/>
    <w:rsid w:val="00B17897"/>
    <w:rsid w:val="00B17D4D"/>
    <w:rsid w:val="00B20325"/>
    <w:rsid w:val="00B20706"/>
    <w:rsid w:val="00B2132E"/>
    <w:rsid w:val="00B21B62"/>
    <w:rsid w:val="00B21E11"/>
    <w:rsid w:val="00B22A36"/>
    <w:rsid w:val="00B2485C"/>
    <w:rsid w:val="00B24C7D"/>
    <w:rsid w:val="00B24E9B"/>
    <w:rsid w:val="00B25404"/>
    <w:rsid w:val="00B2567E"/>
    <w:rsid w:val="00B26321"/>
    <w:rsid w:val="00B26F81"/>
    <w:rsid w:val="00B27977"/>
    <w:rsid w:val="00B27C19"/>
    <w:rsid w:val="00B27CC5"/>
    <w:rsid w:val="00B306E9"/>
    <w:rsid w:val="00B309AB"/>
    <w:rsid w:val="00B315F9"/>
    <w:rsid w:val="00B31729"/>
    <w:rsid w:val="00B31F48"/>
    <w:rsid w:val="00B33105"/>
    <w:rsid w:val="00B336A2"/>
    <w:rsid w:val="00B3511E"/>
    <w:rsid w:val="00B3713A"/>
    <w:rsid w:val="00B40A0A"/>
    <w:rsid w:val="00B40A0B"/>
    <w:rsid w:val="00B40D1A"/>
    <w:rsid w:val="00B41965"/>
    <w:rsid w:val="00B43349"/>
    <w:rsid w:val="00B43B72"/>
    <w:rsid w:val="00B43CD8"/>
    <w:rsid w:val="00B45B4A"/>
    <w:rsid w:val="00B4789A"/>
    <w:rsid w:val="00B508B1"/>
    <w:rsid w:val="00B553D0"/>
    <w:rsid w:val="00B617AA"/>
    <w:rsid w:val="00B62A59"/>
    <w:rsid w:val="00B63018"/>
    <w:rsid w:val="00B6592E"/>
    <w:rsid w:val="00B71252"/>
    <w:rsid w:val="00B717A3"/>
    <w:rsid w:val="00B739E8"/>
    <w:rsid w:val="00B73CF9"/>
    <w:rsid w:val="00B74258"/>
    <w:rsid w:val="00B7574C"/>
    <w:rsid w:val="00B7614C"/>
    <w:rsid w:val="00B77A7C"/>
    <w:rsid w:val="00B80AEF"/>
    <w:rsid w:val="00B80DFB"/>
    <w:rsid w:val="00B81CFB"/>
    <w:rsid w:val="00B854B1"/>
    <w:rsid w:val="00B85EE0"/>
    <w:rsid w:val="00B873CA"/>
    <w:rsid w:val="00B87AC8"/>
    <w:rsid w:val="00B9173F"/>
    <w:rsid w:val="00B94F33"/>
    <w:rsid w:val="00B95C4D"/>
    <w:rsid w:val="00B96F38"/>
    <w:rsid w:val="00B97086"/>
    <w:rsid w:val="00BA0012"/>
    <w:rsid w:val="00BA117B"/>
    <w:rsid w:val="00BA3798"/>
    <w:rsid w:val="00BA4B4C"/>
    <w:rsid w:val="00BB0ECF"/>
    <w:rsid w:val="00BB122F"/>
    <w:rsid w:val="00BB15EB"/>
    <w:rsid w:val="00BB29AE"/>
    <w:rsid w:val="00BB32C9"/>
    <w:rsid w:val="00BB47DF"/>
    <w:rsid w:val="00BB6534"/>
    <w:rsid w:val="00BB711E"/>
    <w:rsid w:val="00BB78E6"/>
    <w:rsid w:val="00BC0B91"/>
    <w:rsid w:val="00BC1A27"/>
    <w:rsid w:val="00BC475D"/>
    <w:rsid w:val="00BC47CA"/>
    <w:rsid w:val="00BC4AFD"/>
    <w:rsid w:val="00BC4B78"/>
    <w:rsid w:val="00BC4CC0"/>
    <w:rsid w:val="00BC5CF1"/>
    <w:rsid w:val="00BC6C44"/>
    <w:rsid w:val="00BC74DB"/>
    <w:rsid w:val="00BC7D3B"/>
    <w:rsid w:val="00BC7E85"/>
    <w:rsid w:val="00BD09A3"/>
    <w:rsid w:val="00BD1DD7"/>
    <w:rsid w:val="00BD1E73"/>
    <w:rsid w:val="00BD418A"/>
    <w:rsid w:val="00BD5C50"/>
    <w:rsid w:val="00BD5E15"/>
    <w:rsid w:val="00BD6211"/>
    <w:rsid w:val="00BD66E2"/>
    <w:rsid w:val="00BD75A3"/>
    <w:rsid w:val="00BE04D2"/>
    <w:rsid w:val="00BE1BC8"/>
    <w:rsid w:val="00BE31B1"/>
    <w:rsid w:val="00BE515A"/>
    <w:rsid w:val="00BF0264"/>
    <w:rsid w:val="00BF0439"/>
    <w:rsid w:val="00BF047A"/>
    <w:rsid w:val="00BF2140"/>
    <w:rsid w:val="00BF44E9"/>
    <w:rsid w:val="00BF534B"/>
    <w:rsid w:val="00BF6530"/>
    <w:rsid w:val="00BF656D"/>
    <w:rsid w:val="00BF6CC9"/>
    <w:rsid w:val="00BF7645"/>
    <w:rsid w:val="00BF77E2"/>
    <w:rsid w:val="00BF7E57"/>
    <w:rsid w:val="00C01911"/>
    <w:rsid w:val="00C043F9"/>
    <w:rsid w:val="00C045BF"/>
    <w:rsid w:val="00C05E6F"/>
    <w:rsid w:val="00C071CB"/>
    <w:rsid w:val="00C101F5"/>
    <w:rsid w:val="00C1269C"/>
    <w:rsid w:val="00C204C8"/>
    <w:rsid w:val="00C21CDA"/>
    <w:rsid w:val="00C231D5"/>
    <w:rsid w:val="00C23469"/>
    <w:rsid w:val="00C25236"/>
    <w:rsid w:val="00C25241"/>
    <w:rsid w:val="00C2579F"/>
    <w:rsid w:val="00C257E5"/>
    <w:rsid w:val="00C2628A"/>
    <w:rsid w:val="00C26FD2"/>
    <w:rsid w:val="00C30BC2"/>
    <w:rsid w:val="00C31FAB"/>
    <w:rsid w:val="00C325D5"/>
    <w:rsid w:val="00C345FD"/>
    <w:rsid w:val="00C376A9"/>
    <w:rsid w:val="00C37841"/>
    <w:rsid w:val="00C37E06"/>
    <w:rsid w:val="00C40A1F"/>
    <w:rsid w:val="00C40EBB"/>
    <w:rsid w:val="00C41DF1"/>
    <w:rsid w:val="00C427F9"/>
    <w:rsid w:val="00C43172"/>
    <w:rsid w:val="00C4390A"/>
    <w:rsid w:val="00C4399F"/>
    <w:rsid w:val="00C43A32"/>
    <w:rsid w:val="00C43FA6"/>
    <w:rsid w:val="00C53687"/>
    <w:rsid w:val="00C5478B"/>
    <w:rsid w:val="00C554FB"/>
    <w:rsid w:val="00C55FFC"/>
    <w:rsid w:val="00C56F88"/>
    <w:rsid w:val="00C57493"/>
    <w:rsid w:val="00C616B1"/>
    <w:rsid w:val="00C61FFE"/>
    <w:rsid w:val="00C623BF"/>
    <w:rsid w:val="00C65177"/>
    <w:rsid w:val="00C65C13"/>
    <w:rsid w:val="00C70F79"/>
    <w:rsid w:val="00C71FC8"/>
    <w:rsid w:val="00C72045"/>
    <w:rsid w:val="00C74ECE"/>
    <w:rsid w:val="00C74F3C"/>
    <w:rsid w:val="00C750A0"/>
    <w:rsid w:val="00C76120"/>
    <w:rsid w:val="00C76313"/>
    <w:rsid w:val="00C7699E"/>
    <w:rsid w:val="00C81A19"/>
    <w:rsid w:val="00C835F1"/>
    <w:rsid w:val="00C8504B"/>
    <w:rsid w:val="00C875DA"/>
    <w:rsid w:val="00C87DAC"/>
    <w:rsid w:val="00C900DD"/>
    <w:rsid w:val="00C92641"/>
    <w:rsid w:val="00C941A1"/>
    <w:rsid w:val="00C94F6A"/>
    <w:rsid w:val="00C96D17"/>
    <w:rsid w:val="00CA4590"/>
    <w:rsid w:val="00CA51B5"/>
    <w:rsid w:val="00CA5AAD"/>
    <w:rsid w:val="00CA5DD1"/>
    <w:rsid w:val="00CA6347"/>
    <w:rsid w:val="00CA6645"/>
    <w:rsid w:val="00CA6900"/>
    <w:rsid w:val="00CA6B14"/>
    <w:rsid w:val="00CA72D0"/>
    <w:rsid w:val="00CB03F6"/>
    <w:rsid w:val="00CB0705"/>
    <w:rsid w:val="00CB0C82"/>
    <w:rsid w:val="00CB1EC6"/>
    <w:rsid w:val="00CB30CC"/>
    <w:rsid w:val="00CB43F3"/>
    <w:rsid w:val="00CB6473"/>
    <w:rsid w:val="00CB7338"/>
    <w:rsid w:val="00CB7468"/>
    <w:rsid w:val="00CC0925"/>
    <w:rsid w:val="00CC16DD"/>
    <w:rsid w:val="00CC175D"/>
    <w:rsid w:val="00CC36AF"/>
    <w:rsid w:val="00CC3A96"/>
    <w:rsid w:val="00CC3FDC"/>
    <w:rsid w:val="00CC4F15"/>
    <w:rsid w:val="00CC5A79"/>
    <w:rsid w:val="00CC6121"/>
    <w:rsid w:val="00CC6287"/>
    <w:rsid w:val="00CC7C0C"/>
    <w:rsid w:val="00CD0734"/>
    <w:rsid w:val="00CD1014"/>
    <w:rsid w:val="00CD2930"/>
    <w:rsid w:val="00CD3323"/>
    <w:rsid w:val="00CD34A6"/>
    <w:rsid w:val="00CD4DF9"/>
    <w:rsid w:val="00CD5676"/>
    <w:rsid w:val="00CD57E0"/>
    <w:rsid w:val="00CD5FA9"/>
    <w:rsid w:val="00CD70E5"/>
    <w:rsid w:val="00CD7EDE"/>
    <w:rsid w:val="00CD7FAC"/>
    <w:rsid w:val="00CE060B"/>
    <w:rsid w:val="00CE3841"/>
    <w:rsid w:val="00CE3AAE"/>
    <w:rsid w:val="00CE43C4"/>
    <w:rsid w:val="00CE4D3B"/>
    <w:rsid w:val="00CE5126"/>
    <w:rsid w:val="00CE630F"/>
    <w:rsid w:val="00CE77B1"/>
    <w:rsid w:val="00CF019C"/>
    <w:rsid w:val="00CF1164"/>
    <w:rsid w:val="00CF1599"/>
    <w:rsid w:val="00CF16D1"/>
    <w:rsid w:val="00CF25C2"/>
    <w:rsid w:val="00CF3407"/>
    <w:rsid w:val="00CF4A47"/>
    <w:rsid w:val="00CF4E30"/>
    <w:rsid w:val="00CF697C"/>
    <w:rsid w:val="00CF6AA0"/>
    <w:rsid w:val="00CF6FED"/>
    <w:rsid w:val="00CF74ED"/>
    <w:rsid w:val="00CF7E20"/>
    <w:rsid w:val="00D00B11"/>
    <w:rsid w:val="00D025E0"/>
    <w:rsid w:val="00D03EC2"/>
    <w:rsid w:val="00D07350"/>
    <w:rsid w:val="00D0757C"/>
    <w:rsid w:val="00D102CF"/>
    <w:rsid w:val="00D10E93"/>
    <w:rsid w:val="00D1193B"/>
    <w:rsid w:val="00D129E7"/>
    <w:rsid w:val="00D14334"/>
    <w:rsid w:val="00D14A67"/>
    <w:rsid w:val="00D15F70"/>
    <w:rsid w:val="00D15FC4"/>
    <w:rsid w:val="00D168FF"/>
    <w:rsid w:val="00D16934"/>
    <w:rsid w:val="00D16C95"/>
    <w:rsid w:val="00D17105"/>
    <w:rsid w:val="00D21B09"/>
    <w:rsid w:val="00D23C1D"/>
    <w:rsid w:val="00D260BC"/>
    <w:rsid w:val="00D268C7"/>
    <w:rsid w:val="00D26D0A"/>
    <w:rsid w:val="00D30229"/>
    <w:rsid w:val="00D31F6A"/>
    <w:rsid w:val="00D32720"/>
    <w:rsid w:val="00D3469E"/>
    <w:rsid w:val="00D35460"/>
    <w:rsid w:val="00D35747"/>
    <w:rsid w:val="00D35DFA"/>
    <w:rsid w:val="00D37432"/>
    <w:rsid w:val="00D37655"/>
    <w:rsid w:val="00D4032C"/>
    <w:rsid w:val="00D41715"/>
    <w:rsid w:val="00D424AA"/>
    <w:rsid w:val="00D4346C"/>
    <w:rsid w:val="00D4372E"/>
    <w:rsid w:val="00D43742"/>
    <w:rsid w:val="00D442A0"/>
    <w:rsid w:val="00D44D10"/>
    <w:rsid w:val="00D4588E"/>
    <w:rsid w:val="00D45FC5"/>
    <w:rsid w:val="00D503CC"/>
    <w:rsid w:val="00D52370"/>
    <w:rsid w:val="00D53E4E"/>
    <w:rsid w:val="00D5546D"/>
    <w:rsid w:val="00D56662"/>
    <w:rsid w:val="00D5758B"/>
    <w:rsid w:val="00D57B9F"/>
    <w:rsid w:val="00D60000"/>
    <w:rsid w:val="00D606FF"/>
    <w:rsid w:val="00D618A2"/>
    <w:rsid w:val="00D63345"/>
    <w:rsid w:val="00D65AAC"/>
    <w:rsid w:val="00D663EF"/>
    <w:rsid w:val="00D7050F"/>
    <w:rsid w:val="00D73DC4"/>
    <w:rsid w:val="00D76CA7"/>
    <w:rsid w:val="00D770E2"/>
    <w:rsid w:val="00D80C33"/>
    <w:rsid w:val="00D81E6C"/>
    <w:rsid w:val="00D83FF8"/>
    <w:rsid w:val="00D847A0"/>
    <w:rsid w:val="00D852DA"/>
    <w:rsid w:val="00D865CF"/>
    <w:rsid w:val="00D87069"/>
    <w:rsid w:val="00D90A8E"/>
    <w:rsid w:val="00D91AC8"/>
    <w:rsid w:val="00D91EEA"/>
    <w:rsid w:val="00D91F5B"/>
    <w:rsid w:val="00D923AB"/>
    <w:rsid w:val="00D92622"/>
    <w:rsid w:val="00D9343E"/>
    <w:rsid w:val="00DA25E9"/>
    <w:rsid w:val="00DA3B28"/>
    <w:rsid w:val="00DA3D23"/>
    <w:rsid w:val="00DA4B5E"/>
    <w:rsid w:val="00DA69BD"/>
    <w:rsid w:val="00DB0237"/>
    <w:rsid w:val="00DB03C2"/>
    <w:rsid w:val="00DB0411"/>
    <w:rsid w:val="00DB1476"/>
    <w:rsid w:val="00DB1FCE"/>
    <w:rsid w:val="00DB224A"/>
    <w:rsid w:val="00DB2CD2"/>
    <w:rsid w:val="00DB2FFB"/>
    <w:rsid w:val="00DB46F5"/>
    <w:rsid w:val="00DB6FFE"/>
    <w:rsid w:val="00DC0DBF"/>
    <w:rsid w:val="00DC1C12"/>
    <w:rsid w:val="00DC3002"/>
    <w:rsid w:val="00DC31F1"/>
    <w:rsid w:val="00DC467A"/>
    <w:rsid w:val="00DC4D6C"/>
    <w:rsid w:val="00DC51A8"/>
    <w:rsid w:val="00DC6FDE"/>
    <w:rsid w:val="00DC774A"/>
    <w:rsid w:val="00DD1793"/>
    <w:rsid w:val="00DD3DDB"/>
    <w:rsid w:val="00DD482D"/>
    <w:rsid w:val="00DD5BB9"/>
    <w:rsid w:val="00DE0567"/>
    <w:rsid w:val="00DE54F7"/>
    <w:rsid w:val="00DE6612"/>
    <w:rsid w:val="00DE6AE7"/>
    <w:rsid w:val="00DE7685"/>
    <w:rsid w:val="00DE7F3E"/>
    <w:rsid w:val="00DF25E2"/>
    <w:rsid w:val="00DF3D64"/>
    <w:rsid w:val="00DF3DF7"/>
    <w:rsid w:val="00DF5A77"/>
    <w:rsid w:val="00DF5BA7"/>
    <w:rsid w:val="00DF6EF9"/>
    <w:rsid w:val="00E01141"/>
    <w:rsid w:val="00E020FB"/>
    <w:rsid w:val="00E02365"/>
    <w:rsid w:val="00E02ED6"/>
    <w:rsid w:val="00E03500"/>
    <w:rsid w:val="00E047B7"/>
    <w:rsid w:val="00E04F7E"/>
    <w:rsid w:val="00E07E0F"/>
    <w:rsid w:val="00E11D60"/>
    <w:rsid w:val="00E142EA"/>
    <w:rsid w:val="00E16576"/>
    <w:rsid w:val="00E1706E"/>
    <w:rsid w:val="00E17486"/>
    <w:rsid w:val="00E17F61"/>
    <w:rsid w:val="00E20542"/>
    <w:rsid w:val="00E22F44"/>
    <w:rsid w:val="00E25ED3"/>
    <w:rsid w:val="00E278E3"/>
    <w:rsid w:val="00E27D56"/>
    <w:rsid w:val="00E30E0B"/>
    <w:rsid w:val="00E321B6"/>
    <w:rsid w:val="00E32247"/>
    <w:rsid w:val="00E32ABF"/>
    <w:rsid w:val="00E3324B"/>
    <w:rsid w:val="00E34061"/>
    <w:rsid w:val="00E360F1"/>
    <w:rsid w:val="00E36561"/>
    <w:rsid w:val="00E37885"/>
    <w:rsid w:val="00E43C54"/>
    <w:rsid w:val="00E447A1"/>
    <w:rsid w:val="00E44AC3"/>
    <w:rsid w:val="00E451A3"/>
    <w:rsid w:val="00E46301"/>
    <w:rsid w:val="00E5053A"/>
    <w:rsid w:val="00E508E6"/>
    <w:rsid w:val="00E51F51"/>
    <w:rsid w:val="00E5467E"/>
    <w:rsid w:val="00E57783"/>
    <w:rsid w:val="00E6148B"/>
    <w:rsid w:val="00E62397"/>
    <w:rsid w:val="00E63361"/>
    <w:rsid w:val="00E63F33"/>
    <w:rsid w:val="00E6541D"/>
    <w:rsid w:val="00E6596C"/>
    <w:rsid w:val="00E65B32"/>
    <w:rsid w:val="00E6754E"/>
    <w:rsid w:val="00E716D4"/>
    <w:rsid w:val="00E721DF"/>
    <w:rsid w:val="00E73B83"/>
    <w:rsid w:val="00E7465B"/>
    <w:rsid w:val="00E766AF"/>
    <w:rsid w:val="00E77CFF"/>
    <w:rsid w:val="00E80B5A"/>
    <w:rsid w:val="00E83001"/>
    <w:rsid w:val="00E84E28"/>
    <w:rsid w:val="00E854B8"/>
    <w:rsid w:val="00E86945"/>
    <w:rsid w:val="00E86ED6"/>
    <w:rsid w:val="00E9043E"/>
    <w:rsid w:val="00E90FDC"/>
    <w:rsid w:val="00E9191F"/>
    <w:rsid w:val="00E931BC"/>
    <w:rsid w:val="00E932BB"/>
    <w:rsid w:val="00E949E6"/>
    <w:rsid w:val="00E94A44"/>
    <w:rsid w:val="00E957A0"/>
    <w:rsid w:val="00E959CB"/>
    <w:rsid w:val="00E96013"/>
    <w:rsid w:val="00E965D8"/>
    <w:rsid w:val="00E96D52"/>
    <w:rsid w:val="00E97403"/>
    <w:rsid w:val="00EA0AF5"/>
    <w:rsid w:val="00EA144F"/>
    <w:rsid w:val="00EA636A"/>
    <w:rsid w:val="00EA73A6"/>
    <w:rsid w:val="00EB0D8F"/>
    <w:rsid w:val="00EB20EE"/>
    <w:rsid w:val="00EB2A61"/>
    <w:rsid w:val="00EB2A8C"/>
    <w:rsid w:val="00EB341E"/>
    <w:rsid w:val="00EB71C7"/>
    <w:rsid w:val="00EC01BF"/>
    <w:rsid w:val="00EC0912"/>
    <w:rsid w:val="00EC193F"/>
    <w:rsid w:val="00EC1B63"/>
    <w:rsid w:val="00EC2C83"/>
    <w:rsid w:val="00EC474B"/>
    <w:rsid w:val="00EC5498"/>
    <w:rsid w:val="00EC6A1B"/>
    <w:rsid w:val="00EC6FF3"/>
    <w:rsid w:val="00EC70D8"/>
    <w:rsid w:val="00EC741C"/>
    <w:rsid w:val="00ED01EA"/>
    <w:rsid w:val="00ED36B5"/>
    <w:rsid w:val="00ED4529"/>
    <w:rsid w:val="00ED68A3"/>
    <w:rsid w:val="00ED76BD"/>
    <w:rsid w:val="00EE0BFF"/>
    <w:rsid w:val="00EE10DC"/>
    <w:rsid w:val="00EE1AC2"/>
    <w:rsid w:val="00EE4084"/>
    <w:rsid w:val="00EE4739"/>
    <w:rsid w:val="00EE668B"/>
    <w:rsid w:val="00EE7DB1"/>
    <w:rsid w:val="00EF3A2B"/>
    <w:rsid w:val="00EF424D"/>
    <w:rsid w:val="00EF456F"/>
    <w:rsid w:val="00EF5211"/>
    <w:rsid w:val="00EF524D"/>
    <w:rsid w:val="00EF5391"/>
    <w:rsid w:val="00EF561B"/>
    <w:rsid w:val="00EF6680"/>
    <w:rsid w:val="00EF7BBB"/>
    <w:rsid w:val="00F00A05"/>
    <w:rsid w:val="00F02983"/>
    <w:rsid w:val="00F0460F"/>
    <w:rsid w:val="00F047B7"/>
    <w:rsid w:val="00F04F2E"/>
    <w:rsid w:val="00F05AA3"/>
    <w:rsid w:val="00F064F0"/>
    <w:rsid w:val="00F071FC"/>
    <w:rsid w:val="00F10419"/>
    <w:rsid w:val="00F106F4"/>
    <w:rsid w:val="00F11032"/>
    <w:rsid w:val="00F12951"/>
    <w:rsid w:val="00F12DB2"/>
    <w:rsid w:val="00F151AB"/>
    <w:rsid w:val="00F1531B"/>
    <w:rsid w:val="00F167C8"/>
    <w:rsid w:val="00F16EC0"/>
    <w:rsid w:val="00F204C6"/>
    <w:rsid w:val="00F210FA"/>
    <w:rsid w:val="00F21454"/>
    <w:rsid w:val="00F2211D"/>
    <w:rsid w:val="00F26513"/>
    <w:rsid w:val="00F2678A"/>
    <w:rsid w:val="00F2746B"/>
    <w:rsid w:val="00F27D1D"/>
    <w:rsid w:val="00F340FE"/>
    <w:rsid w:val="00F3526E"/>
    <w:rsid w:val="00F36BAD"/>
    <w:rsid w:val="00F37955"/>
    <w:rsid w:val="00F40E78"/>
    <w:rsid w:val="00F4100D"/>
    <w:rsid w:val="00F41A17"/>
    <w:rsid w:val="00F41B4F"/>
    <w:rsid w:val="00F42E99"/>
    <w:rsid w:val="00F44428"/>
    <w:rsid w:val="00F44B2F"/>
    <w:rsid w:val="00F4558A"/>
    <w:rsid w:val="00F45CB4"/>
    <w:rsid w:val="00F46396"/>
    <w:rsid w:val="00F46B81"/>
    <w:rsid w:val="00F47D1C"/>
    <w:rsid w:val="00F50CF5"/>
    <w:rsid w:val="00F50E02"/>
    <w:rsid w:val="00F51CE9"/>
    <w:rsid w:val="00F5284F"/>
    <w:rsid w:val="00F53174"/>
    <w:rsid w:val="00F546D9"/>
    <w:rsid w:val="00F54CAE"/>
    <w:rsid w:val="00F54CBB"/>
    <w:rsid w:val="00F600CF"/>
    <w:rsid w:val="00F60329"/>
    <w:rsid w:val="00F6169E"/>
    <w:rsid w:val="00F61884"/>
    <w:rsid w:val="00F61D60"/>
    <w:rsid w:val="00F6247A"/>
    <w:rsid w:val="00F632CE"/>
    <w:rsid w:val="00F64D8F"/>
    <w:rsid w:val="00F6547A"/>
    <w:rsid w:val="00F66842"/>
    <w:rsid w:val="00F67825"/>
    <w:rsid w:val="00F70107"/>
    <w:rsid w:val="00F70641"/>
    <w:rsid w:val="00F726DA"/>
    <w:rsid w:val="00F738AF"/>
    <w:rsid w:val="00F73EE7"/>
    <w:rsid w:val="00F75409"/>
    <w:rsid w:val="00F75665"/>
    <w:rsid w:val="00F76B8E"/>
    <w:rsid w:val="00F7785C"/>
    <w:rsid w:val="00F80663"/>
    <w:rsid w:val="00F8553C"/>
    <w:rsid w:val="00F85F36"/>
    <w:rsid w:val="00F87519"/>
    <w:rsid w:val="00F87F16"/>
    <w:rsid w:val="00F9056F"/>
    <w:rsid w:val="00F909E9"/>
    <w:rsid w:val="00F9205B"/>
    <w:rsid w:val="00F92FF8"/>
    <w:rsid w:val="00F95BF6"/>
    <w:rsid w:val="00F9652A"/>
    <w:rsid w:val="00FA6104"/>
    <w:rsid w:val="00FA74EA"/>
    <w:rsid w:val="00FB2267"/>
    <w:rsid w:val="00FB2374"/>
    <w:rsid w:val="00FB2D84"/>
    <w:rsid w:val="00FB3528"/>
    <w:rsid w:val="00FB59BE"/>
    <w:rsid w:val="00FB768F"/>
    <w:rsid w:val="00FB7DE5"/>
    <w:rsid w:val="00FC3F91"/>
    <w:rsid w:val="00FC56B3"/>
    <w:rsid w:val="00FD0F79"/>
    <w:rsid w:val="00FD2B35"/>
    <w:rsid w:val="00FD2CA1"/>
    <w:rsid w:val="00FD3C40"/>
    <w:rsid w:val="00FD4CBE"/>
    <w:rsid w:val="00FD59F2"/>
    <w:rsid w:val="00FD7D2E"/>
    <w:rsid w:val="00FE0570"/>
    <w:rsid w:val="00FE1386"/>
    <w:rsid w:val="00FE183A"/>
    <w:rsid w:val="00FE2653"/>
    <w:rsid w:val="00FE26AF"/>
    <w:rsid w:val="00FE5DAA"/>
    <w:rsid w:val="00FE6756"/>
    <w:rsid w:val="00FE73CF"/>
    <w:rsid w:val="00FE74C5"/>
    <w:rsid w:val="00FF0282"/>
    <w:rsid w:val="00FF0F9B"/>
    <w:rsid w:val="00FF11F5"/>
    <w:rsid w:val="00FF2515"/>
    <w:rsid w:val="00FF2608"/>
    <w:rsid w:val="00FF2772"/>
    <w:rsid w:val="00FF468C"/>
    <w:rsid w:val="00FF52FD"/>
    <w:rsid w:val="00FF6666"/>
    <w:rsid w:val="00FF6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E9A210"/>
  <w15:chartTrackingRefBased/>
  <w15:docId w15:val="{D008C015-273F-49E0-A91A-691540D77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208"/>
    <w:pPr>
      <w:jc w:val="both"/>
    </w:pPr>
    <w:rPr>
      <w:rFonts w:ascii="Times New Roman" w:hAnsi="Times New Roman"/>
      <w:noProof/>
      <w:sz w:val="28"/>
      <w:lang w:val="vi-VN"/>
    </w:rPr>
  </w:style>
  <w:style w:type="paragraph" w:styleId="Heading1">
    <w:name w:val="heading 1"/>
    <w:basedOn w:val="Normal"/>
    <w:next w:val="Normal"/>
    <w:link w:val="Heading1Char"/>
    <w:uiPriority w:val="9"/>
    <w:qFormat/>
    <w:rsid w:val="001338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78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
    <w:name w:val="L1"/>
    <w:basedOn w:val="Normal"/>
    <w:qFormat/>
    <w:rsid w:val="00076ADD"/>
    <w:pPr>
      <w:spacing w:after="0" w:line="360" w:lineRule="auto"/>
      <w:jc w:val="center"/>
      <w:outlineLvl w:val="0"/>
    </w:pPr>
    <w:rPr>
      <w:rFonts w:eastAsia="Calibri" w:cs="Times New Roman"/>
      <w:b/>
      <w:bCs/>
      <w:kern w:val="32"/>
      <w:sz w:val="36"/>
      <w:szCs w:val="36"/>
    </w:rPr>
  </w:style>
  <w:style w:type="paragraph" w:styleId="Caption">
    <w:name w:val="caption"/>
    <w:basedOn w:val="Normal"/>
    <w:next w:val="Normal"/>
    <w:autoRedefine/>
    <w:unhideWhenUsed/>
    <w:qFormat/>
    <w:rsid w:val="002022F5"/>
    <w:pPr>
      <w:spacing w:line="360" w:lineRule="auto"/>
      <w:jc w:val="center"/>
    </w:pPr>
    <w:rPr>
      <w:i/>
      <w:iCs/>
      <w:szCs w:val="28"/>
    </w:rPr>
  </w:style>
  <w:style w:type="table" w:styleId="TableGrid">
    <w:name w:val="Table Grid"/>
    <w:basedOn w:val="TableNormal"/>
    <w:uiPriority w:val="39"/>
    <w:rsid w:val="0013382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33822"/>
    <w:pPr>
      <w:spacing w:line="256" w:lineRule="auto"/>
      <w:ind w:left="720"/>
      <w:contextualSpacing/>
    </w:pPr>
  </w:style>
  <w:style w:type="character" w:customStyle="1" w:styleId="ListParagraphChar">
    <w:name w:val="List Paragraph Char"/>
    <w:link w:val="ListParagraph"/>
    <w:uiPriority w:val="34"/>
    <w:locked/>
    <w:rsid w:val="00133822"/>
    <w:rPr>
      <w:lang w:val="vi-VN"/>
    </w:rPr>
  </w:style>
  <w:style w:type="character" w:customStyle="1" w:styleId="Heading1Char">
    <w:name w:val="Heading 1 Char"/>
    <w:basedOn w:val="DefaultParagraphFont"/>
    <w:link w:val="Heading1"/>
    <w:uiPriority w:val="9"/>
    <w:rsid w:val="0013382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33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822"/>
  </w:style>
  <w:style w:type="paragraph" w:styleId="Footer">
    <w:name w:val="footer"/>
    <w:basedOn w:val="Normal"/>
    <w:link w:val="FooterChar"/>
    <w:uiPriority w:val="99"/>
    <w:unhideWhenUsed/>
    <w:rsid w:val="00133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822"/>
  </w:style>
  <w:style w:type="paragraph" w:styleId="TOC1">
    <w:name w:val="toc 1"/>
    <w:basedOn w:val="Normal"/>
    <w:next w:val="Normal"/>
    <w:autoRedefine/>
    <w:uiPriority w:val="39"/>
    <w:unhideWhenUsed/>
    <w:rsid w:val="00431D5A"/>
    <w:pPr>
      <w:tabs>
        <w:tab w:val="left" w:pos="900"/>
        <w:tab w:val="right" w:leader="dot" w:pos="9350"/>
      </w:tabs>
      <w:spacing w:after="0" w:line="360" w:lineRule="auto"/>
      <w:ind w:left="810" w:hanging="720"/>
    </w:pPr>
    <w:rPr>
      <w:rFonts w:eastAsia="Times New Roman" w:cs="Times New Roman"/>
      <w:b/>
      <w:bCs/>
      <w:szCs w:val="28"/>
    </w:rPr>
  </w:style>
  <w:style w:type="paragraph" w:styleId="TOC2">
    <w:name w:val="toc 2"/>
    <w:basedOn w:val="Normal"/>
    <w:next w:val="Normal"/>
    <w:autoRedefine/>
    <w:uiPriority w:val="39"/>
    <w:unhideWhenUsed/>
    <w:rsid w:val="008573A7"/>
    <w:pPr>
      <w:tabs>
        <w:tab w:val="left" w:pos="660"/>
        <w:tab w:val="right" w:leader="dot" w:pos="9350"/>
      </w:tabs>
      <w:spacing w:after="0" w:line="360" w:lineRule="auto"/>
      <w:ind w:left="220"/>
    </w:pPr>
    <w:rPr>
      <w:rFonts w:cs="Times New Roman"/>
      <w:b/>
      <w:bCs/>
      <w:szCs w:val="28"/>
    </w:rPr>
  </w:style>
  <w:style w:type="paragraph" w:styleId="TOC3">
    <w:name w:val="toc 3"/>
    <w:basedOn w:val="Normal"/>
    <w:next w:val="Normal"/>
    <w:autoRedefine/>
    <w:uiPriority w:val="39"/>
    <w:unhideWhenUsed/>
    <w:rsid w:val="00C2579F"/>
    <w:pPr>
      <w:tabs>
        <w:tab w:val="left" w:pos="880"/>
        <w:tab w:val="right" w:leader="dot" w:pos="9350"/>
      </w:tabs>
      <w:spacing w:after="0" w:line="360" w:lineRule="auto"/>
      <w:ind w:left="440"/>
    </w:pPr>
    <w:rPr>
      <w:rFonts w:eastAsia="Times New Roman" w:cs="Times New Roman"/>
      <w:b/>
      <w:bCs/>
      <w:i/>
      <w:iCs/>
      <w:szCs w:val="28"/>
    </w:rPr>
  </w:style>
  <w:style w:type="character" w:styleId="Hyperlink">
    <w:name w:val="Hyperlink"/>
    <w:basedOn w:val="DefaultParagraphFont"/>
    <w:uiPriority w:val="99"/>
    <w:unhideWhenUsed/>
    <w:rsid w:val="003248BE"/>
    <w:rPr>
      <w:color w:val="0563C1" w:themeColor="hyperlink"/>
      <w:u w:val="single"/>
    </w:rPr>
  </w:style>
  <w:style w:type="paragraph" w:styleId="NormalWeb">
    <w:name w:val="Normal (Web)"/>
    <w:basedOn w:val="Normal"/>
    <w:uiPriority w:val="99"/>
    <w:unhideWhenUsed/>
    <w:rsid w:val="00020E31"/>
    <w:pPr>
      <w:spacing w:before="100" w:beforeAutospacing="1" w:after="100" w:afterAutospacing="1" w:line="240" w:lineRule="auto"/>
    </w:pPr>
    <w:rPr>
      <w:rFonts w:eastAsia="Times New Roman" w:cs="Times New Roman"/>
      <w:sz w:val="24"/>
      <w:szCs w:val="24"/>
    </w:rPr>
  </w:style>
  <w:style w:type="paragraph" w:styleId="TOCHeading">
    <w:name w:val="TOC Heading"/>
    <w:basedOn w:val="Heading1"/>
    <w:next w:val="Normal"/>
    <w:uiPriority w:val="39"/>
    <w:unhideWhenUsed/>
    <w:qFormat/>
    <w:rsid w:val="002240D7"/>
    <w:pPr>
      <w:outlineLvl w:val="9"/>
    </w:pPr>
  </w:style>
  <w:style w:type="paragraph" w:styleId="TOC4">
    <w:name w:val="toc 4"/>
    <w:basedOn w:val="Normal"/>
    <w:next w:val="Normal"/>
    <w:autoRedefine/>
    <w:uiPriority w:val="39"/>
    <w:unhideWhenUsed/>
    <w:rsid w:val="00C2579F"/>
    <w:pPr>
      <w:tabs>
        <w:tab w:val="left" w:pos="1260"/>
        <w:tab w:val="right" w:leader="dot" w:pos="9350"/>
      </w:tabs>
      <w:ind w:left="450"/>
    </w:pPr>
  </w:style>
  <w:style w:type="paragraph" w:styleId="TOC5">
    <w:name w:val="toc 5"/>
    <w:basedOn w:val="Normal"/>
    <w:next w:val="Normal"/>
    <w:autoRedefine/>
    <w:uiPriority w:val="39"/>
    <w:unhideWhenUsed/>
    <w:rsid w:val="00E6596C"/>
    <w:pPr>
      <w:spacing w:after="100"/>
      <w:ind w:left="880"/>
    </w:pPr>
  </w:style>
  <w:style w:type="paragraph" w:styleId="TOC6">
    <w:name w:val="toc 6"/>
    <w:basedOn w:val="Normal"/>
    <w:next w:val="Normal"/>
    <w:autoRedefine/>
    <w:uiPriority w:val="39"/>
    <w:unhideWhenUsed/>
    <w:rsid w:val="00E6596C"/>
    <w:pPr>
      <w:spacing w:after="100"/>
      <w:ind w:left="1100"/>
    </w:pPr>
    <w:rPr>
      <w:rFonts w:eastAsiaTheme="minorEastAsia"/>
    </w:rPr>
  </w:style>
  <w:style w:type="paragraph" w:styleId="TOC7">
    <w:name w:val="toc 7"/>
    <w:basedOn w:val="Normal"/>
    <w:next w:val="Normal"/>
    <w:autoRedefine/>
    <w:uiPriority w:val="39"/>
    <w:unhideWhenUsed/>
    <w:rsid w:val="00E6596C"/>
    <w:pPr>
      <w:spacing w:after="100"/>
      <w:ind w:left="1320"/>
    </w:pPr>
    <w:rPr>
      <w:rFonts w:eastAsiaTheme="minorEastAsia"/>
    </w:rPr>
  </w:style>
  <w:style w:type="paragraph" w:styleId="TOC8">
    <w:name w:val="toc 8"/>
    <w:basedOn w:val="Normal"/>
    <w:next w:val="Normal"/>
    <w:autoRedefine/>
    <w:uiPriority w:val="39"/>
    <w:unhideWhenUsed/>
    <w:rsid w:val="00E6596C"/>
    <w:pPr>
      <w:spacing w:after="100"/>
      <w:ind w:left="1540"/>
    </w:pPr>
    <w:rPr>
      <w:rFonts w:eastAsiaTheme="minorEastAsia"/>
    </w:rPr>
  </w:style>
  <w:style w:type="paragraph" w:styleId="TOC9">
    <w:name w:val="toc 9"/>
    <w:basedOn w:val="Normal"/>
    <w:next w:val="Normal"/>
    <w:autoRedefine/>
    <w:uiPriority w:val="39"/>
    <w:unhideWhenUsed/>
    <w:rsid w:val="00E6596C"/>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E6596C"/>
    <w:rPr>
      <w:color w:val="605E5C"/>
      <w:shd w:val="clear" w:color="auto" w:fill="E1DFDD"/>
    </w:rPr>
  </w:style>
  <w:style w:type="character" w:customStyle="1" w:styleId="text">
    <w:name w:val="text"/>
    <w:basedOn w:val="DefaultParagraphFont"/>
    <w:rsid w:val="004040E0"/>
  </w:style>
  <w:style w:type="character" w:customStyle="1" w:styleId="card-send-timesendtime">
    <w:name w:val="card-send-time__sendtime"/>
    <w:basedOn w:val="DefaultParagraphFont"/>
    <w:rsid w:val="004040E0"/>
  </w:style>
  <w:style w:type="paragraph" w:styleId="TableofFigures">
    <w:name w:val="table of figures"/>
    <w:basedOn w:val="Normal"/>
    <w:next w:val="Normal"/>
    <w:uiPriority w:val="99"/>
    <w:unhideWhenUsed/>
    <w:rsid w:val="00691B80"/>
    <w:pPr>
      <w:spacing w:after="0"/>
    </w:pPr>
  </w:style>
  <w:style w:type="paragraph" w:styleId="FootnoteText">
    <w:name w:val="footnote text"/>
    <w:basedOn w:val="Normal"/>
    <w:link w:val="FootnoteTextChar"/>
    <w:uiPriority w:val="99"/>
    <w:semiHidden/>
    <w:unhideWhenUsed/>
    <w:rsid w:val="002B16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1625"/>
    <w:rPr>
      <w:sz w:val="20"/>
      <w:szCs w:val="20"/>
      <w:lang w:val="vi-VN"/>
    </w:rPr>
  </w:style>
  <w:style w:type="character" w:styleId="FootnoteReference">
    <w:name w:val="footnote reference"/>
    <w:basedOn w:val="DefaultParagraphFont"/>
    <w:uiPriority w:val="99"/>
    <w:semiHidden/>
    <w:unhideWhenUsed/>
    <w:rsid w:val="002B1625"/>
    <w:rPr>
      <w:vertAlign w:val="superscript"/>
    </w:rPr>
  </w:style>
  <w:style w:type="character" w:styleId="UnresolvedMention">
    <w:name w:val="Unresolved Mention"/>
    <w:basedOn w:val="DefaultParagraphFont"/>
    <w:uiPriority w:val="99"/>
    <w:semiHidden/>
    <w:unhideWhenUsed/>
    <w:rsid w:val="002B1625"/>
    <w:rPr>
      <w:color w:val="605E5C"/>
      <w:shd w:val="clear" w:color="auto" w:fill="E1DFDD"/>
    </w:rPr>
  </w:style>
  <w:style w:type="character" w:styleId="LineNumber">
    <w:name w:val="line number"/>
    <w:basedOn w:val="DefaultParagraphFont"/>
    <w:uiPriority w:val="99"/>
    <w:semiHidden/>
    <w:unhideWhenUsed/>
    <w:rsid w:val="00B6592E"/>
  </w:style>
  <w:style w:type="character" w:customStyle="1" w:styleId="s1ppyq">
    <w:name w:val="s1ppyq"/>
    <w:basedOn w:val="DefaultParagraphFont"/>
    <w:rsid w:val="006856FE"/>
  </w:style>
  <w:style w:type="paragraph" w:customStyle="1" w:styleId="04xlpa">
    <w:name w:val="_04xlpa"/>
    <w:basedOn w:val="Normal"/>
    <w:rsid w:val="00153401"/>
    <w:pPr>
      <w:spacing w:before="100" w:beforeAutospacing="1" w:after="100" w:afterAutospacing="1" w:line="240" w:lineRule="auto"/>
    </w:pPr>
    <w:rPr>
      <w:rFonts w:eastAsia="Times New Roman" w:cs="Times New Roman"/>
      <w:sz w:val="24"/>
      <w:szCs w:val="24"/>
      <w:lang w:val="en-US"/>
    </w:rPr>
  </w:style>
  <w:style w:type="character" w:customStyle="1" w:styleId="mjx-char">
    <w:name w:val="mjx-char"/>
    <w:basedOn w:val="DefaultParagraphFont"/>
    <w:rsid w:val="00153401"/>
  </w:style>
  <w:style w:type="character" w:customStyle="1" w:styleId="mjxassistivemathml">
    <w:name w:val="mjx_assistive_mathml"/>
    <w:basedOn w:val="DefaultParagraphFont"/>
    <w:rsid w:val="00153401"/>
  </w:style>
  <w:style w:type="paragraph" w:customStyle="1" w:styleId="has-text-align-justify">
    <w:name w:val="has-text-align-justify"/>
    <w:basedOn w:val="Normal"/>
    <w:rsid w:val="00D618A2"/>
    <w:pPr>
      <w:spacing w:before="100" w:beforeAutospacing="1" w:after="100" w:afterAutospacing="1" w:line="240" w:lineRule="auto"/>
    </w:pPr>
    <w:rPr>
      <w:rFonts w:eastAsia="Times New Roman" w:cs="Times New Roman"/>
      <w:sz w:val="24"/>
      <w:szCs w:val="24"/>
      <w:lang w:val="en-US"/>
    </w:rPr>
  </w:style>
  <w:style w:type="character" w:styleId="Emphasis">
    <w:name w:val="Emphasis"/>
    <w:basedOn w:val="DefaultParagraphFont"/>
    <w:uiPriority w:val="20"/>
    <w:qFormat/>
    <w:rsid w:val="00D618A2"/>
    <w:rPr>
      <w:i/>
      <w:iCs/>
    </w:rPr>
  </w:style>
  <w:style w:type="character" w:customStyle="1" w:styleId="fc2">
    <w:name w:val="fc2"/>
    <w:basedOn w:val="DefaultParagraphFont"/>
    <w:rsid w:val="00F9056F"/>
  </w:style>
  <w:style w:type="character" w:customStyle="1" w:styleId="a">
    <w:name w:val="_"/>
    <w:basedOn w:val="DefaultParagraphFont"/>
    <w:rsid w:val="00F9056F"/>
  </w:style>
  <w:style w:type="character" w:customStyle="1" w:styleId="fc3">
    <w:name w:val="fc3"/>
    <w:basedOn w:val="DefaultParagraphFont"/>
    <w:rsid w:val="00F9056F"/>
  </w:style>
  <w:style w:type="character" w:customStyle="1" w:styleId="fc0">
    <w:name w:val="fc0"/>
    <w:basedOn w:val="DefaultParagraphFont"/>
    <w:rsid w:val="00F9056F"/>
  </w:style>
  <w:style w:type="character" w:customStyle="1" w:styleId="hgkelc">
    <w:name w:val="hgkelc"/>
    <w:basedOn w:val="DefaultParagraphFont"/>
    <w:rsid w:val="008B474F"/>
  </w:style>
  <w:style w:type="character" w:styleId="CommentReference">
    <w:name w:val="annotation reference"/>
    <w:basedOn w:val="DefaultParagraphFont"/>
    <w:uiPriority w:val="99"/>
    <w:semiHidden/>
    <w:unhideWhenUsed/>
    <w:rsid w:val="00DF6EF9"/>
    <w:rPr>
      <w:sz w:val="16"/>
      <w:szCs w:val="16"/>
    </w:rPr>
  </w:style>
  <w:style w:type="paragraph" w:styleId="CommentText">
    <w:name w:val="annotation text"/>
    <w:basedOn w:val="Normal"/>
    <w:link w:val="CommentTextChar"/>
    <w:uiPriority w:val="99"/>
    <w:semiHidden/>
    <w:unhideWhenUsed/>
    <w:rsid w:val="00DF6EF9"/>
    <w:pPr>
      <w:spacing w:line="240" w:lineRule="auto"/>
    </w:pPr>
    <w:rPr>
      <w:sz w:val="20"/>
      <w:szCs w:val="20"/>
    </w:rPr>
  </w:style>
  <w:style w:type="character" w:customStyle="1" w:styleId="CommentTextChar">
    <w:name w:val="Comment Text Char"/>
    <w:basedOn w:val="DefaultParagraphFont"/>
    <w:link w:val="CommentText"/>
    <w:uiPriority w:val="99"/>
    <w:semiHidden/>
    <w:rsid w:val="00DF6EF9"/>
    <w:rPr>
      <w:noProof/>
      <w:sz w:val="20"/>
      <w:szCs w:val="20"/>
      <w:lang w:val="vi-VN"/>
    </w:rPr>
  </w:style>
  <w:style w:type="paragraph" w:styleId="CommentSubject">
    <w:name w:val="annotation subject"/>
    <w:basedOn w:val="CommentText"/>
    <w:next w:val="CommentText"/>
    <w:link w:val="CommentSubjectChar"/>
    <w:uiPriority w:val="99"/>
    <w:semiHidden/>
    <w:unhideWhenUsed/>
    <w:rsid w:val="00DF6EF9"/>
    <w:rPr>
      <w:b/>
      <w:bCs/>
    </w:rPr>
  </w:style>
  <w:style w:type="character" w:customStyle="1" w:styleId="CommentSubjectChar">
    <w:name w:val="Comment Subject Char"/>
    <w:basedOn w:val="CommentTextChar"/>
    <w:link w:val="CommentSubject"/>
    <w:uiPriority w:val="99"/>
    <w:semiHidden/>
    <w:rsid w:val="00DF6EF9"/>
    <w:rPr>
      <w:b/>
      <w:bCs/>
      <w:noProof/>
      <w:sz w:val="20"/>
      <w:szCs w:val="20"/>
      <w:lang w:val="vi-VN"/>
    </w:rPr>
  </w:style>
  <w:style w:type="character" w:styleId="Strong">
    <w:name w:val="Strong"/>
    <w:basedOn w:val="DefaultParagraphFont"/>
    <w:uiPriority w:val="22"/>
    <w:qFormat/>
    <w:rsid w:val="00406D52"/>
    <w:rPr>
      <w:b/>
      <w:bCs/>
    </w:rPr>
  </w:style>
  <w:style w:type="character" w:customStyle="1" w:styleId="fc1">
    <w:name w:val="fc1"/>
    <w:basedOn w:val="DefaultParagraphFont"/>
    <w:rsid w:val="00FE1386"/>
  </w:style>
  <w:style w:type="paragraph" w:styleId="Title">
    <w:name w:val="Title"/>
    <w:basedOn w:val="Normal"/>
    <w:next w:val="Normal"/>
    <w:link w:val="TitleChar"/>
    <w:uiPriority w:val="10"/>
    <w:qFormat/>
    <w:rsid w:val="00FE1386"/>
    <w:pPr>
      <w:spacing w:line="360" w:lineRule="auto"/>
      <w:jc w:val="center"/>
    </w:pPr>
    <w:rPr>
      <w:rFonts w:eastAsia="Times New Roman" w:cs="Times New Roman"/>
      <w:i/>
      <w:iCs/>
      <w:noProof w:val="0"/>
      <w:szCs w:val="28"/>
    </w:rPr>
  </w:style>
  <w:style w:type="character" w:customStyle="1" w:styleId="TitleChar">
    <w:name w:val="Title Char"/>
    <w:basedOn w:val="DefaultParagraphFont"/>
    <w:link w:val="Title"/>
    <w:uiPriority w:val="10"/>
    <w:rsid w:val="00FE1386"/>
    <w:rPr>
      <w:rFonts w:ascii="Times New Roman" w:eastAsia="Times New Roman" w:hAnsi="Times New Roman" w:cs="Times New Roman"/>
      <w:i/>
      <w:iCs/>
      <w:sz w:val="28"/>
      <w:szCs w:val="28"/>
      <w:lang w:val="vi-VN"/>
    </w:rPr>
  </w:style>
  <w:style w:type="character" w:customStyle="1" w:styleId="Heading3Char">
    <w:name w:val="Heading 3 Char"/>
    <w:basedOn w:val="DefaultParagraphFont"/>
    <w:link w:val="Heading3"/>
    <w:uiPriority w:val="9"/>
    <w:semiHidden/>
    <w:rsid w:val="00B17897"/>
    <w:rPr>
      <w:rFonts w:asciiTheme="majorHAnsi" w:eastAsiaTheme="majorEastAsia" w:hAnsiTheme="majorHAnsi" w:cstheme="majorBidi"/>
      <w:noProof/>
      <w:color w:val="1F3763" w:themeColor="accent1" w:themeShade="7F"/>
      <w:sz w:val="24"/>
      <w:szCs w:val="24"/>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1665">
      <w:bodyDiv w:val="1"/>
      <w:marLeft w:val="0"/>
      <w:marRight w:val="0"/>
      <w:marTop w:val="0"/>
      <w:marBottom w:val="0"/>
      <w:divBdr>
        <w:top w:val="none" w:sz="0" w:space="0" w:color="auto"/>
        <w:left w:val="none" w:sz="0" w:space="0" w:color="auto"/>
        <w:bottom w:val="none" w:sz="0" w:space="0" w:color="auto"/>
        <w:right w:val="none" w:sz="0" w:space="0" w:color="auto"/>
      </w:divBdr>
      <w:divsChild>
        <w:div w:id="1409310294">
          <w:marLeft w:val="0"/>
          <w:marRight w:val="0"/>
          <w:marTop w:val="0"/>
          <w:marBottom w:val="0"/>
          <w:divBdr>
            <w:top w:val="none" w:sz="0" w:space="0" w:color="auto"/>
            <w:left w:val="none" w:sz="0" w:space="0" w:color="auto"/>
            <w:bottom w:val="none" w:sz="0" w:space="0" w:color="auto"/>
            <w:right w:val="none" w:sz="0" w:space="0" w:color="auto"/>
          </w:divBdr>
        </w:div>
        <w:div w:id="759066099">
          <w:marLeft w:val="0"/>
          <w:marRight w:val="0"/>
          <w:marTop w:val="0"/>
          <w:marBottom w:val="0"/>
          <w:divBdr>
            <w:top w:val="none" w:sz="0" w:space="0" w:color="auto"/>
            <w:left w:val="none" w:sz="0" w:space="0" w:color="auto"/>
            <w:bottom w:val="none" w:sz="0" w:space="0" w:color="auto"/>
            <w:right w:val="none" w:sz="0" w:space="0" w:color="auto"/>
          </w:divBdr>
        </w:div>
        <w:div w:id="654338946">
          <w:marLeft w:val="0"/>
          <w:marRight w:val="0"/>
          <w:marTop w:val="0"/>
          <w:marBottom w:val="0"/>
          <w:divBdr>
            <w:top w:val="none" w:sz="0" w:space="0" w:color="auto"/>
            <w:left w:val="none" w:sz="0" w:space="0" w:color="auto"/>
            <w:bottom w:val="none" w:sz="0" w:space="0" w:color="auto"/>
            <w:right w:val="none" w:sz="0" w:space="0" w:color="auto"/>
          </w:divBdr>
        </w:div>
        <w:div w:id="1947152955">
          <w:marLeft w:val="0"/>
          <w:marRight w:val="0"/>
          <w:marTop w:val="0"/>
          <w:marBottom w:val="0"/>
          <w:divBdr>
            <w:top w:val="none" w:sz="0" w:space="0" w:color="auto"/>
            <w:left w:val="none" w:sz="0" w:space="0" w:color="auto"/>
            <w:bottom w:val="none" w:sz="0" w:space="0" w:color="auto"/>
            <w:right w:val="none" w:sz="0" w:space="0" w:color="auto"/>
          </w:divBdr>
        </w:div>
        <w:div w:id="266161147">
          <w:marLeft w:val="0"/>
          <w:marRight w:val="0"/>
          <w:marTop w:val="0"/>
          <w:marBottom w:val="0"/>
          <w:divBdr>
            <w:top w:val="none" w:sz="0" w:space="0" w:color="auto"/>
            <w:left w:val="none" w:sz="0" w:space="0" w:color="auto"/>
            <w:bottom w:val="none" w:sz="0" w:space="0" w:color="auto"/>
            <w:right w:val="none" w:sz="0" w:space="0" w:color="auto"/>
          </w:divBdr>
        </w:div>
        <w:div w:id="97456054">
          <w:marLeft w:val="0"/>
          <w:marRight w:val="0"/>
          <w:marTop w:val="0"/>
          <w:marBottom w:val="0"/>
          <w:divBdr>
            <w:top w:val="none" w:sz="0" w:space="0" w:color="auto"/>
            <w:left w:val="none" w:sz="0" w:space="0" w:color="auto"/>
            <w:bottom w:val="none" w:sz="0" w:space="0" w:color="auto"/>
            <w:right w:val="none" w:sz="0" w:space="0" w:color="auto"/>
          </w:divBdr>
        </w:div>
        <w:div w:id="1285817534">
          <w:marLeft w:val="0"/>
          <w:marRight w:val="0"/>
          <w:marTop w:val="0"/>
          <w:marBottom w:val="0"/>
          <w:divBdr>
            <w:top w:val="none" w:sz="0" w:space="0" w:color="auto"/>
            <w:left w:val="none" w:sz="0" w:space="0" w:color="auto"/>
            <w:bottom w:val="none" w:sz="0" w:space="0" w:color="auto"/>
            <w:right w:val="none" w:sz="0" w:space="0" w:color="auto"/>
          </w:divBdr>
        </w:div>
        <w:div w:id="129831045">
          <w:marLeft w:val="0"/>
          <w:marRight w:val="0"/>
          <w:marTop w:val="0"/>
          <w:marBottom w:val="0"/>
          <w:divBdr>
            <w:top w:val="none" w:sz="0" w:space="0" w:color="auto"/>
            <w:left w:val="none" w:sz="0" w:space="0" w:color="auto"/>
            <w:bottom w:val="none" w:sz="0" w:space="0" w:color="auto"/>
            <w:right w:val="none" w:sz="0" w:space="0" w:color="auto"/>
          </w:divBdr>
        </w:div>
        <w:div w:id="1323780394">
          <w:marLeft w:val="0"/>
          <w:marRight w:val="0"/>
          <w:marTop w:val="0"/>
          <w:marBottom w:val="0"/>
          <w:divBdr>
            <w:top w:val="none" w:sz="0" w:space="0" w:color="auto"/>
            <w:left w:val="none" w:sz="0" w:space="0" w:color="auto"/>
            <w:bottom w:val="none" w:sz="0" w:space="0" w:color="auto"/>
            <w:right w:val="none" w:sz="0" w:space="0" w:color="auto"/>
          </w:divBdr>
        </w:div>
        <w:div w:id="2080900206">
          <w:marLeft w:val="0"/>
          <w:marRight w:val="0"/>
          <w:marTop w:val="0"/>
          <w:marBottom w:val="0"/>
          <w:divBdr>
            <w:top w:val="none" w:sz="0" w:space="0" w:color="auto"/>
            <w:left w:val="none" w:sz="0" w:space="0" w:color="auto"/>
            <w:bottom w:val="none" w:sz="0" w:space="0" w:color="auto"/>
            <w:right w:val="none" w:sz="0" w:space="0" w:color="auto"/>
          </w:divBdr>
        </w:div>
        <w:div w:id="162864761">
          <w:marLeft w:val="0"/>
          <w:marRight w:val="0"/>
          <w:marTop w:val="0"/>
          <w:marBottom w:val="0"/>
          <w:divBdr>
            <w:top w:val="none" w:sz="0" w:space="0" w:color="auto"/>
            <w:left w:val="none" w:sz="0" w:space="0" w:color="auto"/>
            <w:bottom w:val="none" w:sz="0" w:space="0" w:color="auto"/>
            <w:right w:val="none" w:sz="0" w:space="0" w:color="auto"/>
          </w:divBdr>
        </w:div>
        <w:div w:id="404230097">
          <w:marLeft w:val="0"/>
          <w:marRight w:val="0"/>
          <w:marTop w:val="0"/>
          <w:marBottom w:val="0"/>
          <w:divBdr>
            <w:top w:val="none" w:sz="0" w:space="0" w:color="auto"/>
            <w:left w:val="none" w:sz="0" w:space="0" w:color="auto"/>
            <w:bottom w:val="none" w:sz="0" w:space="0" w:color="auto"/>
            <w:right w:val="none" w:sz="0" w:space="0" w:color="auto"/>
          </w:divBdr>
        </w:div>
        <w:div w:id="1077361865">
          <w:marLeft w:val="0"/>
          <w:marRight w:val="0"/>
          <w:marTop w:val="0"/>
          <w:marBottom w:val="0"/>
          <w:divBdr>
            <w:top w:val="none" w:sz="0" w:space="0" w:color="auto"/>
            <w:left w:val="none" w:sz="0" w:space="0" w:color="auto"/>
            <w:bottom w:val="none" w:sz="0" w:space="0" w:color="auto"/>
            <w:right w:val="none" w:sz="0" w:space="0" w:color="auto"/>
          </w:divBdr>
        </w:div>
        <w:div w:id="1973944414">
          <w:marLeft w:val="0"/>
          <w:marRight w:val="0"/>
          <w:marTop w:val="0"/>
          <w:marBottom w:val="0"/>
          <w:divBdr>
            <w:top w:val="none" w:sz="0" w:space="0" w:color="auto"/>
            <w:left w:val="none" w:sz="0" w:space="0" w:color="auto"/>
            <w:bottom w:val="none" w:sz="0" w:space="0" w:color="auto"/>
            <w:right w:val="none" w:sz="0" w:space="0" w:color="auto"/>
          </w:divBdr>
        </w:div>
        <w:div w:id="186985655">
          <w:marLeft w:val="0"/>
          <w:marRight w:val="0"/>
          <w:marTop w:val="0"/>
          <w:marBottom w:val="0"/>
          <w:divBdr>
            <w:top w:val="none" w:sz="0" w:space="0" w:color="auto"/>
            <w:left w:val="none" w:sz="0" w:space="0" w:color="auto"/>
            <w:bottom w:val="none" w:sz="0" w:space="0" w:color="auto"/>
            <w:right w:val="none" w:sz="0" w:space="0" w:color="auto"/>
          </w:divBdr>
        </w:div>
      </w:divsChild>
    </w:div>
    <w:div w:id="473330167">
      <w:bodyDiv w:val="1"/>
      <w:marLeft w:val="0"/>
      <w:marRight w:val="0"/>
      <w:marTop w:val="0"/>
      <w:marBottom w:val="0"/>
      <w:divBdr>
        <w:top w:val="none" w:sz="0" w:space="0" w:color="auto"/>
        <w:left w:val="none" w:sz="0" w:space="0" w:color="auto"/>
        <w:bottom w:val="none" w:sz="0" w:space="0" w:color="auto"/>
        <w:right w:val="none" w:sz="0" w:space="0" w:color="auto"/>
      </w:divBdr>
    </w:div>
    <w:div w:id="486829110">
      <w:bodyDiv w:val="1"/>
      <w:marLeft w:val="0"/>
      <w:marRight w:val="0"/>
      <w:marTop w:val="0"/>
      <w:marBottom w:val="0"/>
      <w:divBdr>
        <w:top w:val="none" w:sz="0" w:space="0" w:color="auto"/>
        <w:left w:val="none" w:sz="0" w:space="0" w:color="auto"/>
        <w:bottom w:val="none" w:sz="0" w:space="0" w:color="auto"/>
        <w:right w:val="none" w:sz="0" w:space="0" w:color="auto"/>
      </w:divBdr>
    </w:div>
    <w:div w:id="562981712">
      <w:bodyDiv w:val="1"/>
      <w:marLeft w:val="0"/>
      <w:marRight w:val="0"/>
      <w:marTop w:val="0"/>
      <w:marBottom w:val="0"/>
      <w:divBdr>
        <w:top w:val="none" w:sz="0" w:space="0" w:color="auto"/>
        <w:left w:val="none" w:sz="0" w:space="0" w:color="auto"/>
        <w:bottom w:val="none" w:sz="0" w:space="0" w:color="auto"/>
        <w:right w:val="none" w:sz="0" w:space="0" w:color="auto"/>
      </w:divBdr>
    </w:div>
    <w:div w:id="803814007">
      <w:bodyDiv w:val="1"/>
      <w:marLeft w:val="0"/>
      <w:marRight w:val="0"/>
      <w:marTop w:val="0"/>
      <w:marBottom w:val="0"/>
      <w:divBdr>
        <w:top w:val="none" w:sz="0" w:space="0" w:color="auto"/>
        <w:left w:val="none" w:sz="0" w:space="0" w:color="auto"/>
        <w:bottom w:val="none" w:sz="0" w:space="0" w:color="auto"/>
        <w:right w:val="none" w:sz="0" w:space="0" w:color="auto"/>
      </w:divBdr>
    </w:div>
    <w:div w:id="843515554">
      <w:bodyDiv w:val="1"/>
      <w:marLeft w:val="0"/>
      <w:marRight w:val="0"/>
      <w:marTop w:val="0"/>
      <w:marBottom w:val="0"/>
      <w:divBdr>
        <w:top w:val="none" w:sz="0" w:space="0" w:color="auto"/>
        <w:left w:val="none" w:sz="0" w:space="0" w:color="auto"/>
        <w:bottom w:val="none" w:sz="0" w:space="0" w:color="auto"/>
        <w:right w:val="none" w:sz="0" w:space="0" w:color="auto"/>
      </w:divBdr>
    </w:div>
    <w:div w:id="886526545">
      <w:bodyDiv w:val="1"/>
      <w:marLeft w:val="0"/>
      <w:marRight w:val="0"/>
      <w:marTop w:val="0"/>
      <w:marBottom w:val="0"/>
      <w:divBdr>
        <w:top w:val="none" w:sz="0" w:space="0" w:color="auto"/>
        <w:left w:val="none" w:sz="0" w:space="0" w:color="auto"/>
        <w:bottom w:val="none" w:sz="0" w:space="0" w:color="auto"/>
        <w:right w:val="none" w:sz="0" w:space="0" w:color="auto"/>
      </w:divBdr>
    </w:div>
    <w:div w:id="954755747">
      <w:bodyDiv w:val="1"/>
      <w:marLeft w:val="0"/>
      <w:marRight w:val="0"/>
      <w:marTop w:val="0"/>
      <w:marBottom w:val="0"/>
      <w:divBdr>
        <w:top w:val="none" w:sz="0" w:space="0" w:color="auto"/>
        <w:left w:val="none" w:sz="0" w:space="0" w:color="auto"/>
        <w:bottom w:val="none" w:sz="0" w:space="0" w:color="auto"/>
        <w:right w:val="none" w:sz="0" w:space="0" w:color="auto"/>
      </w:divBdr>
      <w:divsChild>
        <w:div w:id="1861167179">
          <w:marLeft w:val="0"/>
          <w:marRight w:val="0"/>
          <w:marTop w:val="0"/>
          <w:marBottom w:val="0"/>
          <w:divBdr>
            <w:top w:val="none" w:sz="0" w:space="0" w:color="auto"/>
            <w:left w:val="none" w:sz="0" w:space="0" w:color="auto"/>
            <w:bottom w:val="none" w:sz="0" w:space="0" w:color="auto"/>
            <w:right w:val="none" w:sz="0" w:space="0" w:color="auto"/>
          </w:divBdr>
        </w:div>
        <w:div w:id="1250693822">
          <w:marLeft w:val="0"/>
          <w:marRight w:val="0"/>
          <w:marTop w:val="0"/>
          <w:marBottom w:val="0"/>
          <w:divBdr>
            <w:top w:val="none" w:sz="0" w:space="0" w:color="auto"/>
            <w:left w:val="none" w:sz="0" w:space="0" w:color="auto"/>
            <w:bottom w:val="none" w:sz="0" w:space="0" w:color="auto"/>
            <w:right w:val="none" w:sz="0" w:space="0" w:color="auto"/>
          </w:divBdr>
        </w:div>
        <w:div w:id="20397241">
          <w:marLeft w:val="0"/>
          <w:marRight w:val="0"/>
          <w:marTop w:val="0"/>
          <w:marBottom w:val="0"/>
          <w:divBdr>
            <w:top w:val="none" w:sz="0" w:space="0" w:color="auto"/>
            <w:left w:val="none" w:sz="0" w:space="0" w:color="auto"/>
            <w:bottom w:val="none" w:sz="0" w:space="0" w:color="auto"/>
            <w:right w:val="none" w:sz="0" w:space="0" w:color="auto"/>
          </w:divBdr>
        </w:div>
        <w:div w:id="679696206">
          <w:marLeft w:val="0"/>
          <w:marRight w:val="0"/>
          <w:marTop w:val="0"/>
          <w:marBottom w:val="0"/>
          <w:divBdr>
            <w:top w:val="none" w:sz="0" w:space="0" w:color="auto"/>
            <w:left w:val="none" w:sz="0" w:space="0" w:color="auto"/>
            <w:bottom w:val="none" w:sz="0" w:space="0" w:color="auto"/>
            <w:right w:val="none" w:sz="0" w:space="0" w:color="auto"/>
          </w:divBdr>
        </w:div>
        <w:div w:id="1582451431">
          <w:marLeft w:val="0"/>
          <w:marRight w:val="0"/>
          <w:marTop w:val="0"/>
          <w:marBottom w:val="0"/>
          <w:divBdr>
            <w:top w:val="none" w:sz="0" w:space="0" w:color="auto"/>
            <w:left w:val="none" w:sz="0" w:space="0" w:color="auto"/>
            <w:bottom w:val="none" w:sz="0" w:space="0" w:color="auto"/>
            <w:right w:val="none" w:sz="0" w:space="0" w:color="auto"/>
          </w:divBdr>
        </w:div>
        <w:div w:id="475606965">
          <w:marLeft w:val="0"/>
          <w:marRight w:val="0"/>
          <w:marTop w:val="0"/>
          <w:marBottom w:val="0"/>
          <w:divBdr>
            <w:top w:val="none" w:sz="0" w:space="0" w:color="auto"/>
            <w:left w:val="none" w:sz="0" w:space="0" w:color="auto"/>
            <w:bottom w:val="none" w:sz="0" w:space="0" w:color="auto"/>
            <w:right w:val="none" w:sz="0" w:space="0" w:color="auto"/>
          </w:divBdr>
        </w:div>
        <w:div w:id="910892462">
          <w:marLeft w:val="0"/>
          <w:marRight w:val="0"/>
          <w:marTop w:val="0"/>
          <w:marBottom w:val="0"/>
          <w:divBdr>
            <w:top w:val="none" w:sz="0" w:space="0" w:color="auto"/>
            <w:left w:val="none" w:sz="0" w:space="0" w:color="auto"/>
            <w:bottom w:val="none" w:sz="0" w:space="0" w:color="auto"/>
            <w:right w:val="none" w:sz="0" w:space="0" w:color="auto"/>
          </w:divBdr>
        </w:div>
        <w:div w:id="432818682">
          <w:marLeft w:val="0"/>
          <w:marRight w:val="0"/>
          <w:marTop w:val="0"/>
          <w:marBottom w:val="0"/>
          <w:divBdr>
            <w:top w:val="none" w:sz="0" w:space="0" w:color="auto"/>
            <w:left w:val="none" w:sz="0" w:space="0" w:color="auto"/>
            <w:bottom w:val="none" w:sz="0" w:space="0" w:color="auto"/>
            <w:right w:val="none" w:sz="0" w:space="0" w:color="auto"/>
          </w:divBdr>
        </w:div>
        <w:div w:id="267126523">
          <w:marLeft w:val="0"/>
          <w:marRight w:val="0"/>
          <w:marTop w:val="0"/>
          <w:marBottom w:val="0"/>
          <w:divBdr>
            <w:top w:val="none" w:sz="0" w:space="0" w:color="auto"/>
            <w:left w:val="none" w:sz="0" w:space="0" w:color="auto"/>
            <w:bottom w:val="none" w:sz="0" w:space="0" w:color="auto"/>
            <w:right w:val="none" w:sz="0" w:space="0" w:color="auto"/>
          </w:divBdr>
        </w:div>
        <w:div w:id="1110277584">
          <w:marLeft w:val="0"/>
          <w:marRight w:val="0"/>
          <w:marTop w:val="0"/>
          <w:marBottom w:val="0"/>
          <w:divBdr>
            <w:top w:val="none" w:sz="0" w:space="0" w:color="auto"/>
            <w:left w:val="none" w:sz="0" w:space="0" w:color="auto"/>
            <w:bottom w:val="none" w:sz="0" w:space="0" w:color="auto"/>
            <w:right w:val="none" w:sz="0" w:space="0" w:color="auto"/>
          </w:divBdr>
        </w:div>
      </w:divsChild>
    </w:div>
    <w:div w:id="955139211">
      <w:bodyDiv w:val="1"/>
      <w:marLeft w:val="0"/>
      <w:marRight w:val="0"/>
      <w:marTop w:val="0"/>
      <w:marBottom w:val="0"/>
      <w:divBdr>
        <w:top w:val="none" w:sz="0" w:space="0" w:color="auto"/>
        <w:left w:val="none" w:sz="0" w:space="0" w:color="auto"/>
        <w:bottom w:val="none" w:sz="0" w:space="0" w:color="auto"/>
        <w:right w:val="none" w:sz="0" w:space="0" w:color="auto"/>
      </w:divBdr>
    </w:div>
    <w:div w:id="988485208">
      <w:bodyDiv w:val="1"/>
      <w:marLeft w:val="0"/>
      <w:marRight w:val="0"/>
      <w:marTop w:val="0"/>
      <w:marBottom w:val="0"/>
      <w:divBdr>
        <w:top w:val="none" w:sz="0" w:space="0" w:color="auto"/>
        <w:left w:val="none" w:sz="0" w:space="0" w:color="auto"/>
        <w:bottom w:val="none" w:sz="0" w:space="0" w:color="auto"/>
        <w:right w:val="none" w:sz="0" w:space="0" w:color="auto"/>
      </w:divBdr>
      <w:divsChild>
        <w:div w:id="488400441">
          <w:marLeft w:val="0"/>
          <w:marRight w:val="0"/>
          <w:marTop w:val="0"/>
          <w:marBottom w:val="0"/>
          <w:divBdr>
            <w:top w:val="none" w:sz="0" w:space="0" w:color="auto"/>
            <w:left w:val="none" w:sz="0" w:space="0" w:color="auto"/>
            <w:bottom w:val="none" w:sz="0" w:space="0" w:color="auto"/>
            <w:right w:val="none" w:sz="0" w:space="0" w:color="auto"/>
          </w:divBdr>
        </w:div>
      </w:divsChild>
    </w:div>
    <w:div w:id="1125538577">
      <w:bodyDiv w:val="1"/>
      <w:marLeft w:val="0"/>
      <w:marRight w:val="0"/>
      <w:marTop w:val="0"/>
      <w:marBottom w:val="0"/>
      <w:divBdr>
        <w:top w:val="none" w:sz="0" w:space="0" w:color="auto"/>
        <w:left w:val="none" w:sz="0" w:space="0" w:color="auto"/>
        <w:bottom w:val="none" w:sz="0" w:space="0" w:color="auto"/>
        <w:right w:val="none" w:sz="0" w:space="0" w:color="auto"/>
      </w:divBdr>
    </w:div>
    <w:div w:id="1143277353">
      <w:bodyDiv w:val="1"/>
      <w:marLeft w:val="0"/>
      <w:marRight w:val="0"/>
      <w:marTop w:val="0"/>
      <w:marBottom w:val="0"/>
      <w:divBdr>
        <w:top w:val="none" w:sz="0" w:space="0" w:color="auto"/>
        <w:left w:val="none" w:sz="0" w:space="0" w:color="auto"/>
        <w:bottom w:val="none" w:sz="0" w:space="0" w:color="auto"/>
        <w:right w:val="none" w:sz="0" w:space="0" w:color="auto"/>
      </w:divBdr>
      <w:divsChild>
        <w:div w:id="397303">
          <w:marLeft w:val="0"/>
          <w:marRight w:val="0"/>
          <w:marTop w:val="0"/>
          <w:marBottom w:val="0"/>
          <w:divBdr>
            <w:top w:val="none" w:sz="0" w:space="0" w:color="auto"/>
            <w:left w:val="none" w:sz="0" w:space="0" w:color="auto"/>
            <w:bottom w:val="none" w:sz="0" w:space="0" w:color="auto"/>
            <w:right w:val="none" w:sz="0" w:space="0" w:color="auto"/>
          </w:divBdr>
        </w:div>
        <w:div w:id="1956936861">
          <w:marLeft w:val="0"/>
          <w:marRight w:val="0"/>
          <w:marTop w:val="0"/>
          <w:marBottom w:val="0"/>
          <w:divBdr>
            <w:top w:val="none" w:sz="0" w:space="0" w:color="auto"/>
            <w:left w:val="none" w:sz="0" w:space="0" w:color="auto"/>
            <w:bottom w:val="none" w:sz="0" w:space="0" w:color="auto"/>
            <w:right w:val="none" w:sz="0" w:space="0" w:color="auto"/>
          </w:divBdr>
        </w:div>
        <w:div w:id="1064258966">
          <w:marLeft w:val="0"/>
          <w:marRight w:val="0"/>
          <w:marTop w:val="0"/>
          <w:marBottom w:val="0"/>
          <w:divBdr>
            <w:top w:val="none" w:sz="0" w:space="0" w:color="auto"/>
            <w:left w:val="none" w:sz="0" w:space="0" w:color="auto"/>
            <w:bottom w:val="none" w:sz="0" w:space="0" w:color="auto"/>
            <w:right w:val="none" w:sz="0" w:space="0" w:color="auto"/>
          </w:divBdr>
        </w:div>
        <w:div w:id="362292446">
          <w:marLeft w:val="0"/>
          <w:marRight w:val="0"/>
          <w:marTop w:val="0"/>
          <w:marBottom w:val="0"/>
          <w:divBdr>
            <w:top w:val="none" w:sz="0" w:space="0" w:color="auto"/>
            <w:left w:val="none" w:sz="0" w:space="0" w:color="auto"/>
            <w:bottom w:val="none" w:sz="0" w:space="0" w:color="auto"/>
            <w:right w:val="none" w:sz="0" w:space="0" w:color="auto"/>
          </w:divBdr>
        </w:div>
        <w:div w:id="1654525051">
          <w:marLeft w:val="0"/>
          <w:marRight w:val="0"/>
          <w:marTop w:val="0"/>
          <w:marBottom w:val="0"/>
          <w:divBdr>
            <w:top w:val="none" w:sz="0" w:space="0" w:color="auto"/>
            <w:left w:val="none" w:sz="0" w:space="0" w:color="auto"/>
            <w:bottom w:val="none" w:sz="0" w:space="0" w:color="auto"/>
            <w:right w:val="none" w:sz="0" w:space="0" w:color="auto"/>
          </w:divBdr>
        </w:div>
      </w:divsChild>
    </w:div>
    <w:div w:id="1707606331">
      <w:bodyDiv w:val="1"/>
      <w:marLeft w:val="0"/>
      <w:marRight w:val="0"/>
      <w:marTop w:val="0"/>
      <w:marBottom w:val="0"/>
      <w:divBdr>
        <w:top w:val="none" w:sz="0" w:space="0" w:color="auto"/>
        <w:left w:val="none" w:sz="0" w:space="0" w:color="auto"/>
        <w:bottom w:val="none" w:sz="0" w:space="0" w:color="auto"/>
        <w:right w:val="none" w:sz="0" w:space="0" w:color="auto"/>
      </w:divBdr>
      <w:divsChild>
        <w:div w:id="1312636527">
          <w:marLeft w:val="0"/>
          <w:marRight w:val="0"/>
          <w:marTop w:val="0"/>
          <w:marBottom w:val="0"/>
          <w:divBdr>
            <w:top w:val="none" w:sz="0" w:space="0" w:color="auto"/>
            <w:left w:val="none" w:sz="0" w:space="0" w:color="auto"/>
            <w:bottom w:val="none" w:sz="0" w:space="0" w:color="auto"/>
            <w:right w:val="none" w:sz="0" w:space="0" w:color="auto"/>
          </w:divBdr>
          <w:divsChild>
            <w:div w:id="1974863644">
              <w:marLeft w:val="0"/>
              <w:marRight w:val="0"/>
              <w:marTop w:val="0"/>
              <w:marBottom w:val="0"/>
              <w:divBdr>
                <w:top w:val="none" w:sz="0" w:space="0" w:color="auto"/>
                <w:left w:val="none" w:sz="0" w:space="0" w:color="auto"/>
                <w:bottom w:val="none" w:sz="0" w:space="0" w:color="auto"/>
                <w:right w:val="none" w:sz="0" w:space="0" w:color="auto"/>
              </w:divBdr>
              <w:divsChild>
                <w:div w:id="1573466192">
                  <w:marLeft w:val="0"/>
                  <w:marRight w:val="-105"/>
                  <w:marTop w:val="0"/>
                  <w:marBottom w:val="0"/>
                  <w:divBdr>
                    <w:top w:val="none" w:sz="0" w:space="0" w:color="auto"/>
                    <w:left w:val="none" w:sz="0" w:space="0" w:color="auto"/>
                    <w:bottom w:val="none" w:sz="0" w:space="0" w:color="auto"/>
                    <w:right w:val="none" w:sz="0" w:space="0" w:color="auto"/>
                  </w:divBdr>
                  <w:divsChild>
                    <w:div w:id="930702986">
                      <w:marLeft w:val="0"/>
                      <w:marRight w:val="0"/>
                      <w:marTop w:val="0"/>
                      <w:marBottom w:val="420"/>
                      <w:divBdr>
                        <w:top w:val="none" w:sz="0" w:space="0" w:color="auto"/>
                        <w:left w:val="none" w:sz="0" w:space="0" w:color="auto"/>
                        <w:bottom w:val="none" w:sz="0" w:space="0" w:color="auto"/>
                        <w:right w:val="none" w:sz="0" w:space="0" w:color="auto"/>
                      </w:divBdr>
                      <w:divsChild>
                        <w:div w:id="1280835966">
                          <w:marLeft w:val="240"/>
                          <w:marRight w:val="240"/>
                          <w:marTop w:val="0"/>
                          <w:marBottom w:val="165"/>
                          <w:divBdr>
                            <w:top w:val="none" w:sz="0" w:space="0" w:color="auto"/>
                            <w:left w:val="none" w:sz="0" w:space="0" w:color="auto"/>
                            <w:bottom w:val="none" w:sz="0" w:space="0" w:color="auto"/>
                            <w:right w:val="none" w:sz="0" w:space="0" w:color="auto"/>
                          </w:divBdr>
                          <w:divsChild>
                            <w:div w:id="1709523814">
                              <w:marLeft w:val="150"/>
                              <w:marRight w:val="0"/>
                              <w:marTop w:val="0"/>
                              <w:marBottom w:val="0"/>
                              <w:divBdr>
                                <w:top w:val="none" w:sz="0" w:space="0" w:color="auto"/>
                                <w:left w:val="none" w:sz="0" w:space="0" w:color="auto"/>
                                <w:bottom w:val="none" w:sz="0" w:space="0" w:color="auto"/>
                                <w:right w:val="none" w:sz="0" w:space="0" w:color="auto"/>
                              </w:divBdr>
                              <w:divsChild>
                                <w:div w:id="88236258">
                                  <w:marLeft w:val="0"/>
                                  <w:marRight w:val="0"/>
                                  <w:marTop w:val="0"/>
                                  <w:marBottom w:val="0"/>
                                  <w:divBdr>
                                    <w:top w:val="none" w:sz="0" w:space="0" w:color="auto"/>
                                    <w:left w:val="none" w:sz="0" w:space="0" w:color="auto"/>
                                    <w:bottom w:val="none" w:sz="0" w:space="0" w:color="auto"/>
                                    <w:right w:val="none" w:sz="0" w:space="0" w:color="auto"/>
                                  </w:divBdr>
                                  <w:divsChild>
                                    <w:div w:id="1074468522">
                                      <w:marLeft w:val="0"/>
                                      <w:marRight w:val="0"/>
                                      <w:marTop w:val="0"/>
                                      <w:marBottom w:val="0"/>
                                      <w:divBdr>
                                        <w:top w:val="none" w:sz="0" w:space="0" w:color="auto"/>
                                        <w:left w:val="none" w:sz="0" w:space="0" w:color="auto"/>
                                        <w:bottom w:val="none" w:sz="0" w:space="0" w:color="auto"/>
                                        <w:right w:val="none" w:sz="0" w:space="0" w:color="auto"/>
                                      </w:divBdr>
                                      <w:divsChild>
                                        <w:div w:id="812333121">
                                          <w:marLeft w:val="0"/>
                                          <w:marRight w:val="0"/>
                                          <w:marTop w:val="0"/>
                                          <w:marBottom w:val="60"/>
                                          <w:divBdr>
                                            <w:top w:val="none" w:sz="0" w:space="0" w:color="auto"/>
                                            <w:left w:val="none" w:sz="0" w:space="0" w:color="auto"/>
                                            <w:bottom w:val="none" w:sz="0" w:space="0" w:color="auto"/>
                                            <w:right w:val="none" w:sz="0" w:space="0" w:color="auto"/>
                                          </w:divBdr>
                                          <w:divsChild>
                                            <w:div w:id="1772817971">
                                              <w:marLeft w:val="0"/>
                                              <w:marRight w:val="0"/>
                                              <w:marTop w:val="0"/>
                                              <w:marBottom w:val="0"/>
                                              <w:divBdr>
                                                <w:top w:val="none" w:sz="0" w:space="0" w:color="auto"/>
                                                <w:left w:val="none" w:sz="0" w:space="0" w:color="auto"/>
                                                <w:bottom w:val="none" w:sz="0" w:space="0" w:color="auto"/>
                                                <w:right w:val="none" w:sz="0" w:space="0" w:color="auto"/>
                                              </w:divBdr>
                                            </w:div>
                                            <w:div w:id="100840870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1246826">
      <w:bodyDiv w:val="1"/>
      <w:marLeft w:val="0"/>
      <w:marRight w:val="0"/>
      <w:marTop w:val="0"/>
      <w:marBottom w:val="0"/>
      <w:divBdr>
        <w:top w:val="none" w:sz="0" w:space="0" w:color="auto"/>
        <w:left w:val="none" w:sz="0" w:space="0" w:color="auto"/>
        <w:bottom w:val="none" w:sz="0" w:space="0" w:color="auto"/>
        <w:right w:val="none" w:sz="0" w:space="0" w:color="auto"/>
      </w:divBdr>
      <w:divsChild>
        <w:div w:id="532381652">
          <w:marLeft w:val="0"/>
          <w:marRight w:val="0"/>
          <w:marTop w:val="0"/>
          <w:marBottom w:val="0"/>
          <w:divBdr>
            <w:top w:val="none" w:sz="0" w:space="0" w:color="auto"/>
            <w:left w:val="none" w:sz="0" w:space="0" w:color="auto"/>
            <w:bottom w:val="none" w:sz="0" w:space="0" w:color="auto"/>
            <w:right w:val="none" w:sz="0" w:space="0" w:color="auto"/>
          </w:divBdr>
        </w:div>
        <w:div w:id="399251433">
          <w:marLeft w:val="0"/>
          <w:marRight w:val="0"/>
          <w:marTop w:val="0"/>
          <w:marBottom w:val="0"/>
          <w:divBdr>
            <w:top w:val="none" w:sz="0" w:space="0" w:color="auto"/>
            <w:left w:val="none" w:sz="0" w:space="0" w:color="auto"/>
            <w:bottom w:val="none" w:sz="0" w:space="0" w:color="auto"/>
            <w:right w:val="none" w:sz="0" w:space="0" w:color="auto"/>
          </w:divBdr>
        </w:div>
        <w:div w:id="1491867424">
          <w:marLeft w:val="0"/>
          <w:marRight w:val="0"/>
          <w:marTop w:val="0"/>
          <w:marBottom w:val="0"/>
          <w:divBdr>
            <w:top w:val="none" w:sz="0" w:space="0" w:color="auto"/>
            <w:left w:val="none" w:sz="0" w:space="0" w:color="auto"/>
            <w:bottom w:val="none" w:sz="0" w:space="0" w:color="auto"/>
            <w:right w:val="none" w:sz="0" w:space="0" w:color="auto"/>
          </w:divBdr>
        </w:div>
        <w:div w:id="775948450">
          <w:marLeft w:val="0"/>
          <w:marRight w:val="0"/>
          <w:marTop w:val="0"/>
          <w:marBottom w:val="0"/>
          <w:divBdr>
            <w:top w:val="none" w:sz="0" w:space="0" w:color="auto"/>
            <w:left w:val="none" w:sz="0" w:space="0" w:color="auto"/>
            <w:bottom w:val="none" w:sz="0" w:space="0" w:color="auto"/>
            <w:right w:val="none" w:sz="0" w:space="0" w:color="auto"/>
          </w:divBdr>
        </w:div>
        <w:div w:id="697970912">
          <w:marLeft w:val="0"/>
          <w:marRight w:val="0"/>
          <w:marTop w:val="0"/>
          <w:marBottom w:val="0"/>
          <w:divBdr>
            <w:top w:val="none" w:sz="0" w:space="0" w:color="auto"/>
            <w:left w:val="none" w:sz="0" w:space="0" w:color="auto"/>
            <w:bottom w:val="none" w:sz="0" w:space="0" w:color="auto"/>
            <w:right w:val="none" w:sz="0" w:space="0" w:color="auto"/>
          </w:divBdr>
        </w:div>
        <w:div w:id="440731560">
          <w:marLeft w:val="0"/>
          <w:marRight w:val="0"/>
          <w:marTop w:val="0"/>
          <w:marBottom w:val="0"/>
          <w:divBdr>
            <w:top w:val="none" w:sz="0" w:space="0" w:color="auto"/>
            <w:left w:val="none" w:sz="0" w:space="0" w:color="auto"/>
            <w:bottom w:val="none" w:sz="0" w:space="0" w:color="auto"/>
            <w:right w:val="none" w:sz="0" w:space="0" w:color="auto"/>
          </w:divBdr>
        </w:div>
        <w:div w:id="1322002332">
          <w:marLeft w:val="0"/>
          <w:marRight w:val="0"/>
          <w:marTop w:val="0"/>
          <w:marBottom w:val="0"/>
          <w:divBdr>
            <w:top w:val="none" w:sz="0" w:space="0" w:color="auto"/>
            <w:left w:val="none" w:sz="0" w:space="0" w:color="auto"/>
            <w:bottom w:val="none" w:sz="0" w:space="0" w:color="auto"/>
            <w:right w:val="none" w:sz="0" w:space="0" w:color="auto"/>
          </w:divBdr>
        </w:div>
        <w:div w:id="820077841">
          <w:marLeft w:val="0"/>
          <w:marRight w:val="0"/>
          <w:marTop w:val="0"/>
          <w:marBottom w:val="0"/>
          <w:divBdr>
            <w:top w:val="none" w:sz="0" w:space="0" w:color="auto"/>
            <w:left w:val="none" w:sz="0" w:space="0" w:color="auto"/>
            <w:bottom w:val="none" w:sz="0" w:space="0" w:color="auto"/>
            <w:right w:val="none" w:sz="0" w:space="0" w:color="auto"/>
          </w:divBdr>
        </w:div>
        <w:div w:id="1549536415">
          <w:marLeft w:val="0"/>
          <w:marRight w:val="0"/>
          <w:marTop w:val="0"/>
          <w:marBottom w:val="0"/>
          <w:divBdr>
            <w:top w:val="none" w:sz="0" w:space="0" w:color="auto"/>
            <w:left w:val="none" w:sz="0" w:space="0" w:color="auto"/>
            <w:bottom w:val="none" w:sz="0" w:space="0" w:color="auto"/>
            <w:right w:val="none" w:sz="0" w:space="0" w:color="auto"/>
          </w:divBdr>
        </w:div>
        <w:div w:id="726608346">
          <w:marLeft w:val="0"/>
          <w:marRight w:val="0"/>
          <w:marTop w:val="0"/>
          <w:marBottom w:val="0"/>
          <w:divBdr>
            <w:top w:val="none" w:sz="0" w:space="0" w:color="auto"/>
            <w:left w:val="none" w:sz="0" w:space="0" w:color="auto"/>
            <w:bottom w:val="none" w:sz="0" w:space="0" w:color="auto"/>
            <w:right w:val="none" w:sz="0" w:space="0" w:color="auto"/>
          </w:divBdr>
        </w:div>
        <w:div w:id="571549884">
          <w:marLeft w:val="0"/>
          <w:marRight w:val="0"/>
          <w:marTop w:val="0"/>
          <w:marBottom w:val="0"/>
          <w:divBdr>
            <w:top w:val="none" w:sz="0" w:space="0" w:color="auto"/>
            <w:left w:val="none" w:sz="0" w:space="0" w:color="auto"/>
            <w:bottom w:val="none" w:sz="0" w:space="0" w:color="auto"/>
            <w:right w:val="none" w:sz="0" w:space="0" w:color="auto"/>
          </w:divBdr>
        </w:div>
        <w:div w:id="1202091525">
          <w:marLeft w:val="0"/>
          <w:marRight w:val="0"/>
          <w:marTop w:val="0"/>
          <w:marBottom w:val="0"/>
          <w:divBdr>
            <w:top w:val="none" w:sz="0" w:space="0" w:color="auto"/>
            <w:left w:val="none" w:sz="0" w:space="0" w:color="auto"/>
            <w:bottom w:val="none" w:sz="0" w:space="0" w:color="auto"/>
            <w:right w:val="none" w:sz="0" w:space="0" w:color="auto"/>
          </w:divBdr>
        </w:div>
        <w:div w:id="973483698">
          <w:marLeft w:val="0"/>
          <w:marRight w:val="0"/>
          <w:marTop w:val="0"/>
          <w:marBottom w:val="0"/>
          <w:divBdr>
            <w:top w:val="none" w:sz="0" w:space="0" w:color="auto"/>
            <w:left w:val="none" w:sz="0" w:space="0" w:color="auto"/>
            <w:bottom w:val="none" w:sz="0" w:space="0" w:color="auto"/>
            <w:right w:val="none" w:sz="0" w:space="0" w:color="auto"/>
          </w:divBdr>
        </w:div>
        <w:div w:id="2017422406">
          <w:marLeft w:val="0"/>
          <w:marRight w:val="0"/>
          <w:marTop w:val="0"/>
          <w:marBottom w:val="0"/>
          <w:divBdr>
            <w:top w:val="none" w:sz="0" w:space="0" w:color="auto"/>
            <w:left w:val="none" w:sz="0" w:space="0" w:color="auto"/>
            <w:bottom w:val="none" w:sz="0" w:space="0" w:color="auto"/>
            <w:right w:val="none" w:sz="0" w:space="0" w:color="auto"/>
          </w:divBdr>
        </w:div>
        <w:div w:id="1338074150">
          <w:marLeft w:val="0"/>
          <w:marRight w:val="0"/>
          <w:marTop w:val="0"/>
          <w:marBottom w:val="0"/>
          <w:divBdr>
            <w:top w:val="none" w:sz="0" w:space="0" w:color="auto"/>
            <w:left w:val="none" w:sz="0" w:space="0" w:color="auto"/>
            <w:bottom w:val="none" w:sz="0" w:space="0" w:color="auto"/>
            <w:right w:val="none" w:sz="0" w:space="0" w:color="auto"/>
          </w:divBdr>
        </w:div>
        <w:div w:id="505249665">
          <w:marLeft w:val="0"/>
          <w:marRight w:val="0"/>
          <w:marTop w:val="0"/>
          <w:marBottom w:val="0"/>
          <w:divBdr>
            <w:top w:val="none" w:sz="0" w:space="0" w:color="auto"/>
            <w:left w:val="none" w:sz="0" w:space="0" w:color="auto"/>
            <w:bottom w:val="none" w:sz="0" w:space="0" w:color="auto"/>
            <w:right w:val="none" w:sz="0" w:space="0" w:color="auto"/>
          </w:divBdr>
        </w:div>
        <w:div w:id="594437709">
          <w:marLeft w:val="0"/>
          <w:marRight w:val="0"/>
          <w:marTop w:val="0"/>
          <w:marBottom w:val="0"/>
          <w:divBdr>
            <w:top w:val="none" w:sz="0" w:space="0" w:color="auto"/>
            <w:left w:val="none" w:sz="0" w:space="0" w:color="auto"/>
            <w:bottom w:val="none" w:sz="0" w:space="0" w:color="auto"/>
            <w:right w:val="none" w:sz="0" w:space="0" w:color="auto"/>
          </w:divBdr>
        </w:div>
        <w:div w:id="1266227635">
          <w:marLeft w:val="0"/>
          <w:marRight w:val="0"/>
          <w:marTop w:val="0"/>
          <w:marBottom w:val="0"/>
          <w:divBdr>
            <w:top w:val="none" w:sz="0" w:space="0" w:color="auto"/>
            <w:left w:val="none" w:sz="0" w:space="0" w:color="auto"/>
            <w:bottom w:val="none" w:sz="0" w:space="0" w:color="auto"/>
            <w:right w:val="none" w:sz="0" w:space="0" w:color="auto"/>
          </w:divBdr>
        </w:div>
      </w:divsChild>
    </w:div>
    <w:div w:id="1816336174">
      <w:bodyDiv w:val="1"/>
      <w:marLeft w:val="0"/>
      <w:marRight w:val="0"/>
      <w:marTop w:val="0"/>
      <w:marBottom w:val="0"/>
      <w:divBdr>
        <w:top w:val="none" w:sz="0" w:space="0" w:color="auto"/>
        <w:left w:val="none" w:sz="0" w:space="0" w:color="auto"/>
        <w:bottom w:val="none" w:sz="0" w:space="0" w:color="auto"/>
        <w:right w:val="none" w:sz="0" w:space="0" w:color="auto"/>
      </w:divBdr>
    </w:div>
    <w:div w:id="1919438048">
      <w:bodyDiv w:val="1"/>
      <w:marLeft w:val="0"/>
      <w:marRight w:val="0"/>
      <w:marTop w:val="0"/>
      <w:marBottom w:val="0"/>
      <w:divBdr>
        <w:top w:val="none" w:sz="0" w:space="0" w:color="auto"/>
        <w:left w:val="none" w:sz="0" w:space="0" w:color="auto"/>
        <w:bottom w:val="none" w:sz="0" w:space="0" w:color="auto"/>
        <w:right w:val="none" w:sz="0" w:space="0" w:color="auto"/>
      </w:divBdr>
    </w:div>
    <w:div w:id="1919902343">
      <w:bodyDiv w:val="1"/>
      <w:marLeft w:val="0"/>
      <w:marRight w:val="0"/>
      <w:marTop w:val="0"/>
      <w:marBottom w:val="0"/>
      <w:divBdr>
        <w:top w:val="none" w:sz="0" w:space="0" w:color="auto"/>
        <w:left w:val="none" w:sz="0" w:space="0" w:color="auto"/>
        <w:bottom w:val="none" w:sz="0" w:space="0" w:color="auto"/>
        <w:right w:val="none" w:sz="0" w:space="0" w:color="auto"/>
      </w:divBdr>
    </w:div>
    <w:div w:id="1944609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200lab.io/blog/tim-hieu-naive-bayes-classification-phan-1/"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geeksforgeeks.org/naive-bayes-classifiers/" TargetMode="Externa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file:///D:\Zalo\B&#225;o%20c&#225;o%20Python%20d&#7921;%20ph&#242;ng.docx"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machinelearningcoban.com/2017/08/08/nbc/" TargetMode="External"/><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medium.com/syncedreview/applying-multinomial-naive-bayes-to-nlp-problems-a-practical-explanation-4f5271768ebf?ref=200lab.i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B5E350-2438-4CE5-96B6-9F3CB963D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0</TotalTime>
  <Pages>23</Pages>
  <Words>3405</Words>
  <Characters>19414</Characters>
  <Application>Microsoft Office Word</Application>
  <DocSecurity>0</DocSecurity>
  <Lines>161</Lines>
  <Paragraphs>4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2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ong anh</dc:creator>
  <cp:keywords/>
  <dc:description/>
  <cp:lastModifiedBy>Lionel Nguyen</cp:lastModifiedBy>
  <cp:revision>1697</cp:revision>
  <cp:lastPrinted>2023-12-23T04:23:00Z</cp:lastPrinted>
  <dcterms:created xsi:type="dcterms:W3CDTF">2021-10-16T06:28:00Z</dcterms:created>
  <dcterms:modified xsi:type="dcterms:W3CDTF">2023-12-23T10:09:00Z</dcterms:modified>
</cp:coreProperties>
</file>